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602F03" w14:textId="77777777" w:rsidR="000921BD" w:rsidRDefault="000921BD" w:rsidP="00861DB3">
      <w:pPr>
        <w:rPr>
          <w:b/>
        </w:rPr>
      </w:pPr>
      <w:r>
        <w:rPr>
          <w:b/>
        </w:rPr>
        <w:t>Types of testing:</w:t>
      </w:r>
    </w:p>
    <w:p w14:paraId="3FD9515D" w14:textId="06F87E94" w:rsidR="000921BD" w:rsidRDefault="000921BD" w:rsidP="000921BD">
      <w:pPr>
        <w:pStyle w:val="ListParagraph"/>
        <w:numPr>
          <w:ilvl w:val="0"/>
          <w:numId w:val="31"/>
        </w:numPr>
        <w:rPr>
          <w:b/>
        </w:rPr>
      </w:pPr>
      <w:r w:rsidRPr="000921BD">
        <w:rPr>
          <w:b/>
        </w:rPr>
        <w:t>Functional Testing</w:t>
      </w:r>
    </w:p>
    <w:p w14:paraId="21D102AB" w14:textId="0B9E258F" w:rsidR="000921BD" w:rsidRDefault="000921BD" w:rsidP="00861DB3">
      <w:pPr>
        <w:pStyle w:val="ListParagraph"/>
        <w:numPr>
          <w:ilvl w:val="0"/>
          <w:numId w:val="31"/>
        </w:numPr>
        <w:rPr>
          <w:b/>
        </w:rPr>
      </w:pPr>
      <w:r>
        <w:rPr>
          <w:b/>
        </w:rPr>
        <w:t>Usability Testing</w:t>
      </w:r>
    </w:p>
    <w:p w14:paraId="3276EE20" w14:textId="77777777" w:rsidR="005839D0" w:rsidRPr="000921BD" w:rsidRDefault="005839D0" w:rsidP="005839D0">
      <w:pPr>
        <w:pStyle w:val="ListParagraph"/>
        <w:rPr>
          <w:b/>
        </w:rPr>
      </w:pPr>
    </w:p>
    <w:p w14:paraId="7814F2F6" w14:textId="77777777" w:rsidR="005839D0" w:rsidRDefault="000921BD" w:rsidP="00861DB3">
      <w:pPr>
        <w:rPr>
          <w:b/>
        </w:rPr>
      </w:pPr>
      <w:r>
        <w:rPr>
          <w:b/>
        </w:rPr>
        <w:t xml:space="preserve">Tools </w:t>
      </w:r>
      <w:r w:rsidR="005839D0">
        <w:rPr>
          <w:b/>
        </w:rPr>
        <w:t>used in the test plan:</w:t>
      </w:r>
    </w:p>
    <w:p w14:paraId="7F712451" w14:textId="1BA67112" w:rsidR="005839D0" w:rsidRPr="005839D0" w:rsidRDefault="000921BD" w:rsidP="005839D0">
      <w:pPr>
        <w:pStyle w:val="ListParagraph"/>
        <w:numPr>
          <w:ilvl w:val="0"/>
          <w:numId w:val="32"/>
        </w:numPr>
        <w:rPr>
          <w:b/>
        </w:rPr>
      </w:pPr>
      <w:r w:rsidRPr="005839D0">
        <w:rPr>
          <w:b/>
        </w:rPr>
        <w:t>Selenium</w:t>
      </w:r>
      <w:r w:rsidR="005D239D" w:rsidRPr="005D239D">
        <w:t xml:space="preserve"> </w:t>
      </w:r>
      <w:proofErr w:type="spellStart"/>
      <w:r w:rsidR="005D239D" w:rsidRPr="005D239D">
        <w:rPr>
          <w:b/>
        </w:rPr>
        <w:t>webdriver</w:t>
      </w:r>
      <w:proofErr w:type="spellEnd"/>
      <w:r w:rsidR="005D239D" w:rsidRPr="005D239D">
        <w:rPr>
          <w:b/>
        </w:rPr>
        <w:t xml:space="preserve"> (Chrome)</w:t>
      </w:r>
    </w:p>
    <w:p w14:paraId="0E0D9E33" w14:textId="77777777" w:rsidR="005839D0" w:rsidRPr="005839D0" w:rsidRDefault="005839D0" w:rsidP="005839D0">
      <w:pPr>
        <w:pStyle w:val="ListParagraph"/>
        <w:rPr>
          <w:b/>
        </w:rPr>
      </w:pPr>
    </w:p>
    <w:p w14:paraId="10F5649B" w14:textId="34F4E80C" w:rsidR="005839D0" w:rsidRPr="005839D0" w:rsidRDefault="005839D0" w:rsidP="005839D0">
      <w:pPr>
        <w:rPr>
          <w:b/>
        </w:rPr>
      </w:pPr>
      <w:proofErr w:type="gramStart"/>
      <w:r>
        <w:rPr>
          <w:b/>
        </w:rPr>
        <w:t>web</w:t>
      </w:r>
      <w:proofErr w:type="gramEnd"/>
      <w:r>
        <w:rPr>
          <w:b/>
        </w:rPr>
        <w:t xml:space="preserve"> p</w:t>
      </w:r>
      <w:r w:rsidRPr="005839D0">
        <w:rPr>
          <w:b/>
        </w:rPr>
        <w:t>age: http://demo.baasic.com/angular/starterkit-photo-gallery/main</w:t>
      </w:r>
    </w:p>
    <w:p w14:paraId="5307CE13" w14:textId="31213EB7" w:rsidR="005839D0" w:rsidRDefault="005839D0" w:rsidP="005839D0">
      <w:pPr>
        <w:rPr>
          <w:b/>
        </w:rPr>
      </w:pPr>
      <w:r w:rsidRPr="005839D0">
        <w:rPr>
          <w:b/>
        </w:rPr>
        <w:tab/>
      </w:r>
    </w:p>
    <w:p w14:paraId="333B394A" w14:textId="57598F08" w:rsidR="000921BD" w:rsidRDefault="000921BD" w:rsidP="00861DB3">
      <w:pPr>
        <w:rPr>
          <w:b/>
        </w:rPr>
      </w:pPr>
      <w:r>
        <w:rPr>
          <w:b/>
        </w:rPr>
        <w:t xml:space="preserve">Tester: </w:t>
      </w:r>
      <w:proofErr w:type="spellStart"/>
      <w:r>
        <w:rPr>
          <w:b/>
        </w:rPr>
        <w:t>Mirjana</w:t>
      </w:r>
      <w:proofErr w:type="spellEnd"/>
      <w:r>
        <w:rPr>
          <w:b/>
        </w:rPr>
        <w:t xml:space="preserve"> </w:t>
      </w:r>
      <w:proofErr w:type="spellStart"/>
      <w:r>
        <w:rPr>
          <w:b/>
        </w:rPr>
        <w:t>Velagic</w:t>
      </w:r>
      <w:proofErr w:type="spellEnd"/>
    </w:p>
    <w:p w14:paraId="5436B945" w14:textId="4FEF75DB" w:rsidR="000921BD" w:rsidRPr="000921BD" w:rsidRDefault="005839D0" w:rsidP="00861DB3">
      <w:pPr>
        <w:rPr>
          <w:b/>
        </w:rPr>
      </w:pPr>
      <w:r>
        <w:rPr>
          <w:b/>
        </w:rPr>
        <w:t>Date of execution: 7/13/23</w:t>
      </w:r>
    </w:p>
    <w:p w14:paraId="45DB10C3" w14:textId="77777777" w:rsidR="00861DB3" w:rsidRDefault="00861DB3" w:rsidP="00861DB3"/>
    <w:p w14:paraId="001EDA71" w14:textId="77777777" w:rsidR="00861DB3" w:rsidRDefault="00861DB3" w:rsidP="00861DB3"/>
    <w:p w14:paraId="3AAECD1C" w14:textId="77777777" w:rsidR="00861DB3" w:rsidRDefault="00861DB3" w:rsidP="00861DB3"/>
    <w:p w14:paraId="5EFF7D85" w14:textId="77777777" w:rsidR="00861DB3" w:rsidRDefault="00861DB3" w:rsidP="00861DB3"/>
    <w:p w14:paraId="0A7F3116" w14:textId="77777777" w:rsidR="00861DB3" w:rsidRDefault="00861DB3" w:rsidP="00861DB3"/>
    <w:p w14:paraId="4C8ABD55" w14:textId="77777777" w:rsidR="00861DB3" w:rsidRDefault="00861DB3" w:rsidP="00861DB3"/>
    <w:p w14:paraId="018E4365" w14:textId="77777777" w:rsidR="00861DB3" w:rsidRDefault="00861DB3" w:rsidP="00861DB3"/>
    <w:p w14:paraId="49BC212E" w14:textId="77777777" w:rsidR="00861DB3" w:rsidRDefault="00861DB3" w:rsidP="00861DB3"/>
    <w:p w14:paraId="5151B0FC" w14:textId="77777777" w:rsidR="00861DB3" w:rsidRDefault="00861DB3" w:rsidP="00861DB3">
      <w:pPr>
        <w:rPr>
          <w:rStyle w:val="TitleChar"/>
        </w:rPr>
      </w:pPr>
    </w:p>
    <w:p w14:paraId="45FF9F98" w14:textId="77777777" w:rsidR="00861DB3" w:rsidRDefault="00861DB3" w:rsidP="00861DB3">
      <w:pPr>
        <w:pStyle w:val="Subtitle"/>
        <w:rPr>
          <w:rStyle w:val="TitleChar"/>
        </w:rPr>
      </w:pPr>
    </w:p>
    <w:p w14:paraId="7A9A6135" w14:textId="57007E02" w:rsidR="00861DB3" w:rsidRPr="00D45B23" w:rsidRDefault="00EC5C3B" w:rsidP="00861DB3">
      <w:pPr>
        <w:pStyle w:val="Title"/>
      </w:pPr>
      <w:r>
        <w:t>Photo Gallery</w:t>
      </w:r>
    </w:p>
    <w:p w14:paraId="10E2E38C" w14:textId="5BD6CA93" w:rsidR="005839D0" w:rsidRPr="005839D0" w:rsidRDefault="005839D0" w:rsidP="005839D0">
      <w:pPr>
        <w:rPr>
          <w:rFonts w:asciiTheme="majorHAnsi" w:eastAsiaTheme="majorEastAsia" w:hAnsiTheme="majorHAnsi" w:cstheme="majorBidi"/>
          <w:b/>
          <w:bCs/>
          <w:i/>
          <w:iCs/>
          <w:smallCaps/>
          <w:color w:val="4F81BD" w:themeColor="accent1"/>
          <w:spacing w:val="5"/>
          <w:szCs w:val="24"/>
        </w:rPr>
      </w:pPr>
      <w:r>
        <w:rPr>
          <w:rStyle w:val="BookTitle"/>
          <w:rFonts w:asciiTheme="majorHAnsi" w:eastAsiaTheme="majorEastAsia" w:hAnsiTheme="majorHAnsi" w:cstheme="majorBidi"/>
          <w:i/>
          <w:iCs/>
          <w:color w:val="4F81BD" w:themeColor="accent1"/>
          <w:szCs w:val="24"/>
        </w:rPr>
        <w:t>Test</w:t>
      </w:r>
      <w:r w:rsidR="004A3902">
        <w:rPr>
          <w:rStyle w:val="BookTitle"/>
          <w:rFonts w:asciiTheme="majorHAnsi" w:eastAsiaTheme="majorEastAsia" w:hAnsiTheme="majorHAnsi" w:cstheme="majorBidi"/>
          <w:i/>
          <w:iCs/>
          <w:color w:val="4F81BD" w:themeColor="accent1"/>
          <w:szCs w:val="24"/>
        </w:rPr>
        <w:t>s</w:t>
      </w:r>
      <w:r>
        <w:rPr>
          <w:rStyle w:val="BookTitle"/>
          <w:rFonts w:asciiTheme="majorHAnsi" w:eastAsiaTheme="majorEastAsia" w:hAnsiTheme="majorHAnsi" w:cstheme="majorBidi"/>
          <w:i/>
          <w:iCs/>
          <w:color w:val="4F81BD" w:themeColor="accent1"/>
          <w:szCs w:val="24"/>
        </w:rPr>
        <w:t>:</w:t>
      </w:r>
    </w:p>
    <w:p w14:paraId="6B402914" w14:textId="77777777" w:rsidR="005839D0" w:rsidRPr="005839D0" w:rsidRDefault="005839D0" w:rsidP="005839D0">
      <w:pPr>
        <w:rPr>
          <w:rFonts w:asciiTheme="majorHAnsi" w:eastAsiaTheme="majorEastAsia" w:hAnsiTheme="majorHAnsi" w:cstheme="majorBidi"/>
          <w:b/>
          <w:bCs/>
          <w:i/>
          <w:iCs/>
          <w:smallCaps/>
          <w:color w:val="4F81BD" w:themeColor="accent1"/>
          <w:spacing w:val="5"/>
          <w:szCs w:val="24"/>
        </w:rPr>
      </w:pPr>
      <w:r w:rsidRPr="005839D0">
        <w:rPr>
          <w:rFonts w:asciiTheme="majorHAnsi" w:eastAsiaTheme="majorEastAsia" w:hAnsiTheme="majorHAnsi" w:cstheme="majorBidi"/>
          <w:b/>
          <w:bCs/>
          <w:i/>
          <w:iCs/>
          <w:smallCaps/>
          <w:color w:val="4F81BD" w:themeColor="accent1"/>
          <w:spacing w:val="5"/>
          <w:szCs w:val="24"/>
        </w:rPr>
        <w:t>Register</w:t>
      </w:r>
    </w:p>
    <w:p w14:paraId="1774DF73" w14:textId="77777777" w:rsidR="005839D0" w:rsidRDefault="005839D0" w:rsidP="005839D0">
      <w:pPr>
        <w:rPr>
          <w:rFonts w:asciiTheme="majorHAnsi" w:eastAsiaTheme="majorEastAsia" w:hAnsiTheme="majorHAnsi" w:cstheme="majorBidi"/>
          <w:b/>
          <w:bCs/>
          <w:i/>
          <w:iCs/>
          <w:smallCaps/>
          <w:color w:val="4F81BD" w:themeColor="accent1"/>
          <w:spacing w:val="5"/>
          <w:szCs w:val="24"/>
        </w:rPr>
      </w:pPr>
      <w:r w:rsidRPr="005839D0">
        <w:rPr>
          <w:rFonts w:asciiTheme="majorHAnsi" w:eastAsiaTheme="majorEastAsia" w:hAnsiTheme="majorHAnsi" w:cstheme="majorBidi"/>
          <w:b/>
          <w:bCs/>
          <w:i/>
          <w:iCs/>
          <w:smallCaps/>
          <w:color w:val="4F81BD" w:themeColor="accent1"/>
          <w:spacing w:val="5"/>
          <w:szCs w:val="24"/>
        </w:rPr>
        <w:t>Log in</w:t>
      </w:r>
    </w:p>
    <w:p w14:paraId="3EEC8262" w14:textId="1252C877" w:rsidR="00301357" w:rsidRPr="005839D0" w:rsidRDefault="00301357" w:rsidP="005839D0">
      <w:pPr>
        <w:rPr>
          <w:rFonts w:asciiTheme="majorHAnsi" w:eastAsiaTheme="majorEastAsia" w:hAnsiTheme="majorHAnsi" w:cstheme="majorBidi"/>
          <w:b/>
          <w:bCs/>
          <w:i/>
          <w:iCs/>
          <w:smallCaps/>
          <w:color w:val="4F81BD" w:themeColor="accent1"/>
          <w:spacing w:val="5"/>
          <w:szCs w:val="24"/>
        </w:rPr>
      </w:pPr>
      <w:r>
        <w:rPr>
          <w:rFonts w:asciiTheme="majorHAnsi" w:eastAsiaTheme="majorEastAsia" w:hAnsiTheme="majorHAnsi" w:cstheme="majorBidi"/>
          <w:b/>
          <w:bCs/>
          <w:i/>
          <w:iCs/>
          <w:smallCaps/>
          <w:color w:val="4F81BD" w:themeColor="accent1"/>
          <w:spacing w:val="5"/>
          <w:szCs w:val="24"/>
        </w:rPr>
        <w:t>Create album</w:t>
      </w:r>
    </w:p>
    <w:p w14:paraId="79AD09ED" w14:textId="5218332C" w:rsidR="005839D0" w:rsidRDefault="00301357" w:rsidP="005839D0">
      <w:pPr>
        <w:rPr>
          <w:rFonts w:asciiTheme="majorHAnsi" w:eastAsiaTheme="majorEastAsia" w:hAnsiTheme="majorHAnsi" w:cstheme="majorBidi"/>
          <w:b/>
          <w:bCs/>
          <w:i/>
          <w:iCs/>
          <w:smallCaps/>
          <w:color w:val="4F81BD" w:themeColor="accent1"/>
          <w:spacing w:val="5"/>
          <w:szCs w:val="24"/>
        </w:rPr>
      </w:pPr>
      <w:r>
        <w:rPr>
          <w:rFonts w:asciiTheme="majorHAnsi" w:eastAsiaTheme="majorEastAsia" w:hAnsiTheme="majorHAnsi" w:cstheme="majorBidi"/>
          <w:b/>
          <w:bCs/>
          <w:i/>
          <w:iCs/>
          <w:smallCaps/>
          <w:color w:val="4F81BD" w:themeColor="accent1"/>
          <w:spacing w:val="5"/>
          <w:szCs w:val="24"/>
        </w:rPr>
        <w:t>Upload photos</w:t>
      </w:r>
    </w:p>
    <w:p w14:paraId="2FE2745C" w14:textId="6643CCE4" w:rsidR="005839D0" w:rsidRPr="005839D0" w:rsidRDefault="00301357" w:rsidP="005839D0">
      <w:pPr>
        <w:rPr>
          <w:rFonts w:asciiTheme="majorHAnsi" w:eastAsiaTheme="majorEastAsia" w:hAnsiTheme="majorHAnsi" w:cstheme="majorBidi"/>
          <w:b/>
          <w:bCs/>
          <w:i/>
          <w:iCs/>
          <w:smallCaps/>
          <w:color w:val="4F81BD" w:themeColor="accent1"/>
          <w:spacing w:val="5"/>
          <w:szCs w:val="24"/>
        </w:rPr>
      </w:pPr>
      <w:r>
        <w:rPr>
          <w:rFonts w:asciiTheme="majorHAnsi" w:eastAsiaTheme="majorEastAsia" w:hAnsiTheme="majorHAnsi" w:cstheme="majorBidi"/>
          <w:b/>
          <w:bCs/>
          <w:i/>
          <w:iCs/>
          <w:smallCaps/>
          <w:color w:val="4F81BD" w:themeColor="accent1"/>
          <w:spacing w:val="5"/>
          <w:szCs w:val="24"/>
        </w:rPr>
        <w:t>Photo/album deletion</w:t>
      </w:r>
    </w:p>
    <w:p w14:paraId="28A977CF" w14:textId="1D96BF05" w:rsidR="00040688" w:rsidRDefault="005839D0" w:rsidP="005839D0">
      <w:r w:rsidRPr="005839D0">
        <w:rPr>
          <w:rFonts w:asciiTheme="majorHAnsi" w:eastAsiaTheme="majorEastAsia" w:hAnsiTheme="majorHAnsi" w:cstheme="majorBidi"/>
          <w:b/>
          <w:bCs/>
          <w:i/>
          <w:iCs/>
          <w:smallCaps/>
          <w:color w:val="4F81BD" w:themeColor="accent1"/>
          <w:spacing w:val="5"/>
          <w:szCs w:val="24"/>
        </w:rPr>
        <w:t>Log out</w:t>
      </w:r>
    </w:p>
    <w:p w14:paraId="08660031" w14:textId="77777777" w:rsidR="00861DB3" w:rsidRDefault="00861DB3" w:rsidP="00861DB3">
      <w:r>
        <w:rPr>
          <w:b/>
          <w:bCs/>
        </w:rPr>
        <w:br w:type="page"/>
      </w:r>
    </w:p>
    <w:bookmarkStart w:id="0" w:name="Staffing" w:displacedByCustomXml="next"/>
    <w:sdt>
      <w:sdtPr>
        <w:id w:val="-1794052088"/>
        <w:docPartObj>
          <w:docPartGallery w:val="Table of Contents"/>
          <w:docPartUnique/>
        </w:docPartObj>
      </w:sdtPr>
      <w:sdtEndPr>
        <w:rPr>
          <w:b/>
          <w:bCs/>
          <w:noProof/>
        </w:rPr>
      </w:sdtEndPr>
      <w:sdtContent>
        <w:p w14:paraId="566C2334" w14:textId="18F35821" w:rsidR="005919BB" w:rsidRDefault="005919BB" w:rsidP="00876391">
          <w:r>
            <w:t>Table of Contents</w:t>
          </w:r>
        </w:p>
        <w:p w14:paraId="03DCA9AA" w14:textId="05CA852D" w:rsidR="00020B33" w:rsidRDefault="005919BB">
          <w:pPr>
            <w:pStyle w:val="TOC1"/>
            <w:tabs>
              <w:tab w:val="left" w:pos="480"/>
              <w:tab w:val="right" w:leader="dot" w:pos="13670"/>
            </w:tabs>
            <w:rPr>
              <w:rFonts w:eastAsiaTheme="minorEastAsia"/>
              <w:b w:val="0"/>
              <w:noProof/>
              <w:sz w:val="22"/>
              <w:szCs w:val="22"/>
              <w:lang w:val="hr-HR" w:eastAsia="hr-HR"/>
            </w:rPr>
          </w:pPr>
          <w:r>
            <w:rPr>
              <w:b w:val="0"/>
            </w:rPr>
            <w:fldChar w:fldCharType="begin"/>
          </w:r>
          <w:r>
            <w:instrText xml:space="preserve"> TOC \o "1-3" \h \z \u </w:instrText>
          </w:r>
          <w:r>
            <w:rPr>
              <w:b w:val="0"/>
            </w:rPr>
            <w:fldChar w:fldCharType="separate"/>
          </w:r>
          <w:hyperlink w:anchor="_Toc28357828" w:history="1">
            <w:r w:rsidR="00020B33" w:rsidRPr="00456E17">
              <w:rPr>
                <w:rStyle w:val="Hyperlink"/>
                <w:noProof/>
              </w:rPr>
              <w:t>1</w:t>
            </w:r>
            <w:r w:rsidR="00020B33">
              <w:rPr>
                <w:rFonts w:eastAsiaTheme="minorEastAsia"/>
                <w:b w:val="0"/>
                <w:noProof/>
                <w:sz w:val="22"/>
                <w:szCs w:val="22"/>
                <w:lang w:val="hr-HR" w:eastAsia="hr-HR"/>
              </w:rPr>
              <w:tab/>
            </w:r>
            <w:r w:rsidR="00020B33" w:rsidRPr="00456E17">
              <w:rPr>
                <w:rStyle w:val="Hyperlink"/>
                <w:noProof/>
              </w:rPr>
              <w:t>Overview</w:t>
            </w:r>
            <w:r w:rsidR="00020B33">
              <w:rPr>
                <w:noProof/>
                <w:webHidden/>
              </w:rPr>
              <w:tab/>
            </w:r>
            <w:r w:rsidR="00020B33">
              <w:rPr>
                <w:noProof/>
                <w:webHidden/>
              </w:rPr>
              <w:fldChar w:fldCharType="begin"/>
            </w:r>
            <w:r w:rsidR="00020B33">
              <w:rPr>
                <w:noProof/>
                <w:webHidden/>
              </w:rPr>
              <w:instrText xml:space="preserve"> PAGEREF _Toc28357828 \h </w:instrText>
            </w:r>
            <w:r w:rsidR="00020B33">
              <w:rPr>
                <w:noProof/>
                <w:webHidden/>
              </w:rPr>
            </w:r>
            <w:r w:rsidR="00020B33">
              <w:rPr>
                <w:noProof/>
                <w:webHidden/>
              </w:rPr>
              <w:fldChar w:fldCharType="separate"/>
            </w:r>
            <w:r w:rsidR="005839D0">
              <w:rPr>
                <w:noProof/>
                <w:webHidden/>
              </w:rPr>
              <w:t>3</w:t>
            </w:r>
            <w:r w:rsidR="00020B33">
              <w:rPr>
                <w:noProof/>
                <w:webHidden/>
              </w:rPr>
              <w:fldChar w:fldCharType="end"/>
            </w:r>
          </w:hyperlink>
        </w:p>
        <w:p w14:paraId="436589C4" w14:textId="42A1BF98" w:rsidR="00020B33" w:rsidRDefault="004B5148">
          <w:pPr>
            <w:pStyle w:val="TOC2"/>
            <w:tabs>
              <w:tab w:val="left" w:pos="960"/>
              <w:tab w:val="right" w:leader="dot" w:pos="13670"/>
            </w:tabs>
            <w:rPr>
              <w:rFonts w:eastAsiaTheme="minorEastAsia"/>
              <w:b w:val="0"/>
              <w:noProof/>
              <w:lang w:val="hr-HR" w:eastAsia="hr-HR"/>
            </w:rPr>
          </w:pPr>
          <w:hyperlink w:anchor="_Toc28357829" w:history="1">
            <w:r w:rsidR="00020B33" w:rsidRPr="00456E17">
              <w:rPr>
                <w:rStyle w:val="Hyperlink"/>
                <w:noProof/>
              </w:rPr>
              <w:t>1.1</w:t>
            </w:r>
            <w:r w:rsidR="00020B33">
              <w:rPr>
                <w:rFonts w:eastAsiaTheme="minorEastAsia"/>
                <w:b w:val="0"/>
                <w:noProof/>
                <w:lang w:val="hr-HR" w:eastAsia="hr-HR"/>
              </w:rPr>
              <w:tab/>
            </w:r>
            <w:r w:rsidR="00020B33" w:rsidRPr="00456E17">
              <w:rPr>
                <w:rStyle w:val="Hyperlink"/>
                <w:noProof/>
              </w:rPr>
              <w:t>Purpose of the Test Plan</w:t>
            </w:r>
            <w:r w:rsidR="00020B33">
              <w:rPr>
                <w:noProof/>
                <w:webHidden/>
              </w:rPr>
              <w:tab/>
            </w:r>
            <w:r w:rsidR="00020B33">
              <w:rPr>
                <w:noProof/>
                <w:webHidden/>
              </w:rPr>
              <w:fldChar w:fldCharType="begin"/>
            </w:r>
            <w:r w:rsidR="00020B33">
              <w:rPr>
                <w:noProof/>
                <w:webHidden/>
              </w:rPr>
              <w:instrText xml:space="preserve"> PAGEREF _Toc28357829 \h </w:instrText>
            </w:r>
            <w:r w:rsidR="00020B33">
              <w:rPr>
                <w:noProof/>
                <w:webHidden/>
              </w:rPr>
            </w:r>
            <w:r w:rsidR="00020B33">
              <w:rPr>
                <w:noProof/>
                <w:webHidden/>
              </w:rPr>
              <w:fldChar w:fldCharType="separate"/>
            </w:r>
            <w:r w:rsidR="005839D0">
              <w:rPr>
                <w:noProof/>
                <w:webHidden/>
              </w:rPr>
              <w:t>3</w:t>
            </w:r>
            <w:r w:rsidR="00020B33">
              <w:rPr>
                <w:noProof/>
                <w:webHidden/>
              </w:rPr>
              <w:fldChar w:fldCharType="end"/>
            </w:r>
          </w:hyperlink>
        </w:p>
        <w:p w14:paraId="29630816" w14:textId="5473C851" w:rsidR="00020B33" w:rsidRDefault="004B5148">
          <w:pPr>
            <w:pStyle w:val="TOC1"/>
            <w:tabs>
              <w:tab w:val="left" w:pos="480"/>
              <w:tab w:val="right" w:leader="dot" w:pos="13670"/>
            </w:tabs>
            <w:rPr>
              <w:rFonts w:eastAsiaTheme="minorEastAsia"/>
              <w:b w:val="0"/>
              <w:noProof/>
              <w:sz w:val="22"/>
              <w:szCs w:val="22"/>
              <w:lang w:val="hr-HR" w:eastAsia="hr-HR"/>
            </w:rPr>
          </w:pPr>
          <w:hyperlink w:anchor="_Toc28357830" w:history="1">
            <w:r w:rsidR="00020B33" w:rsidRPr="00456E17">
              <w:rPr>
                <w:rStyle w:val="Hyperlink"/>
                <w:noProof/>
              </w:rPr>
              <w:t>2</w:t>
            </w:r>
            <w:r w:rsidR="00020B33">
              <w:rPr>
                <w:rFonts w:eastAsiaTheme="minorEastAsia"/>
                <w:b w:val="0"/>
                <w:noProof/>
                <w:sz w:val="22"/>
                <w:szCs w:val="22"/>
                <w:lang w:val="hr-HR" w:eastAsia="hr-HR"/>
              </w:rPr>
              <w:tab/>
            </w:r>
            <w:r w:rsidR="00020B33" w:rsidRPr="00456E17">
              <w:rPr>
                <w:rStyle w:val="Hyperlink"/>
                <w:noProof/>
              </w:rPr>
              <w:t>Test Plans</w:t>
            </w:r>
            <w:r w:rsidR="00020B33">
              <w:rPr>
                <w:noProof/>
                <w:webHidden/>
              </w:rPr>
              <w:tab/>
            </w:r>
            <w:r w:rsidR="00020B33">
              <w:rPr>
                <w:noProof/>
                <w:webHidden/>
              </w:rPr>
              <w:fldChar w:fldCharType="begin"/>
            </w:r>
            <w:r w:rsidR="00020B33">
              <w:rPr>
                <w:noProof/>
                <w:webHidden/>
              </w:rPr>
              <w:instrText xml:space="preserve"> PAGEREF _Toc28357830 \h </w:instrText>
            </w:r>
            <w:r w:rsidR="00020B33">
              <w:rPr>
                <w:noProof/>
                <w:webHidden/>
              </w:rPr>
            </w:r>
            <w:r w:rsidR="00020B33">
              <w:rPr>
                <w:noProof/>
                <w:webHidden/>
              </w:rPr>
              <w:fldChar w:fldCharType="separate"/>
            </w:r>
            <w:r w:rsidR="005839D0">
              <w:rPr>
                <w:noProof/>
                <w:webHidden/>
              </w:rPr>
              <w:t>4</w:t>
            </w:r>
            <w:r w:rsidR="00020B33">
              <w:rPr>
                <w:noProof/>
                <w:webHidden/>
              </w:rPr>
              <w:fldChar w:fldCharType="end"/>
            </w:r>
          </w:hyperlink>
        </w:p>
        <w:p w14:paraId="5739EC56" w14:textId="7AFD5E60" w:rsidR="00020B33" w:rsidRDefault="004B5148">
          <w:pPr>
            <w:pStyle w:val="TOC2"/>
            <w:tabs>
              <w:tab w:val="left" w:pos="960"/>
              <w:tab w:val="right" w:leader="dot" w:pos="13670"/>
            </w:tabs>
            <w:rPr>
              <w:rFonts w:eastAsiaTheme="minorEastAsia"/>
              <w:b w:val="0"/>
              <w:noProof/>
              <w:lang w:val="hr-HR" w:eastAsia="hr-HR"/>
            </w:rPr>
          </w:pPr>
          <w:hyperlink w:anchor="_Toc28357831" w:history="1">
            <w:r w:rsidR="00020B33" w:rsidRPr="00456E17">
              <w:rPr>
                <w:rStyle w:val="Hyperlink"/>
                <w:noProof/>
              </w:rPr>
              <w:t>2.1</w:t>
            </w:r>
            <w:r w:rsidR="00020B33">
              <w:rPr>
                <w:rFonts w:eastAsiaTheme="minorEastAsia"/>
                <w:b w:val="0"/>
                <w:noProof/>
                <w:lang w:val="hr-HR" w:eastAsia="hr-HR"/>
              </w:rPr>
              <w:tab/>
            </w:r>
            <w:r w:rsidR="00020B33" w:rsidRPr="00456E17">
              <w:rPr>
                <w:rStyle w:val="Hyperlink"/>
                <w:noProof/>
              </w:rPr>
              <w:t>Home</w:t>
            </w:r>
            <w:r w:rsidR="00020B33">
              <w:rPr>
                <w:noProof/>
                <w:webHidden/>
              </w:rPr>
              <w:tab/>
            </w:r>
            <w:r w:rsidR="00020B33">
              <w:rPr>
                <w:noProof/>
                <w:webHidden/>
              </w:rPr>
              <w:fldChar w:fldCharType="begin"/>
            </w:r>
            <w:r w:rsidR="00020B33">
              <w:rPr>
                <w:noProof/>
                <w:webHidden/>
              </w:rPr>
              <w:instrText xml:space="preserve"> PAGEREF _Toc28357831 \h </w:instrText>
            </w:r>
            <w:r w:rsidR="00020B33">
              <w:rPr>
                <w:noProof/>
                <w:webHidden/>
              </w:rPr>
            </w:r>
            <w:r w:rsidR="00020B33">
              <w:rPr>
                <w:noProof/>
                <w:webHidden/>
              </w:rPr>
              <w:fldChar w:fldCharType="separate"/>
            </w:r>
            <w:r w:rsidR="005839D0">
              <w:rPr>
                <w:noProof/>
                <w:webHidden/>
              </w:rPr>
              <w:t>4</w:t>
            </w:r>
            <w:r w:rsidR="00020B33">
              <w:rPr>
                <w:noProof/>
                <w:webHidden/>
              </w:rPr>
              <w:fldChar w:fldCharType="end"/>
            </w:r>
          </w:hyperlink>
        </w:p>
        <w:p w14:paraId="642C8FDC" w14:textId="78F89588" w:rsidR="00020B33" w:rsidRDefault="004B5148">
          <w:pPr>
            <w:pStyle w:val="TOC2"/>
            <w:tabs>
              <w:tab w:val="left" w:pos="960"/>
              <w:tab w:val="right" w:leader="dot" w:pos="13670"/>
            </w:tabs>
            <w:rPr>
              <w:rFonts w:eastAsiaTheme="minorEastAsia"/>
              <w:b w:val="0"/>
              <w:noProof/>
              <w:lang w:val="hr-HR" w:eastAsia="hr-HR"/>
            </w:rPr>
          </w:pPr>
          <w:hyperlink w:anchor="_Toc28357832" w:history="1">
            <w:r w:rsidR="00020B33" w:rsidRPr="00456E17">
              <w:rPr>
                <w:rStyle w:val="Hyperlink"/>
                <w:noProof/>
              </w:rPr>
              <w:t>2.2</w:t>
            </w:r>
            <w:r w:rsidR="00020B33">
              <w:rPr>
                <w:rFonts w:eastAsiaTheme="minorEastAsia"/>
                <w:b w:val="0"/>
                <w:noProof/>
                <w:lang w:val="hr-HR" w:eastAsia="hr-HR"/>
              </w:rPr>
              <w:tab/>
            </w:r>
            <w:r w:rsidR="00020B33" w:rsidRPr="00456E17">
              <w:rPr>
                <w:rStyle w:val="Hyperlink"/>
                <w:noProof/>
              </w:rPr>
              <w:t>Register</w:t>
            </w:r>
            <w:r w:rsidR="00020B33">
              <w:rPr>
                <w:noProof/>
                <w:webHidden/>
              </w:rPr>
              <w:tab/>
            </w:r>
            <w:r w:rsidR="00020B33">
              <w:rPr>
                <w:noProof/>
                <w:webHidden/>
              </w:rPr>
              <w:fldChar w:fldCharType="begin"/>
            </w:r>
            <w:r w:rsidR="00020B33">
              <w:rPr>
                <w:noProof/>
                <w:webHidden/>
              </w:rPr>
              <w:instrText xml:space="preserve"> PAGEREF _Toc28357832 \h </w:instrText>
            </w:r>
            <w:r w:rsidR="00020B33">
              <w:rPr>
                <w:noProof/>
                <w:webHidden/>
              </w:rPr>
            </w:r>
            <w:r w:rsidR="00020B33">
              <w:rPr>
                <w:noProof/>
                <w:webHidden/>
              </w:rPr>
              <w:fldChar w:fldCharType="separate"/>
            </w:r>
            <w:r w:rsidR="005839D0">
              <w:rPr>
                <w:noProof/>
                <w:webHidden/>
              </w:rPr>
              <w:t>8</w:t>
            </w:r>
            <w:r w:rsidR="00020B33">
              <w:rPr>
                <w:noProof/>
                <w:webHidden/>
              </w:rPr>
              <w:fldChar w:fldCharType="end"/>
            </w:r>
          </w:hyperlink>
        </w:p>
        <w:p w14:paraId="1C97C4FD" w14:textId="714596AF" w:rsidR="00020B33" w:rsidRDefault="004B5148">
          <w:pPr>
            <w:pStyle w:val="TOC2"/>
            <w:tabs>
              <w:tab w:val="left" w:pos="960"/>
              <w:tab w:val="right" w:leader="dot" w:pos="13670"/>
            </w:tabs>
            <w:rPr>
              <w:rFonts w:eastAsiaTheme="minorEastAsia"/>
              <w:b w:val="0"/>
              <w:noProof/>
              <w:lang w:val="hr-HR" w:eastAsia="hr-HR"/>
            </w:rPr>
          </w:pPr>
          <w:hyperlink w:anchor="_Toc28357833" w:history="1">
            <w:r w:rsidR="00020B33" w:rsidRPr="00456E17">
              <w:rPr>
                <w:rStyle w:val="Hyperlink"/>
                <w:noProof/>
              </w:rPr>
              <w:t>2.3</w:t>
            </w:r>
            <w:r w:rsidR="00020B33">
              <w:rPr>
                <w:rFonts w:eastAsiaTheme="minorEastAsia"/>
                <w:b w:val="0"/>
                <w:noProof/>
                <w:lang w:val="hr-HR" w:eastAsia="hr-HR"/>
              </w:rPr>
              <w:tab/>
            </w:r>
            <w:r w:rsidR="00020B33" w:rsidRPr="00456E17">
              <w:rPr>
                <w:rStyle w:val="Hyperlink"/>
                <w:noProof/>
              </w:rPr>
              <w:t>Login</w:t>
            </w:r>
            <w:r w:rsidR="00020B33">
              <w:rPr>
                <w:noProof/>
                <w:webHidden/>
              </w:rPr>
              <w:tab/>
            </w:r>
            <w:r w:rsidR="00020B33">
              <w:rPr>
                <w:noProof/>
                <w:webHidden/>
              </w:rPr>
              <w:fldChar w:fldCharType="begin"/>
            </w:r>
            <w:r w:rsidR="00020B33">
              <w:rPr>
                <w:noProof/>
                <w:webHidden/>
              </w:rPr>
              <w:instrText xml:space="preserve"> PAGEREF _Toc28357833 \h </w:instrText>
            </w:r>
            <w:r w:rsidR="00020B33">
              <w:rPr>
                <w:noProof/>
                <w:webHidden/>
              </w:rPr>
            </w:r>
            <w:r w:rsidR="00020B33">
              <w:rPr>
                <w:noProof/>
                <w:webHidden/>
              </w:rPr>
              <w:fldChar w:fldCharType="separate"/>
            </w:r>
            <w:r w:rsidR="005839D0">
              <w:rPr>
                <w:noProof/>
                <w:webHidden/>
              </w:rPr>
              <w:t>11</w:t>
            </w:r>
            <w:r w:rsidR="00020B33">
              <w:rPr>
                <w:noProof/>
                <w:webHidden/>
              </w:rPr>
              <w:fldChar w:fldCharType="end"/>
            </w:r>
          </w:hyperlink>
        </w:p>
        <w:p w14:paraId="056CDE21" w14:textId="715663BF" w:rsidR="00020B33" w:rsidRDefault="004B5148">
          <w:pPr>
            <w:pStyle w:val="TOC2"/>
            <w:tabs>
              <w:tab w:val="left" w:pos="960"/>
              <w:tab w:val="right" w:leader="dot" w:pos="13670"/>
            </w:tabs>
            <w:rPr>
              <w:rFonts w:eastAsiaTheme="minorEastAsia"/>
              <w:b w:val="0"/>
              <w:noProof/>
              <w:lang w:val="hr-HR" w:eastAsia="hr-HR"/>
            </w:rPr>
          </w:pPr>
          <w:hyperlink w:anchor="_Toc28357834" w:history="1">
            <w:r w:rsidR="00020B33" w:rsidRPr="00456E17">
              <w:rPr>
                <w:rStyle w:val="Hyperlink"/>
                <w:noProof/>
              </w:rPr>
              <w:t>2.4</w:t>
            </w:r>
            <w:r w:rsidR="00020B33">
              <w:rPr>
                <w:rFonts w:eastAsiaTheme="minorEastAsia"/>
                <w:b w:val="0"/>
                <w:noProof/>
                <w:lang w:val="hr-HR" w:eastAsia="hr-HR"/>
              </w:rPr>
              <w:tab/>
            </w:r>
            <w:r w:rsidR="00020B33" w:rsidRPr="00456E17">
              <w:rPr>
                <w:rStyle w:val="Hyperlink"/>
                <w:noProof/>
              </w:rPr>
              <w:t>Photo Gallery</w:t>
            </w:r>
            <w:r w:rsidR="00020B33">
              <w:rPr>
                <w:noProof/>
                <w:webHidden/>
              </w:rPr>
              <w:tab/>
            </w:r>
            <w:r w:rsidR="00020B33">
              <w:rPr>
                <w:noProof/>
                <w:webHidden/>
              </w:rPr>
              <w:fldChar w:fldCharType="begin"/>
            </w:r>
            <w:r w:rsidR="00020B33">
              <w:rPr>
                <w:noProof/>
                <w:webHidden/>
              </w:rPr>
              <w:instrText xml:space="preserve"> PAGEREF _Toc28357834 \h </w:instrText>
            </w:r>
            <w:r w:rsidR="00020B33">
              <w:rPr>
                <w:noProof/>
                <w:webHidden/>
              </w:rPr>
            </w:r>
            <w:r w:rsidR="00020B33">
              <w:rPr>
                <w:noProof/>
                <w:webHidden/>
              </w:rPr>
              <w:fldChar w:fldCharType="separate"/>
            </w:r>
            <w:r w:rsidR="005839D0">
              <w:rPr>
                <w:noProof/>
                <w:webHidden/>
              </w:rPr>
              <w:t>14</w:t>
            </w:r>
            <w:r w:rsidR="00020B33">
              <w:rPr>
                <w:noProof/>
                <w:webHidden/>
              </w:rPr>
              <w:fldChar w:fldCharType="end"/>
            </w:r>
          </w:hyperlink>
        </w:p>
        <w:p w14:paraId="0D8F7296" w14:textId="3C923EA7" w:rsidR="005919BB" w:rsidRDefault="005919BB">
          <w:r>
            <w:rPr>
              <w:b/>
              <w:bCs/>
              <w:noProof/>
            </w:rPr>
            <w:fldChar w:fldCharType="end"/>
          </w:r>
        </w:p>
      </w:sdtContent>
    </w:sdt>
    <w:p w14:paraId="7FF8D6BE" w14:textId="3BF562E5" w:rsidR="00DD3D97" w:rsidRDefault="00DD3D97">
      <w:r>
        <w:br w:type="page"/>
      </w:r>
    </w:p>
    <w:p w14:paraId="0853216D" w14:textId="77777777" w:rsidR="00575414" w:rsidRDefault="00575414" w:rsidP="00575414">
      <w:pPr>
        <w:pStyle w:val="Heading1"/>
      </w:pPr>
      <w:bookmarkStart w:id="1" w:name="_Toc28357828"/>
      <w:r>
        <w:lastRenderedPageBreak/>
        <w:t>Overview</w:t>
      </w:r>
      <w:bookmarkEnd w:id="1"/>
    </w:p>
    <w:p w14:paraId="382EC67C" w14:textId="24B2C3A0" w:rsidR="008222B5" w:rsidRPr="008222B5" w:rsidRDefault="008222B5" w:rsidP="00631557">
      <w:pPr>
        <w:pStyle w:val="Heading2"/>
      </w:pPr>
      <w:bookmarkStart w:id="2" w:name="_Toc28357829"/>
      <w:r>
        <w:t xml:space="preserve">Purpose of the </w:t>
      </w:r>
      <w:r w:rsidR="00594781">
        <w:t>Test Plan</w:t>
      </w:r>
      <w:bookmarkEnd w:id="2"/>
    </w:p>
    <w:p w14:paraId="6D45A409" w14:textId="7DD788C4" w:rsidR="00FA79B2" w:rsidRDefault="008222B5" w:rsidP="0008080C">
      <w:pPr>
        <w:spacing w:after="120"/>
      </w:pPr>
      <w:r w:rsidRPr="00F20ABA">
        <w:t xml:space="preserve">The </w:t>
      </w:r>
      <w:r w:rsidR="005B0FFB">
        <w:t xml:space="preserve">Test Plan </w:t>
      </w:r>
      <w:r w:rsidR="006B4464">
        <w:t>outlines the individual Test S</w:t>
      </w:r>
      <w:r w:rsidR="00FA79B2">
        <w:t xml:space="preserve">cripts to confirm the functionality of the System Requirements requested for the release. The Test Scripts should be executed in full, and any </w:t>
      </w:r>
      <w:proofErr w:type="gramStart"/>
      <w:r w:rsidR="00FA79B2">
        <w:t>Failed</w:t>
      </w:r>
      <w:proofErr w:type="gramEnd"/>
      <w:r w:rsidR="00FA79B2">
        <w:t xml:space="preserve"> tests should be submitted for remediation. Please consider the following:</w:t>
      </w:r>
    </w:p>
    <w:p w14:paraId="5FF5F173" w14:textId="583DF599" w:rsidR="00AD0B11" w:rsidRDefault="006B4464" w:rsidP="00AD0B11">
      <w:pPr>
        <w:pStyle w:val="ListParagraph"/>
        <w:numPr>
          <w:ilvl w:val="0"/>
          <w:numId w:val="4"/>
        </w:numPr>
        <w:spacing w:after="120"/>
        <w:ind w:left="806"/>
      </w:pPr>
      <w:r>
        <w:t>Individual Test Scripts are in their own table</w:t>
      </w:r>
      <w:r w:rsidR="00AD0B11">
        <w:t>.</w:t>
      </w:r>
    </w:p>
    <w:p w14:paraId="2A702872" w14:textId="7988A148" w:rsidR="00AD0B11" w:rsidRDefault="006B4464" w:rsidP="00AD0B11">
      <w:pPr>
        <w:pStyle w:val="ListParagraph"/>
        <w:numPr>
          <w:ilvl w:val="0"/>
          <w:numId w:val="4"/>
        </w:numPr>
      </w:pPr>
      <w:r>
        <w:t>Some Tests have multiple Test Scripts connected, with an identified Parent Test Script. These should be performed in order and in relation to the Parent Test Script.</w:t>
      </w:r>
    </w:p>
    <w:p w14:paraId="50154891" w14:textId="41F67E50" w:rsidR="006B4464" w:rsidRDefault="006B4464" w:rsidP="00091625">
      <w:pPr>
        <w:pStyle w:val="ListParagraph"/>
        <w:numPr>
          <w:ilvl w:val="0"/>
          <w:numId w:val="4"/>
        </w:numPr>
      </w:pPr>
      <w:r>
        <w:t>Actual Results need to be documented in full when the test fails, including any supporting information that would be valuable to a developer (screen shots, other circumstances, etc.)</w:t>
      </w:r>
      <w:r w:rsidR="002930A2">
        <w:t xml:space="preserve"> and inclusion of the test plan steps.</w:t>
      </w:r>
    </w:p>
    <w:p w14:paraId="7E8579AE" w14:textId="4A4C91F5" w:rsidR="006B4464" w:rsidRDefault="006B4464" w:rsidP="00091625">
      <w:pPr>
        <w:pStyle w:val="ListParagraph"/>
        <w:numPr>
          <w:ilvl w:val="0"/>
          <w:numId w:val="4"/>
        </w:numPr>
      </w:pPr>
      <w:r>
        <w:t>A failed Test Script is one that does not meet the requirements</w:t>
      </w:r>
      <w:r w:rsidR="0046540A">
        <w:t>.</w:t>
      </w:r>
    </w:p>
    <w:p w14:paraId="4CA0FE31" w14:textId="080A82FE" w:rsidR="001139C0" w:rsidRPr="006C52AD" w:rsidRDefault="001139C0" w:rsidP="00D31DD1">
      <w:pPr>
        <w:pStyle w:val="ListParagraph"/>
        <w:numPr>
          <w:ilvl w:val="0"/>
          <w:numId w:val="4"/>
        </w:numPr>
      </w:pPr>
      <w:r w:rsidRPr="006C52AD">
        <w:t>The Test Plan should be performed</w:t>
      </w:r>
      <w:r w:rsidR="00D31DD1">
        <w:t xml:space="preserve"> </w:t>
      </w:r>
      <w:r w:rsidRPr="006C52AD">
        <w:t>on all browsers as difference in functionality can occur</w:t>
      </w:r>
      <w:r w:rsidR="00D31DD1">
        <w:t>.</w:t>
      </w:r>
    </w:p>
    <w:p w14:paraId="551B89E1" w14:textId="77777777" w:rsidR="00594781" w:rsidRDefault="00594781" w:rsidP="008222B5"/>
    <w:p w14:paraId="1C8560FF" w14:textId="0A59122C" w:rsidR="00594781" w:rsidRDefault="00594781" w:rsidP="008222B5">
      <w:r>
        <w:br w:type="page"/>
      </w:r>
    </w:p>
    <w:p w14:paraId="161AD7DC" w14:textId="43A32099" w:rsidR="00594781" w:rsidRDefault="00594781" w:rsidP="00594781">
      <w:pPr>
        <w:pStyle w:val="Heading1"/>
      </w:pPr>
      <w:bookmarkStart w:id="3" w:name="_Toc28357830"/>
      <w:r>
        <w:lastRenderedPageBreak/>
        <w:t>Test Plan</w:t>
      </w:r>
      <w:r w:rsidR="004A3902">
        <w:t>s</w:t>
      </w:r>
      <w:bookmarkEnd w:id="0"/>
      <w:bookmarkEnd w:id="3"/>
    </w:p>
    <w:p w14:paraId="449104E3" w14:textId="158D312F" w:rsidR="00CD1018" w:rsidRDefault="00190F31" w:rsidP="00CD1018">
      <w:pPr>
        <w:pStyle w:val="Heading2"/>
      </w:pPr>
      <w:bookmarkStart w:id="4" w:name="_Toc28357831"/>
      <w:r>
        <w:t>Home</w:t>
      </w:r>
      <w:bookmarkEnd w:id="4"/>
    </w:p>
    <w:tbl>
      <w:tblPr>
        <w:tblStyle w:val="TableGrid"/>
        <w:tblW w:w="0" w:type="auto"/>
        <w:tblLook w:val="04A0" w:firstRow="1" w:lastRow="0" w:firstColumn="1" w:lastColumn="0" w:noHBand="0" w:noVBand="1"/>
      </w:tblPr>
      <w:tblGrid>
        <w:gridCol w:w="1838"/>
        <w:gridCol w:w="11832"/>
      </w:tblGrid>
      <w:tr w:rsidR="00E8199A" w:rsidRPr="008A193B" w14:paraId="11EEEC29" w14:textId="77777777" w:rsidTr="00376F5A">
        <w:tc>
          <w:tcPr>
            <w:tcW w:w="1838" w:type="dxa"/>
            <w:shd w:val="clear" w:color="auto" w:fill="000000" w:themeFill="text1"/>
          </w:tcPr>
          <w:p w14:paraId="22E3AFD1" w14:textId="77777777" w:rsidR="00E8199A" w:rsidRPr="008A193B" w:rsidRDefault="00E8199A" w:rsidP="00376F5A">
            <w:pPr>
              <w:rPr>
                <w:b/>
              </w:rPr>
            </w:pPr>
          </w:p>
        </w:tc>
        <w:tc>
          <w:tcPr>
            <w:tcW w:w="11832" w:type="dxa"/>
            <w:shd w:val="clear" w:color="auto" w:fill="000000" w:themeFill="text1"/>
          </w:tcPr>
          <w:p w14:paraId="13DC9FE6" w14:textId="77777777" w:rsidR="00E8199A" w:rsidRPr="008A193B" w:rsidRDefault="00E8199A" w:rsidP="00376F5A"/>
        </w:tc>
      </w:tr>
      <w:tr w:rsidR="00E8199A" w:rsidRPr="00377399" w14:paraId="17F24CB1" w14:textId="77777777" w:rsidTr="00376F5A">
        <w:tc>
          <w:tcPr>
            <w:tcW w:w="1838" w:type="dxa"/>
            <w:shd w:val="clear" w:color="auto" w:fill="D9D9D9" w:themeFill="background1" w:themeFillShade="D9"/>
            <w:vAlign w:val="center"/>
          </w:tcPr>
          <w:p w14:paraId="15E69DD0" w14:textId="77777777" w:rsidR="00E8199A" w:rsidRPr="00377399" w:rsidRDefault="00E8199A" w:rsidP="00376F5A">
            <w:pPr>
              <w:rPr>
                <w:b/>
              </w:rPr>
            </w:pPr>
            <w:r w:rsidRPr="00377399">
              <w:rPr>
                <w:b/>
              </w:rPr>
              <w:t>Test Case Number</w:t>
            </w:r>
          </w:p>
        </w:tc>
        <w:tc>
          <w:tcPr>
            <w:tcW w:w="11832" w:type="dxa"/>
            <w:shd w:val="clear" w:color="auto" w:fill="D9D9D9" w:themeFill="background1" w:themeFillShade="D9"/>
            <w:vAlign w:val="center"/>
          </w:tcPr>
          <w:p w14:paraId="4B4101E3" w14:textId="05BD4367" w:rsidR="00E8199A" w:rsidRPr="00377399" w:rsidRDefault="00E8199A" w:rsidP="00376F5A">
            <w:pPr>
              <w:rPr>
                <w:b/>
              </w:rPr>
            </w:pPr>
            <w:r>
              <w:rPr>
                <w:b/>
              </w:rPr>
              <w:t xml:space="preserve">1. </w:t>
            </w:r>
            <w:r w:rsidR="00CC35F9">
              <w:rPr>
                <w:b/>
              </w:rPr>
              <w:t xml:space="preserve">Home Page </w:t>
            </w:r>
            <w:r>
              <w:rPr>
                <w:b/>
              </w:rPr>
              <w:t>Search Validation</w:t>
            </w:r>
          </w:p>
        </w:tc>
      </w:tr>
      <w:tr w:rsidR="00E8199A" w:rsidRPr="008A193B" w14:paraId="54FE56B2" w14:textId="77777777" w:rsidTr="00376F5A">
        <w:tc>
          <w:tcPr>
            <w:tcW w:w="1838" w:type="dxa"/>
            <w:vAlign w:val="center"/>
          </w:tcPr>
          <w:p w14:paraId="4574D301" w14:textId="77777777" w:rsidR="00E8199A" w:rsidRPr="008A193B" w:rsidRDefault="00E8199A" w:rsidP="00376F5A">
            <w:r w:rsidRPr="008A193B">
              <w:rPr>
                <w:b/>
              </w:rPr>
              <w:t>Prerequisites</w:t>
            </w:r>
          </w:p>
        </w:tc>
        <w:tc>
          <w:tcPr>
            <w:tcW w:w="11832" w:type="dxa"/>
          </w:tcPr>
          <w:p w14:paraId="2A84857A" w14:textId="530754B9" w:rsidR="00E8199A" w:rsidRPr="00E8199A" w:rsidRDefault="00C378B8" w:rsidP="009D6B5D">
            <w:pPr>
              <w:pStyle w:val="ListParagraph"/>
              <w:numPr>
                <w:ilvl w:val="0"/>
                <w:numId w:val="6"/>
              </w:numPr>
            </w:pPr>
            <w:r>
              <w:t>User is on the H</w:t>
            </w:r>
            <w:r w:rsidR="00E8199A" w:rsidRPr="00E8199A">
              <w:t>ome page</w:t>
            </w:r>
          </w:p>
          <w:p w14:paraId="25DAC683" w14:textId="3901563D" w:rsidR="00E8199A" w:rsidRPr="00E8199A" w:rsidRDefault="00E8199A" w:rsidP="009D6B5D">
            <w:pPr>
              <w:pStyle w:val="ListParagraph"/>
              <w:numPr>
                <w:ilvl w:val="0"/>
                <w:numId w:val="6"/>
              </w:numPr>
            </w:pPr>
            <w:r w:rsidRPr="00E8199A">
              <w:t>There are photos available for searching</w:t>
            </w:r>
          </w:p>
        </w:tc>
      </w:tr>
      <w:tr w:rsidR="00E8199A" w:rsidRPr="008A193B" w14:paraId="6A370D5F" w14:textId="77777777" w:rsidTr="00376F5A">
        <w:tc>
          <w:tcPr>
            <w:tcW w:w="1838" w:type="dxa"/>
            <w:vAlign w:val="center"/>
          </w:tcPr>
          <w:p w14:paraId="3C50D2F7" w14:textId="77777777" w:rsidR="00E8199A" w:rsidRPr="008A193B" w:rsidRDefault="00E8199A" w:rsidP="00376F5A">
            <w:pPr>
              <w:rPr>
                <w:b/>
              </w:rPr>
            </w:pPr>
            <w:r w:rsidRPr="008A193B">
              <w:rPr>
                <w:b/>
              </w:rPr>
              <w:t>Test Case Steps</w:t>
            </w:r>
          </w:p>
        </w:tc>
        <w:tc>
          <w:tcPr>
            <w:tcW w:w="11832" w:type="dxa"/>
          </w:tcPr>
          <w:p w14:paraId="6E3C1C55" w14:textId="49826587" w:rsidR="00545D11" w:rsidRDefault="00545D11" w:rsidP="009D6B5D">
            <w:pPr>
              <w:pStyle w:val="ListParagraph"/>
              <w:numPr>
                <w:ilvl w:val="0"/>
                <w:numId w:val="7"/>
              </w:numPr>
            </w:pPr>
            <w:r w:rsidRPr="00545D11">
              <w:t xml:space="preserve">Open the Home page: </w:t>
            </w:r>
            <w:hyperlink r:id="rId9" w:history="1">
              <w:r w:rsidRPr="00AD7C1B">
                <w:rPr>
                  <w:rStyle w:val="Hyperlink"/>
                </w:rPr>
                <w:t>http://demo.baasic.com/angular/starterkit-photo-gallery/main</w:t>
              </w:r>
            </w:hyperlink>
          </w:p>
          <w:p w14:paraId="058E74B0" w14:textId="15A17617" w:rsidR="00545D11" w:rsidRPr="00E8199A" w:rsidRDefault="00E8199A" w:rsidP="009D6B5D">
            <w:pPr>
              <w:pStyle w:val="ListParagraph"/>
              <w:numPr>
                <w:ilvl w:val="0"/>
                <w:numId w:val="7"/>
              </w:numPr>
            </w:pPr>
            <w:r w:rsidRPr="00E8199A">
              <w:t xml:space="preserve">Enter a valid keyword </w:t>
            </w:r>
            <w:r w:rsidR="00545D11">
              <w:t>in the search field.</w:t>
            </w:r>
          </w:p>
          <w:p w14:paraId="428B79A9" w14:textId="77777777" w:rsidR="00E8199A" w:rsidRPr="00E8199A" w:rsidRDefault="00E8199A" w:rsidP="009D6B5D">
            <w:pPr>
              <w:pStyle w:val="ListParagraph"/>
              <w:numPr>
                <w:ilvl w:val="0"/>
                <w:numId w:val="7"/>
              </w:numPr>
            </w:pPr>
            <w:r w:rsidRPr="00E8199A">
              <w:t>Enter an invalid keyword in the search field.</w:t>
            </w:r>
          </w:p>
          <w:p w14:paraId="7BC726F3" w14:textId="77777777" w:rsidR="00E8199A" w:rsidRDefault="00E8199A" w:rsidP="009D6B5D">
            <w:pPr>
              <w:pStyle w:val="ListParagraph"/>
              <w:numPr>
                <w:ilvl w:val="0"/>
                <w:numId w:val="7"/>
              </w:numPr>
            </w:pPr>
            <w:r w:rsidRPr="00E8199A">
              <w:t>Access search without entering a keyword.</w:t>
            </w:r>
          </w:p>
          <w:p w14:paraId="3BED0B60" w14:textId="37B4ACFF" w:rsidR="003F3A9C" w:rsidRDefault="003F3A9C" w:rsidP="009D6B5D">
            <w:pPr>
              <w:pStyle w:val="ListParagraph"/>
              <w:numPr>
                <w:ilvl w:val="0"/>
                <w:numId w:val="7"/>
              </w:numPr>
            </w:pPr>
            <w:r>
              <w:t>Enter</w:t>
            </w:r>
            <w:r w:rsidRPr="003F3A9C">
              <w:t xml:space="preserve"> the character "space" multiple times</w:t>
            </w:r>
            <w:r>
              <w:t xml:space="preserve"> in the search field</w:t>
            </w:r>
            <w:r w:rsidRPr="003F3A9C">
              <w:t>.</w:t>
            </w:r>
          </w:p>
          <w:p w14:paraId="295D7F5D" w14:textId="77F26D42" w:rsidR="003F3A9C" w:rsidRPr="00E8199A" w:rsidRDefault="003F3A9C" w:rsidP="009D6B5D">
            <w:pPr>
              <w:pStyle w:val="ListParagraph"/>
              <w:numPr>
                <w:ilvl w:val="0"/>
                <w:numId w:val="7"/>
              </w:numPr>
            </w:pPr>
            <w:r w:rsidRPr="003F3A9C">
              <w:t>Enter a seq</w:t>
            </w:r>
            <w:r>
              <w:t>uence of numbers</w:t>
            </w:r>
            <w:r w:rsidRPr="003F3A9C">
              <w:t xml:space="preserve"> in the search field</w:t>
            </w:r>
            <w:r w:rsidR="00EA5D0C">
              <w:t>.</w:t>
            </w:r>
          </w:p>
          <w:p w14:paraId="222E4153" w14:textId="77777777" w:rsidR="00E8199A" w:rsidRPr="00E8199A" w:rsidRDefault="00E8199A" w:rsidP="009D6B5D">
            <w:pPr>
              <w:pStyle w:val="ListParagraph"/>
              <w:numPr>
                <w:ilvl w:val="0"/>
                <w:numId w:val="7"/>
              </w:numPr>
            </w:pPr>
            <w:r w:rsidRPr="00E8199A">
              <w:t>Case insensitive validation.</w:t>
            </w:r>
          </w:p>
          <w:p w14:paraId="638CC92B" w14:textId="286EDC30" w:rsidR="00E8199A" w:rsidRPr="00E8199A" w:rsidRDefault="002728E0" w:rsidP="009D6B5D">
            <w:pPr>
              <w:pStyle w:val="ListParagraph"/>
              <w:numPr>
                <w:ilvl w:val="0"/>
                <w:numId w:val="7"/>
              </w:numPr>
            </w:pPr>
            <w:r>
              <w:t>Enter</w:t>
            </w:r>
            <w:r w:rsidR="00E8199A" w:rsidRPr="00E8199A">
              <w:t xml:space="preserve"> partial input.</w:t>
            </w:r>
          </w:p>
          <w:p w14:paraId="4537013B" w14:textId="2B0E636B" w:rsidR="00E8199A" w:rsidRPr="00E8199A" w:rsidRDefault="00E8199A" w:rsidP="009D6B5D">
            <w:pPr>
              <w:pStyle w:val="ListParagraph"/>
              <w:numPr>
                <w:ilvl w:val="0"/>
                <w:numId w:val="7"/>
              </w:numPr>
            </w:pPr>
            <w:r w:rsidRPr="00E8199A">
              <w:t>Testing multiple keywords.</w:t>
            </w:r>
          </w:p>
        </w:tc>
      </w:tr>
      <w:tr w:rsidR="00E8199A" w:rsidRPr="008A193B" w14:paraId="50857089" w14:textId="77777777" w:rsidTr="00376F5A">
        <w:tc>
          <w:tcPr>
            <w:tcW w:w="1838" w:type="dxa"/>
            <w:vAlign w:val="center"/>
          </w:tcPr>
          <w:p w14:paraId="5D08E6A7" w14:textId="77777777" w:rsidR="00E8199A" w:rsidRPr="008A193B" w:rsidRDefault="00E8199A" w:rsidP="00376F5A">
            <w:pPr>
              <w:rPr>
                <w:b/>
              </w:rPr>
            </w:pPr>
            <w:r w:rsidRPr="008A193B">
              <w:rPr>
                <w:b/>
              </w:rPr>
              <w:t>Expected Result</w:t>
            </w:r>
          </w:p>
        </w:tc>
        <w:tc>
          <w:tcPr>
            <w:tcW w:w="11832" w:type="dxa"/>
          </w:tcPr>
          <w:p w14:paraId="76D1DDC8" w14:textId="3E90B643" w:rsidR="00E8199A" w:rsidRPr="00E8199A" w:rsidRDefault="00E8199A" w:rsidP="00E8199A">
            <w:r w:rsidRPr="00E8199A">
              <w:t xml:space="preserve">1. </w:t>
            </w:r>
            <w:r w:rsidR="00545D11" w:rsidRPr="00E8199A">
              <w:t xml:space="preserve">Valid keyword search: </w:t>
            </w:r>
            <w:r w:rsidRPr="00E8199A">
              <w:t>Only the photos that match the entered keyword are displayed.</w:t>
            </w:r>
          </w:p>
          <w:p w14:paraId="6C364680" w14:textId="30F4384C" w:rsidR="00E8199A" w:rsidRPr="00E8199A" w:rsidRDefault="00E8199A" w:rsidP="005C340B">
            <w:r w:rsidRPr="00E8199A">
              <w:t xml:space="preserve">2. </w:t>
            </w:r>
            <w:r w:rsidR="00545D11" w:rsidRPr="00E8199A">
              <w:t>Invalid keyword search:</w:t>
            </w:r>
            <w:r w:rsidR="00545D11">
              <w:t xml:space="preserve"> </w:t>
            </w:r>
            <w:r w:rsidRPr="00E8199A">
              <w:t>No photos are displayed and a message indicating no search</w:t>
            </w:r>
            <w:r w:rsidR="005C340B">
              <w:t xml:space="preserve"> </w:t>
            </w:r>
            <w:proofErr w:type="gramStart"/>
            <w:r w:rsidR="005C340B">
              <w:t>results is</w:t>
            </w:r>
            <w:proofErr w:type="gramEnd"/>
            <w:r w:rsidR="005C340B">
              <w:t xml:space="preserve"> shown appropriately </w:t>
            </w:r>
            <w:r w:rsidR="005C340B" w:rsidRPr="005C340B">
              <w:t>or relevant results are displayed that contain that term in the title.</w:t>
            </w:r>
          </w:p>
          <w:p w14:paraId="793B9EA6" w14:textId="29DF8463" w:rsidR="00E8199A" w:rsidRDefault="00E8199A" w:rsidP="00E8199A">
            <w:r w:rsidRPr="00E8199A">
              <w:t xml:space="preserve">3. </w:t>
            </w:r>
            <w:r w:rsidR="00545D11" w:rsidRPr="00545D11">
              <w:t>Empty search field:</w:t>
            </w:r>
            <w:r w:rsidR="00545D11">
              <w:t xml:space="preserve"> </w:t>
            </w:r>
            <w:r w:rsidRPr="00E8199A">
              <w:t>All available photos are displayed without any keyword-based filtering.</w:t>
            </w:r>
          </w:p>
          <w:p w14:paraId="38B161BC" w14:textId="1812203E" w:rsidR="003F3A9C" w:rsidRDefault="003F3A9C" w:rsidP="00E8199A">
            <w:r>
              <w:t xml:space="preserve">4. </w:t>
            </w:r>
            <w:r w:rsidR="00545D11" w:rsidRPr="00AB4D0E">
              <w:t xml:space="preserve">Search </w:t>
            </w:r>
            <w:r w:rsidR="00545D11">
              <w:t xml:space="preserve">behavior with “space” character: </w:t>
            </w:r>
            <w:r>
              <w:t>T</w:t>
            </w:r>
            <w:r w:rsidRPr="003F3A9C">
              <w:t>he absence of search results and the display of an appropriate error message</w:t>
            </w:r>
            <w:r>
              <w:t>.</w:t>
            </w:r>
          </w:p>
          <w:p w14:paraId="6535EB02" w14:textId="0CABB160" w:rsidR="003F3A9C" w:rsidRDefault="003F3A9C" w:rsidP="00E8199A">
            <w:r>
              <w:t xml:space="preserve">5. </w:t>
            </w:r>
            <w:r w:rsidR="00545D11" w:rsidRPr="00545D11">
              <w:t>Search behavior with numbers:</w:t>
            </w:r>
            <w:r w:rsidR="00545D11">
              <w:t xml:space="preserve"> </w:t>
            </w:r>
            <w:r w:rsidRPr="003F3A9C">
              <w:t>The search results should display relevant images that have the entered number sequence in their titles</w:t>
            </w:r>
            <w:r w:rsidR="00AB4D0E">
              <w:t xml:space="preserve"> or in their descriptions</w:t>
            </w:r>
            <w:r w:rsidRPr="003F3A9C">
              <w:t>.</w:t>
            </w:r>
          </w:p>
          <w:p w14:paraId="7F4233C5" w14:textId="36508F52" w:rsidR="00E8199A" w:rsidRPr="00E8199A" w:rsidRDefault="003F3A9C" w:rsidP="00E8199A">
            <w:r>
              <w:t>6</w:t>
            </w:r>
            <w:r w:rsidR="00E8199A" w:rsidRPr="00E8199A">
              <w:t xml:space="preserve">. </w:t>
            </w:r>
            <w:r w:rsidR="00545D11" w:rsidRPr="00545D11">
              <w:t>Case insensitivity:</w:t>
            </w:r>
            <w:r w:rsidR="00545D11">
              <w:t xml:space="preserve"> </w:t>
            </w:r>
            <w:r w:rsidR="00E8199A" w:rsidRPr="00E8199A">
              <w:t>The search should be case-insensitive, displaying photos regardless of how the keyword was entered.</w:t>
            </w:r>
          </w:p>
          <w:p w14:paraId="29C91B4E" w14:textId="518F90F4" w:rsidR="00E8199A" w:rsidRPr="00E8199A" w:rsidRDefault="003F3A9C" w:rsidP="00E8199A">
            <w:r>
              <w:t>7</w:t>
            </w:r>
            <w:r w:rsidR="002728E0">
              <w:t xml:space="preserve">. </w:t>
            </w:r>
            <w:r w:rsidR="00545D11" w:rsidRPr="00545D11">
              <w:t>Partial keyword:</w:t>
            </w:r>
            <w:r w:rsidR="00545D11">
              <w:t xml:space="preserve"> </w:t>
            </w:r>
            <w:r w:rsidR="002728E0">
              <w:t xml:space="preserve">Only the photos that match </w:t>
            </w:r>
            <w:r w:rsidR="00E8199A" w:rsidRPr="00E8199A">
              <w:t xml:space="preserve">the </w:t>
            </w:r>
            <w:r w:rsidR="002728E0">
              <w:t>whole entered keyword</w:t>
            </w:r>
            <w:r w:rsidR="00E8199A" w:rsidRPr="00E8199A">
              <w:t xml:space="preserve"> are displayed.</w:t>
            </w:r>
          </w:p>
          <w:p w14:paraId="39857926" w14:textId="3012972B" w:rsidR="00E8199A" w:rsidRPr="00E8199A" w:rsidRDefault="003F3A9C" w:rsidP="00E8199A">
            <w:r>
              <w:t>8</w:t>
            </w:r>
            <w:r w:rsidR="00E8199A" w:rsidRPr="00E8199A">
              <w:t xml:space="preserve">. </w:t>
            </w:r>
            <w:r w:rsidR="00545D11" w:rsidRPr="00545D11">
              <w:t xml:space="preserve">Multiple keyword </w:t>
            </w:r>
            <w:proofErr w:type="gramStart"/>
            <w:r w:rsidR="00545D11" w:rsidRPr="00545D11">
              <w:t>search</w:t>
            </w:r>
            <w:proofErr w:type="gramEnd"/>
            <w:r w:rsidR="00545D11" w:rsidRPr="00545D11">
              <w:t xml:space="preserve">: </w:t>
            </w:r>
            <w:r w:rsidR="00E8199A" w:rsidRPr="00E8199A">
              <w:t>Only the photos that match all the entered keywords are displayed.</w:t>
            </w:r>
          </w:p>
        </w:tc>
      </w:tr>
      <w:tr w:rsidR="00E8199A" w:rsidRPr="008A193B" w14:paraId="34314B3B" w14:textId="77777777" w:rsidTr="00376F5A">
        <w:tc>
          <w:tcPr>
            <w:tcW w:w="1838" w:type="dxa"/>
            <w:vAlign w:val="center"/>
          </w:tcPr>
          <w:p w14:paraId="2A3B076C" w14:textId="77777777" w:rsidR="00E8199A" w:rsidRPr="008A193B" w:rsidRDefault="00E8199A" w:rsidP="00376F5A">
            <w:pPr>
              <w:rPr>
                <w:b/>
              </w:rPr>
            </w:pPr>
            <w:r w:rsidRPr="008A193B">
              <w:rPr>
                <w:b/>
              </w:rPr>
              <w:t>Actual Result</w:t>
            </w:r>
          </w:p>
        </w:tc>
        <w:tc>
          <w:tcPr>
            <w:tcW w:w="11832" w:type="dxa"/>
          </w:tcPr>
          <w:p w14:paraId="47356E71" w14:textId="372E547D" w:rsidR="00E8199A" w:rsidRPr="00E8199A" w:rsidRDefault="00E8199A" w:rsidP="00E8199A">
            <w:r w:rsidRPr="00E8199A">
              <w:t>1. The search functionality correctly filters and displays only the photos that match the entered valid keyword.</w:t>
            </w:r>
          </w:p>
          <w:p w14:paraId="67DAB8E5" w14:textId="7A262E59" w:rsidR="00E8199A" w:rsidRPr="00E8199A" w:rsidRDefault="00E8199A" w:rsidP="00E8199A">
            <w:r w:rsidRPr="00E8199A">
              <w:t xml:space="preserve">2. </w:t>
            </w:r>
            <w:r w:rsidR="005C340B" w:rsidRPr="005C340B">
              <w:t>The obtained search result does not meet the expected outcome. T</w:t>
            </w:r>
            <w:r w:rsidR="00B24C43">
              <w:t>he search term entered was "</w:t>
            </w:r>
            <w:proofErr w:type="spellStart"/>
            <w:r w:rsidR="00B24C43">
              <w:t>sdm</w:t>
            </w:r>
            <w:proofErr w:type="spellEnd"/>
            <w:r w:rsidR="005C340B" w:rsidRPr="005C340B">
              <w:t>" and it was anticipated that a relevant result containing the term in the title would be displayed. However, the actual result consisted of 10 photographs, none of which were consistent with the searched term "</w:t>
            </w:r>
            <w:proofErr w:type="spellStart"/>
            <w:r w:rsidR="005C340B" w:rsidRPr="005C340B">
              <w:t>sdm</w:t>
            </w:r>
            <w:proofErr w:type="spellEnd"/>
            <w:r w:rsidR="005C340B" w:rsidRPr="005C340B">
              <w:t>" in the title.</w:t>
            </w:r>
          </w:p>
          <w:p w14:paraId="4CF40CD8" w14:textId="50AA4565" w:rsidR="00E8199A" w:rsidRDefault="00E8199A" w:rsidP="00E8199A">
            <w:r w:rsidRPr="00E8199A">
              <w:t>3. Leaving the search field empty displays all available photos without any keyword-based filtering.</w:t>
            </w:r>
          </w:p>
          <w:p w14:paraId="7B641BB3" w14:textId="205CC33C" w:rsidR="003F3A9C" w:rsidRDefault="003F3A9C" w:rsidP="00E8199A">
            <w:r>
              <w:lastRenderedPageBreak/>
              <w:t>4. T</w:t>
            </w:r>
            <w:r w:rsidRPr="003F3A9C">
              <w:t>he obtained result indicated no search results and the appearance of the error message "The request is invalid."</w:t>
            </w:r>
          </w:p>
          <w:p w14:paraId="0E09021B" w14:textId="3FE9C5DE" w:rsidR="003F3A9C" w:rsidRPr="00E8199A" w:rsidRDefault="003F3A9C" w:rsidP="00E8199A">
            <w:r>
              <w:t>5.</w:t>
            </w:r>
            <w:r w:rsidR="00AB4D0E">
              <w:t xml:space="preserve"> </w:t>
            </w:r>
            <w:r w:rsidR="00AB4D0E" w:rsidRPr="00AB4D0E">
              <w:t>The search results display relevant images that contain the specific number sequence in their titles</w:t>
            </w:r>
            <w:r w:rsidR="00AB4D0E">
              <w:t xml:space="preserve"> or in their descriptions</w:t>
            </w:r>
            <w:r w:rsidR="00AB4D0E" w:rsidRPr="00AB4D0E">
              <w:t>.</w:t>
            </w:r>
          </w:p>
          <w:p w14:paraId="499DAAA3" w14:textId="0894C40A" w:rsidR="00E8199A" w:rsidRPr="00E8199A" w:rsidRDefault="003F3A9C" w:rsidP="00E8199A">
            <w:r>
              <w:t>6</w:t>
            </w:r>
            <w:r w:rsidR="00E8199A" w:rsidRPr="00E8199A">
              <w:t>. The search is case-insensitive allowing photos to be displayed regardless of the case of the entered keywords.</w:t>
            </w:r>
          </w:p>
          <w:p w14:paraId="40A805D5" w14:textId="059FF8D0" w:rsidR="00E8199A" w:rsidRPr="00E8199A" w:rsidRDefault="003F3A9C" w:rsidP="00E8199A">
            <w:r>
              <w:t>7</w:t>
            </w:r>
            <w:r w:rsidR="00E8199A" w:rsidRPr="00E8199A">
              <w:t>. En</w:t>
            </w:r>
            <w:r w:rsidR="002728E0">
              <w:t>tering a partial keyword</w:t>
            </w:r>
            <w:r w:rsidR="00E8199A" w:rsidRPr="00E8199A">
              <w:t xml:space="preserve"> correctly display only photos that contain</w:t>
            </w:r>
            <w:r w:rsidR="002728E0">
              <w:t xml:space="preserve"> the entered partial keyword.</w:t>
            </w:r>
          </w:p>
          <w:p w14:paraId="359870EF" w14:textId="408E73C2" w:rsidR="00E8199A" w:rsidRPr="00E8199A" w:rsidRDefault="003F3A9C" w:rsidP="00545D11">
            <w:r>
              <w:t>8</w:t>
            </w:r>
            <w:r w:rsidR="00E8199A" w:rsidRPr="00E8199A">
              <w:t xml:space="preserve">. </w:t>
            </w:r>
            <w:r w:rsidR="00EA5D0C" w:rsidRPr="00EA5D0C">
              <w:t>When entering multiple keywords, the search result</w:t>
            </w:r>
            <w:r w:rsidR="003A719B">
              <w:t>s do not accurately display</w:t>
            </w:r>
            <w:r w:rsidR="00EA5D0C" w:rsidRPr="00EA5D0C">
              <w:t xml:space="preserve"> </w:t>
            </w:r>
            <w:r w:rsidR="003A719B">
              <w:t xml:space="preserve">only </w:t>
            </w:r>
            <w:r w:rsidR="00EA5D0C" w:rsidRPr="00EA5D0C">
              <w:t>the photos that match all the entered keywords. The obtained results vary from displaying results without any filtering to showing a different number of photographs, none of which are consistent with the searched keywords.</w:t>
            </w:r>
          </w:p>
        </w:tc>
      </w:tr>
      <w:tr w:rsidR="00E8199A" w:rsidRPr="008A193B" w14:paraId="74AE4726" w14:textId="77777777" w:rsidTr="00376F5A">
        <w:tc>
          <w:tcPr>
            <w:tcW w:w="1838" w:type="dxa"/>
            <w:vAlign w:val="center"/>
          </w:tcPr>
          <w:p w14:paraId="621FD812" w14:textId="77777777" w:rsidR="00E8199A" w:rsidRPr="008A193B" w:rsidRDefault="00E8199A" w:rsidP="00376F5A">
            <w:pPr>
              <w:rPr>
                <w:b/>
              </w:rPr>
            </w:pPr>
            <w:r w:rsidRPr="008A193B">
              <w:rPr>
                <w:b/>
              </w:rPr>
              <w:lastRenderedPageBreak/>
              <w:t>Pass/ Fail</w:t>
            </w:r>
          </w:p>
        </w:tc>
        <w:tc>
          <w:tcPr>
            <w:tcW w:w="11832" w:type="dxa"/>
          </w:tcPr>
          <w:p w14:paraId="2FC3952C" w14:textId="77777777" w:rsidR="00E8199A" w:rsidRPr="00E8199A" w:rsidRDefault="00E8199A" w:rsidP="00E8199A">
            <w:r w:rsidRPr="00E8199A">
              <w:t>1. Pass</w:t>
            </w:r>
          </w:p>
          <w:p w14:paraId="7D3E7FF0" w14:textId="11A79053" w:rsidR="00E8199A" w:rsidRPr="00E8199A" w:rsidRDefault="005C340B" w:rsidP="00E8199A">
            <w:r>
              <w:t>2. Fail</w:t>
            </w:r>
          </w:p>
          <w:p w14:paraId="61BF1AEA" w14:textId="77777777" w:rsidR="00E8199A" w:rsidRPr="00E8199A" w:rsidRDefault="00E8199A" w:rsidP="00E8199A">
            <w:r w:rsidRPr="00E8199A">
              <w:t>3. Pass</w:t>
            </w:r>
          </w:p>
          <w:p w14:paraId="7B785F17" w14:textId="77777777" w:rsidR="00E8199A" w:rsidRDefault="00E8199A" w:rsidP="00E8199A">
            <w:r w:rsidRPr="00E8199A">
              <w:t>4. Pass</w:t>
            </w:r>
          </w:p>
          <w:p w14:paraId="358E7D2A" w14:textId="151E07A3" w:rsidR="003F3A9C" w:rsidRDefault="003F3A9C" w:rsidP="00E8199A">
            <w:r>
              <w:t>5.</w:t>
            </w:r>
            <w:r w:rsidR="00AB4D0E">
              <w:t xml:space="preserve"> Pass</w:t>
            </w:r>
          </w:p>
          <w:p w14:paraId="6B5250A1" w14:textId="7C9D71C3" w:rsidR="003F3A9C" w:rsidRPr="00E8199A" w:rsidRDefault="003F3A9C" w:rsidP="00E8199A">
            <w:r>
              <w:t>6. Pass</w:t>
            </w:r>
          </w:p>
          <w:p w14:paraId="53E4FEA0" w14:textId="22B790CB" w:rsidR="00E8199A" w:rsidRPr="00E8199A" w:rsidRDefault="003F3A9C" w:rsidP="00E8199A">
            <w:r>
              <w:t>7</w:t>
            </w:r>
            <w:r w:rsidR="00E8199A" w:rsidRPr="00E8199A">
              <w:t>. Pass</w:t>
            </w:r>
          </w:p>
          <w:p w14:paraId="7AB108DF" w14:textId="1C335C8E" w:rsidR="00E8199A" w:rsidRPr="00E8199A" w:rsidRDefault="003F3A9C" w:rsidP="00E8199A">
            <w:r>
              <w:t>8</w:t>
            </w:r>
            <w:r w:rsidR="00E8199A" w:rsidRPr="00E8199A">
              <w:t>. Fail</w:t>
            </w:r>
          </w:p>
        </w:tc>
      </w:tr>
      <w:tr w:rsidR="00E8199A" w:rsidRPr="008A193B" w14:paraId="65F142E6" w14:textId="77777777" w:rsidTr="00376F5A">
        <w:tc>
          <w:tcPr>
            <w:tcW w:w="1838" w:type="dxa"/>
            <w:shd w:val="clear" w:color="auto" w:fill="000000" w:themeFill="text1"/>
          </w:tcPr>
          <w:p w14:paraId="5CEC6B79" w14:textId="77777777" w:rsidR="00E8199A" w:rsidRPr="008A193B" w:rsidRDefault="00E8199A" w:rsidP="00376F5A">
            <w:pPr>
              <w:rPr>
                <w:b/>
              </w:rPr>
            </w:pPr>
          </w:p>
        </w:tc>
        <w:tc>
          <w:tcPr>
            <w:tcW w:w="11832" w:type="dxa"/>
            <w:shd w:val="clear" w:color="auto" w:fill="000000" w:themeFill="text1"/>
          </w:tcPr>
          <w:p w14:paraId="74E3E5BC" w14:textId="77777777" w:rsidR="00E8199A" w:rsidRPr="008A193B" w:rsidRDefault="00E8199A" w:rsidP="00376F5A"/>
        </w:tc>
      </w:tr>
    </w:tbl>
    <w:p w14:paraId="34AF65F1" w14:textId="77777777" w:rsidR="00E8199A" w:rsidRPr="00E8199A" w:rsidRDefault="00E8199A" w:rsidP="00E8199A"/>
    <w:tbl>
      <w:tblPr>
        <w:tblStyle w:val="TableGrid"/>
        <w:tblW w:w="0" w:type="auto"/>
        <w:tblLook w:val="04A0" w:firstRow="1" w:lastRow="0" w:firstColumn="1" w:lastColumn="0" w:noHBand="0" w:noVBand="1"/>
      </w:tblPr>
      <w:tblGrid>
        <w:gridCol w:w="1838"/>
        <w:gridCol w:w="11832"/>
      </w:tblGrid>
      <w:tr w:rsidR="00CD1018" w:rsidRPr="008A193B" w14:paraId="2E51438C" w14:textId="77777777" w:rsidTr="00476983">
        <w:tc>
          <w:tcPr>
            <w:tcW w:w="1838" w:type="dxa"/>
            <w:shd w:val="clear" w:color="auto" w:fill="000000" w:themeFill="text1"/>
          </w:tcPr>
          <w:p w14:paraId="05C30A6A" w14:textId="77777777" w:rsidR="00CD1018" w:rsidRPr="008A193B" w:rsidRDefault="00CD1018" w:rsidP="00476983">
            <w:pPr>
              <w:rPr>
                <w:b/>
              </w:rPr>
            </w:pPr>
          </w:p>
        </w:tc>
        <w:tc>
          <w:tcPr>
            <w:tcW w:w="11832" w:type="dxa"/>
            <w:shd w:val="clear" w:color="auto" w:fill="000000" w:themeFill="text1"/>
          </w:tcPr>
          <w:p w14:paraId="26733F54" w14:textId="77777777" w:rsidR="00CD1018" w:rsidRPr="008A193B" w:rsidRDefault="00CD1018" w:rsidP="00476983"/>
        </w:tc>
      </w:tr>
      <w:tr w:rsidR="00CD1018" w:rsidRPr="008A193B" w14:paraId="06FDD9BF" w14:textId="77777777" w:rsidTr="00377399">
        <w:tc>
          <w:tcPr>
            <w:tcW w:w="1838" w:type="dxa"/>
            <w:shd w:val="clear" w:color="auto" w:fill="D9D9D9" w:themeFill="background1" w:themeFillShade="D9"/>
            <w:vAlign w:val="center"/>
          </w:tcPr>
          <w:p w14:paraId="7E991704" w14:textId="77777777" w:rsidR="00CD1018" w:rsidRPr="00377399" w:rsidRDefault="00CD1018" w:rsidP="00476983">
            <w:pPr>
              <w:rPr>
                <w:b/>
              </w:rPr>
            </w:pPr>
            <w:r w:rsidRPr="00377399">
              <w:rPr>
                <w:b/>
              </w:rPr>
              <w:t>Test Case Number</w:t>
            </w:r>
          </w:p>
        </w:tc>
        <w:tc>
          <w:tcPr>
            <w:tcW w:w="11832" w:type="dxa"/>
            <w:shd w:val="clear" w:color="auto" w:fill="D9D9D9" w:themeFill="background1" w:themeFillShade="D9"/>
            <w:vAlign w:val="center"/>
          </w:tcPr>
          <w:p w14:paraId="5214E764" w14:textId="0A54DDF2" w:rsidR="00CD1018" w:rsidRPr="00377399" w:rsidRDefault="00E8199A" w:rsidP="00E8199A">
            <w:pPr>
              <w:rPr>
                <w:b/>
              </w:rPr>
            </w:pPr>
            <w:r>
              <w:rPr>
                <w:b/>
              </w:rPr>
              <w:t>2.</w:t>
            </w:r>
            <w:r w:rsidR="0035513D">
              <w:rPr>
                <w:b/>
              </w:rPr>
              <w:t xml:space="preserve"> </w:t>
            </w:r>
            <w:r w:rsidRPr="00E8199A">
              <w:rPr>
                <w:b/>
              </w:rPr>
              <w:t>Checking the Consistency of Image Search Results</w:t>
            </w:r>
          </w:p>
        </w:tc>
      </w:tr>
      <w:tr w:rsidR="00CD1018" w:rsidRPr="008A193B" w14:paraId="2F2B40D6" w14:textId="77777777" w:rsidTr="00476983">
        <w:tc>
          <w:tcPr>
            <w:tcW w:w="1838" w:type="dxa"/>
            <w:vAlign w:val="center"/>
          </w:tcPr>
          <w:p w14:paraId="539735E0" w14:textId="77777777" w:rsidR="00CD1018" w:rsidRPr="008A193B" w:rsidRDefault="00CD1018" w:rsidP="00476983">
            <w:r w:rsidRPr="008A193B">
              <w:rPr>
                <w:b/>
              </w:rPr>
              <w:t>Prerequisites</w:t>
            </w:r>
          </w:p>
        </w:tc>
        <w:tc>
          <w:tcPr>
            <w:tcW w:w="11832" w:type="dxa"/>
          </w:tcPr>
          <w:p w14:paraId="68D5C069" w14:textId="683D4707" w:rsidR="0035513D" w:rsidRPr="00204D3A" w:rsidRDefault="00C378B8" w:rsidP="009D6B5D">
            <w:pPr>
              <w:pStyle w:val="ListParagraph"/>
              <w:numPr>
                <w:ilvl w:val="0"/>
                <w:numId w:val="6"/>
              </w:numPr>
            </w:pPr>
            <w:r>
              <w:t>User is on the H</w:t>
            </w:r>
            <w:r w:rsidR="0035513D" w:rsidRPr="00204D3A">
              <w:t>ome page</w:t>
            </w:r>
          </w:p>
          <w:p w14:paraId="2C435BF3" w14:textId="6B4370CF" w:rsidR="00AF2A0E" w:rsidRPr="008A193B" w:rsidRDefault="0035513D" w:rsidP="009D6B5D">
            <w:pPr>
              <w:pStyle w:val="ListParagraph"/>
              <w:numPr>
                <w:ilvl w:val="0"/>
                <w:numId w:val="6"/>
              </w:numPr>
            </w:pPr>
            <w:r w:rsidRPr="00204D3A">
              <w:t>There are photos available for searching</w:t>
            </w:r>
          </w:p>
        </w:tc>
      </w:tr>
      <w:tr w:rsidR="00CD1018" w:rsidRPr="008A193B" w14:paraId="63E541DC" w14:textId="77777777" w:rsidTr="00476983">
        <w:tc>
          <w:tcPr>
            <w:tcW w:w="1838" w:type="dxa"/>
            <w:vAlign w:val="center"/>
          </w:tcPr>
          <w:p w14:paraId="3977EF89" w14:textId="77777777" w:rsidR="00CD1018" w:rsidRPr="008A193B" w:rsidRDefault="00CD1018" w:rsidP="00476983">
            <w:pPr>
              <w:rPr>
                <w:b/>
              </w:rPr>
            </w:pPr>
            <w:r w:rsidRPr="008A193B">
              <w:rPr>
                <w:b/>
              </w:rPr>
              <w:t>Test Case Steps</w:t>
            </w:r>
          </w:p>
        </w:tc>
        <w:tc>
          <w:tcPr>
            <w:tcW w:w="11832" w:type="dxa"/>
          </w:tcPr>
          <w:p w14:paraId="391B8B38" w14:textId="43CB49E4" w:rsidR="00FD6A88" w:rsidRDefault="005D09EE" w:rsidP="009D6B5D">
            <w:pPr>
              <w:pStyle w:val="ListParagraph"/>
              <w:numPr>
                <w:ilvl w:val="0"/>
                <w:numId w:val="5"/>
              </w:numPr>
            </w:pPr>
            <w:r>
              <w:t xml:space="preserve">Open the Home page: </w:t>
            </w:r>
            <w:hyperlink r:id="rId10" w:history="1">
              <w:r w:rsidR="00CC35F9" w:rsidRPr="00AD7C1B">
                <w:rPr>
                  <w:rStyle w:val="Hyperlink"/>
                </w:rPr>
                <w:t>http://demo.baasic.com/angular/starterkit-photo-gallery/main</w:t>
              </w:r>
            </w:hyperlink>
          </w:p>
          <w:p w14:paraId="55B0DCAC" w14:textId="0FDF79BA" w:rsidR="005D09EE" w:rsidRDefault="00A07C28" w:rsidP="009D6B5D">
            <w:pPr>
              <w:pStyle w:val="ListParagraph"/>
              <w:numPr>
                <w:ilvl w:val="0"/>
                <w:numId w:val="5"/>
              </w:numPr>
            </w:pPr>
            <w:r>
              <w:t>E</w:t>
            </w:r>
            <w:r w:rsidR="005D09EE">
              <w:t>nter a valid word “pas” in the search field</w:t>
            </w:r>
            <w:r w:rsidR="00CC35F9">
              <w:t>.</w:t>
            </w:r>
          </w:p>
          <w:p w14:paraId="7D0E8D4B" w14:textId="6360B3D2" w:rsidR="005D09EE" w:rsidRDefault="005D09EE" w:rsidP="009D6B5D">
            <w:pPr>
              <w:pStyle w:val="ListParagraph"/>
              <w:numPr>
                <w:ilvl w:val="0"/>
                <w:numId w:val="5"/>
              </w:numPr>
            </w:pPr>
            <w:r>
              <w:t>Perform the search</w:t>
            </w:r>
            <w:r w:rsidR="00CC35F9">
              <w:t>.</w:t>
            </w:r>
          </w:p>
          <w:p w14:paraId="18E00B78" w14:textId="4B28480B" w:rsidR="00A07C28" w:rsidRDefault="00A07C28" w:rsidP="009D6B5D">
            <w:pPr>
              <w:pStyle w:val="ListParagraph"/>
              <w:numPr>
                <w:ilvl w:val="0"/>
                <w:numId w:val="5"/>
              </w:numPr>
            </w:pPr>
            <w:r>
              <w:t>Click</w:t>
            </w:r>
            <w:r w:rsidR="00DE0A1C">
              <w:t xml:space="preserve"> on </w:t>
            </w:r>
            <w:r>
              <w:t xml:space="preserve">the first </w:t>
            </w:r>
            <w:r w:rsidR="004F305D">
              <w:t xml:space="preserve">image </w:t>
            </w:r>
            <w:r>
              <w:t xml:space="preserve">out of </w:t>
            </w:r>
            <w:r w:rsidR="00DE0A1C">
              <w:t xml:space="preserve">a </w:t>
            </w:r>
            <w:r>
              <w:t xml:space="preserve">total </w:t>
            </w:r>
            <w:r w:rsidR="00DE0A1C">
              <w:t xml:space="preserve">of </w:t>
            </w:r>
            <w:r>
              <w:t>6 images in the search results</w:t>
            </w:r>
            <w:r w:rsidR="00DE0A1C">
              <w:t xml:space="preserve"> to view it</w:t>
            </w:r>
            <w:r w:rsidR="00CC35F9">
              <w:t>.</w:t>
            </w:r>
          </w:p>
          <w:p w14:paraId="2DAD8D55" w14:textId="632986E1" w:rsidR="00A07C28" w:rsidRDefault="00DE0A1C" w:rsidP="009D6B5D">
            <w:pPr>
              <w:pStyle w:val="ListParagraph"/>
              <w:numPr>
                <w:ilvl w:val="0"/>
                <w:numId w:val="5"/>
              </w:numPr>
            </w:pPr>
            <w:r>
              <w:t>Return</w:t>
            </w:r>
            <w:r w:rsidR="00A07C28">
              <w:t xml:space="preserve"> to the search results by clicking the "x" button</w:t>
            </w:r>
            <w:r w:rsidR="00CC35F9">
              <w:t>.</w:t>
            </w:r>
          </w:p>
          <w:p w14:paraId="492D24B0" w14:textId="55C1548C" w:rsidR="00DB0BB1" w:rsidRPr="008A193B" w:rsidRDefault="00DE0A1C" w:rsidP="009D6B5D">
            <w:pPr>
              <w:pStyle w:val="ListParagraph"/>
              <w:numPr>
                <w:ilvl w:val="0"/>
                <w:numId w:val="5"/>
              </w:numPr>
            </w:pPr>
            <w:r>
              <w:t>Only</w:t>
            </w:r>
            <w:r w:rsidR="00A07C28">
              <w:t xml:space="preserve"> 3 </w:t>
            </w:r>
            <w:r>
              <w:t>images were displayed after returning from the image view</w:t>
            </w:r>
            <w:r w:rsidR="00CC35F9">
              <w:t>.</w:t>
            </w:r>
          </w:p>
        </w:tc>
      </w:tr>
      <w:tr w:rsidR="00CD1018" w:rsidRPr="008A193B" w14:paraId="25FBFF7D" w14:textId="77777777" w:rsidTr="00476983">
        <w:tc>
          <w:tcPr>
            <w:tcW w:w="1838" w:type="dxa"/>
            <w:vAlign w:val="center"/>
          </w:tcPr>
          <w:p w14:paraId="6D1C9186" w14:textId="68415805" w:rsidR="00CD1018" w:rsidRPr="008A193B" w:rsidRDefault="00CD1018" w:rsidP="00476983">
            <w:pPr>
              <w:rPr>
                <w:b/>
              </w:rPr>
            </w:pPr>
            <w:r w:rsidRPr="008A193B">
              <w:rPr>
                <w:b/>
              </w:rPr>
              <w:t>Expected Result</w:t>
            </w:r>
          </w:p>
        </w:tc>
        <w:tc>
          <w:tcPr>
            <w:tcW w:w="11832" w:type="dxa"/>
          </w:tcPr>
          <w:p w14:paraId="49EA868E" w14:textId="4A01B11C" w:rsidR="00C316F1" w:rsidRDefault="00C316F1" w:rsidP="00C316F1">
            <w:r>
              <w:t>1. The search field should accept the input and display the entered word.</w:t>
            </w:r>
          </w:p>
          <w:p w14:paraId="4538CB3B" w14:textId="3DF46A8B" w:rsidR="00C316F1" w:rsidRDefault="00C316F1" w:rsidP="00C316F1">
            <w:r>
              <w:t>2. Performing the search should trigger a search algorithm that retrieves relevant results.</w:t>
            </w:r>
          </w:p>
          <w:p w14:paraId="647EB894" w14:textId="1EC7CB77" w:rsidR="00C316F1" w:rsidRDefault="00C316F1" w:rsidP="00C316F1">
            <w:r>
              <w:t>3. The search results should include images related to the entered word.</w:t>
            </w:r>
          </w:p>
          <w:p w14:paraId="6C7BE55F" w14:textId="1FEA4862" w:rsidR="00C316F1" w:rsidRDefault="00C316F1" w:rsidP="00C316F1">
            <w:r>
              <w:t>4. The displayed images should be visually identifiable as relevant to the entered word.</w:t>
            </w:r>
          </w:p>
          <w:p w14:paraId="681B6505" w14:textId="44C3796F" w:rsidR="00C316F1" w:rsidRDefault="00C316F1" w:rsidP="00C316F1">
            <w:r>
              <w:t>5. The search results page should be visually consistent and well-organized.</w:t>
            </w:r>
          </w:p>
          <w:p w14:paraId="25ED5325" w14:textId="64272108" w:rsidR="00A07C28" w:rsidRDefault="00DB0BB1" w:rsidP="00A07C28">
            <w:r>
              <w:t xml:space="preserve">6. </w:t>
            </w:r>
            <w:r w:rsidRPr="00DB0BB1">
              <w:t>The sea</w:t>
            </w:r>
            <w:r>
              <w:t>rch query should be</w:t>
            </w:r>
            <w:r w:rsidRPr="00DB0BB1">
              <w:t xml:space="preserve"> displayed.</w:t>
            </w:r>
          </w:p>
          <w:p w14:paraId="101C3A79" w14:textId="55D9356D" w:rsidR="003B4116" w:rsidRPr="008A193B" w:rsidRDefault="00DB0BB1" w:rsidP="00C316F1">
            <w:r>
              <w:t>7</w:t>
            </w:r>
            <w:r w:rsidR="00C316F1">
              <w:t>. The search results page should not contain any errors or technical issues.</w:t>
            </w:r>
          </w:p>
        </w:tc>
      </w:tr>
      <w:tr w:rsidR="00CD1018" w:rsidRPr="008A193B" w14:paraId="781509DA" w14:textId="77777777" w:rsidTr="00476983">
        <w:tc>
          <w:tcPr>
            <w:tcW w:w="1838" w:type="dxa"/>
            <w:vAlign w:val="center"/>
          </w:tcPr>
          <w:p w14:paraId="4F85157B" w14:textId="77777777" w:rsidR="00CD1018" w:rsidRPr="008A193B" w:rsidRDefault="00CD1018" w:rsidP="00476983">
            <w:pPr>
              <w:rPr>
                <w:b/>
              </w:rPr>
            </w:pPr>
            <w:r w:rsidRPr="008A193B">
              <w:rPr>
                <w:b/>
              </w:rPr>
              <w:t>Actual Result</w:t>
            </w:r>
          </w:p>
        </w:tc>
        <w:tc>
          <w:tcPr>
            <w:tcW w:w="11832" w:type="dxa"/>
          </w:tcPr>
          <w:p w14:paraId="0B350709" w14:textId="2E7DEE38" w:rsidR="00EA5D0C" w:rsidRDefault="00EA5D0C" w:rsidP="00EA5D0C">
            <w:r w:rsidRPr="00EA5D0C">
              <w:t xml:space="preserve">Inconsistent search results. </w:t>
            </w:r>
            <w:r>
              <w:t>After returning, only 3 images are displayed instead of 6.</w:t>
            </w:r>
          </w:p>
          <w:p w14:paraId="012A6B0D" w14:textId="77777777" w:rsidR="00EA5D0C" w:rsidRDefault="00EA5D0C" w:rsidP="009D6B5D">
            <w:pPr>
              <w:pStyle w:val="ListParagraph"/>
              <w:numPr>
                <w:ilvl w:val="0"/>
                <w:numId w:val="9"/>
              </w:numPr>
            </w:pPr>
            <w:r>
              <w:lastRenderedPageBreak/>
              <w:t>Click on the second image to view it</w:t>
            </w:r>
          </w:p>
          <w:p w14:paraId="5E1E697F" w14:textId="77777777" w:rsidR="00EA5D0C" w:rsidRDefault="00EA5D0C" w:rsidP="009D6B5D">
            <w:pPr>
              <w:pStyle w:val="ListParagraph"/>
              <w:numPr>
                <w:ilvl w:val="0"/>
                <w:numId w:val="9"/>
              </w:numPr>
            </w:pPr>
            <w:r>
              <w:t>Return to the search results by clicking the "x" button</w:t>
            </w:r>
          </w:p>
          <w:p w14:paraId="41B5D921" w14:textId="4FC2075A" w:rsidR="00EA5D0C" w:rsidRDefault="00EA5D0C" w:rsidP="009D6B5D">
            <w:pPr>
              <w:pStyle w:val="ListParagraph"/>
              <w:numPr>
                <w:ilvl w:val="0"/>
                <w:numId w:val="9"/>
              </w:numPr>
            </w:pPr>
            <w:r>
              <w:t>Results: after returning, the search results again consist of 6 images.</w:t>
            </w:r>
          </w:p>
          <w:p w14:paraId="07A13A65" w14:textId="4429549B" w:rsidR="00EA5D0C" w:rsidRDefault="00EA5D0C" w:rsidP="009D6B5D">
            <w:pPr>
              <w:pStyle w:val="ListParagraph"/>
              <w:numPr>
                <w:ilvl w:val="0"/>
                <w:numId w:val="9"/>
              </w:numPr>
            </w:pPr>
            <w:r>
              <w:t>Repeat these steps multiple times.</w:t>
            </w:r>
          </w:p>
          <w:p w14:paraId="471D8728" w14:textId="776F9882" w:rsidR="00DE0A1C" w:rsidRDefault="00DE0A1C" w:rsidP="00DE0A1C">
            <w:r>
              <w:t>Based on this example, the obtained result indicates an inconsistency in the display of search results on the website. After viewing the first image, the number of displayed images decreased from 6 to 3. However, upon returning from viewing the second image, the number of displayed images reverted back to 6.</w:t>
            </w:r>
          </w:p>
          <w:p w14:paraId="3F95FCEE" w14:textId="1B6FC792" w:rsidR="00CD1018" w:rsidRPr="008A193B" w:rsidRDefault="00DE0A1C" w:rsidP="00DE0A1C">
            <w:r>
              <w:t>To ensure consistent results, it would be expected that the number of displayed images remains unchanged or that users are clearly informed about any changes in the search result count. This inconsistency in the search results may indicate a problem with the search functionality or user interface of the website and should be further investigated and addressed to provide consistent result display.</w:t>
            </w:r>
          </w:p>
        </w:tc>
      </w:tr>
      <w:tr w:rsidR="00CD1018" w:rsidRPr="008A193B" w14:paraId="1326C3AB" w14:textId="77777777" w:rsidTr="00476983">
        <w:tc>
          <w:tcPr>
            <w:tcW w:w="1838" w:type="dxa"/>
            <w:vAlign w:val="center"/>
          </w:tcPr>
          <w:p w14:paraId="5A27F6C4" w14:textId="4F49DFA0" w:rsidR="00CD1018" w:rsidRPr="008A193B" w:rsidRDefault="00CD1018" w:rsidP="00476983">
            <w:pPr>
              <w:rPr>
                <w:b/>
              </w:rPr>
            </w:pPr>
            <w:r w:rsidRPr="008A193B">
              <w:rPr>
                <w:b/>
              </w:rPr>
              <w:lastRenderedPageBreak/>
              <w:t>Pass/ Fail</w:t>
            </w:r>
          </w:p>
        </w:tc>
        <w:tc>
          <w:tcPr>
            <w:tcW w:w="11832" w:type="dxa"/>
          </w:tcPr>
          <w:p w14:paraId="0A00975D" w14:textId="77777777" w:rsidR="00CD1018" w:rsidRDefault="0035513D" w:rsidP="0035513D">
            <w:r>
              <w:t xml:space="preserve">1. </w:t>
            </w:r>
            <w:r w:rsidR="00C316F1">
              <w:t>Pass</w:t>
            </w:r>
          </w:p>
          <w:p w14:paraId="5AEA81E2" w14:textId="77777777" w:rsidR="00C316F1" w:rsidRDefault="00C316F1" w:rsidP="0035513D">
            <w:r>
              <w:t>2. Pass</w:t>
            </w:r>
          </w:p>
          <w:p w14:paraId="2C005B1D" w14:textId="77777777" w:rsidR="00C316F1" w:rsidRDefault="00C316F1" w:rsidP="0035513D">
            <w:r>
              <w:t>3. Pass</w:t>
            </w:r>
          </w:p>
          <w:p w14:paraId="2F9C2FCF" w14:textId="77777777" w:rsidR="00C316F1" w:rsidRDefault="00C316F1" w:rsidP="0035513D">
            <w:r>
              <w:t>4. Pass</w:t>
            </w:r>
          </w:p>
          <w:p w14:paraId="3F243307" w14:textId="77777777" w:rsidR="00C316F1" w:rsidRDefault="00C316F1" w:rsidP="0035513D">
            <w:r>
              <w:t>5. Pass</w:t>
            </w:r>
          </w:p>
          <w:p w14:paraId="642CD371" w14:textId="77777777" w:rsidR="00C316F1" w:rsidRDefault="00DB0BB1" w:rsidP="0035513D">
            <w:r>
              <w:t>6. Pass</w:t>
            </w:r>
          </w:p>
          <w:p w14:paraId="4A329FBC" w14:textId="0FD3EB09" w:rsidR="00DB0BB1" w:rsidRPr="008A193B" w:rsidRDefault="00DB0BB1" w:rsidP="0035513D">
            <w:r>
              <w:t>7. Fail</w:t>
            </w:r>
          </w:p>
        </w:tc>
      </w:tr>
      <w:tr w:rsidR="00CD1018" w:rsidRPr="008A193B" w14:paraId="793A3C40" w14:textId="77777777" w:rsidTr="00476983">
        <w:tc>
          <w:tcPr>
            <w:tcW w:w="1838" w:type="dxa"/>
            <w:shd w:val="clear" w:color="auto" w:fill="000000" w:themeFill="text1"/>
          </w:tcPr>
          <w:p w14:paraId="7941C954" w14:textId="26B88505" w:rsidR="00CD1018" w:rsidRPr="008A193B" w:rsidRDefault="00CD1018" w:rsidP="00476983">
            <w:pPr>
              <w:rPr>
                <w:b/>
              </w:rPr>
            </w:pPr>
          </w:p>
        </w:tc>
        <w:tc>
          <w:tcPr>
            <w:tcW w:w="11832" w:type="dxa"/>
            <w:shd w:val="clear" w:color="auto" w:fill="000000" w:themeFill="text1"/>
          </w:tcPr>
          <w:p w14:paraId="6BD5841D" w14:textId="77777777" w:rsidR="00CD1018" w:rsidRPr="008A193B" w:rsidRDefault="00CD1018" w:rsidP="00476983"/>
        </w:tc>
      </w:tr>
    </w:tbl>
    <w:p w14:paraId="0B9061BC" w14:textId="3D0224B7" w:rsidR="00895C87" w:rsidRDefault="00895C87" w:rsidP="00895C87"/>
    <w:tbl>
      <w:tblPr>
        <w:tblStyle w:val="TableGrid"/>
        <w:tblW w:w="0" w:type="auto"/>
        <w:tblLook w:val="04A0" w:firstRow="1" w:lastRow="0" w:firstColumn="1" w:lastColumn="0" w:noHBand="0" w:noVBand="1"/>
      </w:tblPr>
      <w:tblGrid>
        <w:gridCol w:w="1838"/>
        <w:gridCol w:w="11832"/>
      </w:tblGrid>
      <w:tr w:rsidR="00895C87" w:rsidRPr="008A193B" w14:paraId="12FAA376" w14:textId="77777777" w:rsidTr="00376F5A">
        <w:tc>
          <w:tcPr>
            <w:tcW w:w="1838" w:type="dxa"/>
            <w:shd w:val="clear" w:color="auto" w:fill="000000" w:themeFill="text1"/>
          </w:tcPr>
          <w:p w14:paraId="4A9D2ABF" w14:textId="77777777" w:rsidR="00895C87" w:rsidRPr="008A193B" w:rsidRDefault="00895C87" w:rsidP="00376F5A">
            <w:pPr>
              <w:rPr>
                <w:b/>
              </w:rPr>
            </w:pPr>
          </w:p>
        </w:tc>
        <w:tc>
          <w:tcPr>
            <w:tcW w:w="11832" w:type="dxa"/>
            <w:shd w:val="clear" w:color="auto" w:fill="000000" w:themeFill="text1"/>
          </w:tcPr>
          <w:p w14:paraId="0A7DB0F7" w14:textId="77777777" w:rsidR="00895C87" w:rsidRPr="008A193B" w:rsidRDefault="00895C87" w:rsidP="00376F5A"/>
        </w:tc>
      </w:tr>
      <w:tr w:rsidR="00895C87" w:rsidRPr="008A193B" w14:paraId="2F7B3D80" w14:textId="77777777" w:rsidTr="00376F5A">
        <w:tc>
          <w:tcPr>
            <w:tcW w:w="1838" w:type="dxa"/>
            <w:shd w:val="clear" w:color="auto" w:fill="D9D9D9" w:themeFill="background1" w:themeFillShade="D9"/>
            <w:vAlign w:val="center"/>
          </w:tcPr>
          <w:p w14:paraId="345DB465" w14:textId="77777777" w:rsidR="00895C87" w:rsidRPr="00377399" w:rsidRDefault="00895C87" w:rsidP="00376F5A">
            <w:pPr>
              <w:rPr>
                <w:b/>
              </w:rPr>
            </w:pPr>
            <w:r w:rsidRPr="00377399">
              <w:rPr>
                <w:b/>
              </w:rPr>
              <w:t>Test Case Number</w:t>
            </w:r>
          </w:p>
        </w:tc>
        <w:tc>
          <w:tcPr>
            <w:tcW w:w="11832" w:type="dxa"/>
            <w:shd w:val="clear" w:color="auto" w:fill="D9D9D9" w:themeFill="background1" w:themeFillShade="D9"/>
            <w:vAlign w:val="center"/>
          </w:tcPr>
          <w:p w14:paraId="09DE47F5" w14:textId="282AFE4A" w:rsidR="00895C87" w:rsidRPr="00377399" w:rsidRDefault="003A719B" w:rsidP="00376F5A">
            <w:pPr>
              <w:rPr>
                <w:b/>
              </w:rPr>
            </w:pPr>
            <w:r>
              <w:rPr>
                <w:b/>
              </w:rPr>
              <w:t xml:space="preserve">3. </w:t>
            </w:r>
            <w:r w:rsidR="00F76119">
              <w:rPr>
                <w:b/>
              </w:rPr>
              <w:t>Photo Gallery scrolling on the Home p</w:t>
            </w:r>
            <w:r w:rsidR="00F76119" w:rsidRPr="00F76119">
              <w:rPr>
                <w:b/>
              </w:rPr>
              <w:t>age</w:t>
            </w:r>
          </w:p>
        </w:tc>
      </w:tr>
      <w:tr w:rsidR="00895C87" w:rsidRPr="008A193B" w14:paraId="1728EBAD" w14:textId="77777777" w:rsidTr="00376F5A">
        <w:tc>
          <w:tcPr>
            <w:tcW w:w="1838" w:type="dxa"/>
            <w:vAlign w:val="center"/>
          </w:tcPr>
          <w:p w14:paraId="25F31385" w14:textId="77777777" w:rsidR="00895C87" w:rsidRPr="008A193B" w:rsidRDefault="00895C87" w:rsidP="00376F5A">
            <w:r w:rsidRPr="008A193B">
              <w:rPr>
                <w:b/>
              </w:rPr>
              <w:t>Prerequisites</w:t>
            </w:r>
          </w:p>
        </w:tc>
        <w:tc>
          <w:tcPr>
            <w:tcW w:w="11832" w:type="dxa"/>
          </w:tcPr>
          <w:p w14:paraId="0137973B" w14:textId="40D6C6A3" w:rsidR="00F76119" w:rsidRDefault="00F76119" w:rsidP="009D6B5D">
            <w:pPr>
              <w:pStyle w:val="ListParagraph"/>
              <w:numPr>
                <w:ilvl w:val="0"/>
                <w:numId w:val="6"/>
              </w:numPr>
            </w:pPr>
            <w:r>
              <w:t>The user</w:t>
            </w:r>
            <w:r w:rsidR="00C378B8">
              <w:t xml:space="preserve"> has successfully accessed the H</w:t>
            </w:r>
            <w:r w:rsidR="000E4AAC">
              <w:t>ome page</w:t>
            </w:r>
          </w:p>
          <w:p w14:paraId="4CB1763E" w14:textId="33B6A2F7" w:rsidR="00F76119" w:rsidRDefault="00C378B8" w:rsidP="009D6B5D">
            <w:pPr>
              <w:pStyle w:val="ListParagraph"/>
              <w:numPr>
                <w:ilvl w:val="0"/>
                <w:numId w:val="6"/>
              </w:numPr>
            </w:pPr>
            <w:r>
              <w:t>The H</w:t>
            </w:r>
            <w:r w:rsidR="00F76119">
              <w:t>ome page features a button labeled "Galler</w:t>
            </w:r>
            <w:r w:rsidR="000E4AAC">
              <w:t>y" that opens the photo gallery</w:t>
            </w:r>
          </w:p>
          <w:p w14:paraId="66BE4C99" w14:textId="2F3B82AA" w:rsidR="00F3677F" w:rsidRDefault="00F3677F" w:rsidP="009D6B5D">
            <w:pPr>
              <w:pStyle w:val="ListParagraph"/>
              <w:numPr>
                <w:ilvl w:val="0"/>
                <w:numId w:val="6"/>
              </w:numPr>
            </w:pPr>
            <w:r w:rsidRPr="00F3677F">
              <w:t>The same button is used to open and close the phot</w:t>
            </w:r>
            <w:r w:rsidR="000E4AAC">
              <w:t>o gallery</w:t>
            </w:r>
          </w:p>
          <w:p w14:paraId="4F121120" w14:textId="27942C1B" w:rsidR="00F76119" w:rsidRDefault="00F76119" w:rsidP="009D6B5D">
            <w:pPr>
              <w:pStyle w:val="ListParagraph"/>
              <w:numPr>
                <w:ilvl w:val="0"/>
                <w:numId w:val="6"/>
              </w:numPr>
            </w:pPr>
            <w:r>
              <w:t xml:space="preserve">The photo </w:t>
            </w:r>
            <w:r w:rsidR="000E4AAC">
              <w:t>gallery can be scrolled through</w:t>
            </w:r>
          </w:p>
          <w:p w14:paraId="250DA2BD" w14:textId="3D71468B" w:rsidR="00895C87" w:rsidRPr="008A193B" w:rsidRDefault="00F76119" w:rsidP="009D6B5D">
            <w:pPr>
              <w:pStyle w:val="ListParagraph"/>
              <w:numPr>
                <w:ilvl w:val="0"/>
                <w:numId w:val="6"/>
              </w:numPr>
            </w:pPr>
            <w:r>
              <w:t>The scroll bar for the photo gallery is vi</w:t>
            </w:r>
            <w:r w:rsidR="000E4AAC">
              <w:t>sible and ready for interaction</w:t>
            </w:r>
          </w:p>
        </w:tc>
      </w:tr>
      <w:tr w:rsidR="00895C87" w:rsidRPr="008A193B" w14:paraId="6224C73B" w14:textId="77777777" w:rsidTr="00376F5A">
        <w:tc>
          <w:tcPr>
            <w:tcW w:w="1838" w:type="dxa"/>
            <w:vAlign w:val="center"/>
          </w:tcPr>
          <w:p w14:paraId="17E61C79" w14:textId="77777777" w:rsidR="00895C87" w:rsidRPr="008A193B" w:rsidRDefault="00895C87" w:rsidP="00376F5A">
            <w:pPr>
              <w:rPr>
                <w:b/>
              </w:rPr>
            </w:pPr>
            <w:r w:rsidRPr="008A193B">
              <w:rPr>
                <w:b/>
              </w:rPr>
              <w:t>Test Case Steps</w:t>
            </w:r>
          </w:p>
        </w:tc>
        <w:tc>
          <w:tcPr>
            <w:tcW w:w="11832" w:type="dxa"/>
          </w:tcPr>
          <w:p w14:paraId="2275993A" w14:textId="22031688" w:rsidR="00545D11" w:rsidRDefault="00545D11" w:rsidP="009D6B5D">
            <w:pPr>
              <w:pStyle w:val="ListParagraph"/>
              <w:numPr>
                <w:ilvl w:val="0"/>
                <w:numId w:val="8"/>
              </w:numPr>
            </w:pPr>
            <w:r w:rsidRPr="00545D11">
              <w:t xml:space="preserve">Open the Home page: </w:t>
            </w:r>
            <w:hyperlink r:id="rId11" w:history="1">
              <w:r w:rsidRPr="00AD7C1B">
                <w:rPr>
                  <w:rStyle w:val="Hyperlink"/>
                </w:rPr>
                <w:t>http://demo.baasic.com/angular/starterkit-photo-gallery/main</w:t>
              </w:r>
            </w:hyperlink>
          </w:p>
          <w:p w14:paraId="691A0FD8" w14:textId="0EAC58FB" w:rsidR="00F3677F" w:rsidRDefault="00F3677F" w:rsidP="009D6B5D">
            <w:pPr>
              <w:pStyle w:val="ListParagraph"/>
              <w:numPr>
                <w:ilvl w:val="0"/>
                <w:numId w:val="8"/>
              </w:numPr>
            </w:pPr>
            <w:r>
              <w:t>Validate the button functionality: Click on the "Display photos" button and ensu</w:t>
            </w:r>
            <w:r w:rsidR="00C378B8">
              <w:t>re that the photo gallery opens.</w:t>
            </w:r>
          </w:p>
          <w:p w14:paraId="27DEB68C" w14:textId="77777777" w:rsidR="00F3677F" w:rsidRDefault="00F3677F" w:rsidP="009D6B5D">
            <w:pPr>
              <w:pStyle w:val="ListParagraph"/>
              <w:numPr>
                <w:ilvl w:val="0"/>
                <w:numId w:val="8"/>
              </w:numPr>
            </w:pPr>
            <w:r>
              <w:t>Initial display check: Verify that the initial set of photos from the list is displayed, while the remaining photos are not visible due to the screen size limitation.</w:t>
            </w:r>
          </w:p>
          <w:p w14:paraId="260DF3F9" w14:textId="77777777" w:rsidR="00F3677F" w:rsidRDefault="00F3677F" w:rsidP="009D6B5D">
            <w:pPr>
              <w:pStyle w:val="ListParagraph"/>
              <w:numPr>
                <w:ilvl w:val="0"/>
                <w:numId w:val="8"/>
              </w:numPr>
            </w:pPr>
            <w:r>
              <w:t>Scroll down: Perform a downward swipe gesture on the scroll bar and check that new groups of photos appear as the scroll bar moves.</w:t>
            </w:r>
          </w:p>
          <w:p w14:paraId="00556C81" w14:textId="77777777" w:rsidR="00F3677F" w:rsidRDefault="00F3677F" w:rsidP="009D6B5D">
            <w:pPr>
              <w:pStyle w:val="ListParagraph"/>
              <w:numPr>
                <w:ilvl w:val="0"/>
                <w:numId w:val="8"/>
              </w:numPr>
            </w:pPr>
            <w:r>
              <w:t>Photo order verification: Ensure that the order of photos changes correctly during scrolling, with new photos appearing at the top while older photos move towards the bottom of the list.</w:t>
            </w:r>
          </w:p>
          <w:p w14:paraId="68304A8E" w14:textId="77777777" w:rsidR="00F3677F" w:rsidRDefault="00F3677F" w:rsidP="009D6B5D">
            <w:pPr>
              <w:pStyle w:val="ListParagraph"/>
              <w:numPr>
                <w:ilvl w:val="0"/>
                <w:numId w:val="8"/>
              </w:numPr>
            </w:pPr>
            <w:r>
              <w:lastRenderedPageBreak/>
              <w:t>Scroll up: Perform an upward swipe gesture on the scroll bar and check that the previous group of photos is displayed as the scroll bar moves backward.</w:t>
            </w:r>
          </w:p>
          <w:p w14:paraId="1FA9248C" w14:textId="6CB494D3" w:rsidR="00F3677F" w:rsidRDefault="00F3677F" w:rsidP="009D6B5D">
            <w:pPr>
              <w:pStyle w:val="ListParagraph"/>
              <w:numPr>
                <w:ilvl w:val="0"/>
                <w:numId w:val="8"/>
              </w:numPr>
            </w:pPr>
            <w:r>
              <w:t>Return to the top check: Confirm that when the scroll bar reaches the top of the list, the initial set of photos is displayed again and no photos preceding the initial display are shown.</w:t>
            </w:r>
          </w:p>
          <w:p w14:paraId="1B2128BE" w14:textId="0E7FD1B2" w:rsidR="00F3677F" w:rsidRPr="008A193B" w:rsidRDefault="00F3677F" w:rsidP="009D6B5D">
            <w:pPr>
              <w:pStyle w:val="ListParagraph"/>
              <w:numPr>
                <w:ilvl w:val="0"/>
                <w:numId w:val="8"/>
              </w:numPr>
            </w:pPr>
            <w:r w:rsidRPr="008A193B">
              <w:t xml:space="preserve"> </w:t>
            </w:r>
            <w:r w:rsidRPr="00F3677F">
              <w:t>Validate closing the gallery: Click on the "Gallery" button again and verify that the photo gallery closes.</w:t>
            </w:r>
          </w:p>
        </w:tc>
      </w:tr>
      <w:tr w:rsidR="00895C87" w:rsidRPr="008A193B" w14:paraId="6BEF14CA" w14:textId="77777777" w:rsidTr="00376F5A">
        <w:tc>
          <w:tcPr>
            <w:tcW w:w="1838" w:type="dxa"/>
            <w:vAlign w:val="center"/>
          </w:tcPr>
          <w:p w14:paraId="37FC03D7" w14:textId="77777777" w:rsidR="00895C87" w:rsidRPr="008A193B" w:rsidRDefault="00895C87" w:rsidP="00376F5A">
            <w:pPr>
              <w:rPr>
                <w:b/>
              </w:rPr>
            </w:pPr>
            <w:r w:rsidRPr="008A193B">
              <w:rPr>
                <w:b/>
              </w:rPr>
              <w:lastRenderedPageBreak/>
              <w:t>Expected Result</w:t>
            </w:r>
          </w:p>
        </w:tc>
        <w:tc>
          <w:tcPr>
            <w:tcW w:w="11832" w:type="dxa"/>
          </w:tcPr>
          <w:p w14:paraId="7FD19D85" w14:textId="77777777" w:rsidR="00C01BD6" w:rsidRPr="00C01BD6" w:rsidRDefault="00C01BD6" w:rsidP="009D6B5D">
            <w:pPr>
              <w:numPr>
                <w:ilvl w:val="0"/>
                <w:numId w:val="10"/>
              </w:numPr>
            </w:pPr>
            <w:r w:rsidRPr="00C01BD6">
              <w:t>When the "Gallery" button is clicked, the photo gallery should open and display the full gallery of photos.</w:t>
            </w:r>
          </w:p>
          <w:p w14:paraId="2794E277" w14:textId="77777777" w:rsidR="00C01BD6" w:rsidRPr="00C01BD6" w:rsidRDefault="00C01BD6" w:rsidP="009D6B5D">
            <w:pPr>
              <w:numPr>
                <w:ilvl w:val="0"/>
                <w:numId w:val="10"/>
              </w:numPr>
            </w:pPr>
            <w:r w:rsidRPr="00C01BD6">
              <w:t>The initial set of photos should be displayed, while the remaining photos are not visible due to the screen size limitation.</w:t>
            </w:r>
          </w:p>
          <w:p w14:paraId="15C0BF55" w14:textId="77777777" w:rsidR="00C01BD6" w:rsidRPr="00C01BD6" w:rsidRDefault="00C01BD6" w:rsidP="009D6B5D">
            <w:pPr>
              <w:numPr>
                <w:ilvl w:val="0"/>
                <w:numId w:val="10"/>
              </w:numPr>
            </w:pPr>
            <w:r w:rsidRPr="00C01BD6">
              <w:t>Scrolling down should reveal new groups of photos, with smooth and continuous scrolling.</w:t>
            </w:r>
          </w:p>
          <w:p w14:paraId="1E78DA07" w14:textId="77777777" w:rsidR="00C01BD6" w:rsidRPr="00C01BD6" w:rsidRDefault="00C01BD6" w:rsidP="009D6B5D">
            <w:pPr>
              <w:numPr>
                <w:ilvl w:val="0"/>
                <w:numId w:val="10"/>
              </w:numPr>
            </w:pPr>
            <w:r w:rsidRPr="00C01BD6">
              <w:t>The order of photos should change correctly during scrolling, with new photos appearing at the top.</w:t>
            </w:r>
          </w:p>
          <w:p w14:paraId="1D50F039" w14:textId="77777777" w:rsidR="00C01BD6" w:rsidRPr="00C01BD6" w:rsidRDefault="00C01BD6" w:rsidP="009D6B5D">
            <w:pPr>
              <w:numPr>
                <w:ilvl w:val="0"/>
                <w:numId w:val="10"/>
              </w:numPr>
            </w:pPr>
            <w:r w:rsidRPr="00C01BD6">
              <w:t>Scrolling up should display the previous group of photos, with smooth and continuous scrolling.</w:t>
            </w:r>
          </w:p>
          <w:p w14:paraId="451C7E98" w14:textId="77777777" w:rsidR="00C01BD6" w:rsidRPr="00C01BD6" w:rsidRDefault="00C01BD6" w:rsidP="009D6B5D">
            <w:pPr>
              <w:numPr>
                <w:ilvl w:val="0"/>
                <w:numId w:val="10"/>
              </w:numPr>
            </w:pPr>
            <w:r w:rsidRPr="00C01BD6">
              <w:t>When the scroll bar reaches the top of the list, the initial set of photos should be displayed again, without any photos preceding the initial display.</w:t>
            </w:r>
          </w:p>
          <w:p w14:paraId="5A2C2E0A" w14:textId="69E1F4CA" w:rsidR="00895C87" w:rsidRPr="008A193B" w:rsidRDefault="00C01BD6" w:rsidP="009D6B5D">
            <w:pPr>
              <w:numPr>
                <w:ilvl w:val="0"/>
                <w:numId w:val="10"/>
              </w:numPr>
            </w:pPr>
            <w:r w:rsidRPr="00C01BD6">
              <w:t>When the "Gallery" button is clicked again, the photo gallery should close and no longer be visible.</w:t>
            </w:r>
          </w:p>
        </w:tc>
      </w:tr>
      <w:tr w:rsidR="00895C87" w:rsidRPr="008A193B" w14:paraId="0CD72F3C" w14:textId="77777777" w:rsidTr="00376F5A">
        <w:tc>
          <w:tcPr>
            <w:tcW w:w="1838" w:type="dxa"/>
            <w:vAlign w:val="center"/>
          </w:tcPr>
          <w:p w14:paraId="4DFD7D72" w14:textId="77777777" w:rsidR="00895C87" w:rsidRPr="008A193B" w:rsidRDefault="00895C87" w:rsidP="00376F5A">
            <w:pPr>
              <w:rPr>
                <w:b/>
              </w:rPr>
            </w:pPr>
            <w:r w:rsidRPr="008A193B">
              <w:rPr>
                <w:b/>
              </w:rPr>
              <w:t>Actual Result</w:t>
            </w:r>
          </w:p>
        </w:tc>
        <w:tc>
          <w:tcPr>
            <w:tcW w:w="11832" w:type="dxa"/>
          </w:tcPr>
          <w:p w14:paraId="10C26631" w14:textId="6EB5B392" w:rsidR="003A719B" w:rsidRPr="008A193B" w:rsidRDefault="00C01BD6" w:rsidP="00376F5A">
            <w:r>
              <w:t>T</w:t>
            </w:r>
            <w:r w:rsidRPr="00C01BD6">
              <w:t>he button for opening the photo gall</w:t>
            </w:r>
            <w:r>
              <w:t xml:space="preserve">ery is not functioning properly. </w:t>
            </w:r>
            <w:r w:rsidR="00F65826">
              <w:t>The photo gallery does not open</w:t>
            </w:r>
            <w:r>
              <w:t xml:space="preserve"> or it partially opens showin</w:t>
            </w:r>
            <w:r w:rsidR="00F65826">
              <w:t xml:space="preserve">g only the first row of photos. </w:t>
            </w:r>
            <w:r>
              <w:t>The photo gallery cannot be accessed th</w:t>
            </w:r>
            <w:r w:rsidR="00F65826">
              <w:t>rough the button</w:t>
            </w:r>
            <w:r>
              <w:t xml:space="preserve"> but individual photos </w:t>
            </w:r>
            <w:r w:rsidR="00F65826">
              <w:t>in the first row</w:t>
            </w:r>
            <w:r w:rsidR="00F65826" w:rsidRPr="00F65826">
              <w:t xml:space="preserve"> </w:t>
            </w:r>
            <w:r>
              <w:t>can b</w:t>
            </w:r>
            <w:r w:rsidR="00F65826">
              <w:t xml:space="preserve">e accessed by clicking on them. </w:t>
            </w:r>
            <w:r>
              <w:t>The photo gallery does not open consistently, failing to display the complete gallery of photos.</w:t>
            </w:r>
          </w:p>
        </w:tc>
      </w:tr>
      <w:tr w:rsidR="00895C87" w:rsidRPr="008A193B" w14:paraId="11FCFD67" w14:textId="77777777" w:rsidTr="00376F5A">
        <w:tc>
          <w:tcPr>
            <w:tcW w:w="1838" w:type="dxa"/>
            <w:vAlign w:val="center"/>
          </w:tcPr>
          <w:p w14:paraId="363BC493" w14:textId="77777777" w:rsidR="00895C87" w:rsidRPr="008A193B" w:rsidRDefault="00895C87" w:rsidP="00376F5A">
            <w:pPr>
              <w:rPr>
                <w:b/>
              </w:rPr>
            </w:pPr>
            <w:r w:rsidRPr="008A193B">
              <w:rPr>
                <w:b/>
              </w:rPr>
              <w:t>Pass/ Fail</w:t>
            </w:r>
          </w:p>
        </w:tc>
        <w:tc>
          <w:tcPr>
            <w:tcW w:w="11832" w:type="dxa"/>
          </w:tcPr>
          <w:p w14:paraId="2DF10296" w14:textId="2B50F775" w:rsidR="00895C87" w:rsidRPr="008A193B" w:rsidRDefault="003A719B" w:rsidP="00376F5A">
            <w:r>
              <w:t>Fail</w:t>
            </w:r>
          </w:p>
        </w:tc>
      </w:tr>
      <w:tr w:rsidR="00895C87" w:rsidRPr="008A193B" w14:paraId="46011D6F" w14:textId="77777777" w:rsidTr="00376F5A">
        <w:tc>
          <w:tcPr>
            <w:tcW w:w="1838" w:type="dxa"/>
            <w:shd w:val="clear" w:color="auto" w:fill="000000" w:themeFill="text1"/>
          </w:tcPr>
          <w:p w14:paraId="319201C8" w14:textId="77777777" w:rsidR="00895C87" w:rsidRPr="008A193B" w:rsidRDefault="00895C87" w:rsidP="00376F5A">
            <w:pPr>
              <w:rPr>
                <w:b/>
              </w:rPr>
            </w:pPr>
          </w:p>
        </w:tc>
        <w:tc>
          <w:tcPr>
            <w:tcW w:w="11832" w:type="dxa"/>
            <w:shd w:val="clear" w:color="auto" w:fill="000000" w:themeFill="text1"/>
          </w:tcPr>
          <w:p w14:paraId="495B1352" w14:textId="77777777" w:rsidR="00895C87" w:rsidRPr="008A193B" w:rsidRDefault="00895C87" w:rsidP="00376F5A"/>
        </w:tc>
      </w:tr>
    </w:tbl>
    <w:p w14:paraId="16475BE5" w14:textId="0400D969" w:rsidR="00895C87" w:rsidRDefault="00895C87" w:rsidP="00895C87"/>
    <w:tbl>
      <w:tblPr>
        <w:tblStyle w:val="TableGrid"/>
        <w:tblW w:w="0" w:type="auto"/>
        <w:tblLook w:val="04A0" w:firstRow="1" w:lastRow="0" w:firstColumn="1" w:lastColumn="0" w:noHBand="0" w:noVBand="1"/>
      </w:tblPr>
      <w:tblGrid>
        <w:gridCol w:w="1838"/>
        <w:gridCol w:w="11832"/>
      </w:tblGrid>
      <w:tr w:rsidR="00895C87" w:rsidRPr="008A193B" w14:paraId="1ED4B0C1" w14:textId="77777777" w:rsidTr="00376F5A">
        <w:tc>
          <w:tcPr>
            <w:tcW w:w="1838" w:type="dxa"/>
            <w:shd w:val="clear" w:color="auto" w:fill="000000" w:themeFill="text1"/>
          </w:tcPr>
          <w:p w14:paraId="576269FC" w14:textId="77777777" w:rsidR="00895C87" w:rsidRPr="008A193B" w:rsidRDefault="00895C87" w:rsidP="00376F5A">
            <w:pPr>
              <w:rPr>
                <w:b/>
              </w:rPr>
            </w:pPr>
          </w:p>
        </w:tc>
        <w:tc>
          <w:tcPr>
            <w:tcW w:w="11832" w:type="dxa"/>
            <w:shd w:val="clear" w:color="auto" w:fill="000000" w:themeFill="text1"/>
          </w:tcPr>
          <w:p w14:paraId="7588DEB5" w14:textId="77777777" w:rsidR="00895C87" w:rsidRPr="008A193B" w:rsidRDefault="00895C87" w:rsidP="00376F5A"/>
        </w:tc>
      </w:tr>
      <w:tr w:rsidR="00895C87" w:rsidRPr="008A193B" w14:paraId="2A8ED801" w14:textId="77777777" w:rsidTr="00376F5A">
        <w:tc>
          <w:tcPr>
            <w:tcW w:w="1838" w:type="dxa"/>
            <w:shd w:val="clear" w:color="auto" w:fill="D9D9D9" w:themeFill="background1" w:themeFillShade="D9"/>
            <w:vAlign w:val="center"/>
          </w:tcPr>
          <w:p w14:paraId="608D9E46" w14:textId="77777777" w:rsidR="00895C87" w:rsidRPr="00377399" w:rsidRDefault="00895C87" w:rsidP="00376F5A">
            <w:pPr>
              <w:rPr>
                <w:b/>
              </w:rPr>
            </w:pPr>
            <w:r w:rsidRPr="00377399">
              <w:rPr>
                <w:b/>
              </w:rPr>
              <w:t>Test Case Number</w:t>
            </w:r>
          </w:p>
        </w:tc>
        <w:tc>
          <w:tcPr>
            <w:tcW w:w="11832" w:type="dxa"/>
            <w:shd w:val="clear" w:color="auto" w:fill="D9D9D9" w:themeFill="background1" w:themeFillShade="D9"/>
            <w:vAlign w:val="center"/>
          </w:tcPr>
          <w:p w14:paraId="33FDCC2E" w14:textId="058DDCDF" w:rsidR="00895C87" w:rsidRPr="00377399" w:rsidRDefault="003A719B" w:rsidP="00376F5A">
            <w:pPr>
              <w:rPr>
                <w:b/>
              </w:rPr>
            </w:pPr>
            <w:r>
              <w:rPr>
                <w:b/>
              </w:rPr>
              <w:t>4</w:t>
            </w:r>
            <w:r w:rsidR="00F65826">
              <w:rPr>
                <w:b/>
              </w:rPr>
              <w:t xml:space="preserve">. </w:t>
            </w:r>
            <w:r w:rsidR="00F65826" w:rsidRPr="00F65826">
              <w:rPr>
                <w:b/>
              </w:rPr>
              <w:t xml:space="preserve">Verification of </w:t>
            </w:r>
            <w:r w:rsidR="00F65826">
              <w:rPr>
                <w:b/>
              </w:rPr>
              <w:t xml:space="preserve">Home </w:t>
            </w:r>
            <w:r w:rsidR="00C378B8">
              <w:rPr>
                <w:b/>
              </w:rPr>
              <w:t>icon expansion and link to</w:t>
            </w:r>
            <w:r w:rsidR="00F65826" w:rsidRPr="00F65826">
              <w:rPr>
                <w:b/>
              </w:rPr>
              <w:t xml:space="preserve"> Menu page</w:t>
            </w:r>
          </w:p>
        </w:tc>
      </w:tr>
      <w:tr w:rsidR="00895C87" w:rsidRPr="008A193B" w14:paraId="73D86AC3" w14:textId="77777777" w:rsidTr="00376F5A">
        <w:tc>
          <w:tcPr>
            <w:tcW w:w="1838" w:type="dxa"/>
            <w:vAlign w:val="center"/>
          </w:tcPr>
          <w:p w14:paraId="4501694B" w14:textId="77777777" w:rsidR="00895C87" w:rsidRPr="008A193B" w:rsidRDefault="00895C87" w:rsidP="00376F5A">
            <w:r w:rsidRPr="008A193B">
              <w:rPr>
                <w:b/>
              </w:rPr>
              <w:t>Prerequisites</w:t>
            </w:r>
          </w:p>
        </w:tc>
        <w:tc>
          <w:tcPr>
            <w:tcW w:w="11832" w:type="dxa"/>
          </w:tcPr>
          <w:p w14:paraId="037E38F6" w14:textId="0087231D" w:rsidR="00F65826" w:rsidRPr="008E21DC" w:rsidRDefault="00F65826" w:rsidP="009D6B5D">
            <w:pPr>
              <w:pStyle w:val="ListParagraph"/>
              <w:numPr>
                <w:ilvl w:val="0"/>
                <w:numId w:val="6"/>
              </w:numPr>
            </w:pPr>
            <w:r w:rsidRPr="008E21DC">
              <w:t xml:space="preserve">The user in on the </w:t>
            </w:r>
            <w:r w:rsidR="00C378B8">
              <w:t>H</w:t>
            </w:r>
            <w:r w:rsidRPr="008E21DC">
              <w:t>ome page</w:t>
            </w:r>
          </w:p>
          <w:p w14:paraId="675CF2B8" w14:textId="535D4BA4" w:rsidR="00895C87" w:rsidRPr="008A193B" w:rsidRDefault="00F65826" w:rsidP="009D6B5D">
            <w:pPr>
              <w:pStyle w:val="ListParagraph"/>
              <w:numPr>
                <w:ilvl w:val="0"/>
                <w:numId w:val="6"/>
              </w:numPr>
            </w:pPr>
            <w:r w:rsidRPr="008E21DC">
              <w:t xml:space="preserve">There is an icon that, upon mouse positioning, expands </w:t>
            </w:r>
            <w:r w:rsidR="00C378B8">
              <w:t>and reveals the link to the</w:t>
            </w:r>
            <w:r w:rsidRPr="008E21DC">
              <w:t xml:space="preserve"> Menu page</w:t>
            </w:r>
          </w:p>
        </w:tc>
      </w:tr>
      <w:tr w:rsidR="00895C87" w:rsidRPr="008A193B" w14:paraId="26478778" w14:textId="77777777" w:rsidTr="00376F5A">
        <w:tc>
          <w:tcPr>
            <w:tcW w:w="1838" w:type="dxa"/>
            <w:vAlign w:val="center"/>
          </w:tcPr>
          <w:p w14:paraId="5084A696" w14:textId="77777777" w:rsidR="00895C87" w:rsidRPr="008A193B" w:rsidRDefault="00895C87" w:rsidP="00376F5A">
            <w:pPr>
              <w:rPr>
                <w:b/>
              </w:rPr>
            </w:pPr>
            <w:r w:rsidRPr="008A193B">
              <w:rPr>
                <w:b/>
              </w:rPr>
              <w:t>Test Case Steps</w:t>
            </w:r>
          </w:p>
        </w:tc>
        <w:tc>
          <w:tcPr>
            <w:tcW w:w="11832" w:type="dxa"/>
          </w:tcPr>
          <w:p w14:paraId="04DE46DD" w14:textId="2131F59F" w:rsidR="00C378B8" w:rsidRDefault="00C378B8" w:rsidP="009D6B5D">
            <w:pPr>
              <w:pStyle w:val="ListParagraph"/>
              <w:numPr>
                <w:ilvl w:val="0"/>
                <w:numId w:val="11"/>
              </w:numPr>
            </w:pPr>
            <w:r w:rsidRPr="00545D11">
              <w:t>Open t</w:t>
            </w:r>
            <w:r>
              <w:t>he H</w:t>
            </w:r>
            <w:r w:rsidRPr="00545D11">
              <w:t xml:space="preserve">ome page: </w:t>
            </w:r>
            <w:hyperlink r:id="rId12" w:history="1">
              <w:r w:rsidRPr="00AD7C1B">
                <w:rPr>
                  <w:rStyle w:val="Hyperlink"/>
                </w:rPr>
                <w:t>http://demo.baasic.com/angular/starterkit-photo-gallery/main</w:t>
              </w:r>
            </w:hyperlink>
          </w:p>
          <w:p w14:paraId="1F05F370" w14:textId="76FC754D" w:rsidR="00F65826" w:rsidRPr="008E21DC" w:rsidRDefault="00F65826" w:rsidP="009D6B5D">
            <w:pPr>
              <w:pStyle w:val="ListParagraph"/>
              <w:numPr>
                <w:ilvl w:val="0"/>
                <w:numId w:val="11"/>
              </w:numPr>
            </w:pPr>
            <w:r w:rsidRPr="008E21DC">
              <w:t xml:space="preserve">Place the mouse pointer over the </w:t>
            </w:r>
            <w:r w:rsidR="00C378B8">
              <w:t xml:space="preserve">Home </w:t>
            </w:r>
            <w:r w:rsidRPr="008E21DC">
              <w:t>icon.</w:t>
            </w:r>
          </w:p>
          <w:p w14:paraId="4258D452" w14:textId="11D0C428" w:rsidR="00F65826" w:rsidRPr="008E21DC" w:rsidRDefault="00F65826" w:rsidP="009D6B5D">
            <w:pPr>
              <w:pStyle w:val="ListParagraph"/>
              <w:numPr>
                <w:ilvl w:val="0"/>
                <w:numId w:val="11"/>
              </w:numPr>
            </w:pPr>
            <w:r w:rsidRPr="008E21DC">
              <w:t xml:space="preserve">Once the </w:t>
            </w:r>
            <w:r w:rsidR="00C378B8">
              <w:t xml:space="preserve">Home </w:t>
            </w:r>
            <w:r w:rsidRPr="008E21DC">
              <w:t>icon expands, verify the p</w:t>
            </w:r>
            <w:r w:rsidR="00C378B8">
              <w:t xml:space="preserve">resence of the link to the </w:t>
            </w:r>
            <w:r w:rsidRPr="008E21DC">
              <w:t>Menu page.</w:t>
            </w:r>
          </w:p>
          <w:p w14:paraId="64D63650" w14:textId="22CAEE2F" w:rsidR="00F65826" w:rsidRPr="008E21DC" w:rsidRDefault="00417907" w:rsidP="009D6B5D">
            <w:pPr>
              <w:pStyle w:val="ListParagraph"/>
              <w:numPr>
                <w:ilvl w:val="0"/>
                <w:numId w:val="11"/>
              </w:numPr>
            </w:pPr>
            <w:r>
              <w:t>Click on the link to the</w:t>
            </w:r>
            <w:r w:rsidR="00F65826" w:rsidRPr="008E21DC">
              <w:t xml:space="preserve"> Menu page within the expanded </w:t>
            </w:r>
            <w:r w:rsidR="00C378B8">
              <w:t xml:space="preserve">Home </w:t>
            </w:r>
            <w:r w:rsidR="00F65826" w:rsidRPr="008E21DC">
              <w:t>icon.</w:t>
            </w:r>
          </w:p>
          <w:p w14:paraId="08EE83D1" w14:textId="7D4A209E" w:rsidR="00F65826" w:rsidRPr="008E21DC" w:rsidRDefault="00417907" w:rsidP="009D6B5D">
            <w:pPr>
              <w:pStyle w:val="ListParagraph"/>
              <w:numPr>
                <w:ilvl w:val="0"/>
                <w:numId w:val="11"/>
              </w:numPr>
            </w:pPr>
            <w:r>
              <w:t xml:space="preserve">On the </w:t>
            </w:r>
            <w:r w:rsidR="00F65826" w:rsidRPr="008E21DC">
              <w:t>Menu page check that the displayed content corresponds to the expected menu options and layout.</w:t>
            </w:r>
          </w:p>
          <w:p w14:paraId="17FCAD78" w14:textId="60A106D1" w:rsidR="000751BE" w:rsidRDefault="00F65826" w:rsidP="009D6B5D">
            <w:pPr>
              <w:pStyle w:val="ListParagraph"/>
              <w:numPr>
                <w:ilvl w:val="0"/>
                <w:numId w:val="11"/>
              </w:numPr>
            </w:pPr>
            <w:r w:rsidRPr="008E21DC">
              <w:t>Place the mouse pointer o</w:t>
            </w:r>
            <w:r w:rsidR="00417907">
              <w:t>ver each menu option on the</w:t>
            </w:r>
            <w:r w:rsidRPr="008E21DC">
              <w:t xml:space="preserve"> Menu page.</w:t>
            </w:r>
          </w:p>
          <w:p w14:paraId="26C53C86" w14:textId="77777777" w:rsidR="000751BE" w:rsidRDefault="000751BE" w:rsidP="009D6B5D">
            <w:pPr>
              <w:pStyle w:val="ListParagraph"/>
              <w:numPr>
                <w:ilvl w:val="0"/>
                <w:numId w:val="11"/>
              </w:numPr>
            </w:pPr>
            <w:r w:rsidRPr="000751BE">
              <w:t>Perform a click action on the "Home" option within the menu.</w:t>
            </w:r>
          </w:p>
          <w:p w14:paraId="27E5645A" w14:textId="77AF9A85" w:rsidR="000751BE" w:rsidRPr="008A193B" w:rsidRDefault="000751BE" w:rsidP="009D6B5D">
            <w:pPr>
              <w:pStyle w:val="ListParagraph"/>
              <w:numPr>
                <w:ilvl w:val="0"/>
                <w:numId w:val="11"/>
              </w:numPr>
            </w:pPr>
            <w:r w:rsidRPr="000751BE">
              <w:t>Validate that the user is appropriately redirected to the Home page.</w:t>
            </w:r>
          </w:p>
        </w:tc>
      </w:tr>
      <w:tr w:rsidR="00895C87" w:rsidRPr="008A193B" w14:paraId="0636F963" w14:textId="77777777" w:rsidTr="00376F5A">
        <w:tc>
          <w:tcPr>
            <w:tcW w:w="1838" w:type="dxa"/>
            <w:vAlign w:val="center"/>
          </w:tcPr>
          <w:p w14:paraId="2124D7F8" w14:textId="77777777" w:rsidR="00895C87" w:rsidRPr="008A193B" w:rsidRDefault="00895C87" w:rsidP="00376F5A">
            <w:pPr>
              <w:rPr>
                <w:b/>
              </w:rPr>
            </w:pPr>
            <w:r w:rsidRPr="008A193B">
              <w:rPr>
                <w:b/>
              </w:rPr>
              <w:t>Expected Result</w:t>
            </w:r>
          </w:p>
        </w:tc>
        <w:tc>
          <w:tcPr>
            <w:tcW w:w="11832" w:type="dxa"/>
          </w:tcPr>
          <w:p w14:paraId="65972148" w14:textId="6BDCACBB" w:rsidR="00545D11" w:rsidRPr="008E21DC" w:rsidRDefault="00545D11" w:rsidP="00545D11">
            <w:r w:rsidRPr="008E21DC">
              <w:t xml:space="preserve">1. Position the mouse on the </w:t>
            </w:r>
            <w:r w:rsidR="00417907">
              <w:t xml:space="preserve">Home </w:t>
            </w:r>
            <w:r w:rsidRPr="008E21DC">
              <w:t>icon: The icon expands, revealing additional content.</w:t>
            </w:r>
          </w:p>
          <w:p w14:paraId="71E4A56A" w14:textId="18FCD702" w:rsidR="00545D11" w:rsidRPr="008E21DC" w:rsidRDefault="00545D11" w:rsidP="00545D11">
            <w:r w:rsidRPr="008E21DC">
              <w:t>2. Check the presence of the link: The link to</w:t>
            </w:r>
            <w:r w:rsidR="00417907">
              <w:t xml:space="preserve"> the</w:t>
            </w:r>
            <w:r w:rsidRPr="008E21DC">
              <w:t xml:space="preserve"> Menu page is visible and identifiable within expanded icon.</w:t>
            </w:r>
          </w:p>
          <w:p w14:paraId="6BAAC0AD" w14:textId="6A1EE463" w:rsidR="00545D11" w:rsidRPr="008E21DC" w:rsidRDefault="00545D11" w:rsidP="00545D11">
            <w:r w:rsidRPr="008E21DC">
              <w:t>3. Click on the menu link: Th</w:t>
            </w:r>
            <w:r w:rsidR="00417907">
              <w:t>e user is redirected to the</w:t>
            </w:r>
            <w:r w:rsidRPr="008E21DC">
              <w:t xml:space="preserve"> Menu page.</w:t>
            </w:r>
          </w:p>
          <w:p w14:paraId="10AE9FB7" w14:textId="798D92D3" w:rsidR="00545D11" w:rsidRPr="008E21DC" w:rsidRDefault="00545D11" w:rsidP="00545D11">
            <w:r w:rsidRPr="008E21DC">
              <w:t xml:space="preserve">4. </w:t>
            </w:r>
            <w:r w:rsidR="00C378B8">
              <w:t>Verify the content on the</w:t>
            </w:r>
            <w:r w:rsidRPr="008E21DC">
              <w:t xml:space="preserve"> Menu page: </w:t>
            </w:r>
            <w:r w:rsidR="00C378B8">
              <w:t>The</w:t>
            </w:r>
            <w:r w:rsidRPr="008E21DC">
              <w:t xml:space="preserve"> Menu page shows the relevant menu options and maintains visual consistency.</w:t>
            </w:r>
          </w:p>
          <w:p w14:paraId="2E326AF2" w14:textId="77777777" w:rsidR="00895C87" w:rsidRDefault="00545D11" w:rsidP="00545D11">
            <w:r w:rsidRPr="008E21DC">
              <w:lastRenderedPageBreak/>
              <w:t>5. Mouse hover over menu options: The menu options should react to the mouse hover, such as underlining.</w:t>
            </w:r>
          </w:p>
          <w:p w14:paraId="1D7E029D" w14:textId="5F455B9A" w:rsidR="000751BE" w:rsidRPr="008A193B" w:rsidRDefault="005B5E1C" w:rsidP="000751BE">
            <w:r>
              <w:t xml:space="preserve">6. </w:t>
            </w:r>
            <w:r w:rsidR="000751BE" w:rsidRPr="000751BE">
              <w:t>Upon selecting the "Home" option from the menu, the user should be seamlessly redirected to the Home page.</w:t>
            </w:r>
          </w:p>
        </w:tc>
      </w:tr>
      <w:tr w:rsidR="00895C87" w:rsidRPr="008A193B" w14:paraId="669FB756" w14:textId="77777777" w:rsidTr="00376F5A">
        <w:tc>
          <w:tcPr>
            <w:tcW w:w="1838" w:type="dxa"/>
            <w:vAlign w:val="center"/>
          </w:tcPr>
          <w:p w14:paraId="0609EEDC" w14:textId="77777777" w:rsidR="00895C87" w:rsidRPr="008A193B" w:rsidRDefault="00895C87" w:rsidP="00376F5A">
            <w:pPr>
              <w:rPr>
                <w:b/>
              </w:rPr>
            </w:pPr>
            <w:r w:rsidRPr="008A193B">
              <w:rPr>
                <w:b/>
              </w:rPr>
              <w:lastRenderedPageBreak/>
              <w:t>Actual Result</w:t>
            </w:r>
          </w:p>
        </w:tc>
        <w:tc>
          <w:tcPr>
            <w:tcW w:w="11832" w:type="dxa"/>
          </w:tcPr>
          <w:p w14:paraId="331CC36C" w14:textId="3E2C9F4E" w:rsidR="00545D11" w:rsidRDefault="00545D11" w:rsidP="00545D11">
            <w:r>
              <w:t xml:space="preserve">1. Positioning the mouse on the </w:t>
            </w:r>
            <w:r w:rsidR="00417907">
              <w:t xml:space="preserve">Home </w:t>
            </w:r>
            <w:r>
              <w:t>icon expands it, revealing additional content.</w:t>
            </w:r>
          </w:p>
          <w:p w14:paraId="7181CD44" w14:textId="0376C070" w:rsidR="00545D11" w:rsidRDefault="00417907" w:rsidP="00545D11">
            <w:r>
              <w:t>2. The link to the</w:t>
            </w:r>
            <w:r w:rsidR="00545D11">
              <w:t xml:space="preserve"> Menu page is present within the expanded </w:t>
            </w:r>
            <w:r>
              <w:t xml:space="preserve">Home </w:t>
            </w:r>
            <w:r w:rsidR="00545D11">
              <w:t>icon.</w:t>
            </w:r>
          </w:p>
          <w:p w14:paraId="1BAC8B0A" w14:textId="23ECFE79" w:rsidR="00545D11" w:rsidRDefault="00545D11" w:rsidP="00545D11">
            <w:r>
              <w:t>3. Clicking on the Menu link</w:t>
            </w:r>
            <w:r w:rsidR="00417907">
              <w:t xml:space="preserve"> redirects the user to the </w:t>
            </w:r>
            <w:r>
              <w:t>Menu page.</w:t>
            </w:r>
          </w:p>
          <w:p w14:paraId="455EB04F" w14:textId="3229AA4B" w:rsidR="00545D11" w:rsidRDefault="00417907" w:rsidP="00545D11">
            <w:r>
              <w:t>4. The</w:t>
            </w:r>
            <w:r w:rsidR="00545D11">
              <w:t xml:space="preserve"> Menu page accurately represents the expected menu options and maintains visual consistency.</w:t>
            </w:r>
          </w:p>
          <w:p w14:paraId="1C44406D" w14:textId="77777777" w:rsidR="00895C87" w:rsidRDefault="00545D11" w:rsidP="00545D11">
            <w:r>
              <w:t>5. Mouse hovering over menu options triggers the appropriate responsive behavior.</w:t>
            </w:r>
          </w:p>
          <w:p w14:paraId="04D1EA94" w14:textId="77777777" w:rsidR="005B5E1C" w:rsidRDefault="005B5E1C" w:rsidP="00545D11">
            <w:r>
              <w:t>6. Clicking on the “Home” navigation link in the menu options redirects the user to the Home page.</w:t>
            </w:r>
          </w:p>
          <w:p w14:paraId="461D219F" w14:textId="78FBD998" w:rsidR="00C12B22" w:rsidRPr="008A193B" w:rsidRDefault="00C12B22" w:rsidP="00545D11">
            <w:r>
              <w:t xml:space="preserve">7. </w:t>
            </w:r>
            <w:r w:rsidRPr="00C12B22">
              <w:t>Upon selecting the "Home" option, the user is successfully redirected to the Home page without any disruptions.</w:t>
            </w:r>
          </w:p>
        </w:tc>
      </w:tr>
      <w:tr w:rsidR="00895C87" w:rsidRPr="008A193B" w14:paraId="1A2F2315" w14:textId="77777777" w:rsidTr="00376F5A">
        <w:tc>
          <w:tcPr>
            <w:tcW w:w="1838" w:type="dxa"/>
            <w:vAlign w:val="center"/>
          </w:tcPr>
          <w:p w14:paraId="184951A2" w14:textId="77777777" w:rsidR="00895C87" w:rsidRPr="008A193B" w:rsidRDefault="00895C87" w:rsidP="00376F5A">
            <w:pPr>
              <w:rPr>
                <w:b/>
              </w:rPr>
            </w:pPr>
            <w:r w:rsidRPr="008A193B">
              <w:rPr>
                <w:b/>
              </w:rPr>
              <w:t>Pass/ Fail</w:t>
            </w:r>
          </w:p>
        </w:tc>
        <w:tc>
          <w:tcPr>
            <w:tcW w:w="11832" w:type="dxa"/>
          </w:tcPr>
          <w:p w14:paraId="4FCD8333" w14:textId="0702F41C" w:rsidR="00895C87" w:rsidRPr="00545D11" w:rsidRDefault="00545D11" w:rsidP="00376F5A">
            <w:r>
              <w:t>Pass</w:t>
            </w:r>
          </w:p>
        </w:tc>
      </w:tr>
      <w:tr w:rsidR="00895C87" w:rsidRPr="008A193B" w14:paraId="01D16B8C" w14:textId="77777777" w:rsidTr="00376F5A">
        <w:tc>
          <w:tcPr>
            <w:tcW w:w="1838" w:type="dxa"/>
            <w:shd w:val="clear" w:color="auto" w:fill="000000" w:themeFill="text1"/>
          </w:tcPr>
          <w:p w14:paraId="1D619128" w14:textId="77777777" w:rsidR="00895C87" w:rsidRPr="008A193B" w:rsidRDefault="00895C87" w:rsidP="00376F5A">
            <w:pPr>
              <w:rPr>
                <w:b/>
              </w:rPr>
            </w:pPr>
          </w:p>
        </w:tc>
        <w:tc>
          <w:tcPr>
            <w:tcW w:w="11832" w:type="dxa"/>
            <w:shd w:val="clear" w:color="auto" w:fill="000000" w:themeFill="text1"/>
          </w:tcPr>
          <w:p w14:paraId="430A6BAC" w14:textId="77777777" w:rsidR="00895C87" w:rsidRPr="008A193B" w:rsidRDefault="00895C87" w:rsidP="00376F5A"/>
        </w:tc>
      </w:tr>
    </w:tbl>
    <w:p w14:paraId="662656E7" w14:textId="16ED4073" w:rsidR="00592108" w:rsidRDefault="00020B33" w:rsidP="00190F31">
      <w:pPr>
        <w:pStyle w:val="Heading2"/>
      </w:pPr>
      <w:bookmarkStart w:id="5" w:name="_Toc28357832"/>
      <w:r>
        <w:t>Register</w:t>
      </w:r>
      <w:bookmarkEnd w:id="5"/>
    </w:p>
    <w:tbl>
      <w:tblPr>
        <w:tblStyle w:val="TableGrid"/>
        <w:tblW w:w="0" w:type="auto"/>
        <w:tblLook w:val="04A0" w:firstRow="1" w:lastRow="0" w:firstColumn="1" w:lastColumn="0" w:noHBand="0" w:noVBand="1"/>
      </w:tblPr>
      <w:tblGrid>
        <w:gridCol w:w="1838"/>
        <w:gridCol w:w="11832"/>
      </w:tblGrid>
      <w:tr w:rsidR="000E4AAC" w:rsidRPr="008A193B" w14:paraId="64E770A2" w14:textId="77777777" w:rsidTr="00376F5A">
        <w:tc>
          <w:tcPr>
            <w:tcW w:w="1838" w:type="dxa"/>
            <w:shd w:val="clear" w:color="auto" w:fill="000000" w:themeFill="text1"/>
          </w:tcPr>
          <w:p w14:paraId="4088D078" w14:textId="77777777" w:rsidR="000E4AAC" w:rsidRPr="008A193B" w:rsidRDefault="000E4AAC" w:rsidP="00376F5A">
            <w:pPr>
              <w:rPr>
                <w:b/>
              </w:rPr>
            </w:pPr>
          </w:p>
        </w:tc>
        <w:tc>
          <w:tcPr>
            <w:tcW w:w="11832" w:type="dxa"/>
            <w:shd w:val="clear" w:color="auto" w:fill="000000" w:themeFill="text1"/>
          </w:tcPr>
          <w:p w14:paraId="5BB25EB0" w14:textId="77777777" w:rsidR="000E4AAC" w:rsidRPr="008A193B" w:rsidRDefault="000E4AAC" w:rsidP="00376F5A"/>
        </w:tc>
      </w:tr>
      <w:tr w:rsidR="000E4AAC" w:rsidRPr="00377399" w14:paraId="3C9D101C" w14:textId="77777777" w:rsidTr="00376F5A">
        <w:tc>
          <w:tcPr>
            <w:tcW w:w="1838" w:type="dxa"/>
            <w:shd w:val="clear" w:color="auto" w:fill="D9D9D9" w:themeFill="background1" w:themeFillShade="D9"/>
            <w:vAlign w:val="center"/>
          </w:tcPr>
          <w:p w14:paraId="1DD8E9DE" w14:textId="77777777" w:rsidR="000E4AAC" w:rsidRPr="00377399" w:rsidRDefault="000E4AAC" w:rsidP="00376F5A">
            <w:pPr>
              <w:rPr>
                <w:b/>
              </w:rPr>
            </w:pPr>
            <w:r w:rsidRPr="00377399">
              <w:rPr>
                <w:b/>
              </w:rPr>
              <w:t>Test Case Number</w:t>
            </w:r>
          </w:p>
        </w:tc>
        <w:tc>
          <w:tcPr>
            <w:tcW w:w="11832" w:type="dxa"/>
            <w:shd w:val="clear" w:color="auto" w:fill="D9D9D9" w:themeFill="background1" w:themeFillShade="D9"/>
            <w:vAlign w:val="center"/>
          </w:tcPr>
          <w:p w14:paraId="2590BC85" w14:textId="6B359C1A" w:rsidR="000E4AAC" w:rsidRPr="00377399" w:rsidRDefault="000E4AAC" w:rsidP="00376F5A">
            <w:pPr>
              <w:rPr>
                <w:b/>
              </w:rPr>
            </w:pPr>
            <w:r>
              <w:rPr>
                <w:b/>
              </w:rPr>
              <w:t xml:space="preserve">5. </w:t>
            </w:r>
            <w:r w:rsidR="00C12B22">
              <w:rPr>
                <w:b/>
              </w:rPr>
              <w:t>Registration form v</w:t>
            </w:r>
            <w:r w:rsidR="00C12B22" w:rsidRPr="00C12B22">
              <w:rPr>
                <w:b/>
              </w:rPr>
              <w:t>alidation</w:t>
            </w:r>
          </w:p>
        </w:tc>
      </w:tr>
      <w:tr w:rsidR="000E4AAC" w:rsidRPr="008A193B" w14:paraId="42C34D60" w14:textId="77777777" w:rsidTr="00376F5A">
        <w:tc>
          <w:tcPr>
            <w:tcW w:w="1838" w:type="dxa"/>
            <w:vAlign w:val="center"/>
          </w:tcPr>
          <w:p w14:paraId="707FDB2F" w14:textId="77777777" w:rsidR="000E4AAC" w:rsidRPr="008A193B" w:rsidRDefault="000E4AAC" w:rsidP="00376F5A">
            <w:r w:rsidRPr="008A193B">
              <w:rPr>
                <w:b/>
              </w:rPr>
              <w:t>Prerequisites</w:t>
            </w:r>
          </w:p>
        </w:tc>
        <w:tc>
          <w:tcPr>
            <w:tcW w:w="11832" w:type="dxa"/>
          </w:tcPr>
          <w:p w14:paraId="22A35F72" w14:textId="6CDFD665" w:rsidR="00B001DF" w:rsidRDefault="00B001DF" w:rsidP="009D6B5D">
            <w:pPr>
              <w:pStyle w:val="ListParagraph"/>
              <w:numPr>
                <w:ilvl w:val="0"/>
                <w:numId w:val="6"/>
              </w:numPr>
            </w:pPr>
            <w:r>
              <w:t>Access to the menu with the "Register" option</w:t>
            </w:r>
          </w:p>
          <w:p w14:paraId="70916716" w14:textId="082DA2FF" w:rsidR="00B001DF" w:rsidRDefault="00B001DF" w:rsidP="009D6B5D">
            <w:pPr>
              <w:pStyle w:val="ListParagraph"/>
              <w:numPr>
                <w:ilvl w:val="0"/>
                <w:numId w:val="6"/>
              </w:numPr>
            </w:pPr>
            <w:r>
              <w:t>Existence of a registration page with a data entry form</w:t>
            </w:r>
          </w:p>
          <w:p w14:paraId="152CAC8F" w14:textId="064737E0" w:rsidR="00B001DF" w:rsidRDefault="00B001DF" w:rsidP="009D6B5D">
            <w:pPr>
              <w:pStyle w:val="ListParagraph"/>
              <w:numPr>
                <w:ilvl w:val="0"/>
                <w:numId w:val="6"/>
              </w:numPr>
            </w:pPr>
            <w:r>
              <w:t>The form includes fields for email, username, password, and password confirmation</w:t>
            </w:r>
          </w:p>
          <w:p w14:paraId="6DE49D46" w14:textId="6204121A" w:rsidR="00B001DF" w:rsidRDefault="00B001DF" w:rsidP="009D6B5D">
            <w:pPr>
              <w:pStyle w:val="ListParagraph"/>
              <w:numPr>
                <w:ilvl w:val="0"/>
                <w:numId w:val="6"/>
              </w:numPr>
            </w:pPr>
            <w:r>
              <w:t>The "Register" button is initially disabled and cannot be clicked until all required fields are filled and the email address is validated</w:t>
            </w:r>
          </w:p>
          <w:p w14:paraId="07DCF583" w14:textId="51CC7E23" w:rsidR="000E4AAC" w:rsidRPr="008A193B" w:rsidRDefault="00B001DF" w:rsidP="009D6B5D">
            <w:pPr>
              <w:pStyle w:val="ListParagraph"/>
              <w:numPr>
                <w:ilvl w:val="0"/>
                <w:numId w:val="6"/>
              </w:numPr>
            </w:pPr>
            <w:r>
              <w:t>After filling in all fields and successfully validating the email address, the "Register" button becomes visible and clickable</w:t>
            </w:r>
          </w:p>
        </w:tc>
      </w:tr>
      <w:tr w:rsidR="000E4AAC" w:rsidRPr="008A193B" w14:paraId="2F9F6CC6" w14:textId="77777777" w:rsidTr="00376F5A">
        <w:tc>
          <w:tcPr>
            <w:tcW w:w="1838" w:type="dxa"/>
            <w:vAlign w:val="center"/>
          </w:tcPr>
          <w:p w14:paraId="597C2AD9" w14:textId="77777777" w:rsidR="000E4AAC" w:rsidRPr="008A193B" w:rsidRDefault="000E4AAC" w:rsidP="00376F5A">
            <w:pPr>
              <w:rPr>
                <w:b/>
              </w:rPr>
            </w:pPr>
            <w:r w:rsidRPr="008A193B">
              <w:rPr>
                <w:b/>
              </w:rPr>
              <w:t>Test Case Steps</w:t>
            </w:r>
          </w:p>
        </w:tc>
        <w:tc>
          <w:tcPr>
            <w:tcW w:w="11832" w:type="dxa"/>
          </w:tcPr>
          <w:p w14:paraId="03CFEBBD" w14:textId="77777777" w:rsidR="00C12B22" w:rsidRDefault="000E4AAC" w:rsidP="009D6B5D">
            <w:pPr>
              <w:pStyle w:val="ListParagraph"/>
              <w:numPr>
                <w:ilvl w:val="0"/>
                <w:numId w:val="12"/>
              </w:numPr>
            </w:pPr>
            <w:r w:rsidRPr="00545D11">
              <w:t>Open t</w:t>
            </w:r>
            <w:r>
              <w:t>he Menu</w:t>
            </w:r>
            <w:r w:rsidRPr="00545D11">
              <w:t xml:space="preserve"> page: </w:t>
            </w:r>
            <w:hyperlink r:id="rId13" w:history="1">
              <w:r w:rsidR="00C12B22" w:rsidRPr="003E5635">
                <w:rPr>
                  <w:rStyle w:val="Hyperlink"/>
                </w:rPr>
                <w:t>http://demo.baasic.com/angular/starterkit-photo-gallery/main</w:t>
              </w:r>
            </w:hyperlink>
          </w:p>
          <w:p w14:paraId="20DD7B4D" w14:textId="77777777" w:rsidR="00B001DF" w:rsidRDefault="00B001DF" w:rsidP="009D6B5D">
            <w:pPr>
              <w:pStyle w:val="ListParagraph"/>
              <w:numPr>
                <w:ilvl w:val="0"/>
                <w:numId w:val="12"/>
              </w:numPr>
            </w:pPr>
            <w:r>
              <w:t>Click on the "Register" option in the menu.</w:t>
            </w:r>
          </w:p>
          <w:p w14:paraId="6BD00519" w14:textId="77777777" w:rsidR="00B001DF" w:rsidRDefault="00B001DF" w:rsidP="009D6B5D">
            <w:pPr>
              <w:pStyle w:val="ListParagraph"/>
              <w:numPr>
                <w:ilvl w:val="0"/>
                <w:numId w:val="12"/>
              </w:numPr>
            </w:pPr>
            <w:r>
              <w:t>Verify that the user is redirected to the registration page containing the registration form.</w:t>
            </w:r>
          </w:p>
          <w:p w14:paraId="26607EE7" w14:textId="77777777" w:rsidR="00B001DF" w:rsidRDefault="00B001DF" w:rsidP="009D6B5D">
            <w:pPr>
              <w:pStyle w:val="ListParagraph"/>
              <w:numPr>
                <w:ilvl w:val="0"/>
                <w:numId w:val="12"/>
              </w:numPr>
            </w:pPr>
            <w:r>
              <w:t>Check for the presence of the following fields: email, username, password, and password confirmation.</w:t>
            </w:r>
          </w:p>
          <w:p w14:paraId="5EF13045" w14:textId="77777777" w:rsidR="00B001DF" w:rsidRDefault="00B001DF" w:rsidP="009D6B5D">
            <w:pPr>
              <w:pStyle w:val="ListParagraph"/>
              <w:numPr>
                <w:ilvl w:val="0"/>
                <w:numId w:val="12"/>
              </w:numPr>
            </w:pPr>
            <w:r>
              <w:t>Attempt to submit the form without filling in any fields and validate that the "Register" button remains disabled.</w:t>
            </w:r>
          </w:p>
          <w:p w14:paraId="65D5A46D" w14:textId="77777777" w:rsidR="00B001DF" w:rsidRDefault="00B001DF" w:rsidP="009D6B5D">
            <w:pPr>
              <w:pStyle w:val="ListParagraph"/>
              <w:numPr>
                <w:ilvl w:val="0"/>
                <w:numId w:val="12"/>
              </w:numPr>
            </w:pPr>
            <w:r>
              <w:t>Enter an invalid email address, incomplete information, or mismatched passwords.</w:t>
            </w:r>
          </w:p>
          <w:p w14:paraId="5011CFE0" w14:textId="77777777" w:rsidR="00B001DF" w:rsidRDefault="00B001DF" w:rsidP="009D6B5D">
            <w:pPr>
              <w:pStyle w:val="ListParagraph"/>
              <w:numPr>
                <w:ilvl w:val="0"/>
                <w:numId w:val="12"/>
              </w:numPr>
            </w:pPr>
            <w:r>
              <w:t>Verify that the "Register" button remains disabled until all fields are filled correctly.</w:t>
            </w:r>
          </w:p>
          <w:p w14:paraId="56609BE4" w14:textId="77777777" w:rsidR="00B001DF" w:rsidRDefault="00B001DF" w:rsidP="009D6B5D">
            <w:pPr>
              <w:pStyle w:val="ListParagraph"/>
              <w:numPr>
                <w:ilvl w:val="0"/>
                <w:numId w:val="12"/>
              </w:numPr>
            </w:pPr>
            <w:r>
              <w:t>Correct any errors in the input fields and ensure that the "Register" button becomes clickable.</w:t>
            </w:r>
          </w:p>
          <w:p w14:paraId="48318A9C" w14:textId="534959A9" w:rsidR="00C12B22" w:rsidRPr="008A193B" w:rsidRDefault="00B001DF" w:rsidP="009D6B5D">
            <w:pPr>
              <w:pStyle w:val="ListParagraph"/>
              <w:numPr>
                <w:ilvl w:val="0"/>
                <w:numId w:val="12"/>
              </w:numPr>
            </w:pPr>
            <w:r>
              <w:t>Click the "Register" button and observe the error messages displayed for any remaining invalid or missing information.</w:t>
            </w:r>
          </w:p>
        </w:tc>
      </w:tr>
      <w:tr w:rsidR="000E4AAC" w:rsidRPr="008A193B" w14:paraId="3DEB7F8F" w14:textId="77777777" w:rsidTr="00376F5A">
        <w:tc>
          <w:tcPr>
            <w:tcW w:w="1838" w:type="dxa"/>
            <w:vAlign w:val="center"/>
          </w:tcPr>
          <w:p w14:paraId="121CA333" w14:textId="77777777" w:rsidR="000E4AAC" w:rsidRPr="008A193B" w:rsidRDefault="000E4AAC" w:rsidP="00376F5A">
            <w:pPr>
              <w:rPr>
                <w:b/>
              </w:rPr>
            </w:pPr>
            <w:r w:rsidRPr="008A193B">
              <w:rPr>
                <w:b/>
              </w:rPr>
              <w:t>Expected Result</w:t>
            </w:r>
          </w:p>
        </w:tc>
        <w:tc>
          <w:tcPr>
            <w:tcW w:w="11832" w:type="dxa"/>
          </w:tcPr>
          <w:p w14:paraId="22F13801" w14:textId="08ABD59E" w:rsidR="00B001DF" w:rsidRDefault="00563312" w:rsidP="00B001DF">
            <w:r>
              <w:t xml:space="preserve">1. </w:t>
            </w:r>
            <w:r w:rsidR="00B001DF">
              <w:t>Clicking on the "Register" option should redirect the user to the registration page with the registration form.</w:t>
            </w:r>
          </w:p>
          <w:p w14:paraId="1AFE4B2B" w14:textId="432EB403" w:rsidR="00B001DF" w:rsidRDefault="00563312" w:rsidP="00B001DF">
            <w:r>
              <w:t xml:space="preserve">2. </w:t>
            </w:r>
            <w:r w:rsidR="00B001DF">
              <w:t>The registration form should include fields for email, username, password, and password confirmation.</w:t>
            </w:r>
          </w:p>
          <w:p w14:paraId="28966B11" w14:textId="71BCB7F8" w:rsidR="00B001DF" w:rsidRDefault="00563312" w:rsidP="00B001DF">
            <w:r>
              <w:t xml:space="preserve">3. </w:t>
            </w:r>
            <w:r w:rsidR="00B001DF">
              <w:t>The "Register" button should be initially disabled until all required fields are filled correctly.</w:t>
            </w:r>
          </w:p>
          <w:p w14:paraId="2D9638BA" w14:textId="2B461363" w:rsidR="00B001DF" w:rsidRDefault="00563312" w:rsidP="00B001DF">
            <w:r>
              <w:lastRenderedPageBreak/>
              <w:t xml:space="preserve">4. </w:t>
            </w:r>
            <w:r w:rsidR="00B001DF">
              <w:t>Invalid or incomplete inputs should prevent the "Register" button from becoming clickable.</w:t>
            </w:r>
          </w:p>
          <w:p w14:paraId="047CAC52" w14:textId="3A62778F" w:rsidR="000E4AAC" w:rsidRPr="008A193B" w:rsidRDefault="00563312" w:rsidP="00B001DF">
            <w:r>
              <w:t xml:space="preserve">5. </w:t>
            </w:r>
            <w:r w:rsidR="00B001DF">
              <w:t>Error messages should be displayed for any invalid or missing information, guiding the user to correct the errors.</w:t>
            </w:r>
          </w:p>
        </w:tc>
      </w:tr>
      <w:tr w:rsidR="000E4AAC" w:rsidRPr="008A193B" w14:paraId="3FD1D986" w14:textId="77777777" w:rsidTr="00376F5A">
        <w:tc>
          <w:tcPr>
            <w:tcW w:w="1838" w:type="dxa"/>
            <w:vAlign w:val="center"/>
          </w:tcPr>
          <w:p w14:paraId="0E896C84" w14:textId="77777777" w:rsidR="000E4AAC" w:rsidRPr="008A193B" w:rsidRDefault="000E4AAC" w:rsidP="00376F5A">
            <w:pPr>
              <w:rPr>
                <w:b/>
              </w:rPr>
            </w:pPr>
            <w:r w:rsidRPr="008A193B">
              <w:rPr>
                <w:b/>
              </w:rPr>
              <w:lastRenderedPageBreak/>
              <w:t>Actual Result</w:t>
            </w:r>
          </w:p>
        </w:tc>
        <w:tc>
          <w:tcPr>
            <w:tcW w:w="11832" w:type="dxa"/>
          </w:tcPr>
          <w:p w14:paraId="1D7C2CDD" w14:textId="7E3421F3" w:rsidR="000E4AAC" w:rsidRPr="008A193B" w:rsidRDefault="00B001DF" w:rsidP="00376F5A">
            <w:r w:rsidRPr="00B001DF">
              <w:t>Upon clicking the "Register" option, the user is redirected to the registration page, which includes field</w:t>
            </w:r>
            <w:r w:rsidR="00563312">
              <w:t>s for email, username, password</w:t>
            </w:r>
            <w:r w:rsidRPr="00B001DF">
              <w:t xml:space="preserve"> and password confirmation. The "Register" button remains disabled until all required fields are filled correctly and the email address is valid. Error messages, such as "Please enter the correct email address!", "Password too sho</w:t>
            </w:r>
            <w:r w:rsidR="00563312">
              <w:t>rt.", "Passwords do not match." or "Username taken!"</w:t>
            </w:r>
            <w:r w:rsidRPr="00B001DF">
              <w:t xml:space="preserve"> are displayed to indicate any input errors. After successfully filling in the fields, clicking the "Register" button triggers the message "You have successfully registered, please check your email in order to finish the registration process."</w:t>
            </w:r>
          </w:p>
        </w:tc>
      </w:tr>
      <w:tr w:rsidR="000E4AAC" w:rsidRPr="00545D11" w14:paraId="3F8CC83E" w14:textId="77777777" w:rsidTr="00376F5A">
        <w:tc>
          <w:tcPr>
            <w:tcW w:w="1838" w:type="dxa"/>
            <w:vAlign w:val="center"/>
          </w:tcPr>
          <w:p w14:paraId="7092CF34" w14:textId="77777777" w:rsidR="000E4AAC" w:rsidRPr="008A193B" w:rsidRDefault="000E4AAC" w:rsidP="00376F5A">
            <w:pPr>
              <w:rPr>
                <w:b/>
              </w:rPr>
            </w:pPr>
            <w:r w:rsidRPr="008A193B">
              <w:rPr>
                <w:b/>
              </w:rPr>
              <w:t>Pass/ Fail</w:t>
            </w:r>
          </w:p>
        </w:tc>
        <w:tc>
          <w:tcPr>
            <w:tcW w:w="11832" w:type="dxa"/>
          </w:tcPr>
          <w:p w14:paraId="4B2402D0" w14:textId="7EA4DAF1" w:rsidR="000E4AAC" w:rsidRPr="00545D11" w:rsidRDefault="00B001DF" w:rsidP="00376F5A">
            <w:r>
              <w:t>Pass</w:t>
            </w:r>
          </w:p>
        </w:tc>
      </w:tr>
      <w:tr w:rsidR="000E4AAC" w:rsidRPr="008A193B" w14:paraId="2487688A" w14:textId="77777777" w:rsidTr="00376F5A">
        <w:tc>
          <w:tcPr>
            <w:tcW w:w="1838" w:type="dxa"/>
            <w:shd w:val="clear" w:color="auto" w:fill="000000" w:themeFill="text1"/>
          </w:tcPr>
          <w:p w14:paraId="16EAD4D5" w14:textId="77777777" w:rsidR="000E4AAC" w:rsidRPr="008A193B" w:rsidRDefault="000E4AAC" w:rsidP="00376F5A">
            <w:pPr>
              <w:rPr>
                <w:b/>
              </w:rPr>
            </w:pPr>
          </w:p>
        </w:tc>
        <w:tc>
          <w:tcPr>
            <w:tcW w:w="11832" w:type="dxa"/>
            <w:shd w:val="clear" w:color="auto" w:fill="000000" w:themeFill="text1"/>
          </w:tcPr>
          <w:p w14:paraId="49F3AED8" w14:textId="77777777" w:rsidR="000E4AAC" w:rsidRPr="008A193B" w:rsidRDefault="000E4AAC" w:rsidP="00376F5A"/>
        </w:tc>
      </w:tr>
    </w:tbl>
    <w:p w14:paraId="6FACD381" w14:textId="77777777" w:rsidR="000E4AAC" w:rsidRDefault="000E4AAC" w:rsidP="000E4AAC"/>
    <w:tbl>
      <w:tblPr>
        <w:tblStyle w:val="TableGrid"/>
        <w:tblW w:w="0" w:type="auto"/>
        <w:tblLook w:val="04A0" w:firstRow="1" w:lastRow="0" w:firstColumn="1" w:lastColumn="0" w:noHBand="0" w:noVBand="1"/>
      </w:tblPr>
      <w:tblGrid>
        <w:gridCol w:w="1838"/>
        <w:gridCol w:w="11832"/>
      </w:tblGrid>
      <w:tr w:rsidR="002A46C4" w:rsidRPr="002A46C4" w14:paraId="251BD265" w14:textId="77777777" w:rsidTr="00376F5A">
        <w:tc>
          <w:tcPr>
            <w:tcW w:w="1838" w:type="dxa"/>
            <w:shd w:val="clear" w:color="auto" w:fill="000000" w:themeFill="text1"/>
          </w:tcPr>
          <w:p w14:paraId="605262E9" w14:textId="77777777" w:rsidR="002A46C4" w:rsidRPr="002A46C4" w:rsidRDefault="002A46C4" w:rsidP="002A46C4">
            <w:pPr>
              <w:rPr>
                <w:b/>
              </w:rPr>
            </w:pPr>
          </w:p>
        </w:tc>
        <w:tc>
          <w:tcPr>
            <w:tcW w:w="11832" w:type="dxa"/>
            <w:shd w:val="clear" w:color="auto" w:fill="000000" w:themeFill="text1"/>
          </w:tcPr>
          <w:p w14:paraId="53A96887" w14:textId="77777777" w:rsidR="002A46C4" w:rsidRPr="002A46C4" w:rsidRDefault="002A46C4" w:rsidP="002A46C4"/>
        </w:tc>
      </w:tr>
      <w:tr w:rsidR="002A46C4" w:rsidRPr="002A46C4" w14:paraId="2CD33FA1" w14:textId="77777777" w:rsidTr="00376F5A">
        <w:tc>
          <w:tcPr>
            <w:tcW w:w="1838" w:type="dxa"/>
            <w:shd w:val="clear" w:color="auto" w:fill="D9D9D9" w:themeFill="background1" w:themeFillShade="D9"/>
            <w:vAlign w:val="center"/>
          </w:tcPr>
          <w:p w14:paraId="37632DE1" w14:textId="77777777" w:rsidR="002A46C4" w:rsidRPr="002A46C4" w:rsidRDefault="002A46C4" w:rsidP="002A46C4">
            <w:pPr>
              <w:rPr>
                <w:b/>
              </w:rPr>
            </w:pPr>
            <w:r w:rsidRPr="002A46C4">
              <w:rPr>
                <w:b/>
              </w:rPr>
              <w:t>Test Case Number</w:t>
            </w:r>
          </w:p>
        </w:tc>
        <w:tc>
          <w:tcPr>
            <w:tcW w:w="11832" w:type="dxa"/>
            <w:shd w:val="clear" w:color="auto" w:fill="D9D9D9" w:themeFill="background1" w:themeFillShade="D9"/>
            <w:vAlign w:val="center"/>
          </w:tcPr>
          <w:p w14:paraId="72E3EBA0" w14:textId="54650E1B" w:rsidR="002A46C4" w:rsidRPr="002A46C4" w:rsidRDefault="002A46C4" w:rsidP="00C9035A">
            <w:pPr>
              <w:rPr>
                <w:b/>
              </w:rPr>
            </w:pPr>
            <w:r>
              <w:rPr>
                <w:b/>
              </w:rPr>
              <w:t>6</w:t>
            </w:r>
            <w:r w:rsidR="00C9035A">
              <w:rPr>
                <w:b/>
              </w:rPr>
              <w:t>.</w:t>
            </w:r>
            <w:r w:rsidR="00C9035A" w:rsidRPr="00C9035A">
              <w:rPr>
                <w:b/>
              </w:rPr>
              <w:t xml:space="preserve"> </w:t>
            </w:r>
            <w:r w:rsidR="00686F5E" w:rsidRPr="00686F5E">
              <w:rPr>
                <w:b/>
              </w:rPr>
              <w:t>Valid Email Address</w:t>
            </w:r>
          </w:p>
        </w:tc>
      </w:tr>
      <w:tr w:rsidR="002A46C4" w:rsidRPr="002A46C4" w14:paraId="4BD6BCAC" w14:textId="77777777" w:rsidTr="00376F5A">
        <w:tc>
          <w:tcPr>
            <w:tcW w:w="1838" w:type="dxa"/>
            <w:vAlign w:val="center"/>
          </w:tcPr>
          <w:p w14:paraId="3F3CC98C" w14:textId="77777777" w:rsidR="002A46C4" w:rsidRPr="002A46C4" w:rsidRDefault="002A46C4" w:rsidP="002A46C4">
            <w:r w:rsidRPr="002A46C4">
              <w:rPr>
                <w:b/>
              </w:rPr>
              <w:t>Prerequisites</w:t>
            </w:r>
          </w:p>
        </w:tc>
        <w:tc>
          <w:tcPr>
            <w:tcW w:w="11832" w:type="dxa"/>
          </w:tcPr>
          <w:p w14:paraId="34E18C79" w14:textId="61694FE4" w:rsidR="002A46C4" w:rsidRPr="002A46C4" w:rsidRDefault="00686F5E" w:rsidP="00686F5E">
            <w:pPr>
              <w:numPr>
                <w:ilvl w:val="0"/>
                <w:numId w:val="6"/>
              </w:numPr>
            </w:pPr>
            <w:r w:rsidRPr="00686F5E">
              <w:t>Acces</w:t>
            </w:r>
            <w:r>
              <w:t>s to the registration form page</w:t>
            </w:r>
          </w:p>
        </w:tc>
      </w:tr>
      <w:tr w:rsidR="002A46C4" w:rsidRPr="002A46C4" w14:paraId="77ACAB23" w14:textId="77777777" w:rsidTr="00376F5A">
        <w:tc>
          <w:tcPr>
            <w:tcW w:w="1838" w:type="dxa"/>
            <w:vAlign w:val="center"/>
          </w:tcPr>
          <w:p w14:paraId="0810ED9A" w14:textId="77777777" w:rsidR="002A46C4" w:rsidRPr="002A46C4" w:rsidRDefault="002A46C4" w:rsidP="002A46C4">
            <w:pPr>
              <w:rPr>
                <w:b/>
              </w:rPr>
            </w:pPr>
            <w:r w:rsidRPr="002A46C4">
              <w:rPr>
                <w:b/>
              </w:rPr>
              <w:t>Test Case Steps</w:t>
            </w:r>
          </w:p>
        </w:tc>
        <w:tc>
          <w:tcPr>
            <w:tcW w:w="11832" w:type="dxa"/>
          </w:tcPr>
          <w:p w14:paraId="3D2E4634" w14:textId="77777777" w:rsidR="00686F5E" w:rsidRDefault="00686F5E" w:rsidP="00686F5E">
            <w:pPr>
              <w:numPr>
                <w:ilvl w:val="0"/>
                <w:numId w:val="13"/>
              </w:numPr>
            </w:pPr>
            <w:r>
              <w:t>Enter a valid email address in the email field.</w:t>
            </w:r>
          </w:p>
          <w:p w14:paraId="334809D0" w14:textId="4F4B2275" w:rsidR="00686F5E" w:rsidRDefault="00686F5E" w:rsidP="00686F5E">
            <w:pPr>
              <w:numPr>
                <w:ilvl w:val="0"/>
                <w:numId w:val="13"/>
              </w:numPr>
            </w:pPr>
            <w:r>
              <w:t>Fill in the remaining required fields (username, password, confirm password).</w:t>
            </w:r>
          </w:p>
          <w:p w14:paraId="3582D831" w14:textId="6DAD50FE" w:rsidR="002A46C4" w:rsidRPr="002A46C4" w:rsidRDefault="00686F5E" w:rsidP="00686F5E">
            <w:pPr>
              <w:numPr>
                <w:ilvl w:val="0"/>
                <w:numId w:val="13"/>
              </w:numPr>
            </w:pPr>
            <w:r>
              <w:t>Click the "Register" button.</w:t>
            </w:r>
          </w:p>
        </w:tc>
      </w:tr>
      <w:tr w:rsidR="002A46C4" w:rsidRPr="002A46C4" w14:paraId="66AD3652" w14:textId="77777777" w:rsidTr="00376F5A">
        <w:tc>
          <w:tcPr>
            <w:tcW w:w="1838" w:type="dxa"/>
            <w:vAlign w:val="center"/>
          </w:tcPr>
          <w:p w14:paraId="362E47AA" w14:textId="77777777" w:rsidR="002A46C4" w:rsidRPr="002A46C4" w:rsidRDefault="002A46C4" w:rsidP="002A46C4">
            <w:pPr>
              <w:rPr>
                <w:b/>
              </w:rPr>
            </w:pPr>
            <w:r w:rsidRPr="002A46C4">
              <w:rPr>
                <w:b/>
              </w:rPr>
              <w:t>Expected Result</w:t>
            </w:r>
          </w:p>
        </w:tc>
        <w:tc>
          <w:tcPr>
            <w:tcW w:w="11832" w:type="dxa"/>
          </w:tcPr>
          <w:p w14:paraId="1557DC5A" w14:textId="37A272A9" w:rsidR="00EA6CF3" w:rsidRPr="002A46C4" w:rsidRDefault="00EA6CF3" w:rsidP="002A46C4">
            <w:r w:rsidRPr="00EA6CF3">
              <w:t>The form is submitted successfully without displaying any error messages. The user is registered with the provided email address.</w:t>
            </w:r>
          </w:p>
        </w:tc>
      </w:tr>
      <w:tr w:rsidR="002A46C4" w:rsidRPr="002A46C4" w14:paraId="5CDE7F39" w14:textId="77777777" w:rsidTr="00376F5A">
        <w:tc>
          <w:tcPr>
            <w:tcW w:w="1838" w:type="dxa"/>
            <w:vAlign w:val="center"/>
          </w:tcPr>
          <w:p w14:paraId="1E09C886" w14:textId="77777777" w:rsidR="002A46C4" w:rsidRPr="002A46C4" w:rsidRDefault="002A46C4" w:rsidP="002A46C4">
            <w:pPr>
              <w:rPr>
                <w:b/>
              </w:rPr>
            </w:pPr>
            <w:r w:rsidRPr="002A46C4">
              <w:rPr>
                <w:b/>
              </w:rPr>
              <w:t>Actual Result</w:t>
            </w:r>
          </w:p>
        </w:tc>
        <w:tc>
          <w:tcPr>
            <w:tcW w:w="11832" w:type="dxa"/>
          </w:tcPr>
          <w:p w14:paraId="785E8342" w14:textId="7A66463F" w:rsidR="002A46C4" w:rsidRPr="002A46C4" w:rsidRDefault="003271DC" w:rsidP="002A46C4">
            <w:r w:rsidRPr="003271DC">
              <w:t>The registration form is successfully submitted without displaying any error messages. The user is registered with the provided email address.</w:t>
            </w:r>
          </w:p>
        </w:tc>
      </w:tr>
      <w:tr w:rsidR="002A46C4" w:rsidRPr="002A46C4" w14:paraId="460AE857" w14:textId="77777777" w:rsidTr="00376F5A">
        <w:tc>
          <w:tcPr>
            <w:tcW w:w="1838" w:type="dxa"/>
            <w:vAlign w:val="center"/>
          </w:tcPr>
          <w:p w14:paraId="5EC39E79" w14:textId="77777777" w:rsidR="002A46C4" w:rsidRPr="002A46C4" w:rsidRDefault="002A46C4" w:rsidP="002A46C4">
            <w:pPr>
              <w:rPr>
                <w:b/>
              </w:rPr>
            </w:pPr>
            <w:r w:rsidRPr="002A46C4">
              <w:rPr>
                <w:b/>
              </w:rPr>
              <w:t>Pass/ Fail</w:t>
            </w:r>
          </w:p>
        </w:tc>
        <w:tc>
          <w:tcPr>
            <w:tcW w:w="11832" w:type="dxa"/>
          </w:tcPr>
          <w:p w14:paraId="11A36FF6" w14:textId="40A1DE31" w:rsidR="002A46C4" w:rsidRPr="002A46C4" w:rsidRDefault="003271DC" w:rsidP="002A46C4">
            <w:r>
              <w:t>Pass</w:t>
            </w:r>
          </w:p>
        </w:tc>
      </w:tr>
      <w:tr w:rsidR="002A46C4" w:rsidRPr="002A46C4" w14:paraId="674F3AFC" w14:textId="77777777" w:rsidTr="00376F5A">
        <w:tc>
          <w:tcPr>
            <w:tcW w:w="1838" w:type="dxa"/>
            <w:shd w:val="clear" w:color="auto" w:fill="000000" w:themeFill="text1"/>
          </w:tcPr>
          <w:p w14:paraId="2B801F62" w14:textId="77777777" w:rsidR="002A46C4" w:rsidRPr="002A46C4" w:rsidRDefault="002A46C4" w:rsidP="002A46C4">
            <w:pPr>
              <w:rPr>
                <w:b/>
              </w:rPr>
            </w:pPr>
          </w:p>
        </w:tc>
        <w:tc>
          <w:tcPr>
            <w:tcW w:w="11832" w:type="dxa"/>
            <w:shd w:val="clear" w:color="auto" w:fill="000000" w:themeFill="text1"/>
          </w:tcPr>
          <w:p w14:paraId="6D40BAE8" w14:textId="77777777" w:rsidR="002A46C4" w:rsidRPr="002A46C4" w:rsidRDefault="002A46C4" w:rsidP="002A46C4"/>
        </w:tc>
      </w:tr>
    </w:tbl>
    <w:p w14:paraId="369E4B97" w14:textId="77777777" w:rsidR="002A46C4" w:rsidRDefault="002A46C4" w:rsidP="000E4AAC"/>
    <w:tbl>
      <w:tblPr>
        <w:tblStyle w:val="TableGrid"/>
        <w:tblW w:w="0" w:type="auto"/>
        <w:tblLook w:val="04A0" w:firstRow="1" w:lastRow="0" w:firstColumn="1" w:lastColumn="0" w:noHBand="0" w:noVBand="1"/>
      </w:tblPr>
      <w:tblGrid>
        <w:gridCol w:w="1838"/>
        <w:gridCol w:w="11832"/>
      </w:tblGrid>
      <w:tr w:rsidR="00D019F8" w:rsidRPr="002A46C4" w14:paraId="529EE3C7" w14:textId="77777777" w:rsidTr="00376F5A">
        <w:tc>
          <w:tcPr>
            <w:tcW w:w="1838" w:type="dxa"/>
            <w:shd w:val="clear" w:color="auto" w:fill="000000" w:themeFill="text1"/>
          </w:tcPr>
          <w:p w14:paraId="440B35BD" w14:textId="77777777" w:rsidR="00D019F8" w:rsidRPr="002A46C4" w:rsidRDefault="00D019F8" w:rsidP="00376F5A">
            <w:pPr>
              <w:rPr>
                <w:b/>
              </w:rPr>
            </w:pPr>
          </w:p>
        </w:tc>
        <w:tc>
          <w:tcPr>
            <w:tcW w:w="11832" w:type="dxa"/>
            <w:shd w:val="clear" w:color="auto" w:fill="000000" w:themeFill="text1"/>
          </w:tcPr>
          <w:p w14:paraId="7D19675A" w14:textId="77777777" w:rsidR="00D019F8" w:rsidRPr="002A46C4" w:rsidRDefault="00D019F8" w:rsidP="00376F5A"/>
        </w:tc>
      </w:tr>
      <w:tr w:rsidR="00D019F8" w:rsidRPr="002A46C4" w14:paraId="4DA037F1" w14:textId="77777777" w:rsidTr="00376F5A">
        <w:tc>
          <w:tcPr>
            <w:tcW w:w="1838" w:type="dxa"/>
            <w:shd w:val="clear" w:color="auto" w:fill="D9D9D9" w:themeFill="background1" w:themeFillShade="D9"/>
            <w:vAlign w:val="center"/>
          </w:tcPr>
          <w:p w14:paraId="34951B57" w14:textId="77777777" w:rsidR="00D019F8" w:rsidRPr="002A46C4" w:rsidRDefault="00D019F8" w:rsidP="00376F5A">
            <w:pPr>
              <w:rPr>
                <w:b/>
              </w:rPr>
            </w:pPr>
            <w:r w:rsidRPr="002A46C4">
              <w:rPr>
                <w:b/>
              </w:rPr>
              <w:t>Test Case Number</w:t>
            </w:r>
          </w:p>
        </w:tc>
        <w:tc>
          <w:tcPr>
            <w:tcW w:w="11832" w:type="dxa"/>
            <w:shd w:val="clear" w:color="auto" w:fill="D9D9D9" w:themeFill="background1" w:themeFillShade="D9"/>
            <w:vAlign w:val="center"/>
          </w:tcPr>
          <w:p w14:paraId="5746AE79" w14:textId="225D15C1" w:rsidR="00D019F8" w:rsidRPr="002A46C4" w:rsidRDefault="00D019F8" w:rsidP="00376F5A">
            <w:pPr>
              <w:rPr>
                <w:b/>
              </w:rPr>
            </w:pPr>
            <w:r>
              <w:rPr>
                <w:b/>
              </w:rPr>
              <w:t>7.</w:t>
            </w:r>
            <w:r>
              <w:t xml:space="preserve"> </w:t>
            </w:r>
            <w:r w:rsidR="00686F5E" w:rsidRPr="00686F5E">
              <w:rPr>
                <w:b/>
              </w:rPr>
              <w:t>Invalid Email Address</w:t>
            </w:r>
          </w:p>
        </w:tc>
      </w:tr>
      <w:tr w:rsidR="00D019F8" w:rsidRPr="002A46C4" w14:paraId="2ACB4537" w14:textId="77777777" w:rsidTr="00376F5A">
        <w:tc>
          <w:tcPr>
            <w:tcW w:w="1838" w:type="dxa"/>
            <w:vAlign w:val="center"/>
          </w:tcPr>
          <w:p w14:paraId="168EE62E" w14:textId="77777777" w:rsidR="00D019F8" w:rsidRPr="002A46C4" w:rsidRDefault="00D019F8" w:rsidP="00376F5A">
            <w:r w:rsidRPr="002A46C4">
              <w:rPr>
                <w:b/>
              </w:rPr>
              <w:t>Prerequisites</w:t>
            </w:r>
          </w:p>
        </w:tc>
        <w:tc>
          <w:tcPr>
            <w:tcW w:w="11832" w:type="dxa"/>
          </w:tcPr>
          <w:p w14:paraId="03212D16" w14:textId="5B8C483D" w:rsidR="00D019F8" w:rsidRPr="002A46C4" w:rsidRDefault="00686F5E" w:rsidP="00686F5E">
            <w:pPr>
              <w:numPr>
                <w:ilvl w:val="0"/>
                <w:numId w:val="6"/>
              </w:numPr>
            </w:pPr>
            <w:r w:rsidRPr="00686F5E">
              <w:t>Access to the regi</w:t>
            </w:r>
            <w:r>
              <w:t>stration form page</w:t>
            </w:r>
          </w:p>
        </w:tc>
      </w:tr>
      <w:tr w:rsidR="00D019F8" w:rsidRPr="002A46C4" w14:paraId="2FFFFF65" w14:textId="77777777" w:rsidTr="00376F5A">
        <w:tc>
          <w:tcPr>
            <w:tcW w:w="1838" w:type="dxa"/>
            <w:vAlign w:val="center"/>
          </w:tcPr>
          <w:p w14:paraId="532B0681" w14:textId="77777777" w:rsidR="00D019F8" w:rsidRPr="002A46C4" w:rsidRDefault="00D019F8" w:rsidP="00376F5A">
            <w:pPr>
              <w:rPr>
                <w:b/>
              </w:rPr>
            </w:pPr>
            <w:r w:rsidRPr="002A46C4">
              <w:rPr>
                <w:b/>
              </w:rPr>
              <w:t>Test Case Steps</w:t>
            </w:r>
          </w:p>
        </w:tc>
        <w:tc>
          <w:tcPr>
            <w:tcW w:w="11832" w:type="dxa"/>
          </w:tcPr>
          <w:p w14:paraId="5BB93914" w14:textId="7B7A9939" w:rsidR="00686F5E" w:rsidRDefault="00686F5E" w:rsidP="00686F5E">
            <w:pPr>
              <w:numPr>
                <w:ilvl w:val="0"/>
                <w:numId w:val="14"/>
              </w:numPr>
            </w:pPr>
            <w:r>
              <w:t>Enter an invalid email address in the email field (missing "@" symbol).</w:t>
            </w:r>
          </w:p>
          <w:p w14:paraId="6BCF9A17" w14:textId="77777777" w:rsidR="00686F5E" w:rsidRDefault="00686F5E" w:rsidP="00686F5E">
            <w:pPr>
              <w:numPr>
                <w:ilvl w:val="0"/>
                <w:numId w:val="14"/>
              </w:numPr>
            </w:pPr>
            <w:r>
              <w:t>Fill in the remaining required fields (username, password, password confirmation).</w:t>
            </w:r>
          </w:p>
          <w:p w14:paraId="02E89746" w14:textId="16575ECB" w:rsidR="00D019F8" w:rsidRPr="002A46C4" w:rsidRDefault="00686F5E" w:rsidP="00686F5E">
            <w:pPr>
              <w:numPr>
                <w:ilvl w:val="0"/>
                <w:numId w:val="14"/>
              </w:numPr>
            </w:pPr>
            <w:r>
              <w:t>Click the "Register" button.</w:t>
            </w:r>
          </w:p>
        </w:tc>
      </w:tr>
      <w:tr w:rsidR="00D019F8" w:rsidRPr="002A46C4" w14:paraId="71ACDCEA" w14:textId="77777777" w:rsidTr="00376F5A">
        <w:tc>
          <w:tcPr>
            <w:tcW w:w="1838" w:type="dxa"/>
            <w:vAlign w:val="center"/>
          </w:tcPr>
          <w:p w14:paraId="0AF58A8E" w14:textId="77777777" w:rsidR="00D019F8" w:rsidRPr="002A46C4" w:rsidRDefault="00D019F8" w:rsidP="00376F5A">
            <w:pPr>
              <w:rPr>
                <w:b/>
              </w:rPr>
            </w:pPr>
            <w:r w:rsidRPr="002A46C4">
              <w:rPr>
                <w:b/>
              </w:rPr>
              <w:t>Expected Result</w:t>
            </w:r>
          </w:p>
        </w:tc>
        <w:tc>
          <w:tcPr>
            <w:tcW w:w="11832" w:type="dxa"/>
          </w:tcPr>
          <w:p w14:paraId="5C5CDD91" w14:textId="79804B50" w:rsidR="00D019F8" w:rsidRPr="002A46C4" w:rsidRDefault="00686F5E" w:rsidP="00376F5A">
            <w:r w:rsidRPr="00686F5E">
              <w:t>An error message is displayed indicating that a valid email address is required. The form submission is prevented until a valid email address is entered.</w:t>
            </w:r>
          </w:p>
        </w:tc>
      </w:tr>
      <w:tr w:rsidR="00D019F8" w:rsidRPr="002A46C4" w14:paraId="45062D8E" w14:textId="77777777" w:rsidTr="00376F5A">
        <w:tc>
          <w:tcPr>
            <w:tcW w:w="1838" w:type="dxa"/>
            <w:vAlign w:val="center"/>
          </w:tcPr>
          <w:p w14:paraId="0FA3E3AA" w14:textId="77777777" w:rsidR="00D019F8" w:rsidRPr="002A46C4" w:rsidRDefault="00D019F8" w:rsidP="00376F5A">
            <w:pPr>
              <w:rPr>
                <w:b/>
              </w:rPr>
            </w:pPr>
            <w:r w:rsidRPr="002A46C4">
              <w:rPr>
                <w:b/>
              </w:rPr>
              <w:t>Actual Result</w:t>
            </w:r>
          </w:p>
        </w:tc>
        <w:tc>
          <w:tcPr>
            <w:tcW w:w="11832" w:type="dxa"/>
          </w:tcPr>
          <w:p w14:paraId="1D619E64" w14:textId="1C1275CD" w:rsidR="00D019F8" w:rsidRPr="002A46C4" w:rsidRDefault="003271DC" w:rsidP="003271DC">
            <w:r>
              <w:t>An error message is displayed: “</w:t>
            </w:r>
            <w:r w:rsidRPr="003271DC">
              <w:t>Please enter the correct email address!</w:t>
            </w:r>
            <w:proofErr w:type="gramStart"/>
            <w:r>
              <w:t>”</w:t>
            </w:r>
            <w:r w:rsidRPr="003271DC">
              <w:t>.</w:t>
            </w:r>
            <w:proofErr w:type="gramEnd"/>
            <w:r w:rsidRPr="003271DC">
              <w:t xml:space="preserve"> The registration form submission is prevented until a valid email address is entered.</w:t>
            </w:r>
          </w:p>
        </w:tc>
      </w:tr>
      <w:tr w:rsidR="00D019F8" w:rsidRPr="002A46C4" w14:paraId="269DE8E7" w14:textId="77777777" w:rsidTr="00376F5A">
        <w:tc>
          <w:tcPr>
            <w:tcW w:w="1838" w:type="dxa"/>
            <w:vAlign w:val="center"/>
          </w:tcPr>
          <w:p w14:paraId="190E8884" w14:textId="77777777" w:rsidR="00D019F8" w:rsidRPr="002A46C4" w:rsidRDefault="00D019F8" w:rsidP="00376F5A">
            <w:pPr>
              <w:rPr>
                <w:b/>
              </w:rPr>
            </w:pPr>
            <w:r w:rsidRPr="002A46C4">
              <w:rPr>
                <w:b/>
              </w:rPr>
              <w:lastRenderedPageBreak/>
              <w:t>Pass/ Fail</w:t>
            </w:r>
          </w:p>
        </w:tc>
        <w:tc>
          <w:tcPr>
            <w:tcW w:w="11832" w:type="dxa"/>
          </w:tcPr>
          <w:p w14:paraId="5D97E0F4" w14:textId="0B3E083A" w:rsidR="00D019F8" w:rsidRPr="002A46C4" w:rsidRDefault="003271DC" w:rsidP="00376F5A">
            <w:r>
              <w:t>Pass</w:t>
            </w:r>
          </w:p>
        </w:tc>
      </w:tr>
      <w:tr w:rsidR="00D019F8" w:rsidRPr="002A46C4" w14:paraId="3FDA7A53" w14:textId="77777777" w:rsidTr="00376F5A">
        <w:tc>
          <w:tcPr>
            <w:tcW w:w="1838" w:type="dxa"/>
            <w:shd w:val="clear" w:color="auto" w:fill="000000" w:themeFill="text1"/>
          </w:tcPr>
          <w:p w14:paraId="12FCADDA" w14:textId="77777777" w:rsidR="00D019F8" w:rsidRPr="002A46C4" w:rsidRDefault="00D019F8" w:rsidP="00376F5A">
            <w:pPr>
              <w:rPr>
                <w:b/>
              </w:rPr>
            </w:pPr>
          </w:p>
        </w:tc>
        <w:tc>
          <w:tcPr>
            <w:tcW w:w="11832" w:type="dxa"/>
            <w:shd w:val="clear" w:color="auto" w:fill="000000" w:themeFill="text1"/>
          </w:tcPr>
          <w:p w14:paraId="02A64610" w14:textId="77777777" w:rsidR="00D019F8" w:rsidRPr="002A46C4" w:rsidRDefault="00D019F8" w:rsidP="00376F5A"/>
        </w:tc>
      </w:tr>
    </w:tbl>
    <w:p w14:paraId="583A10DC" w14:textId="77777777" w:rsidR="00EA6CF3" w:rsidRDefault="00EA6CF3" w:rsidP="000E4AAC"/>
    <w:tbl>
      <w:tblPr>
        <w:tblStyle w:val="TableGrid"/>
        <w:tblW w:w="0" w:type="auto"/>
        <w:tblLook w:val="04A0" w:firstRow="1" w:lastRow="0" w:firstColumn="1" w:lastColumn="0" w:noHBand="0" w:noVBand="1"/>
      </w:tblPr>
      <w:tblGrid>
        <w:gridCol w:w="1838"/>
        <w:gridCol w:w="11832"/>
      </w:tblGrid>
      <w:tr w:rsidR="00D019F8" w:rsidRPr="002A46C4" w14:paraId="1A756E5C" w14:textId="77777777" w:rsidTr="00376F5A">
        <w:tc>
          <w:tcPr>
            <w:tcW w:w="1838" w:type="dxa"/>
            <w:shd w:val="clear" w:color="auto" w:fill="000000" w:themeFill="text1"/>
          </w:tcPr>
          <w:p w14:paraId="7D64CA07" w14:textId="77777777" w:rsidR="00D019F8" w:rsidRPr="002A46C4" w:rsidRDefault="00D019F8" w:rsidP="00376F5A">
            <w:pPr>
              <w:rPr>
                <w:b/>
              </w:rPr>
            </w:pPr>
          </w:p>
        </w:tc>
        <w:tc>
          <w:tcPr>
            <w:tcW w:w="11832" w:type="dxa"/>
            <w:shd w:val="clear" w:color="auto" w:fill="000000" w:themeFill="text1"/>
          </w:tcPr>
          <w:p w14:paraId="1EA77D0F" w14:textId="77777777" w:rsidR="00D019F8" w:rsidRPr="002A46C4" w:rsidRDefault="00D019F8" w:rsidP="00376F5A"/>
        </w:tc>
      </w:tr>
      <w:tr w:rsidR="00D019F8" w:rsidRPr="002A46C4" w14:paraId="15F5411D" w14:textId="77777777" w:rsidTr="00376F5A">
        <w:tc>
          <w:tcPr>
            <w:tcW w:w="1838" w:type="dxa"/>
            <w:shd w:val="clear" w:color="auto" w:fill="D9D9D9" w:themeFill="background1" w:themeFillShade="D9"/>
            <w:vAlign w:val="center"/>
          </w:tcPr>
          <w:p w14:paraId="261784F5" w14:textId="77777777" w:rsidR="00D019F8" w:rsidRPr="002A46C4" w:rsidRDefault="00D019F8" w:rsidP="00376F5A">
            <w:pPr>
              <w:rPr>
                <w:b/>
              </w:rPr>
            </w:pPr>
            <w:r w:rsidRPr="002A46C4">
              <w:rPr>
                <w:b/>
              </w:rPr>
              <w:t>Test Case Number</w:t>
            </w:r>
          </w:p>
        </w:tc>
        <w:tc>
          <w:tcPr>
            <w:tcW w:w="11832" w:type="dxa"/>
            <w:shd w:val="clear" w:color="auto" w:fill="D9D9D9" w:themeFill="background1" w:themeFillShade="D9"/>
            <w:vAlign w:val="center"/>
          </w:tcPr>
          <w:p w14:paraId="6F54740E" w14:textId="6CFDEEC8" w:rsidR="00D019F8" w:rsidRPr="002A46C4" w:rsidRDefault="00D019F8" w:rsidP="00376F5A">
            <w:pPr>
              <w:rPr>
                <w:b/>
              </w:rPr>
            </w:pPr>
            <w:r>
              <w:rPr>
                <w:b/>
              </w:rPr>
              <w:t>8.</w:t>
            </w:r>
            <w:r w:rsidR="00686F5E" w:rsidRPr="00686F5E">
              <w:rPr>
                <w:b/>
              </w:rPr>
              <w:t xml:space="preserve"> Password Length</w:t>
            </w:r>
          </w:p>
        </w:tc>
      </w:tr>
      <w:tr w:rsidR="00D019F8" w:rsidRPr="002A46C4" w14:paraId="000B3864" w14:textId="77777777" w:rsidTr="00376F5A">
        <w:tc>
          <w:tcPr>
            <w:tcW w:w="1838" w:type="dxa"/>
            <w:vAlign w:val="center"/>
          </w:tcPr>
          <w:p w14:paraId="7CCFAAF5" w14:textId="77777777" w:rsidR="00D019F8" w:rsidRPr="002A46C4" w:rsidRDefault="00D019F8" w:rsidP="00376F5A">
            <w:r w:rsidRPr="002A46C4">
              <w:rPr>
                <w:b/>
              </w:rPr>
              <w:t>Prerequisites</w:t>
            </w:r>
          </w:p>
        </w:tc>
        <w:tc>
          <w:tcPr>
            <w:tcW w:w="11832" w:type="dxa"/>
          </w:tcPr>
          <w:p w14:paraId="45DE6666" w14:textId="77777777" w:rsidR="00D019F8" w:rsidRPr="002A46C4" w:rsidRDefault="00D019F8" w:rsidP="009D6B5D">
            <w:pPr>
              <w:numPr>
                <w:ilvl w:val="0"/>
                <w:numId w:val="6"/>
              </w:numPr>
            </w:pPr>
            <w:r w:rsidRPr="00C9035A">
              <w:t>Access to the registration form page.</w:t>
            </w:r>
          </w:p>
        </w:tc>
      </w:tr>
      <w:tr w:rsidR="00D019F8" w:rsidRPr="002A46C4" w14:paraId="2E47CFC1" w14:textId="77777777" w:rsidTr="00376F5A">
        <w:tc>
          <w:tcPr>
            <w:tcW w:w="1838" w:type="dxa"/>
            <w:vAlign w:val="center"/>
          </w:tcPr>
          <w:p w14:paraId="497F05EE" w14:textId="77777777" w:rsidR="00D019F8" w:rsidRPr="002A46C4" w:rsidRDefault="00D019F8" w:rsidP="00376F5A">
            <w:pPr>
              <w:rPr>
                <w:b/>
              </w:rPr>
            </w:pPr>
            <w:r w:rsidRPr="002A46C4">
              <w:rPr>
                <w:b/>
              </w:rPr>
              <w:t>Test Case Steps</w:t>
            </w:r>
          </w:p>
        </w:tc>
        <w:tc>
          <w:tcPr>
            <w:tcW w:w="11832" w:type="dxa"/>
          </w:tcPr>
          <w:p w14:paraId="0189CACC" w14:textId="77777777" w:rsidR="00686F5E" w:rsidRDefault="00686F5E" w:rsidP="00686F5E">
            <w:pPr>
              <w:numPr>
                <w:ilvl w:val="0"/>
                <w:numId w:val="15"/>
              </w:numPr>
            </w:pPr>
            <w:r>
              <w:t>Enter a password with fewer characters than the minimum required length in the password field.</w:t>
            </w:r>
          </w:p>
          <w:p w14:paraId="1E35AD82" w14:textId="77777777" w:rsidR="00686F5E" w:rsidRDefault="00686F5E" w:rsidP="00686F5E">
            <w:pPr>
              <w:numPr>
                <w:ilvl w:val="0"/>
                <w:numId w:val="15"/>
              </w:numPr>
            </w:pPr>
            <w:r>
              <w:t>Fill in the remaining required fields (email, username, password confirmation).</w:t>
            </w:r>
          </w:p>
          <w:p w14:paraId="4A22A604" w14:textId="0C4E0CF4" w:rsidR="00D019F8" w:rsidRPr="002A46C4" w:rsidRDefault="00686F5E" w:rsidP="00686F5E">
            <w:pPr>
              <w:numPr>
                <w:ilvl w:val="0"/>
                <w:numId w:val="15"/>
              </w:numPr>
            </w:pPr>
            <w:r>
              <w:t>Click the "Register" button.</w:t>
            </w:r>
          </w:p>
        </w:tc>
      </w:tr>
      <w:tr w:rsidR="00D019F8" w:rsidRPr="002A46C4" w14:paraId="1DD0A839" w14:textId="77777777" w:rsidTr="00376F5A">
        <w:tc>
          <w:tcPr>
            <w:tcW w:w="1838" w:type="dxa"/>
            <w:vAlign w:val="center"/>
          </w:tcPr>
          <w:p w14:paraId="13F9F2F6" w14:textId="77777777" w:rsidR="00D019F8" w:rsidRPr="002A46C4" w:rsidRDefault="00D019F8" w:rsidP="00376F5A">
            <w:pPr>
              <w:rPr>
                <w:b/>
              </w:rPr>
            </w:pPr>
            <w:r w:rsidRPr="002A46C4">
              <w:rPr>
                <w:b/>
              </w:rPr>
              <w:t>Expected Result</w:t>
            </w:r>
          </w:p>
        </w:tc>
        <w:tc>
          <w:tcPr>
            <w:tcW w:w="11832" w:type="dxa"/>
          </w:tcPr>
          <w:p w14:paraId="1DF01134" w14:textId="3FEEF3D5" w:rsidR="00D019F8" w:rsidRPr="002A46C4" w:rsidRDefault="00686F5E" w:rsidP="00376F5A">
            <w:r w:rsidRPr="00686F5E">
              <w:t>An error message is displayed indicating that the password is too short. The form submission is prevented until a password with sufficient length is entered.</w:t>
            </w:r>
          </w:p>
        </w:tc>
      </w:tr>
      <w:tr w:rsidR="00D019F8" w:rsidRPr="002A46C4" w14:paraId="0D16DBEC" w14:textId="77777777" w:rsidTr="00376F5A">
        <w:tc>
          <w:tcPr>
            <w:tcW w:w="1838" w:type="dxa"/>
            <w:vAlign w:val="center"/>
          </w:tcPr>
          <w:p w14:paraId="68D24C40" w14:textId="77777777" w:rsidR="00D019F8" w:rsidRPr="002A46C4" w:rsidRDefault="00D019F8" w:rsidP="00376F5A">
            <w:pPr>
              <w:rPr>
                <w:b/>
              </w:rPr>
            </w:pPr>
            <w:r w:rsidRPr="002A46C4">
              <w:rPr>
                <w:b/>
              </w:rPr>
              <w:t>Actual Result</w:t>
            </w:r>
          </w:p>
        </w:tc>
        <w:tc>
          <w:tcPr>
            <w:tcW w:w="11832" w:type="dxa"/>
          </w:tcPr>
          <w:p w14:paraId="66C42045" w14:textId="23B171AC" w:rsidR="00D019F8" w:rsidRPr="002A46C4" w:rsidRDefault="003271DC" w:rsidP="00376F5A">
            <w:r w:rsidRPr="003271DC">
              <w:t>An erro</w:t>
            </w:r>
            <w:r>
              <w:t xml:space="preserve">r message is </w:t>
            </w:r>
            <w:proofErr w:type="gramStart"/>
            <w:r>
              <w:t>displayed ”</w:t>
            </w:r>
            <w:proofErr w:type="gramEnd"/>
            <w:r>
              <w:t xml:space="preserve"> </w:t>
            </w:r>
            <w:r w:rsidRPr="003271DC">
              <w:t>Password too short.</w:t>
            </w:r>
            <w:r>
              <w:t>”</w:t>
            </w:r>
            <w:r w:rsidRPr="003271DC">
              <w:t>. The registration form submission is prevented until a password with sufficient length is entered.</w:t>
            </w:r>
          </w:p>
        </w:tc>
      </w:tr>
      <w:tr w:rsidR="00D019F8" w:rsidRPr="002A46C4" w14:paraId="5EDE9DF0" w14:textId="77777777" w:rsidTr="00376F5A">
        <w:tc>
          <w:tcPr>
            <w:tcW w:w="1838" w:type="dxa"/>
            <w:vAlign w:val="center"/>
          </w:tcPr>
          <w:p w14:paraId="40FFB2F1" w14:textId="77777777" w:rsidR="00D019F8" w:rsidRPr="002A46C4" w:rsidRDefault="00D019F8" w:rsidP="00376F5A">
            <w:pPr>
              <w:rPr>
                <w:b/>
              </w:rPr>
            </w:pPr>
            <w:r w:rsidRPr="002A46C4">
              <w:rPr>
                <w:b/>
              </w:rPr>
              <w:t>Pass/ Fail</w:t>
            </w:r>
          </w:p>
        </w:tc>
        <w:tc>
          <w:tcPr>
            <w:tcW w:w="11832" w:type="dxa"/>
          </w:tcPr>
          <w:p w14:paraId="2C80A8F6" w14:textId="6962AB13" w:rsidR="00D019F8" w:rsidRPr="002A46C4" w:rsidRDefault="003271DC" w:rsidP="00376F5A">
            <w:r>
              <w:t>Pass</w:t>
            </w:r>
          </w:p>
        </w:tc>
      </w:tr>
      <w:tr w:rsidR="00D019F8" w:rsidRPr="002A46C4" w14:paraId="123C459C" w14:textId="77777777" w:rsidTr="00376F5A">
        <w:tc>
          <w:tcPr>
            <w:tcW w:w="1838" w:type="dxa"/>
            <w:shd w:val="clear" w:color="auto" w:fill="000000" w:themeFill="text1"/>
          </w:tcPr>
          <w:p w14:paraId="1D5DDF59" w14:textId="77777777" w:rsidR="00D019F8" w:rsidRPr="002A46C4" w:rsidRDefault="00D019F8" w:rsidP="00376F5A">
            <w:pPr>
              <w:rPr>
                <w:b/>
              </w:rPr>
            </w:pPr>
          </w:p>
        </w:tc>
        <w:tc>
          <w:tcPr>
            <w:tcW w:w="11832" w:type="dxa"/>
            <w:shd w:val="clear" w:color="auto" w:fill="000000" w:themeFill="text1"/>
          </w:tcPr>
          <w:p w14:paraId="354E2709" w14:textId="77777777" w:rsidR="00D019F8" w:rsidRPr="002A46C4" w:rsidRDefault="00D019F8" w:rsidP="00376F5A"/>
        </w:tc>
      </w:tr>
    </w:tbl>
    <w:p w14:paraId="1201F544" w14:textId="77777777" w:rsidR="00D019F8" w:rsidRDefault="00D019F8" w:rsidP="000E4AAC"/>
    <w:tbl>
      <w:tblPr>
        <w:tblStyle w:val="TableGrid"/>
        <w:tblW w:w="0" w:type="auto"/>
        <w:tblLook w:val="04A0" w:firstRow="1" w:lastRow="0" w:firstColumn="1" w:lastColumn="0" w:noHBand="0" w:noVBand="1"/>
      </w:tblPr>
      <w:tblGrid>
        <w:gridCol w:w="1838"/>
        <w:gridCol w:w="11832"/>
      </w:tblGrid>
      <w:tr w:rsidR="00D019F8" w:rsidRPr="002A46C4" w14:paraId="680957CF" w14:textId="77777777" w:rsidTr="00376F5A">
        <w:tc>
          <w:tcPr>
            <w:tcW w:w="1838" w:type="dxa"/>
            <w:shd w:val="clear" w:color="auto" w:fill="000000" w:themeFill="text1"/>
          </w:tcPr>
          <w:p w14:paraId="7394A6A5" w14:textId="77777777" w:rsidR="00D019F8" w:rsidRPr="002A46C4" w:rsidRDefault="00D019F8" w:rsidP="00376F5A">
            <w:pPr>
              <w:rPr>
                <w:b/>
              </w:rPr>
            </w:pPr>
          </w:p>
        </w:tc>
        <w:tc>
          <w:tcPr>
            <w:tcW w:w="11832" w:type="dxa"/>
            <w:shd w:val="clear" w:color="auto" w:fill="000000" w:themeFill="text1"/>
          </w:tcPr>
          <w:p w14:paraId="28C9FD5B" w14:textId="77777777" w:rsidR="00D019F8" w:rsidRPr="002A46C4" w:rsidRDefault="00D019F8" w:rsidP="00376F5A"/>
        </w:tc>
      </w:tr>
      <w:tr w:rsidR="00D019F8" w:rsidRPr="002A46C4" w14:paraId="0E7F02FA" w14:textId="77777777" w:rsidTr="00376F5A">
        <w:tc>
          <w:tcPr>
            <w:tcW w:w="1838" w:type="dxa"/>
            <w:shd w:val="clear" w:color="auto" w:fill="D9D9D9" w:themeFill="background1" w:themeFillShade="D9"/>
            <w:vAlign w:val="center"/>
          </w:tcPr>
          <w:p w14:paraId="497A928A" w14:textId="77777777" w:rsidR="00D019F8" w:rsidRPr="002A46C4" w:rsidRDefault="00D019F8" w:rsidP="00376F5A">
            <w:pPr>
              <w:rPr>
                <w:b/>
              </w:rPr>
            </w:pPr>
            <w:r w:rsidRPr="002A46C4">
              <w:rPr>
                <w:b/>
              </w:rPr>
              <w:t>Test Case Number</w:t>
            </w:r>
          </w:p>
        </w:tc>
        <w:tc>
          <w:tcPr>
            <w:tcW w:w="11832" w:type="dxa"/>
            <w:shd w:val="clear" w:color="auto" w:fill="D9D9D9" w:themeFill="background1" w:themeFillShade="D9"/>
            <w:vAlign w:val="center"/>
          </w:tcPr>
          <w:p w14:paraId="7E549903" w14:textId="1E7E2931" w:rsidR="00D019F8" w:rsidRPr="002A46C4" w:rsidRDefault="00D019F8" w:rsidP="00376F5A">
            <w:pPr>
              <w:rPr>
                <w:b/>
              </w:rPr>
            </w:pPr>
            <w:r>
              <w:rPr>
                <w:b/>
              </w:rPr>
              <w:t xml:space="preserve">9. </w:t>
            </w:r>
            <w:r w:rsidR="00686F5E" w:rsidRPr="00686F5E">
              <w:rPr>
                <w:b/>
              </w:rPr>
              <w:t>Password Confirmation Mismatch</w:t>
            </w:r>
          </w:p>
        </w:tc>
      </w:tr>
      <w:tr w:rsidR="00D019F8" w:rsidRPr="002A46C4" w14:paraId="4CC9BEAB" w14:textId="77777777" w:rsidTr="00376F5A">
        <w:tc>
          <w:tcPr>
            <w:tcW w:w="1838" w:type="dxa"/>
            <w:vAlign w:val="center"/>
          </w:tcPr>
          <w:p w14:paraId="39A1E01A" w14:textId="77777777" w:rsidR="00D019F8" w:rsidRPr="002A46C4" w:rsidRDefault="00D019F8" w:rsidP="00376F5A">
            <w:r w:rsidRPr="002A46C4">
              <w:rPr>
                <w:b/>
              </w:rPr>
              <w:t>Prerequisites</w:t>
            </w:r>
          </w:p>
        </w:tc>
        <w:tc>
          <w:tcPr>
            <w:tcW w:w="11832" w:type="dxa"/>
          </w:tcPr>
          <w:p w14:paraId="121F1087" w14:textId="3870E7F7" w:rsidR="00D019F8" w:rsidRPr="002A46C4" w:rsidRDefault="00686F5E" w:rsidP="00686F5E">
            <w:pPr>
              <w:numPr>
                <w:ilvl w:val="0"/>
                <w:numId w:val="6"/>
              </w:numPr>
            </w:pPr>
            <w:r w:rsidRPr="00686F5E">
              <w:t>Access to the registration form page.</w:t>
            </w:r>
          </w:p>
        </w:tc>
      </w:tr>
      <w:tr w:rsidR="00D019F8" w:rsidRPr="002A46C4" w14:paraId="5E83F1D6" w14:textId="77777777" w:rsidTr="00376F5A">
        <w:tc>
          <w:tcPr>
            <w:tcW w:w="1838" w:type="dxa"/>
            <w:vAlign w:val="center"/>
          </w:tcPr>
          <w:p w14:paraId="72A485BA" w14:textId="77777777" w:rsidR="00D019F8" w:rsidRPr="002A46C4" w:rsidRDefault="00D019F8" w:rsidP="00376F5A">
            <w:pPr>
              <w:rPr>
                <w:b/>
              </w:rPr>
            </w:pPr>
            <w:r w:rsidRPr="002A46C4">
              <w:rPr>
                <w:b/>
              </w:rPr>
              <w:t>Test Case Steps</w:t>
            </w:r>
          </w:p>
        </w:tc>
        <w:tc>
          <w:tcPr>
            <w:tcW w:w="11832" w:type="dxa"/>
          </w:tcPr>
          <w:p w14:paraId="03959C35" w14:textId="77777777" w:rsidR="00686F5E" w:rsidRDefault="00686F5E" w:rsidP="00686F5E">
            <w:pPr>
              <w:numPr>
                <w:ilvl w:val="0"/>
                <w:numId w:val="16"/>
              </w:numPr>
            </w:pPr>
            <w:r>
              <w:t>Enter a password in the password field.</w:t>
            </w:r>
          </w:p>
          <w:p w14:paraId="1D966124" w14:textId="77777777" w:rsidR="00686F5E" w:rsidRDefault="00686F5E" w:rsidP="00686F5E">
            <w:pPr>
              <w:numPr>
                <w:ilvl w:val="0"/>
                <w:numId w:val="16"/>
              </w:numPr>
            </w:pPr>
            <w:r>
              <w:t>Enter a different value in the password confirmation field.</w:t>
            </w:r>
          </w:p>
          <w:p w14:paraId="2D196B49" w14:textId="77777777" w:rsidR="00686F5E" w:rsidRDefault="00686F5E" w:rsidP="00686F5E">
            <w:pPr>
              <w:numPr>
                <w:ilvl w:val="0"/>
                <w:numId w:val="16"/>
              </w:numPr>
            </w:pPr>
            <w:r>
              <w:t>Fill in the remaining required fields (email, username).</w:t>
            </w:r>
          </w:p>
          <w:p w14:paraId="1514EAE4" w14:textId="433594C1" w:rsidR="00D019F8" w:rsidRPr="002A46C4" w:rsidRDefault="00686F5E" w:rsidP="00686F5E">
            <w:pPr>
              <w:numPr>
                <w:ilvl w:val="0"/>
                <w:numId w:val="16"/>
              </w:numPr>
            </w:pPr>
            <w:r>
              <w:t>Click the "Register" button.</w:t>
            </w:r>
          </w:p>
        </w:tc>
      </w:tr>
      <w:tr w:rsidR="00D019F8" w:rsidRPr="002A46C4" w14:paraId="6902ACB8" w14:textId="77777777" w:rsidTr="00376F5A">
        <w:tc>
          <w:tcPr>
            <w:tcW w:w="1838" w:type="dxa"/>
            <w:vAlign w:val="center"/>
          </w:tcPr>
          <w:p w14:paraId="06E183C0" w14:textId="77777777" w:rsidR="00D019F8" w:rsidRPr="002A46C4" w:rsidRDefault="00D019F8" w:rsidP="00376F5A">
            <w:pPr>
              <w:rPr>
                <w:b/>
              </w:rPr>
            </w:pPr>
            <w:r w:rsidRPr="002A46C4">
              <w:rPr>
                <w:b/>
              </w:rPr>
              <w:t>Expected Result</w:t>
            </w:r>
          </w:p>
        </w:tc>
        <w:tc>
          <w:tcPr>
            <w:tcW w:w="11832" w:type="dxa"/>
          </w:tcPr>
          <w:p w14:paraId="4208DC92" w14:textId="7B9DF13B" w:rsidR="00D019F8" w:rsidRPr="002A46C4" w:rsidRDefault="00E37909" w:rsidP="00376F5A">
            <w:r w:rsidRPr="00E37909">
              <w:t>An error message is displayed indicating that the passwords do not match. The form submission is prevented until the password confirmation matches the entered password.</w:t>
            </w:r>
          </w:p>
        </w:tc>
      </w:tr>
      <w:tr w:rsidR="00D019F8" w:rsidRPr="002A46C4" w14:paraId="0E4DB5D0" w14:textId="77777777" w:rsidTr="00376F5A">
        <w:tc>
          <w:tcPr>
            <w:tcW w:w="1838" w:type="dxa"/>
            <w:vAlign w:val="center"/>
          </w:tcPr>
          <w:p w14:paraId="26A90D53" w14:textId="77777777" w:rsidR="00D019F8" w:rsidRPr="002A46C4" w:rsidRDefault="00D019F8" w:rsidP="00376F5A">
            <w:pPr>
              <w:rPr>
                <w:b/>
              </w:rPr>
            </w:pPr>
            <w:r w:rsidRPr="002A46C4">
              <w:rPr>
                <w:b/>
              </w:rPr>
              <w:t>Actual Result</w:t>
            </w:r>
          </w:p>
        </w:tc>
        <w:tc>
          <w:tcPr>
            <w:tcW w:w="11832" w:type="dxa"/>
          </w:tcPr>
          <w:p w14:paraId="3E70F402" w14:textId="18E4DFC1" w:rsidR="00D019F8" w:rsidRPr="002A46C4" w:rsidRDefault="003271DC" w:rsidP="00376F5A">
            <w:r w:rsidRPr="003271DC">
              <w:t>An error</w:t>
            </w:r>
            <w:r>
              <w:t xml:space="preserve"> message is displayed “</w:t>
            </w:r>
            <w:r w:rsidRPr="003271DC">
              <w:t>Passwords do not match.</w:t>
            </w:r>
            <w:proofErr w:type="gramStart"/>
            <w:r>
              <w:t>”</w:t>
            </w:r>
            <w:r w:rsidRPr="003271DC">
              <w:t>.</w:t>
            </w:r>
            <w:proofErr w:type="gramEnd"/>
            <w:r w:rsidRPr="003271DC">
              <w:t xml:space="preserve"> The registration form submission is prevented until the password confirmation matches the entered password.</w:t>
            </w:r>
          </w:p>
        </w:tc>
      </w:tr>
      <w:tr w:rsidR="00D019F8" w:rsidRPr="002A46C4" w14:paraId="13E3B045" w14:textId="77777777" w:rsidTr="00376F5A">
        <w:tc>
          <w:tcPr>
            <w:tcW w:w="1838" w:type="dxa"/>
            <w:vAlign w:val="center"/>
          </w:tcPr>
          <w:p w14:paraId="5644B22B" w14:textId="77777777" w:rsidR="00D019F8" w:rsidRPr="002A46C4" w:rsidRDefault="00D019F8" w:rsidP="00376F5A">
            <w:pPr>
              <w:rPr>
                <w:b/>
              </w:rPr>
            </w:pPr>
            <w:r w:rsidRPr="002A46C4">
              <w:rPr>
                <w:b/>
              </w:rPr>
              <w:t>Pass/ Fail</w:t>
            </w:r>
          </w:p>
        </w:tc>
        <w:tc>
          <w:tcPr>
            <w:tcW w:w="11832" w:type="dxa"/>
          </w:tcPr>
          <w:p w14:paraId="24741203" w14:textId="1F689E52" w:rsidR="00D019F8" w:rsidRPr="002A46C4" w:rsidRDefault="003271DC" w:rsidP="00376F5A">
            <w:r>
              <w:t>Pass</w:t>
            </w:r>
          </w:p>
        </w:tc>
      </w:tr>
      <w:tr w:rsidR="00D019F8" w:rsidRPr="002A46C4" w14:paraId="61E2B59F" w14:textId="77777777" w:rsidTr="00376F5A">
        <w:tc>
          <w:tcPr>
            <w:tcW w:w="1838" w:type="dxa"/>
            <w:shd w:val="clear" w:color="auto" w:fill="000000" w:themeFill="text1"/>
          </w:tcPr>
          <w:p w14:paraId="20EDFCDE" w14:textId="77777777" w:rsidR="00D019F8" w:rsidRPr="002A46C4" w:rsidRDefault="00D019F8" w:rsidP="00376F5A">
            <w:pPr>
              <w:rPr>
                <w:b/>
              </w:rPr>
            </w:pPr>
          </w:p>
        </w:tc>
        <w:tc>
          <w:tcPr>
            <w:tcW w:w="11832" w:type="dxa"/>
            <w:shd w:val="clear" w:color="auto" w:fill="000000" w:themeFill="text1"/>
          </w:tcPr>
          <w:p w14:paraId="650A9428" w14:textId="77777777" w:rsidR="00D019F8" w:rsidRPr="002A46C4" w:rsidRDefault="00D019F8" w:rsidP="00376F5A"/>
        </w:tc>
      </w:tr>
    </w:tbl>
    <w:p w14:paraId="5CBF8F85" w14:textId="77777777" w:rsidR="00D019F8" w:rsidRDefault="00D019F8" w:rsidP="000E4AAC"/>
    <w:tbl>
      <w:tblPr>
        <w:tblStyle w:val="TableGrid"/>
        <w:tblW w:w="0" w:type="auto"/>
        <w:tblLook w:val="04A0" w:firstRow="1" w:lastRow="0" w:firstColumn="1" w:lastColumn="0" w:noHBand="0" w:noVBand="1"/>
      </w:tblPr>
      <w:tblGrid>
        <w:gridCol w:w="1838"/>
        <w:gridCol w:w="11832"/>
      </w:tblGrid>
      <w:tr w:rsidR="00D019F8" w:rsidRPr="002A46C4" w14:paraId="4BAB198C" w14:textId="77777777" w:rsidTr="00376F5A">
        <w:tc>
          <w:tcPr>
            <w:tcW w:w="1838" w:type="dxa"/>
            <w:shd w:val="clear" w:color="auto" w:fill="000000" w:themeFill="text1"/>
          </w:tcPr>
          <w:p w14:paraId="3971822F" w14:textId="77777777" w:rsidR="00D019F8" w:rsidRPr="002A46C4" w:rsidRDefault="00D019F8" w:rsidP="00376F5A">
            <w:pPr>
              <w:rPr>
                <w:b/>
              </w:rPr>
            </w:pPr>
          </w:p>
        </w:tc>
        <w:tc>
          <w:tcPr>
            <w:tcW w:w="11832" w:type="dxa"/>
            <w:shd w:val="clear" w:color="auto" w:fill="000000" w:themeFill="text1"/>
          </w:tcPr>
          <w:p w14:paraId="529C27AE" w14:textId="77777777" w:rsidR="00D019F8" w:rsidRPr="002A46C4" w:rsidRDefault="00D019F8" w:rsidP="00376F5A"/>
        </w:tc>
      </w:tr>
      <w:tr w:rsidR="00D019F8" w:rsidRPr="002A46C4" w14:paraId="2BFC1FFC" w14:textId="77777777" w:rsidTr="00376F5A">
        <w:tc>
          <w:tcPr>
            <w:tcW w:w="1838" w:type="dxa"/>
            <w:shd w:val="clear" w:color="auto" w:fill="D9D9D9" w:themeFill="background1" w:themeFillShade="D9"/>
            <w:vAlign w:val="center"/>
          </w:tcPr>
          <w:p w14:paraId="7DFFF9CE" w14:textId="77777777" w:rsidR="00D019F8" w:rsidRPr="002A46C4" w:rsidRDefault="00D019F8" w:rsidP="00376F5A">
            <w:pPr>
              <w:rPr>
                <w:b/>
              </w:rPr>
            </w:pPr>
            <w:r w:rsidRPr="002A46C4">
              <w:rPr>
                <w:b/>
              </w:rPr>
              <w:t>Test Case Number</w:t>
            </w:r>
          </w:p>
        </w:tc>
        <w:tc>
          <w:tcPr>
            <w:tcW w:w="11832" w:type="dxa"/>
            <w:shd w:val="clear" w:color="auto" w:fill="D9D9D9" w:themeFill="background1" w:themeFillShade="D9"/>
            <w:vAlign w:val="center"/>
          </w:tcPr>
          <w:p w14:paraId="601F4DE4" w14:textId="67145358" w:rsidR="00D019F8" w:rsidRPr="002A46C4" w:rsidRDefault="00D019F8" w:rsidP="00376F5A">
            <w:pPr>
              <w:rPr>
                <w:b/>
              </w:rPr>
            </w:pPr>
            <w:r>
              <w:rPr>
                <w:b/>
              </w:rPr>
              <w:t xml:space="preserve">10. </w:t>
            </w:r>
            <w:r w:rsidR="00177A28">
              <w:rPr>
                <w:b/>
              </w:rPr>
              <w:t>Username A</w:t>
            </w:r>
            <w:r w:rsidR="00E37909" w:rsidRPr="00E37909">
              <w:rPr>
                <w:b/>
              </w:rPr>
              <w:t>vailability</w:t>
            </w:r>
          </w:p>
        </w:tc>
      </w:tr>
      <w:tr w:rsidR="00D019F8" w:rsidRPr="002A46C4" w14:paraId="0EBF44D0" w14:textId="77777777" w:rsidTr="00376F5A">
        <w:tc>
          <w:tcPr>
            <w:tcW w:w="1838" w:type="dxa"/>
            <w:vAlign w:val="center"/>
          </w:tcPr>
          <w:p w14:paraId="0263DF91" w14:textId="77777777" w:rsidR="00D019F8" w:rsidRPr="002A46C4" w:rsidRDefault="00D019F8" w:rsidP="00376F5A">
            <w:r w:rsidRPr="002A46C4">
              <w:rPr>
                <w:b/>
              </w:rPr>
              <w:lastRenderedPageBreak/>
              <w:t>Prerequisites</w:t>
            </w:r>
          </w:p>
        </w:tc>
        <w:tc>
          <w:tcPr>
            <w:tcW w:w="11832" w:type="dxa"/>
          </w:tcPr>
          <w:p w14:paraId="4C84690F" w14:textId="6CBFCD8F" w:rsidR="00D019F8" w:rsidRPr="002A46C4" w:rsidRDefault="00E37909" w:rsidP="00E37909">
            <w:pPr>
              <w:numPr>
                <w:ilvl w:val="0"/>
                <w:numId w:val="6"/>
              </w:numPr>
            </w:pPr>
            <w:r w:rsidRPr="00E37909">
              <w:t>Access to the registration form page.</w:t>
            </w:r>
          </w:p>
        </w:tc>
      </w:tr>
      <w:tr w:rsidR="00D019F8" w:rsidRPr="002A46C4" w14:paraId="2415FAA8" w14:textId="77777777" w:rsidTr="00376F5A">
        <w:tc>
          <w:tcPr>
            <w:tcW w:w="1838" w:type="dxa"/>
            <w:vAlign w:val="center"/>
          </w:tcPr>
          <w:p w14:paraId="5ABF9A4E" w14:textId="77777777" w:rsidR="00D019F8" w:rsidRPr="002A46C4" w:rsidRDefault="00D019F8" w:rsidP="00376F5A">
            <w:pPr>
              <w:rPr>
                <w:b/>
              </w:rPr>
            </w:pPr>
            <w:r w:rsidRPr="002A46C4">
              <w:rPr>
                <w:b/>
              </w:rPr>
              <w:t>Test Case Steps</w:t>
            </w:r>
          </w:p>
        </w:tc>
        <w:tc>
          <w:tcPr>
            <w:tcW w:w="11832" w:type="dxa"/>
          </w:tcPr>
          <w:p w14:paraId="53D20738" w14:textId="77777777" w:rsidR="00E37909" w:rsidRDefault="00E37909" w:rsidP="00E37909">
            <w:pPr>
              <w:numPr>
                <w:ilvl w:val="0"/>
                <w:numId w:val="17"/>
              </w:numPr>
            </w:pPr>
            <w:r>
              <w:t>Enter a username that is already taken in the username field.</w:t>
            </w:r>
          </w:p>
          <w:p w14:paraId="3B6BC909" w14:textId="7FAC4CA6" w:rsidR="00E37909" w:rsidRDefault="00E37909" w:rsidP="00E37909">
            <w:pPr>
              <w:numPr>
                <w:ilvl w:val="0"/>
                <w:numId w:val="17"/>
              </w:numPr>
            </w:pPr>
            <w:r>
              <w:t>Fill in the remaining required fields (email, password, confirm password).</w:t>
            </w:r>
          </w:p>
          <w:p w14:paraId="2FF34E77" w14:textId="5F5A9724" w:rsidR="00D019F8" w:rsidRPr="002A46C4" w:rsidRDefault="00E37909" w:rsidP="00E37909">
            <w:pPr>
              <w:numPr>
                <w:ilvl w:val="0"/>
                <w:numId w:val="17"/>
              </w:numPr>
            </w:pPr>
            <w:r>
              <w:t>Click the "Register" button</w:t>
            </w:r>
          </w:p>
        </w:tc>
      </w:tr>
      <w:tr w:rsidR="00D019F8" w:rsidRPr="002A46C4" w14:paraId="3443C01B" w14:textId="77777777" w:rsidTr="00376F5A">
        <w:tc>
          <w:tcPr>
            <w:tcW w:w="1838" w:type="dxa"/>
            <w:vAlign w:val="center"/>
          </w:tcPr>
          <w:p w14:paraId="7A3DC72F" w14:textId="77777777" w:rsidR="00D019F8" w:rsidRPr="002A46C4" w:rsidRDefault="00D019F8" w:rsidP="00376F5A">
            <w:pPr>
              <w:rPr>
                <w:b/>
              </w:rPr>
            </w:pPr>
            <w:r w:rsidRPr="002A46C4">
              <w:rPr>
                <w:b/>
              </w:rPr>
              <w:t>Expected Result</w:t>
            </w:r>
          </w:p>
        </w:tc>
        <w:tc>
          <w:tcPr>
            <w:tcW w:w="11832" w:type="dxa"/>
          </w:tcPr>
          <w:p w14:paraId="79F7D8C4" w14:textId="05E921C6" w:rsidR="00D019F8" w:rsidRPr="002A46C4" w:rsidRDefault="00E37909" w:rsidP="00376F5A">
            <w:r w:rsidRPr="00E37909">
              <w:t>An error mes</w:t>
            </w:r>
            <w:r w:rsidR="003271DC">
              <w:t>sage is displayed “</w:t>
            </w:r>
            <w:r w:rsidR="003271DC" w:rsidRPr="003271DC">
              <w:t>Username taken!</w:t>
            </w:r>
            <w:proofErr w:type="gramStart"/>
            <w:r w:rsidR="003271DC">
              <w:t>”</w:t>
            </w:r>
            <w:r w:rsidRPr="00E37909">
              <w:t>.</w:t>
            </w:r>
            <w:proofErr w:type="gramEnd"/>
            <w:r w:rsidRPr="00E37909">
              <w:t xml:space="preserve"> The form submission is prevented until a unique username is entered.</w:t>
            </w:r>
          </w:p>
        </w:tc>
      </w:tr>
      <w:tr w:rsidR="00D019F8" w:rsidRPr="002A46C4" w14:paraId="44CC4192" w14:textId="77777777" w:rsidTr="00376F5A">
        <w:tc>
          <w:tcPr>
            <w:tcW w:w="1838" w:type="dxa"/>
            <w:vAlign w:val="center"/>
          </w:tcPr>
          <w:p w14:paraId="262D8AAD" w14:textId="77777777" w:rsidR="00D019F8" w:rsidRPr="002A46C4" w:rsidRDefault="00D019F8" w:rsidP="00376F5A">
            <w:pPr>
              <w:rPr>
                <w:b/>
              </w:rPr>
            </w:pPr>
            <w:r w:rsidRPr="002A46C4">
              <w:rPr>
                <w:b/>
              </w:rPr>
              <w:t>Actual Result</w:t>
            </w:r>
          </w:p>
        </w:tc>
        <w:tc>
          <w:tcPr>
            <w:tcW w:w="11832" w:type="dxa"/>
          </w:tcPr>
          <w:p w14:paraId="3C2DD189" w14:textId="4C341E72" w:rsidR="00D019F8" w:rsidRPr="002A46C4" w:rsidRDefault="003271DC" w:rsidP="00376F5A">
            <w:r w:rsidRPr="003271DC">
              <w:t>An error message is displayed indicating that the username is already taken. The registration form submission is prevented until a unique username is entered.</w:t>
            </w:r>
          </w:p>
        </w:tc>
      </w:tr>
      <w:tr w:rsidR="00D019F8" w:rsidRPr="002A46C4" w14:paraId="284A2171" w14:textId="77777777" w:rsidTr="00376F5A">
        <w:tc>
          <w:tcPr>
            <w:tcW w:w="1838" w:type="dxa"/>
            <w:vAlign w:val="center"/>
          </w:tcPr>
          <w:p w14:paraId="6AFC5ED8" w14:textId="77777777" w:rsidR="00D019F8" w:rsidRPr="002A46C4" w:rsidRDefault="00D019F8" w:rsidP="00376F5A">
            <w:pPr>
              <w:rPr>
                <w:b/>
              </w:rPr>
            </w:pPr>
            <w:r w:rsidRPr="002A46C4">
              <w:rPr>
                <w:b/>
              </w:rPr>
              <w:t>Pass/ Fail</w:t>
            </w:r>
          </w:p>
        </w:tc>
        <w:tc>
          <w:tcPr>
            <w:tcW w:w="11832" w:type="dxa"/>
          </w:tcPr>
          <w:p w14:paraId="6ECF7861" w14:textId="0680D3E9" w:rsidR="00D019F8" w:rsidRPr="002A46C4" w:rsidRDefault="003271DC" w:rsidP="00376F5A">
            <w:r>
              <w:t>Pass</w:t>
            </w:r>
          </w:p>
        </w:tc>
      </w:tr>
      <w:tr w:rsidR="00D019F8" w:rsidRPr="002A46C4" w14:paraId="542994B2" w14:textId="77777777" w:rsidTr="00376F5A">
        <w:tc>
          <w:tcPr>
            <w:tcW w:w="1838" w:type="dxa"/>
            <w:shd w:val="clear" w:color="auto" w:fill="000000" w:themeFill="text1"/>
          </w:tcPr>
          <w:p w14:paraId="3EF1BDCC" w14:textId="77777777" w:rsidR="00D019F8" w:rsidRPr="002A46C4" w:rsidRDefault="00D019F8" w:rsidP="00376F5A">
            <w:pPr>
              <w:rPr>
                <w:b/>
              </w:rPr>
            </w:pPr>
          </w:p>
        </w:tc>
        <w:tc>
          <w:tcPr>
            <w:tcW w:w="11832" w:type="dxa"/>
            <w:shd w:val="clear" w:color="auto" w:fill="000000" w:themeFill="text1"/>
          </w:tcPr>
          <w:p w14:paraId="5B0B1B77" w14:textId="77777777" w:rsidR="00D019F8" w:rsidRPr="002A46C4" w:rsidRDefault="00D019F8" w:rsidP="00376F5A"/>
        </w:tc>
      </w:tr>
    </w:tbl>
    <w:p w14:paraId="1C9480E3" w14:textId="77777777" w:rsidR="00E37909" w:rsidRDefault="00E37909" w:rsidP="000E4AAC"/>
    <w:tbl>
      <w:tblPr>
        <w:tblStyle w:val="TableGrid"/>
        <w:tblW w:w="0" w:type="auto"/>
        <w:tblLook w:val="04A0" w:firstRow="1" w:lastRow="0" w:firstColumn="1" w:lastColumn="0" w:noHBand="0" w:noVBand="1"/>
      </w:tblPr>
      <w:tblGrid>
        <w:gridCol w:w="1838"/>
        <w:gridCol w:w="11832"/>
      </w:tblGrid>
      <w:tr w:rsidR="00177A28" w:rsidRPr="00177A28" w14:paraId="1E02BA84" w14:textId="77777777" w:rsidTr="004B5148">
        <w:tc>
          <w:tcPr>
            <w:tcW w:w="1838" w:type="dxa"/>
            <w:shd w:val="clear" w:color="auto" w:fill="000000" w:themeFill="text1"/>
          </w:tcPr>
          <w:p w14:paraId="7D569D0C" w14:textId="77777777" w:rsidR="00177A28" w:rsidRPr="00177A28" w:rsidRDefault="00177A28" w:rsidP="00177A28">
            <w:pPr>
              <w:rPr>
                <w:b/>
              </w:rPr>
            </w:pPr>
          </w:p>
        </w:tc>
        <w:tc>
          <w:tcPr>
            <w:tcW w:w="11832" w:type="dxa"/>
            <w:shd w:val="clear" w:color="auto" w:fill="000000" w:themeFill="text1"/>
          </w:tcPr>
          <w:p w14:paraId="7ED3CA3E" w14:textId="77777777" w:rsidR="00177A28" w:rsidRPr="00177A28" w:rsidRDefault="00177A28" w:rsidP="00177A28"/>
        </w:tc>
      </w:tr>
      <w:tr w:rsidR="00177A28" w:rsidRPr="00177A28" w14:paraId="6599FA6E" w14:textId="77777777" w:rsidTr="004B5148">
        <w:tc>
          <w:tcPr>
            <w:tcW w:w="1838" w:type="dxa"/>
            <w:shd w:val="clear" w:color="auto" w:fill="D9D9D9" w:themeFill="background1" w:themeFillShade="D9"/>
            <w:vAlign w:val="center"/>
          </w:tcPr>
          <w:p w14:paraId="69BA1585" w14:textId="77777777" w:rsidR="00177A28" w:rsidRPr="00177A28" w:rsidRDefault="00177A28" w:rsidP="00177A28">
            <w:pPr>
              <w:rPr>
                <w:b/>
              </w:rPr>
            </w:pPr>
            <w:r w:rsidRPr="00177A28">
              <w:rPr>
                <w:b/>
              </w:rPr>
              <w:t>Test Case Number</w:t>
            </w:r>
          </w:p>
        </w:tc>
        <w:tc>
          <w:tcPr>
            <w:tcW w:w="11832" w:type="dxa"/>
            <w:shd w:val="clear" w:color="auto" w:fill="D9D9D9" w:themeFill="background1" w:themeFillShade="D9"/>
            <w:vAlign w:val="center"/>
          </w:tcPr>
          <w:p w14:paraId="22D878AB" w14:textId="03643318" w:rsidR="00177A28" w:rsidRPr="00177A28" w:rsidRDefault="00177A28" w:rsidP="00177A28">
            <w:pPr>
              <w:rPr>
                <w:b/>
              </w:rPr>
            </w:pPr>
            <w:r>
              <w:rPr>
                <w:b/>
              </w:rPr>
              <w:t>11</w:t>
            </w:r>
            <w:r w:rsidRPr="00177A28">
              <w:rPr>
                <w:b/>
              </w:rPr>
              <w:t>.</w:t>
            </w:r>
            <w:r>
              <w:t xml:space="preserve"> </w:t>
            </w:r>
            <w:r>
              <w:rPr>
                <w:b/>
              </w:rPr>
              <w:t>Email Confirmation V</w:t>
            </w:r>
            <w:r w:rsidRPr="00177A28">
              <w:rPr>
                <w:b/>
              </w:rPr>
              <w:t>erification</w:t>
            </w:r>
          </w:p>
        </w:tc>
      </w:tr>
      <w:tr w:rsidR="00177A28" w:rsidRPr="00177A28" w14:paraId="7A5F65BC" w14:textId="77777777" w:rsidTr="004B5148">
        <w:tc>
          <w:tcPr>
            <w:tcW w:w="1838" w:type="dxa"/>
            <w:vAlign w:val="center"/>
          </w:tcPr>
          <w:p w14:paraId="5F2944A5" w14:textId="77777777" w:rsidR="00177A28" w:rsidRPr="00177A28" w:rsidRDefault="00177A28" w:rsidP="00177A28">
            <w:r w:rsidRPr="00177A28">
              <w:rPr>
                <w:b/>
              </w:rPr>
              <w:t>Prerequisites</w:t>
            </w:r>
          </w:p>
        </w:tc>
        <w:tc>
          <w:tcPr>
            <w:tcW w:w="11832" w:type="dxa"/>
          </w:tcPr>
          <w:p w14:paraId="1068FA59" w14:textId="1AAA5C34" w:rsidR="00177A28" w:rsidRDefault="00177A28" w:rsidP="00177A28">
            <w:pPr>
              <w:numPr>
                <w:ilvl w:val="0"/>
                <w:numId w:val="6"/>
              </w:numPr>
            </w:pPr>
            <w:r>
              <w:t>User registration is completed successfully</w:t>
            </w:r>
          </w:p>
          <w:p w14:paraId="4D3B635B" w14:textId="5844CEEB" w:rsidR="00177A28" w:rsidRPr="00177A28" w:rsidRDefault="00177A28" w:rsidP="00177A28">
            <w:pPr>
              <w:numPr>
                <w:ilvl w:val="0"/>
                <w:numId w:val="6"/>
              </w:numPr>
            </w:pPr>
            <w:r>
              <w:t>Access to the registered email account</w:t>
            </w:r>
          </w:p>
        </w:tc>
      </w:tr>
      <w:tr w:rsidR="00177A28" w:rsidRPr="00177A28" w14:paraId="7CF813D1" w14:textId="77777777" w:rsidTr="004B5148">
        <w:tc>
          <w:tcPr>
            <w:tcW w:w="1838" w:type="dxa"/>
            <w:vAlign w:val="center"/>
          </w:tcPr>
          <w:p w14:paraId="38CEC8AB" w14:textId="77777777" w:rsidR="00177A28" w:rsidRPr="00177A28" w:rsidRDefault="00177A28" w:rsidP="00177A28">
            <w:pPr>
              <w:rPr>
                <w:b/>
              </w:rPr>
            </w:pPr>
            <w:r w:rsidRPr="00177A28">
              <w:rPr>
                <w:b/>
              </w:rPr>
              <w:t>Test Case Steps</w:t>
            </w:r>
          </w:p>
        </w:tc>
        <w:tc>
          <w:tcPr>
            <w:tcW w:w="11832" w:type="dxa"/>
          </w:tcPr>
          <w:p w14:paraId="65F12C74" w14:textId="77777777" w:rsidR="00177A28" w:rsidRDefault="00177A28" w:rsidP="00177A28">
            <w:pPr>
              <w:numPr>
                <w:ilvl w:val="0"/>
                <w:numId w:val="18"/>
              </w:numPr>
            </w:pPr>
            <w:r>
              <w:t>After successful registration, check the registered email account for the confirmation email.</w:t>
            </w:r>
          </w:p>
          <w:p w14:paraId="70433CEC" w14:textId="77777777" w:rsidR="00177A28" w:rsidRDefault="00177A28" w:rsidP="00177A28">
            <w:pPr>
              <w:numPr>
                <w:ilvl w:val="0"/>
                <w:numId w:val="18"/>
              </w:numPr>
            </w:pPr>
            <w:r>
              <w:t>Open the confirmation email and locate the confirmation link.</w:t>
            </w:r>
          </w:p>
          <w:p w14:paraId="5E852152" w14:textId="77777777" w:rsidR="00177A28" w:rsidRDefault="00177A28" w:rsidP="00177A28">
            <w:pPr>
              <w:numPr>
                <w:ilvl w:val="0"/>
                <w:numId w:val="18"/>
              </w:numPr>
            </w:pPr>
            <w:r>
              <w:t>Click on the confirmation link in the email.</w:t>
            </w:r>
          </w:p>
          <w:p w14:paraId="345C1CBC" w14:textId="77777777" w:rsidR="00177A28" w:rsidRDefault="00177A28" w:rsidP="00177A28">
            <w:pPr>
              <w:numPr>
                <w:ilvl w:val="0"/>
                <w:numId w:val="18"/>
              </w:numPr>
            </w:pPr>
            <w:r>
              <w:t>Verify that the link redirects to a confirmation page.</w:t>
            </w:r>
          </w:p>
          <w:p w14:paraId="792AE09E" w14:textId="4CC718E2" w:rsidR="00177A28" w:rsidRPr="00177A28" w:rsidRDefault="00177A28" w:rsidP="00177A28">
            <w:pPr>
              <w:numPr>
                <w:ilvl w:val="0"/>
                <w:numId w:val="18"/>
              </w:numPr>
            </w:pPr>
            <w:r>
              <w:t>Validate that the confirmation page displays a confirmation message confirming the successful email verification.</w:t>
            </w:r>
          </w:p>
        </w:tc>
      </w:tr>
      <w:tr w:rsidR="00177A28" w:rsidRPr="00177A28" w14:paraId="1154B050" w14:textId="77777777" w:rsidTr="004B5148">
        <w:tc>
          <w:tcPr>
            <w:tcW w:w="1838" w:type="dxa"/>
            <w:vAlign w:val="center"/>
          </w:tcPr>
          <w:p w14:paraId="541D33E2" w14:textId="77777777" w:rsidR="00177A28" w:rsidRPr="00177A28" w:rsidRDefault="00177A28" w:rsidP="00177A28">
            <w:pPr>
              <w:rPr>
                <w:b/>
              </w:rPr>
            </w:pPr>
            <w:r w:rsidRPr="00177A28">
              <w:rPr>
                <w:b/>
              </w:rPr>
              <w:t>Expected Result</w:t>
            </w:r>
          </w:p>
        </w:tc>
        <w:tc>
          <w:tcPr>
            <w:tcW w:w="11832" w:type="dxa"/>
          </w:tcPr>
          <w:p w14:paraId="708B3DC2" w14:textId="1DF4376C" w:rsidR="00177A28" w:rsidRDefault="00177A28" w:rsidP="00177A28">
            <w:r>
              <w:t>1. The user receives a confirmation email after registration.</w:t>
            </w:r>
          </w:p>
          <w:p w14:paraId="28CD2FFE" w14:textId="3CFEE042" w:rsidR="00177A28" w:rsidRDefault="00177A28" w:rsidP="00177A28">
            <w:r>
              <w:t>2. Clicking on the confirmation link redirects the user to a confirmation page.</w:t>
            </w:r>
          </w:p>
          <w:p w14:paraId="7F5C41C9" w14:textId="72B9F001" w:rsidR="00177A28" w:rsidRPr="00177A28" w:rsidRDefault="00177A28" w:rsidP="00177A28">
            <w:r>
              <w:t xml:space="preserve">3. </w:t>
            </w:r>
            <w:r w:rsidR="00A4118C" w:rsidRPr="00A4118C">
              <w:t>After clicking the confirmation link, the user is redirected to the login page.</w:t>
            </w:r>
          </w:p>
        </w:tc>
      </w:tr>
      <w:tr w:rsidR="00177A28" w:rsidRPr="00177A28" w14:paraId="2276A07A" w14:textId="77777777" w:rsidTr="004B5148">
        <w:tc>
          <w:tcPr>
            <w:tcW w:w="1838" w:type="dxa"/>
            <w:vAlign w:val="center"/>
          </w:tcPr>
          <w:p w14:paraId="78FC9CF0" w14:textId="77777777" w:rsidR="00177A28" w:rsidRPr="00177A28" w:rsidRDefault="00177A28" w:rsidP="00177A28">
            <w:pPr>
              <w:rPr>
                <w:b/>
              </w:rPr>
            </w:pPr>
            <w:r w:rsidRPr="00177A28">
              <w:rPr>
                <w:b/>
              </w:rPr>
              <w:t>Actual Result</w:t>
            </w:r>
          </w:p>
        </w:tc>
        <w:tc>
          <w:tcPr>
            <w:tcW w:w="11832" w:type="dxa"/>
          </w:tcPr>
          <w:p w14:paraId="1705445C" w14:textId="439DA904" w:rsidR="00177A28" w:rsidRDefault="00177A28" w:rsidP="00177A28">
            <w:r>
              <w:t>1. After successful registration, a confirmation email was received in the registered email account.</w:t>
            </w:r>
          </w:p>
          <w:p w14:paraId="401C3432" w14:textId="1269C8B6" w:rsidR="00177A28" w:rsidRDefault="00177A28" w:rsidP="00177A28">
            <w:r>
              <w:t>2. The confirmation email contained a confirmation link.</w:t>
            </w:r>
          </w:p>
          <w:p w14:paraId="2B6929B8" w14:textId="2C2339F7" w:rsidR="00A4118C" w:rsidRDefault="00177A28" w:rsidP="00177A28">
            <w:r>
              <w:t>3. Clicking on the confirmation link redirected to a confirmation page</w:t>
            </w:r>
            <w:r w:rsidR="00A4118C">
              <w:t>.</w:t>
            </w:r>
          </w:p>
          <w:p w14:paraId="0E1DA604" w14:textId="1F1AE27A" w:rsidR="00177A28" w:rsidRPr="00177A28" w:rsidRDefault="00A4118C" w:rsidP="00177A28">
            <w:r>
              <w:t>4. Clicking on the “Activate Account” button redirected to Login page.</w:t>
            </w:r>
          </w:p>
        </w:tc>
      </w:tr>
      <w:tr w:rsidR="00177A28" w:rsidRPr="00177A28" w14:paraId="79C16140" w14:textId="77777777" w:rsidTr="004B5148">
        <w:tc>
          <w:tcPr>
            <w:tcW w:w="1838" w:type="dxa"/>
            <w:vAlign w:val="center"/>
          </w:tcPr>
          <w:p w14:paraId="3BF72490" w14:textId="77777777" w:rsidR="00177A28" w:rsidRPr="00177A28" w:rsidRDefault="00177A28" w:rsidP="00177A28">
            <w:pPr>
              <w:rPr>
                <w:b/>
              </w:rPr>
            </w:pPr>
            <w:r w:rsidRPr="00177A28">
              <w:rPr>
                <w:b/>
              </w:rPr>
              <w:t>Pass/ Fail</w:t>
            </w:r>
          </w:p>
        </w:tc>
        <w:tc>
          <w:tcPr>
            <w:tcW w:w="11832" w:type="dxa"/>
          </w:tcPr>
          <w:p w14:paraId="134283A7" w14:textId="01C40F0F" w:rsidR="00177A28" w:rsidRPr="00177A28" w:rsidRDefault="00177A28" w:rsidP="00177A28">
            <w:r>
              <w:t>Pass</w:t>
            </w:r>
          </w:p>
        </w:tc>
      </w:tr>
      <w:tr w:rsidR="00177A28" w:rsidRPr="00177A28" w14:paraId="20F1F4CA" w14:textId="77777777" w:rsidTr="004B5148">
        <w:tc>
          <w:tcPr>
            <w:tcW w:w="1838" w:type="dxa"/>
            <w:shd w:val="clear" w:color="auto" w:fill="000000" w:themeFill="text1"/>
          </w:tcPr>
          <w:p w14:paraId="0ABCCE50" w14:textId="77777777" w:rsidR="00177A28" w:rsidRPr="00177A28" w:rsidRDefault="00177A28" w:rsidP="00177A28">
            <w:pPr>
              <w:rPr>
                <w:b/>
              </w:rPr>
            </w:pPr>
          </w:p>
        </w:tc>
        <w:tc>
          <w:tcPr>
            <w:tcW w:w="11832" w:type="dxa"/>
            <w:shd w:val="clear" w:color="auto" w:fill="000000" w:themeFill="text1"/>
          </w:tcPr>
          <w:p w14:paraId="0843827F" w14:textId="77777777" w:rsidR="00177A28" w:rsidRPr="00177A28" w:rsidRDefault="00177A28" w:rsidP="00177A28"/>
        </w:tc>
      </w:tr>
    </w:tbl>
    <w:p w14:paraId="513604F8" w14:textId="77777777" w:rsidR="00177A28" w:rsidRPr="000E4AAC" w:rsidRDefault="00177A28" w:rsidP="000E4AAC"/>
    <w:p w14:paraId="2D4FF6CA" w14:textId="7F5E3B52" w:rsidR="00A8224E" w:rsidRDefault="00020B33" w:rsidP="00376F5A">
      <w:pPr>
        <w:pStyle w:val="Heading2"/>
      </w:pPr>
      <w:bookmarkStart w:id="6" w:name="_Toc28357833"/>
      <w:r>
        <w:t>Login</w:t>
      </w:r>
      <w:bookmarkEnd w:id="6"/>
    </w:p>
    <w:tbl>
      <w:tblPr>
        <w:tblStyle w:val="TableGrid"/>
        <w:tblW w:w="0" w:type="auto"/>
        <w:tblLook w:val="04A0" w:firstRow="1" w:lastRow="0" w:firstColumn="1" w:lastColumn="0" w:noHBand="0" w:noVBand="1"/>
      </w:tblPr>
      <w:tblGrid>
        <w:gridCol w:w="1838"/>
        <w:gridCol w:w="11832"/>
      </w:tblGrid>
      <w:tr w:rsidR="00E37909" w:rsidRPr="00E37909" w14:paraId="2CB71BD9" w14:textId="77777777" w:rsidTr="00E37909">
        <w:tc>
          <w:tcPr>
            <w:tcW w:w="1838" w:type="dxa"/>
            <w:shd w:val="clear" w:color="auto" w:fill="000000" w:themeFill="text1"/>
          </w:tcPr>
          <w:p w14:paraId="6EA91A09" w14:textId="77777777" w:rsidR="00E37909" w:rsidRPr="00E37909" w:rsidRDefault="00E37909" w:rsidP="00E37909">
            <w:pPr>
              <w:rPr>
                <w:b/>
              </w:rPr>
            </w:pPr>
          </w:p>
        </w:tc>
        <w:tc>
          <w:tcPr>
            <w:tcW w:w="11832" w:type="dxa"/>
            <w:shd w:val="clear" w:color="auto" w:fill="000000" w:themeFill="text1"/>
          </w:tcPr>
          <w:p w14:paraId="6858AB78" w14:textId="77777777" w:rsidR="00E37909" w:rsidRPr="00E37909" w:rsidRDefault="00E37909" w:rsidP="00E37909"/>
        </w:tc>
      </w:tr>
      <w:tr w:rsidR="00E37909" w:rsidRPr="00E37909" w14:paraId="1700846D" w14:textId="77777777" w:rsidTr="00E37909">
        <w:tc>
          <w:tcPr>
            <w:tcW w:w="1838" w:type="dxa"/>
            <w:shd w:val="clear" w:color="auto" w:fill="D9D9D9" w:themeFill="background1" w:themeFillShade="D9"/>
            <w:vAlign w:val="center"/>
          </w:tcPr>
          <w:p w14:paraId="07B413F9" w14:textId="77777777" w:rsidR="00E37909" w:rsidRPr="00E37909" w:rsidRDefault="00E37909" w:rsidP="00E37909">
            <w:pPr>
              <w:rPr>
                <w:b/>
              </w:rPr>
            </w:pPr>
            <w:r w:rsidRPr="00E37909">
              <w:rPr>
                <w:b/>
              </w:rPr>
              <w:t xml:space="preserve">Test Case </w:t>
            </w:r>
            <w:r w:rsidRPr="00E37909">
              <w:rPr>
                <w:b/>
              </w:rPr>
              <w:lastRenderedPageBreak/>
              <w:t>Number</w:t>
            </w:r>
          </w:p>
        </w:tc>
        <w:tc>
          <w:tcPr>
            <w:tcW w:w="11832" w:type="dxa"/>
            <w:shd w:val="clear" w:color="auto" w:fill="D9D9D9" w:themeFill="background1" w:themeFillShade="D9"/>
            <w:vAlign w:val="center"/>
          </w:tcPr>
          <w:p w14:paraId="226EFD84" w14:textId="7C6AD8F0" w:rsidR="00E37909" w:rsidRPr="00E37909" w:rsidRDefault="00177A28" w:rsidP="00E37909">
            <w:pPr>
              <w:rPr>
                <w:b/>
              </w:rPr>
            </w:pPr>
            <w:r>
              <w:rPr>
                <w:b/>
              </w:rPr>
              <w:lastRenderedPageBreak/>
              <w:t>13</w:t>
            </w:r>
            <w:r w:rsidR="00E37909" w:rsidRPr="00E37909">
              <w:rPr>
                <w:b/>
              </w:rPr>
              <w:t>.</w:t>
            </w:r>
            <w:r w:rsidR="006F08E6">
              <w:t xml:space="preserve"> </w:t>
            </w:r>
            <w:r w:rsidR="006F08E6" w:rsidRPr="006F08E6">
              <w:rPr>
                <w:b/>
              </w:rPr>
              <w:t>Login Form Submission</w:t>
            </w:r>
          </w:p>
        </w:tc>
      </w:tr>
      <w:tr w:rsidR="00E37909" w:rsidRPr="00E37909" w14:paraId="0698E855" w14:textId="77777777" w:rsidTr="00E37909">
        <w:tc>
          <w:tcPr>
            <w:tcW w:w="1838" w:type="dxa"/>
            <w:vAlign w:val="center"/>
          </w:tcPr>
          <w:p w14:paraId="09E50A6A" w14:textId="77777777" w:rsidR="00E37909" w:rsidRPr="00E37909" w:rsidRDefault="00E37909" w:rsidP="00E37909">
            <w:r w:rsidRPr="00E37909">
              <w:rPr>
                <w:b/>
              </w:rPr>
              <w:lastRenderedPageBreak/>
              <w:t>Prerequisites</w:t>
            </w:r>
          </w:p>
        </w:tc>
        <w:tc>
          <w:tcPr>
            <w:tcW w:w="11832" w:type="dxa"/>
          </w:tcPr>
          <w:p w14:paraId="32CD3C8E" w14:textId="48FA3C91" w:rsidR="00E37909" w:rsidRPr="00E37909" w:rsidRDefault="006F08E6" w:rsidP="006F08E6">
            <w:pPr>
              <w:numPr>
                <w:ilvl w:val="0"/>
                <w:numId w:val="6"/>
              </w:numPr>
            </w:pPr>
            <w:r w:rsidRPr="006F08E6">
              <w:t>The login form is displayed on the login page.</w:t>
            </w:r>
          </w:p>
        </w:tc>
      </w:tr>
      <w:tr w:rsidR="00E37909" w:rsidRPr="00E37909" w14:paraId="19380948" w14:textId="77777777" w:rsidTr="00E37909">
        <w:tc>
          <w:tcPr>
            <w:tcW w:w="1838" w:type="dxa"/>
            <w:vAlign w:val="center"/>
          </w:tcPr>
          <w:p w14:paraId="3315C911" w14:textId="77777777" w:rsidR="00E37909" w:rsidRPr="00E37909" w:rsidRDefault="00E37909" w:rsidP="00E37909">
            <w:pPr>
              <w:rPr>
                <w:b/>
              </w:rPr>
            </w:pPr>
            <w:r w:rsidRPr="00E37909">
              <w:rPr>
                <w:b/>
              </w:rPr>
              <w:t>Test Case Steps</w:t>
            </w:r>
          </w:p>
        </w:tc>
        <w:tc>
          <w:tcPr>
            <w:tcW w:w="11832" w:type="dxa"/>
          </w:tcPr>
          <w:p w14:paraId="627D724B" w14:textId="128E997D" w:rsidR="006F08E6" w:rsidRDefault="006F08E6" w:rsidP="006F08E6">
            <w:pPr>
              <w:numPr>
                <w:ilvl w:val="0"/>
                <w:numId w:val="30"/>
              </w:numPr>
            </w:pPr>
            <w:r>
              <w:t>Open the Login</w:t>
            </w:r>
            <w:r w:rsidRPr="006F08E6">
              <w:t xml:space="preserve"> page:</w:t>
            </w:r>
            <w:r>
              <w:t xml:space="preserve"> </w:t>
            </w:r>
            <w:hyperlink r:id="rId14" w:history="1">
              <w:r w:rsidRPr="00083A52">
                <w:rPr>
                  <w:rStyle w:val="Hyperlink"/>
                </w:rPr>
                <w:t>http://demo.baasic.com/angular/starterkit-photo-gallery/login</w:t>
              </w:r>
            </w:hyperlink>
          </w:p>
          <w:p w14:paraId="77275434" w14:textId="77777777" w:rsidR="006F08E6" w:rsidRDefault="006F08E6" w:rsidP="006F08E6">
            <w:pPr>
              <w:numPr>
                <w:ilvl w:val="0"/>
                <w:numId w:val="30"/>
              </w:numPr>
            </w:pPr>
            <w:r>
              <w:t>Enter valid credentials (username and password) in the corresponding input fields.</w:t>
            </w:r>
          </w:p>
          <w:p w14:paraId="641BCA98" w14:textId="3AD655B0" w:rsidR="00E37909" w:rsidRPr="00E37909" w:rsidRDefault="006F08E6" w:rsidP="006F08E6">
            <w:pPr>
              <w:numPr>
                <w:ilvl w:val="0"/>
                <w:numId w:val="30"/>
              </w:numPr>
            </w:pPr>
            <w:r>
              <w:t>Click the "Login" button.</w:t>
            </w:r>
          </w:p>
        </w:tc>
      </w:tr>
      <w:tr w:rsidR="00E37909" w:rsidRPr="00E37909" w14:paraId="61C403B9" w14:textId="77777777" w:rsidTr="00E37909">
        <w:tc>
          <w:tcPr>
            <w:tcW w:w="1838" w:type="dxa"/>
            <w:vAlign w:val="center"/>
          </w:tcPr>
          <w:p w14:paraId="15C8BD64" w14:textId="77777777" w:rsidR="00E37909" w:rsidRPr="00E37909" w:rsidRDefault="00E37909" w:rsidP="00E37909">
            <w:pPr>
              <w:rPr>
                <w:b/>
              </w:rPr>
            </w:pPr>
            <w:r w:rsidRPr="00E37909">
              <w:rPr>
                <w:b/>
              </w:rPr>
              <w:t>Expected Result</w:t>
            </w:r>
          </w:p>
        </w:tc>
        <w:tc>
          <w:tcPr>
            <w:tcW w:w="11832" w:type="dxa"/>
          </w:tcPr>
          <w:p w14:paraId="51165B93" w14:textId="75FFF555" w:rsidR="00E37909" w:rsidRPr="00E37909" w:rsidRDefault="006F08E6" w:rsidP="00E37909">
            <w:r w:rsidRPr="006F08E6">
              <w:t>The login</w:t>
            </w:r>
            <w:r>
              <w:t xml:space="preserve"> form is successfully submitted</w:t>
            </w:r>
            <w:r w:rsidRPr="006F08E6">
              <w:t xml:space="preserve"> and the user is authenticated and redirected to the appropriate page.</w:t>
            </w:r>
          </w:p>
        </w:tc>
      </w:tr>
      <w:tr w:rsidR="00E37909" w:rsidRPr="00E37909" w14:paraId="174CD188" w14:textId="77777777" w:rsidTr="00E37909">
        <w:tc>
          <w:tcPr>
            <w:tcW w:w="1838" w:type="dxa"/>
            <w:vAlign w:val="center"/>
          </w:tcPr>
          <w:p w14:paraId="37CFAA92" w14:textId="77777777" w:rsidR="00E37909" w:rsidRPr="00E37909" w:rsidRDefault="00E37909" w:rsidP="00E37909">
            <w:pPr>
              <w:rPr>
                <w:b/>
              </w:rPr>
            </w:pPr>
            <w:r w:rsidRPr="00E37909">
              <w:rPr>
                <w:b/>
              </w:rPr>
              <w:t>Actual Result</w:t>
            </w:r>
          </w:p>
        </w:tc>
        <w:tc>
          <w:tcPr>
            <w:tcW w:w="11832" w:type="dxa"/>
          </w:tcPr>
          <w:p w14:paraId="34CF7F20" w14:textId="2551E84E" w:rsidR="00E37909" w:rsidRPr="00E37909" w:rsidRDefault="006F08E6" w:rsidP="00E37909">
            <w:r>
              <w:t>T</w:t>
            </w:r>
            <w:r w:rsidRPr="006F08E6">
              <w:t>he login form is successfully submitted and the user is authenticated and redirected to</w:t>
            </w:r>
            <w:r>
              <w:t xml:space="preserve"> Profile page.</w:t>
            </w:r>
          </w:p>
        </w:tc>
      </w:tr>
      <w:tr w:rsidR="00E37909" w:rsidRPr="00E37909" w14:paraId="24710676" w14:textId="77777777" w:rsidTr="00E37909">
        <w:tc>
          <w:tcPr>
            <w:tcW w:w="1838" w:type="dxa"/>
            <w:vAlign w:val="center"/>
          </w:tcPr>
          <w:p w14:paraId="790F1F40" w14:textId="77777777" w:rsidR="00E37909" w:rsidRPr="00E37909" w:rsidRDefault="00E37909" w:rsidP="00E37909">
            <w:pPr>
              <w:rPr>
                <w:b/>
              </w:rPr>
            </w:pPr>
            <w:r w:rsidRPr="00E37909">
              <w:rPr>
                <w:b/>
              </w:rPr>
              <w:t>Pass/ Fail</w:t>
            </w:r>
          </w:p>
        </w:tc>
        <w:tc>
          <w:tcPr>
            <w:tcW w:w="11832" w:type="dxa"/>
          </w:tcPr>
          <w:p w14:paraId="542EDA14" w14:textId="5249C37D" w:rsidR="00E37909" w:rsidRPr="00E37909" w:rsidRDefault="006F08E6" w:rsidP="00E37909">
            <w:r>
              <w:t>Pass</w:t>
            </w:r>
          </w:p>
        </w:tc>
      </w:tr>
      <w:tr w:rsidR="00E37909" w:rsidRPr="00E37909" w14:paraId="7BD51E8D" w14:textId="77777777" w:rsidTr="00E37909">
        <w:tc>
          <w:tcPr>
            <w:tcW w:w="1838" w:type="dxa"/>
            <w:shd w:val="clear" w:color="auto" w:fill="000000" w:themeFill="text1"/>
          </w:tcPr>
          <w:p w14:paraId="1F11A480" w14:textId="77777777" w:rsidR="00E37909" w:rsidRPr="00E37909" w:rsidRDefault="00E37909" w:rsidP="00E37909">
            <w:pPr>
              <w:rPr>
                <w:b/>
              </w:rPr>
            </w:pPr>
          </w:p>
        </w:tc>
        <w:tc>
          <w:tcPr>
            <w:tcW w:w="11832" w:type="dxa"/>
            <w:shd w:val="clear" w:color="auto" w:fill="000000" w:themeFill="text1"/>
          </w:tcPr>
          <w:p w14:paraId="02E08EDB" w14:textId="77777777" w:rsidR="00E37909" w:rsidRPr="00E37909" w:rsidRDefault="00E37909" w:rsidP="00E37909"/>
        </w:tc>
      </w:tr>
    </w:tbl>
    <w:p w14:paraId="3A0213DE" w14:textId="77777777" w:rsidR="00E37909" w:rsidRPr="00E37909" w:rsidRDefault="00E37909" w:rsidP="00E37909"/>
    <w:tbl>
      <w:tblPr>
        <w:tblStyle w:val="TableGrid"/>
        <w:tblW w:w="0" w:type="auto"/>
        <w:tblLook w:val="04A0" w:firstRow="1" w:lastRow="0" w:firstColumn="1" w:lastColumn="0" w:noHBand="0" w:noVBand="1"/>
      </w:tblPr>
      <w:tblGrid>
        <w:gridCol w:w="1838"/>
        <w:gridCol w:w="11832"/>
      </w:tblGrid>
      <w:tr w:rsidR="00E37909" w:rsidRPr="00E37909" w14:paraId="2AC886D3" w14:textId="77777777" w:rsidTr="00E37909">
        <w:tc>
          <w:tcPr>
            <w:tcW w:w="1838" w:type="dxa"/>
            <w:shd w:val="clear" w:color="auto" w:fill="000000" w:themeFill="text1"/>
          </w:tcPr>
          <w:p w14:paraId="7CC0F3CD" w14:textId="77777777" w:rsidR="00E37909" w:rsidRPr="00E37909" w:rsidRDefault="00E37909" w:rsidP="00E37909">
            <w:pPr>
              <w:rPr>
                <w:b/>
              </w:rPr>
            </w:pPr>
          </w:p>
        </w:tc>
        <w:tc>
          <w:tcPr>
            <w:tcW w:w="11832" w:type="dxa"/>
            <w:shd w:val="clear" w:color="auto" w:fill="000000" w:themeFill="text1"/>
          </w:tcPr>
          <w:p w14:paraId="1155FC9B" w14:textId="77777777" w:rsidR="00E37909" w:rsidRPr="00E37909" w:rsidRDefault="00E37909" w:rsidP="00E37909"/>
        </w:tc>
      </w:tr>
      <w:tr w:rsidR="00E37909" w:rsidRPr="00E37909" w14:paraId="55C627CE" w14:textId="77777777" w:rsidTr="00E37909">
        <w:tc>
          <w:tcPr>
            <w:tcW w:w="1838" w:type="dxa"/>
            <w:shd w:val="clear" w:color="auto" w:fill="D9D9D9" w:themeFill="background1" w:themeFillShade="D9"/>
            <w:vAlign w:val="center"/>
          </w:tcPr>
          <w:p w14:paraId="69E90F30"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2CF889AB" w14:textId="47BD5C88" w:rsidR="00E37909" w:rsidRPr="00E37909" w:rsidRDefault="00177A28" w:rsidP="00E37909">
            <w:pPr>
              <w:rPr>
                <w:b/>
              </w:rPr>
            </w:pPr>
            <w:r>
              <w:rPr>
                <w:b/>
              </w:rPr>
              <w:t>14</w:t>
            </w:r>
            <w:r w:rsidR="00E37909" w:rsidRPr="00E37909">
              <w:rPr>
                <w:b/>
              </w:rPr>
              <w:t xml:space="preserve">. </w:t>
            </w:r>
            <w:r w:rsidR="006F08E6" w:rsidRPr="006F08E6">
              <w:rPr>
                <w:b/>
              </w:rPr>
              <w:t>Forgot Password Link</w:t>
            </w:r>
          </w:p>
        </w:tc>
      </w:tr>
      <w:tr w:rsidR="00E37909" w:rsidRPr="00E37909" w14:paraId="55E1D7C0" w14:textId="77777777" w:rsidTr="00E37909">
        <w:tc>
          <w:tcPr>
            <w:tcW w:w="1838" w:type="dxa"/>
            <w:vAlign w:val="center"/>
          </w:tcPr>
          <w:p w14:paraId="2DF1FD01" w14:textId="77777777" w:rsidR="00E37909" w:rsidRPr="00E37909" w:rsidRDefault="00E37909" w:rsidP="00E37909">
            <w:r w:rsidRPr="00E37909">
              <w:rPr>
                <w:b/>
              </w:rPr>
              <w:t>Prerequisites</w:t>
            </w:r>
          </w:p>
        </w:tc>
        <w:tc>
          <w:tcPr>
            <w:tcW w:w="11832" w:type="dxa"/>
          </w:tcPr>
          <w:p w14:paraId="3783C9CF" w14:textId="7A1987B3" w:rsidR="00E37909" w:rsidRPr="00E37909" w:rsidRDefault="006F08E6" w:rsidP="006F08E6">
            <w:pPr>
              <w:numPr>
                <w:ilvl w:val="0"/>
                <w:numId w:val="6"/>
              </w:numPr>
            </w:pPr>
            <w:r w:rsidRPr="006F08E6">
              <w:t xml:space="preserve">The login page is displayed with a "Forgot </w:t>
            </w:r>
            <w:r>
              <w:t xml:space="preserve">Your </w:t>
            </w:r>
            <w:r w:rsidRPr="006F08E6">
              <w:t>Password" link.</w:t>
            </w:r>
          </w:p>
        </w:tc>
      </w:tr>
      <w:tr w:rsidR="00E37909" w:rsidRPr="00E37909" w14:paraId="6A3C8D9B" w14:textId="77777777" w:rsidTr="00E37909">
        <w:tc>
          <w:tcPr>
            <w:tcW w:w="1838" w:type="dxa"/>
            <w:vAlign w:val="center"/>
          </w:tcPr>
          <w:p w14:paraId="541EBA83" w14:textId="77777777" w:rsidR="00E37909" w:rsidRPr="00E37909" w:rsidRDefault="00E37909" w:rsidP="00E37909">
            <w:pPr>
              <w:rPr>
                <w:b/>
              </w:rPr>
            </w:pPr>
            <w:r w:rsidRPr="00E37909">
              <w:rPr>
                <w:b/>
              </w:rPr>
              <w:t>Test Case Steps</w:t>
            </w:r>
          </w:p>
        </w:tc>
        <w:tc>
          <w:tcPr>
            <w:tcW w:w="11832" w:type="dxa"/>
          </w:tcPr>
          <w:p w14:paraId="62B60FE5" w14:textId="1C92E0E5" w:rsidR="00B27EA1" w:rsidRDefault="00B27EA1" w:rsidP="00B27EA1">
            <w:pPr>
              <w:numPr>
                <w:ilvl w:val="0"/>
                <w:numId w:val="19"/>
              </w:numPr>
            </w:pPr>
            <w:r w:rsidRPr="00B27EA1">
              <w:t xml:space="preserve">Open the Login page: </w:t>
            </w:r>
            <w:hyperlink r:id="rId15" w:history="1">
              <w:r w:rsidRPr="00083A52">
                <w:rPr>
                  <w:rStyle w:val="Hyperlink"/>
                </w:rPr>
                <w:t>http://demo.baasic.com/angular/starterkit-photo-gallery/login</w:t>
              </w:r>
            </w:hyperlink>
          </w:p>
          <w:p w14:paraId="599FB7F4" w14:textId="3690D706" w:rsidR="00B27EA1" w:rsidRDefault="0031351C" w:rsidP="0031351C">
            <w:pPr>
              <w:numPr>
                <w:ilvl w:val="0"/>
                <w:numId w:val="19"/>
              </w:numPr>
            </w:pPr>
            <w:r>
              <w:t>Click on the “</w:t>
            </w:r>
            <w:r w:rsidRPr="0031351C">
              <w:t>Forgot Your Password? Recover Your Password Here!</w:t>
            </w:r>
            <w:r>
              <w:t>”</w:t>
            </w:r>
            <w:r w:rsidR="00B27EA1">
              <w:t xml:space="preserve"> link.</w:t>
            </w:r>
          </w:p>
          <w:p w14:paraId="5F60FF2E" w14:textId="240ABD9E" w:rsidR="00B27EA1" w:rsidRDefault="00B27EA1" w:rsidP="00B27EA1">
            <w:pPr>
              <w:numPr>
                <w:ilvl w:val="0"/>
                <w:numId w:val="19"/>
              </w:numPr>
            </w:pPr>
            <w:r>
              <w:t>Verify that</w:t>
            </w:r>
            <w:r w:rsidR="0031351C">
              <w:t xml:space="preserve"> the user is redirected to the Password R</w:t>
            </w:r>
            <w:r>
              <w:t>ecovery page.</w:t>
            </w:r>
          </w:p>
          <w:p w14:paraId="272A6500" w14:textId="77777777" w:rsidR="00B27EA1" w:rsidRDefault="00B27EA1" w:rsidP="00B27EA1">
            <w:pPr>
              <w:numPr>
                <w:ilvl w:val="0"/>
                <w:numId w:val="19"/>
              </w:numPr>
            </w:pPr>
            <w:r>
              <w:t>Enter a valid email address in the corresponding input field.</w:t>
            </w:r>
          </w:p>
          <w:p w14:paraId="207169F3" w14:textId="43BD0926" w:rsidR="00B27EA1" w:rsidRDefault="00B27EA1" w:rsidP="00B27EA1">
            <w:pPr>
              <w:numPr>
                <w:ilvl w:val="0"/>
                <w:numId w:val="19"/>
              </w:numPr>
            </w:pPr>
            <w:r>
              <w:t xml:space="preserve">Click the </w:t>
            </w:r>
            <w:r w:rsidR="0031351C">
              <w:t>“Recover Password”</w:t>
            </w:r>
            <w:r>
              <w:t xml:space="preserve"> button.</w:t>
            </w:r>
          </w:p>
          <w:p w14:paraId="39FA448D" w14:textId="77777777" w:rsidR="00B27EA1" w:rsidRDefault="00B27EA1" w:rsidP="00B27EA1">
            <w:pPr>
              <w:numPr>
                <w:ilvl w:val="0"/>
                <w:numId w:val="19"/>
              </w:numPr>
            </w:pPr>
            <w:r>
              <w:t xml:space="preserve">Verify that if an invalid email address is </w:t>
            </w:r>
            <w:proofErr w:type="gramStart"/>
            <w:r>
              <w:t>entered,</w:t>
            </w:r>
            <w:proofErr w:type="gramEnd"/>
            <w:r>
              <w:t xml:space="preserve"> an error message is displayed informing the user about the invalid email.</w:t>
            </w:r>
          </w:p>
          <w:p w14:paraId="5124B4AE" w14:textId="77777777" w:rsidR="00B27EA1" w:rsidRDefault="00B27EA1" w:rsidP="00B27EA1">
            <w:pPr>
              <w:numPr>
                <w:ilvl w:val="0"/>
                <w:numId w:val="19"/>
              </w:numPr>
            </w:pPr>
            <w:r>
              <w:t>Check the registered email account for the password recovery email.</w:t>
            </w:r>
          </w:p>
          <w:p w14:paraId="083460CA" w14:textId="77777777" w:rsidR="00B27EA1" w:rsidRDefault="00B27EA1" w:rsidP="00B27EA1">
            <w:pPr>
              <w:numPr>
                <w:ilvl w:val="0"/>
                <w:numId w:val="19"/>
              </w:numPr>
            </w:pPr>
            <w:r>
              <w:t>Open the password recovery email and locate the recovery link.</w:t>
            </w:r>
          </w:p>
          <w:p w14:paraId="57B58858" w14:textId="44106ADC" w:rsidR="006F08E6" w:rsidRPr="00E37909" w:rsidRDefault="0031351C" w:rsidP="00B27EA1">
            <w:pPr>
              <w:numPr>
                <w:ilvl w:val="0"/>
                <w:numId w:val="19"/>
              </w:numPr>
            </w:pPr>
            <w:r>
              <w:t>Click on the “Set new password”</w:t>
            </w:r>
            <w:r w:rsidR="00B27EA1">
              <w:t xml:space="preserve"> link.</w:t>
            </w:r>
          </w:p>
        </w:tc>
      </w:tr>
      <w:tr w:rsidR="00E37909" w:rsidRPr="00E37909" w14:paraId="6B7A67DE" w14:textId="77777777" w:rsidTr="00E37909">
        <w:tc>
          <w:tcPr>
            <w:tcW w:w="1838" w:type="dxa"/>
            <w:vAlign w:val="center"/>
          </w:tcPr>
          <w:p w14:paraId="301153E4" w14:textId="77777777" w:rsidR="00E37909" w:rsidRPr="00E37909" w:rsidRDefault="00E37909" w:rsidP="00E37909">
            <w:pPr>
              <w:rPr>
                <w:b/>
              </w:rPr>
            </w:pPr>
            <w:r w:rsidRPr="00E37909">
              <w:rPr>
                <w:b/>
              </w:rPr>
              <w:t>Expected Result</w:t>
            </w:r>
          </w:p>
        </w:tc>
        <w:tc>
          <w:tcPr>
            <w:tcW w:w="11832" w:type="dxa"/>
          </w:tcPr>
          <w:p w14:paraId="05E90CE0" w14:textId="75D6419C" w:rsidR="0031351C" w:rsidRDefault="0031351C" w:rsidP="0031351C">
            <w:r>
              <w:t>1. In step 3, the user is redirected to the password recovery page.</w:t>
            </w:r>
          </w:p>
          <w:p w14:paraId="589F90E4" w14:textId="379FFB8D" w:rsidR="0031351C" w:rsidRDefault="0031351C" w:rsidP="0031351C">
            <w:r>
              <w:t>2. In step 5, if a valid email address is entered, the user receives a notification to check their email to complete the password recovery process.</w:t>
            </w:r>
          </w:p>
          <w:p w14:paraId="7C865869" w14:textId="497826A5" w:rsidR="0031351C" w:rsidRDefault="0031351C" w:rsidP="0031351C">
            <w:r>
              <w:t>3. In step 6, if an invalid email address is entered, an error message is displayed.</w:t>
            </w:r>
          </w:p>
          <w:p w14:paraId="23CC30D7" w14:textId="107A6F24" w:rsidR="00E37909" w:rsidRPr="00E37909" w:rsidRDefault="0031351C" w:rsidP="0031351C">
            <w:r>
              <w:t>4. In step 9, clicking on the recovery link redirects the user to a page where they can reset their forgotten password.</w:t>
            </w:r>
          </w:p>
        </w:tc>
      </w:tr>
      <w:tr w:rsidR="00E37909" w:rsidRPr="00E37909" w14:paraId="1BCFCEC4" w14:textId="77777777" w:rsidTr="00E37909">
        <w:tc>
          <w:tcPr>
            <w:tcW w:w="1838" w:type="dxa"/>
            <w:vAlign w:val="center"/>
          </w:tcPr>
          <w:p w14:paraId="51EF9F97" w14:textId="77777777" w:rsidR="00E37909" w:rsidRPr="00E37909" w:rsidRDefault="00E37909" w:rsidP="00E37909">
            <w:pPr>
              <w:rPr>
                <w:b/>
              </w:rPr>
            </w:pPr>
            <w:r w:rsidRPr="00E37909">
              <w:rPr>
                <w:b/>
              </w:rPr>
              <w:t>Actual Result</w:t>
            </w:r>
          </w:p>
        </w:tc>
        <w:tc>
          <w:tcPr>
            <w:tcW w:w="11832" w:type="dxa"/>
          </w:tcPr>
          <w:p w14:paraId="1C7D0CB0" w14:textId="660C5464" w:rsidR="00EA0413" w:rsidRDefault="00EA0413" w:rsidP="00EA0413">
            <w:r>
              <w:t>1. The user is successfully redirected to the password recovery page.</w:t>
            </w:r>
          </w:p>
          <w:p w14:paraId="045C6CCB" w14:textId="7B7ACF69" w:rsidR="00EA0413" w:rsidRDefault="00EA0413" w:rsidP="00EA0413">
            <w:r>
              <w:t>2. The user receives a notification to check their email to complete the password recovery process.</w:t>
            </w:r>
          </w:p>
          <w:p w14:paraId="68C66BB4" w14:textId="319C6750" w:rsidR="00EA0413" w:rsidRDefault="00EA0413" w:rsidP="00EA0413">
            <w:r>
              <w:t>3. If an invalid email address is entered, an error message is displayed “</w:t>
            </w:r>
            <w:r w:rsidRPr="00EA0413">
              <w:t xml:space="preserve">Please </w:t>
            </w:r>
            <w:r>
              <w:t>enter the correct email address”.</w:t>
            </w:r>
          </w:p>
          <w:p w14:paraId="70CA4BEE" w14:textId="31201CFC" w:rsidR="00E37909" w:rsidRPr="00E37909" w:rsidRDefault="00EA0413" w:rsidP="00EA0413">
            <w:r>
              <w:t>4. After clicking on the recovery link, the user is redirected to a page with a 404 status.</w:t>
            </w:r>
          </w:p>
        </w:tc>
      </w:tr>
      <w:tr w:rsidR="00E37909" w:rsidRPr="00E37909" w14:paraId="3EE32321" w14:textId="77777777" w:rsidTr="00E37909">
        <w:tc>
          <w:tcPr>
            <w:tcW w:w="1838" w:type="dxa"/>
            <w:vAlign w:val="center"/>
          </w:tcPr>
          <w:p w14:paraId="0E3BFEDC" w14:textId="77777777" w:rsidR="00E37909" w:rsidRPr="00E37909" w:rsidRDefault="00E37909" w:rsidP="00E37909">
            <w:pPr>
              <w:rPr>
                <w:b/>
              </w:rPr>
            </w:pPr>
            <w:r w:rsidRPr="00E37909">
              <w:rPr>
                <w:b/>
              </w:rPr>
              <w:t>Pass/ Fail</w:t>
            </w:r>
          </w:p>
        </w:tc>
        <w:tc>
          <w:tcPr>
            <w:tcW w:w="11832" w:type="dxa"/>
          </w:tcPr>
          <w:p w14:paraId="479D9E22" w14:textId="58342CA8" w:rsidR="00E37909" w:rsidRDefault="0031351C" w:rsidP="00E37909">
            <w:r>
              <w:t>1.</w:t>
            </w:r>
            <w:r w:rsidR="00EA0413">
              <w:t xml:space="preserve"> </w:t>
            </w:r>
            <w:r>
              <w:t>Pass</w:t>
            </w:r>
          </w:p>
          <w:p w14:paraId="16958E56" w14:textId="77777777" w:rsidR="0031351C" w:rsidRDefault="0031351C" w:rsidP="00E37909">
            <w:r>
              <w:t>2. Pass</w:t>
            </w:r>
          </w:p>
          <w:p w14:paraId="577E9A91" w14:textId="77777777" w:rsidR="0031351C" w:rsidRDefault="0031351C" w:rsidP="00E37909">
            <w:r>
              <w:t>3. Pass</w:t>
            </w:r>
          </w:p>
          <w:p w14:paraId="2EAD069B" w14:textId="23092436" w:rsidR="0031351C" w:rsidRPr="00E37909" w:rsidRDefault="008353AF" w:rsidP="00E37909">
            <w:r>
              <w:t>4. Fail</w:t>
            </w:r>
          </w:p>
        </w:tc>
      </w:tr>
      <w:tr w:rsidR="00E37909" w:rsidRPr="00E37909" w14:paraId="14338266" w14:textId="77777777" w:rsidTr="00E37909">
        <w:tc>
          <w:tcPr>
            <w:tcW w:w="1838" w:type="dxa"/>
            <w:shd w:val="clear" w:color="auto" w:fill="000000" w:themeFill="text1"/>
          </w:tcPr>
          <w:p w14:paraId="2AC77305" w14:textId="2EFC8851" w:rsidR="00E37909" w:rsidRPr="00E37909" w:rsidRDefault="00E37909" w:rsidP="00E37909">
            <w:pPr>
              <w:rPr>
                <w:b/>
              </w:rPr>
            </w:pPr>
          </w:p>
        </w:tc>
        <w:tc>
          <w:tcPr>
            <w:tcW w:w="11832" w:type="dxa"/>
            <w:shd w:val="clear" w:color="auto" w:fill="000000" w:themeFill="text1"/>
          </w:tcPr>
          <w:p w14:paraId="40944BFA" w14:textId="77777777" w:rsidR="00E37909" w:rsidRPr="00E37909" w:rsidRDefault="00E37909" w:rsidP="00E37909"/>
        </w:tc>
      </w:tr>
    </w:tbl>
    <w:p w14:paraId="0AC6CB08" w14:textId="77777777" w:rsidR="00E37909" w:rsidRDefault="00E37909" w:rsidP="00E37909"/>
    <w:tbl>
      <w:tblPr>
        <w:tblStyle w:val="TableGrid"/>
        <w:tblW w:w="0" w:type="auto"/>
        <w:tblLook w:val="04A0" w:firstRow="1" w:lastRow="0" w:firstColumn="1" w:lastColumn="0" w:noHBand="0" w:noVBand="1"/>
      </w:tblPr>
      <w:tblGrid>
        <w:gridCol w:w="1838"/>
        <w:gridCol w:w="11832"/>
      </w:tblGrid>
      <w:tr w:rsidR="00E37909" w:rsidRPr="00E37909" w14:paraId="7BB63C69" w14:textId="77777777" w:rsidTr="00E37909">
        <w:tc>
          <w:tcPr>
            <w:tcW w:w="1838" w:type="dxa"/>
            <w:shd w:val="clear" w:color="auto" w:fill="000000" w:themeFill="text1"/>
          </w:tcPr>
          <w:p w14:paraId="7EAE900F" w14:textId="77777777" w:rsidR="00E37909" w:rsidRPr="00E37909" w:rsidRDefault="00E37909" w:rsidP="00E37909">
            <w:pPr>
              <w:rPr>
                <w:b/>
              </w:rPr>
            </w:pPr>
          </w:p>
        </w:tc>
        <w:tc>
          <w:tcPr>
            <w:tcW w:w="11832" w:type="dxa"/>
            <w:shd w:val="clear" w:color="auto" w:fill="000000" w:themeFill="text1"/>
          </w:tcPr>
          <w:p w14:paraId="09D99859" w14:textId="77777777" w:rsidR="00E37909" w:rsidRPr="00E37909" w:rsidRDefault="00E37909" w:rsidP="00E37909"/>
        </w:tc>
      </w:tr>
      <w:tr w:rsidR="00E37909" w:rsidRPr="00E37909" w14:paraId="284CAE0C" w14:textId="77777777" w:rsidTr="00E37909">
        <w:tc>
          <w:tcPr>
            <w:tcW w:w="1838" w:type="dxa"/>
            <w:shd w:val="clear" w:color="auto" w:fill="D9D9D9" w:themeFill="background1" w:themeFillShade="D9"/>
            <w:vAlign w:val="center"/>
          </w:tcPr>
          <w:p w14:paraId="19387D2F"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27274346" w14:textId="1D457A31" w:rsidR="00E37909" w:rsidRPr="00E37909" w:rsidRDefault="00177A28" w:rsidP="00E37909">
            <w:pPr>
              <w:rPr>
                <w:b/>
              </w:rPr>
            </w:pPr>
            <w:r>
              <w:rPr>
                <w:b/>
              </w:rPr>
              <w:t>15</w:t>
            </w:r>
            <w:r w:rsidR="00E37909">
              <w:rPr>
                <w:b/>
              </w:rPr>
              <w:t>.</w:t>
            </w:r>
            <w:r w:rsidR="006F08E6">
              <w:t xml:space="preserve"> </w:t>
            </w:r>
            <w:r w:rsidR="005D239D" w:rsidRPr="005D239D">
              <w:rPr>
                <w:b/>
              </w:rPr>
              <w:t>Checking Links to Social Media Profiles</w:t>
            </w:r>
          </w:p>
        </w:tc>
      </w:tr>
      <w:tr w:rsidR="00E37909" w:rsidRPr="00E37909" w14:paraId="5CCC9A57" w14:textId="77777777" w:rsidTr="00E37909">
        <w:tc>
          <w:tcPr>
            <w:tcW w:w="1838" w:type="dxa"/>
            <w:vAlign w:val="center"/>
          </w:tcPr>
          <w:p w14:paraId="20BDBF21" w14:textId="77777777" w:rsidR="00E37909" w:rsidRPr="00E37909" w:rsidRDefault="00E37909" w:rsidP="00E37909">
            <w:r w:rsidRPr="00E37909">
              <w:rPr>
                <w:b/>
              </w:rPr>
              <w:t>Prerequisites</w:t>
            </w:r>
          </w:p>
        </w:tc>
        <w:tc>
          <w:tcPr>
            <w:tcW w:w="11832" w:type="dxa"/>
          </w:tcPr>
          <w:p w14:paraId="2A5A1461" w14:textId="494C4749" w:rsidR="00E37909" w:rsidRPr="00E37909" w:rsidRDefault="006F08E6" w:rsidP="006F08E6">
            <w:pPr>
              <w:numPr>
                <w:ilvl w:val="0"/>
                <w:numId w:val="6"/>
              </w:numPr>
            </w:pPr>
            <w:r>
              <w:t>The</w:t>
            </w:r>
            <w:r w:rsidRPr="006F08E6">
              <w:t xml:space="preserve"> page is displayed with social media profile links.</w:t>
            </w:r>
          </w:p>
        </w:tc>
      </w:tr>
      <w:tr w:rsidR="00E37909" w:rsidRPr="00E37909" w14:paraId="2134E481" w14:textId="77777777" w:rsidTr="00E37909">
        <w:tc>
          <w:tcPr>
            <w:tcW w:w="1838" w:type="dxa"/>
            <w:vAlign w:val="center"/>
          </w:tcPr>
          <w:p w14:paraId="3049D1ED" w14:textId="77777777" w:rsidR="00E37909" w:rsidRPr="00E37909" w:rsidRDefault="00E37909" w:rsidP="00E37909">
            <w:pPr>
              <w:rPr>
                <w:b/>
              </w:rPr>
            </w:pPr>
            <w:r w:rsidRPr="00E37909">
              <w:rPr>
                <w:b/>
              </w:rPr>
              <w:t>Test Case Steps</w:t>
            </w:r>
          </w:p>
        </w:tc>
        <w:tc>
          <w:tcPr>
            <w:tcW w:w="11832" w:type="dxa"/>
          </w:tcPr>
          <w:p w14:paraId="315C4117" w14:textId="6D3F73CD" w:rsidR="006F08E6" w:rsidRDefault="006F08E6" w:rsidP="006F08E6">
            <w:pPr>
              <w:numPr>
                <w:ilvl w:val="0"/>
                <w:numId w:val="20"/>
              </w:numPr>
            </w:pPr>
            <w:r w:rsidRPr="006F08E6">
              <w:t xml:space="preserve">Open the Login page: </w:t>
            </w:r>
            <w:hyperlink r:id="rId16" w:history="1">
              <w:r w:rsidRPr="00083A52">
                <w:rPr>
                  <w:rStyle w:val="Hyperlink"/>
                </w:rPr>
                <w:t>http://demo.baasic.com/angular/starterkit-photo-gallery/login</w:t>
              </w:r>
            </w:hyperlink>
          </w:p>
          <w:p w14:paraId="5FC9FAF2" w14:textId="77777777" w:rsidR="006F08E6" w:rsidRDefault="006F08E6" w:rsidP="006F08E6">
            <w:pPr>
              <w:numPr>
                <w:ilvl w:val="0"/>
                <w:numId w:val="20"/>
              </w:numPr>
            </w:pPr>
            <w:r>
              <w:t>Click on the Facebook profile link.</w:t>
            </w:r>
          </w:p>
          <w:p w14:paraId="62ACFB4A" w14:textId="77777777" w:rsidR="006F08E6" w:rsidRDefault="006F08E6" w:rsidP="006F08E6">
            <w:pPr>
              <w:numPr>
                <w:ilvl w:val="0"/>
                <w:numId w:val="20"/>
              </w:numPr>
            </w:pPr>
            <w:r>
              <w:t>Click on the Twitter profile link.</w:t>
            </w:r>
          </w:p>
          <w:p w14:paraId="21313CDF" w14:textId="77777777" w:rsidR="006F08E6" w:rsidRDefault="006F08E6" w:rsidP="006F08E6">
            <w:pPr>
              <w:numPr>
                <w:ilvl w:val="0"/>
                <w:numId w:val="20"/>
              </w:numPr>
            </w:pPr>
            <w:r>
              <w:t>Click on the Google profile link.</w:t>
            </w:r>
          </w:p>
          <w:p w14:paraId="2052BD4D" w14:textId="78F8FB91" w:rsidR="00E37909" w:rsidRPr="00E37909" w:rsidRDefault="006F08E6" w:rsidP="006F08E6">
            <w:pPr>
              <w:numPr>
                <w:ilvl w:val="0"/>
                <w:numId w:val="20"/>
              </w:numPr>
            </w:pPr>
            <w:r>
              <w:t xml:space="preserve">Click on the </w:t>
            </w:r>
            <w:proofErr w:type="spellStart"/>
            <w:r>
              <w:t>GitHub</w:t>
            </w:r>
            <w:proofErr w:type="spellEnd"/>
            <w:r>
              <w:t xml:space="preserve"> profile link.</w:t>
            </w:r>
          </w:p>
        </w:tc>
      </w:tr>
      <w:tr w:rsidR="00E37909" w:rsidRPr="00E37909" w14:paraId="4F486E93" w14:textId="77777777" w:rsidTr="00E37909">
        <w:tc>
          <w:tcPr>
            <w:tcW w:w="1838" w:type="dxa"/>
            <w:vAlign w:val="center"/>
          </w:tcPr>
          <w:p w14:paraId="052EDED1" w14:textId="77777777" w:rsidR="00E37909" w:rsidRPr="00E37909" w:rsidRDefault="00E37909" w:rsidP="00E37909">
            <w:pPr>
              <w:rPr>
                <w:b/>
              </w:rPr>
            </w:pPr>
            <w:r w:rsidRPr="00E37909">
              <w:rPr>
                <w:b/>
              </w:rPr>
              <w:t>Expected Result</w:t>
            </w:r>
          </w:p>
        </w:tc>
        <w:tc>
          <w:tcPr>
            <w:tcW w:w="11832" w:type="dxa"/>
          </w:tcPr>
          <w:p w14:paraId="3D1EB2FE" w14:textId="77777777" w:rsidR="005D239D" w:rsidRDefault="005D239D" w:rsidP="005D239D">
            <w:r>
              <w:t>1. The user is redirected to the correct Facebook profile.</w:t>
            </w:r>
          </w:p>
          <w:p w14:paraId="5DC59D54" w14:textId="77777777" w:rsidR="005D239D" w:rsidRDefault="005D239D" w:rsidP="005D239D">
            <w:r>
              <w:t>2. The user is redirected to the correct Twitter profile.</w:t>
            </w:r>
          </w:p>
          <w:p w14:paraId="01317E4E" w14:textId="77777777" w:rsidR="005D239D" w:rsidRDefault="005D239D" w:rsidP="005D239D">
            <w:r>
              <w:t>3. The user is redirected to the correct Google profile.</w:t>
            </w:r>
          </w:p>
          <w:p w14:paraId="7226A302" w14:textId="62C72131" w:rsidR="00E37909" w:rsidRPr="00E37909" w:rsidRDefault="005D239D" w:rsidP="005D239D">
            <w:r>
              <w:t xml:space="preserve">4. The user is redirected to the correct </w:t>
            </w:r>
            <w:proofErr w:type="spellStart"/>
            <w:r>
              <w:t>GitHub</w:t>
            </w:r>
            <w:proofErr w:type="spellEnd"/>
            <w:r>
              <w:t xml:space="preserve"> profile.</w:t>
            </w:r>
          </w:p>
        </w:tc>
      </w:tr>
      <w:tr w:rsidR="00E37909" w:rsidRPr="00E37909" w14:paraId="42DE7576" w14:textId="77777777" w:rsidTr="00E37909">
        <w:tc>
          <w:tcPr>
            <w:tcW w:w="1838" w:type="dxa"/>
            <w:vAlign w:val="center"/>
          </w:tcPr>
          <w:p w14:paraId="28C6D7FE" w14:textId="77777777" w:rsidR="00E37909" w:rsidRPr="00E37909" w:rsidRDefault="00E37909" w:rsidP="00E37909">
            <w:pPr>
              <w:rPr>
                <w:b/>
              </w:rPr>
            </w:pPr>
            <w:r w:rsidRPr="00E37909">
              <w:rPr>
                <w:b/>
              </w:rPr>
              <w:t>Actual Result</w:t>
            </w:r>
          </w:p>
        </w:tc>
        <w:tc>
          <w:tcPr>
            <w:tcW w:w="11832" w:type="dxa"/>
          </w:tcPr>
          <w:p w14:paraId="6F58F5E6" w14:textId="3352F118" w:rsidR="00E37909" w:rsidRPr="00E37909" w:rsidRDefault="00EA0413" w:rsidP="009505BF">
            <w:r w:rsidRPr="00EA0413">
              <w:t>The social media profile buttons</w:t>
            </w:r>
            <w:r w:rsidR="009505BF">
              <w:t xml:space="preserve"> are not functioning correctly.</w:t>
            </w:r>
            <w:r>
              <w:t xml:space="preserve"> There is no redirection to the expected social m</w:t>
            </w:r>
            <w:r w:rsidR="009505BF">
              <w:t>edia profile pages when clicked</w:t>
            </w:r>
            <w:r>
              <w:t xml:space="preserve"> and the user is shown a mes</w:t>
            </w:r>
            <w:r w:rsidR="009505BF">
              <w:t xml:space="preserve">sage </w:t>
            </w:r>
            <w:r w:rsidR="009505BF" w:rsidRPr="009505BF">
              <w:t>"undefined: Social</w:t>
            </w:r>
            <w:r w:rsidR="009505BF">
              <w:t xml:space="preserve"> login configuration not found.</w:t>
            </w:r>
            <w:proofErr w:type="gramStart"/>
            <w:r w:rsidR="009505BF">
              <w:t>”</w:t>
            </w:r>
            <w:r>
              <w:t>.</w:t>
            </w:r>
            <w:proofErr w:type="gramEnd"/>
          </w:p>
        </w:tc>
      </w:tr>
      <w:tr w:rsidR="00E37909" w:rsidRPr="00E37909" w14:paraId="6FEBC85B" w14:textId="77777777" w:rsidTr="00E37909">
        <w:tc>
          <w:tcPr>
            <w:tcW w:w="1838" w:type="dxa"/>
            <w:vAlign w:val="center"/>
          </w:tcPr>
          <w:p w14:paraId="6B4D01E9" w14:textId="77777777" w:rsidR="00E37909" w:rsidRPr="00E37909" w:rsidRDefault="00E37909" w:rsidP="00E37909">
            <w:pPr>
              <w:rPr>
                <w:b/>
              </w:rPr>
            </w:pPr>
            <w:r w:rsidRPr="00E37909">
              <w:rPr>
                <w:b/>
              </w:rPr>
              <w:t>Pass/ Fail</w:t>
            </w:r>
          </w:p>
        </w:tc>
        <w:tc>
          <w:tcPr>
            <w:tcW w:w="11832" w:type="dxa"/>
          </w:tcPr>
          <w:p w14:paraId="044F43E1" w14:textId="7DCA8980" w:rsidR="00E37909" w:rsidRPr="00E37909" w:rsidRDefault="006F08E6" w:rsidP="00E37909">
            <w:r>
              <w:t>Fail</w:t>
            </w:r>
          </w:p>
        </w:tc>
      </w:tr>
      <w:tr w:rsidR="00E37909" w:rsidRPr="00E37909" w14:paraId="6B49AF4D" w14:textId="77777777" w:rsidTr="00E37909">
        <w:tc>
          <w:tcPr>
            <w:tcW w:w="1838" w:type="dxa"/>
            <w:shd w:val="clear" w:color="auto" w:fill="000000" w:themeFill="text1"/>
          </w:tcPr>
          <w:p w14:paraId="43723F0C" w14:textId="77777777" w:rsidR="00E37909" w:rsidRPr="00E37909" w:rsidRDefault="00E37909" w:rsidP="00E37909">
            <w:pPr>
              <w:rPr>
                <w:b/>
              </w:rPr>
            </w:pPr>
          </w:p>
        </w:tc>
        <w:tc>
          <w:tcPr>
            <w:tcW w:w="11832" w:type="dxa"/>
            <w:shd w:val="clear" w:color="auto" w:fill="000000" w:themeFill="text1"/>
          </w:tcPr>
          <w:p w14:paraId="10E99018" w14:textId="77777777" w:rsidR="00E37909" w:rsidRPr="00E37909" w:rsidRDefault="00E37909" w:rsidP="00E37909"/>
        </w:tc>
      </w:tr>
    </w:tbl>
    <w:p w14:paraId="04D6FADD" w14:textId="77777777" w:rsidR="00E37909" w:rsidRDefault="00E37909" w:rsidP="00E37909"/>
    <w:tbl>
      <w:tblPr>
        <w:tblStyle w:val="TableGrid"/>
        <w:tblW w:w="0" w:type="auto"/>
        <w:tblLook w:val="04A0" w:firstRow="1" w:lastRow="0" w:firstColumn="1" w:lastColumn="0" w:noHBand="0" w:noVBand="1"/>
      </w:tblPr>
      <w:tblGrid>
        <w:gridCol w:w="1838"/>
        <w:gridCol w:w="11832"/>
      </w:tblGrid>
      <w:tr w:rsidR="00EF611C" w:rsidRPr="00E37909" w14:paraId="7C16F261" w14:textId="77777777" w:rsidTr="00F54301">
        <w:tc>
          <w:tcPr>
            <w:tcW w:w="1838" w:type="dxa"/>
            <w:shd w:val="clear" w:color="auto" w:fill="000000" w:themeFill="text1"/>
          </w:tcPr>
          <w:p w14:paraId="7D465982" w14:textId="77777777" w:rsidR="00EF611C" w:rsidRPr="00E37909" w:rsidRDefault="00EF611C" w:rsidP="00F54301">
            <w:pPr>
              <w:rPr>
                <w:b/>
              </w:rPr>
            </w:pPr>
          </w:p>
        </w:tc>
        <w:tc>
          <w:tcPr>
            <w:tcW w:w="11832" w:type="dxa"/>
            <w:shd w:val="clear" w:color="auto" w:fill="000000" w:themeFill="text1"/>
          </w:tcPr>
          <w:p w14:paraId="0EE4D6F3" w14:textId="77777777" w:rsidR="00EF611C" w:rsidRPr="00E37909" w:rsidRDefault="00EF611C" w:rsidP="00F54301"/>
        </w:tc>
      </w:tr>
      <w:tr w:rsidR="005D239D" w:rsidRPr="005D239D" w14:paraId="7D92A98C" w14:textId="77777777" w:rsidTr="00F54301">
        <w:tc>
          <w:tcPr>
            <w:tcW w:w="1838" w:type="dxa"/>
            <w:shd w:val="clear" w:color="auto" w:fill="D9D9D9" w:themeFill="background1" w:themeFillShade="D9"/>
            <w:vAlign w:val="center"/>
          </w:tcPr>
          <w:p w14:paraId="2CEB38C6" w14:textId="77777777" w:rsidR="005D239D" w:rsidRPr="005D239D" w:rsidRDefault="005D239D" w:rsidP="005D239D">
            <w:pPr>
              <w:rPr>
                <w:b/>
              </w:rPr>
            </w:pPr>
            <w:r w:rsidRPr="005D239D">
              <w:rPr>
                <w:b/>
              </w:rPr>
              <w:t>Test Case Number</w:t>
            </w:r>
          </w:p>
        </w:tc>
        <w:tc>
          <w:tcPr>
            <w:tcW w:w="11832" w:type="dxa"/>
            <w:shd w:val="clear" w:color="auto" w:fill="D9D9D9" w:themeFill="background1" w:themeFillShade="D9"/>
            <w:vAlign w:val="center"/>
          </w:tcPr>
          <w:p w14:paraId="56EDD85F" w14:textId="77777777" w:rsidR="005D239D" w:rsidRPr="005D239D" w:rsidRDefault="005D239D" w:rsidP="005D239D">
            <w:pPr>
              <w:rPr>
                <w:b/>
              </w:rPr>
            </w:pPr>
            <w:r w:rsidRPr="005D239D">
              <w:rPr>
                <w:b/>
              </w:rPr>
              <w:t>5. Password Recovery</w:t>
            </w:r>
          </w:p>
        </w:tc>
      </w:tr>
      <w:tr w:rsidR="005D239D" w:rsidRPr="005D239D" w14:paraId="74564F54" w14:textId="77777777" w:rsidTr="00F54301">
        <w:tc>
          <w:tcPr>
            <w:tcW w:w="1838" w:type="dxa"/>
            <w:vAlign w:val="center"/>
          </w:tcPr>
          <w:p w14:paraId="7E7F556B" w14:textId="77777777" w:rsidR="005D239D" w:rsidRPr="005D239D" w:rsidRDefault="005D239D" w:rsidP="005D239D">
            <w:r w:rsidRPr="005D239D">
              <w:rPr>
                <w:b/>
              </w:rPr>
              <w:t>Prerequisites</w:t>
            </w:r>
          </w:p>
        </w:tc>
        <w:tc>
          <w:tcPr>
            <w:tcW w:w="11832" w:type="dxa"/>
          </w:tcPr>
          <w:p w14:paraId="75FCE9EC" w14:textId="77777777" w:rsidR="005D239D" w:rsidRPr="005D239D" w:rsidRDefault="005D239D" w:rsidP="005D239D">
            <w:pPr>
              <w:numPr>
                <w:ilvl w:val="0"/>
                <w:numId w:val="6"/>
              </w:numPr>
            </w:pPr>
            <w:r w:rsidRPr="005D239D">
              <w:t>The user is on login page</w:t>
            </w:r>
          </w:p>
          <w:p w14:paraId="02A6ECE9" w14:textId="77777777" w:rsidR="005D239D" w:rsidRPr="005D239D" w:rsidRDefault="005D239D" w:rsidP="005D239D">
            <w:pPr>
              <w:numPr>
                <w:ilvl w:val="0"/>
                <w:numId w:val="6"/>
              </w:numPr>
            </w:pPr>
            <w:r w:rsidRPr="005D239D">
              <w:t>The user is registered on the website</w:t>
            </w:r>
          </w:p>
          <w:p w14:paraId="58DB68F4" w14:textId="77777777" w:rsidR="005D239D" w:rsidRPr="005D239D" w:rsidRDefault="005D239D" w:rsidP="005D239D">
            <w:pPr>
              <w:numPr>
                <w:ilvl w:val="0"/>
                <w:numId w:val="6"/>
              </w:numPr>
            </w:pPr>
            <w:r w:rsidRPr="005D239D">
              <w:t>The password recovery link is available on the website</w:t>
            </w:r>
          </w:p>
        </w:tc>
      </w:tr>
      <w:tr w:rsidR="005D239D" w:rsidRPr="005D239D" w14:paraId="40C2B18C" w14:textId="77777777" w:rsidTr="00F54301">
        <w:tc>
          <w:tcPr>
            <w:tcW w:w="1838" w:type="dxa"/>
            <w:vAlign w:val="center"/>
          </w:tcPr>
          <w:p w14:paraId="2E2E2F92" w14:textId="77777777" w:rsidR="005D239D" w:rsidRPr="005D239D" w:rsidRDefault="005D239D" w:rsidP="005D239D">
            <w:pPr>
              <w:rPr>
                <w:b/>
              </w:rPr>
            </w:pPr>
            <w:r w:rsidRPr="005D239D">
              <w:rPr>
                <w:b/>
              </w:rPr>
              <w:t>Test Case Steps</w:t>
            </w:r>
          </w:p>
        </w:tc>
        <w:tc>
          <w:tcPr>
            <w:tcW w:w="11832" w:type="dxa"/>
          </w:tcPr>
          <w:p w14:paraId="3CE3B6A7" w14:textId="77777777" w:rsidR="005D239D" w:rsidRPr="005D239D" w:rsidRDefault="005D239D" w:rsidP="005D239D">
            <w:pPr>
              <w:numPr>
                <w:ilvl w:val="0"/>
                <w:numId w:val="33"/>
              </w:numPr>
            </w:pPr>
            <w:r w:rsidRPr="005D239D">
              <w:t>Click the password recovery link on the website to initiate the password recovery process.</w:t>
            </w:r>
          </w:p>
          <w:p w14:paraId="06E2EA81" w14:textId="77777777" w:rsidR="005D239D" w:rsidRPr="005D239D" w:rsidRDefault="005D239D" w:rsidP="005D239D">
            <w:pPr>
              <w:numPr>
                <w:ilvl w:val="0"/>
                <w:numId w:val="33"/>
              </w:numPr>
            </w:pPr>
            <w:r w:rsidRPr="005D239D">
              <w:t>In the email address field enter a valid email address associated with the user account.</w:t>
            </w:r>
          </w:p>
          <w:p w14:paraId="4A4B156E" w14:textId="77777777" w:rsidR="005D239D" w:rsidRPr="005D239D" w:rsidRDefault="005D239D" w:rsidP="005D239D">
            <w:pPr>
              <w:numPr>
                <w:ilvl w:val="0"/>
                <w:numId w:val="33"/>
              </w:numPr>
            </w:pPr>
            <w:r w:rsidRPr="005D239D">
              <w:t>Click the “Recover Password” button to submit the password recovery request.</w:t>
            </w:r>
          </w:p>
          <w:p w14:paraId="3D81EA23" w14:textId="77777777" w:rsidR="005D239D" w:rsidRPr="005D239D" w:rsidRDefault="005D239D" w:rsidP="005D239D">
            <w:pPr>
              <w:numPr>
                <w:ilvl w:val="0"/>
                <w:numId w:val="33"/>
              </w:numPr>
            </w:pPr>
            <w:r w:rsidRPr="005D239D">
              <w:t>Check your email and locate the email message received after submitting the password recovery request.</w:t>
            </w:r>
          </w:p>
          <w:p w14:paraId="3C001E00" w14:textId="77777777" w:rsidR="005D239D" w:rsidRPr="005D239D" w:rsidRDefault="005D239D" w:rsidP="005D239D">
            <w:pPr>
              <w:numPr>
                <w:ilvl w:val="0"/>
                <w:numId w:val="33"/>
              </w:numPr>
            </w:pPr>
            <w:r w:rsidRPr="005D239D">
              <w:t>On the page for entering a new password, enter your desired new password in the appropriate field.</w:t>
            </w:r>
          </w:p>
          <w:p w14:paraId="6B8BC54E" w14:textId="77777777" w:rsidR="005D239D" w:rsidRPr="005D239D" w:rsidRDefault="005D239D" w:rsidP="005D239D">
            <w:pPr>
              <w:numPr>
                <w:ilvl w:val="0"/>
                <w:numId w:val="33"/>
              </w:numPr>
            </w:pPr>
            <w:r w:rsidRPr="005D239D">
              <w:t>Enter the new password again in the password confirmation field.</w:t>
            </w:r>
          </w:p>
          <w:p w14:paraId="6C1D4356" w14:textId="77777777" w:rsidR="005D239D" w:rsidRPr="005D239D" w:rsidRDefault="005D239D" w:rsidP="005D239D">
            <w:pPr>
              <w:numPr>
                <w:ilvl w:val="0"/>
                <w:numId w:val="33"/>
              </w:numPr>
            </w:pPr>
            <w:r w:rsidRPr="005D239D">
              <w:t>Click the “Save” button to save the new password.</w:t>
            </w:r>
          </w:p>
          <w:p w14:paraId="39AD19C7" w14:textId="77777777" w:rsidR="005D239D" w:rsidRPr="005D239D" w:rsidRDefault="005D239D" w:rsidP="005D239D">
            <w:pPr>
              <w:numPr>
                <w:ilvl w:val="0"/>
                <w:numId w:val="33"/>
              </w:numPr>
            </w:pPr>
            <w:r w:rsidRPr="005D239D">
              <w:t>Attempt to log in with the new password.</w:t>
            </w:r>
          </w:p>
        </w:tc>
      </w:tr>
      <w:tr w:rsidR="005D239D" w:rsidRPr="005D239D" w14:paraId="6D9BC6C8" w14:textId="77777777" w:rsidTr="00F54301">
        <w:tc>
          <w:tcPr>
            <w:tcW w:w="1838" w:type="dxa"/>
            <w:vAlign w:val="center"/>
          </w:tcPr>
          <w:p w14:paraId="082221ED" w14:textId="77777777" w:rsidR="005D239D" w:rsidRPr="005D239D" w:rsidRDefault="005D239D" w:rsidP="005D239D">
            <w:pPr>
              <w:rPr>
                <w:b/>
              </w:rPr>
            </w:pPr>
            <w:r w:rsidRPr="005D239D">
              <w:rPr>
                <w:b/>
              </w:rPr>
              <w:t>Expected Result</w:t>
            </w:r>
          </w:p>
        </w:tc>
        <w:tc>
          <w:tcPr>
            <w:tcW w:w="11832" w:type="dxa"/>
          </w:tcPr>
          <w:p w14:paraId="207C4150" w14:textId="77777777" w:rsidR="005D239D" w:rsidRPr="005D239D" w:rsidRDefault="005D239D" w:rsidP="005D239D">
            <w:r w:rsidRPr="005D239D">
              <w:t>1. The system redirects you to the password recovery page where you can enter your email address.</w:t>
            </w:r>
          </w:p>
          <w:p w14:paraId="59E26716" w14:textId="77777777" w:rsidR="005D239D" w:rsidRPr="005D239D" w:rsidRDefault="005D239D" w:rsidP="005D239D">
            <w:r w:rsidRPr="005D239D">
              <w:t>2. The email address is successfully entered in the input field.</w:t>
            </w:r>
          </w:p>
          <w:p w14:paraId="5D99ACB4" w14:textId="77777777" w:rsidR="005D239D" w:rsidRPr="005D239D" w:rsidRDefault="005D239D" w:rsidP="005D239D">
            <w:r w:rsidRPr="005D239D">
              <w:lastRenderedPageBreak/>
              <w:t>3. The system successfully accepts the request and sends an email with further instructions for password recovery to the entered email address.</w:t>
            </w:r>
          </w:p>
          <w:p w14:paraId="6B835CF0" w14:textId="77777777" w:rsidR="005D239D" w:rsidRPr="005D239D" w:rsidRDefault="005D239D" w:rsidP="005D239D">
            <w:r w:rsidRPr="005D239D">
              <w:t>4. The email message contains detailed instructions on how to reset the password.</w:t>
            </w:r>
          </w:p>
          <w:p w14:paraId="29916471" w14:textId="77777777" w:rsidR="005D239D" w:rsidRPr="005D239D" w:rsidRDefault="005D239D" w:rsidP="005D239D">
            <w:r w:rsidRPr="005D239D">
              <w:t>5. The new password is successfully entered in the input field.</w:t>
            </w:r>
          </w:p>
          <w:p w14:paraId="49C70344" w14:textId="77777777" w:rsidR="005D239D" w:rsidRPr="005D239D" w:rsidRDefault="005D239D" w:rsidP="005D239D">
            <w:r w:rsidRPr="005D239D">
              <w:t>6. The ne password is successfully confirmed.</w:t>
            </w:r>
          </w:p>
          <w:p w14:paraId="72D514BA" w14:textId="77777777" w:rsidR="005D239D" w:rsidRPr="005D239D" w:rsidRDefault="005D239D" w:rsidP="005D239D">
            <w:r w:rsidRPr="005D239D">
              <w:t>7. The system successfully accepts the ne password and updates the user account.</w:t>
            </w:r>
          </w:p>
          <w:p w14:paraId="73891948" w14:textId="77777777" w:rsidR="005D239D" w:rsidRPr="005D239D" w:rsidRDefault="005D239D" w:rsidP="005D239D">
            <w:r w:rsidRPr="005D239D">
              <w:t>8. Logging in with the new password is successful and the system allows access to the user account.</w:t>
            </w:r>
          </w:p>
        </w:tc>
      </w:tr>
      <w:tr w:rsidR="005D239D" w:rsidRPr="005D239D" w14:paraId="4220BB70" w14:textId="77777777" w:rsidTr="00F54301">
        <w:tc>
          <w:tcPr>
            <w:tcW w:w="1838" w:type="dxa"/>
            <w:vAlign w:val="center"/>
          </w:tcPr>
          <w:p w14:paraId="0C25C897" w14:textId="77777777" w:rsidR="005D239D" w:rsidRPr="005D239D" w:rsidRDefault="005D239D" w:rsidP="005D239D">
            <w:pPr>
              <w:rPr>
                <w:b/>
              </w:rPr>
            </w:pPr>
            <w:r w:rsidRPr="005D239D">
              <w:rPr>
                <w:b/>
              </w:rPr>
              <w:lastRenderedPageBreak/>
              <w:t>Actual Result</w:t>
            </w:r>
          </w:p>
        </w:tc>
        <w:tc>
          <w:tcPr>
            <w:tcW w:w="11832" w:type="dxa"/>
          </w:tcPr>
          <w:p w14:paraId="208D0BEB" w14:textId="77777777" w:rsidR="005D239D" w:rsidRPr="005D239D" w:rsidRDefault="005D239D" w:rsidP="005D239D">
            <w:r w:rsidRPr="005D239D">
              <w:t>Status: Password recovery error.</w:t>
            </w:r>
          </w:p>
          <w:p w14:paraId="5E0EFFA6" w14:textId="77777777" w:rsidR="005D239D" w:rsidRPr="005D239D" w:rsidRDefault="005D239D" w:rsidP="005D239D">
            <w:r w:rsidRPr="005D239D">
              <w:t>Description: The password recovery link is invalid and leads to a “404 Not Found” error.</w:t>
            </w:r>
          </w:p>
          <w:p w14:paraId="007275E0" w14:textId="6B9EC203" w:rsidR="005D239D" w:rsidRPr="005D239D" w:rsidRDefault="005D239D" w:rsidP="005D239D">
            <w:r w:rsidRPr="005D239D">
              <w:t>Additional information: It is recommended to verify the correctness of the password recovery link to ensure that users can ac</w:t>
            </w:r>
            <w:r w:rsidR="00EF611C">
              <w:t>c</w:t>
            </w:r>
            <w:r w:rsidRPr="005D239D">
              <w:t>ess the password reset page correctly. This error may be caused by an incorrectly generated or outdated link.</w:t>
            </w:r>
          </w:p>
        </w:tc>
      </w:tr>
      <w:tr w:rsidR="005D239D" w:rsidRPr="005D239D" w14:paraId="3D59A8F6" w14:textId="77777777" w:rsidTr="00F54301">
        <w:tc>
          <w:tcPr>
            <w:tcW w:w="1838" w:type="dxa"/>
            <w:vAlign w:val="center"/>
          </w:tcPr>
          <w:p w14:paraId="7CC37FD7" w14:textId="77777777" w:rsidR="005D239D" w:rsidRPr="005D239D" w:rsidRDefault="005D239D" w:rsidP="005D239D">
            <w:pPr>
              <w:rPr>
                <w:b/>
              </w:rPr>
            </w:pPr>
            <w:r w:rsidRPr="005D239D">
              <w:rPr>
                <w:b/>
              </w:rPr>
              <w:t>Pass/ Fail</w:t>
            </w:r>
          </w:p>
        </w:tc>
        <w:tc>
          <w:tcPr>
            <w:tcW w:w="11832" w:type="dxa"/>
          </w:tcPr>
          <w:p w14:paraId="730C63B2" w14:textId="77777777" w:rsidR="005D239D" w:rsidRPr="005D239D" w:rsidRDefault="005D239D" w:rsidP="005D239D">
            <w:r w:rsidRPr="005D239D">
              <w:t>Fail</w:t>
            </w:r>
          </w:p>
        </w:tc>
      </w:tr>
      <w:tr w:rsidR="00EF611C" w:rsidRPr="00E37909" w14:paraId="065AFCBE" w14:textId="77777777" w:rsidTr="00F54301">
        <w:tc>
          <w:tcPr>
            <w:tcW w:w="1838" w:type="dxa"/>
            <w:shd w:val="clear" w:color="auto" w:fill="000000" w:themeFill="text1"/>
          </w:tcPr>
          <w:p w14:paraId="63C66FB3" w14:textId="77777777" w:rsidR="00EF611C" w:rsidRPr="00E37909" w:rsidRDefault="00EF611C" w:rsidP="00F54301">
            <w:pPr>
              <w:rPr>
                <w:b/>
              </w:rPr>
            </w:pPr>
          </w:p>
        </w:tc>
        <w:tc>
          <w:tcPr>
            <w:tcW w:w="11832" w:type="dxa"/>
            <w:shd w:val="clear" w:color="auto" w:fill="000000" w:themeFill="text1"/>
          </w:tcPr>
          <w:p w14:paraId="4EB8106D" w14:textId="77777777" w:rsidR="00EF611C" w:rsidRPr="00E37909" w:rsidRDefault="00EF611C" w:rsidP="00F54301"/>
        </w:tc>
      </w:tr>
    </w:tbl>
    <w:p w14:paraId="701DA4BE" w14:textId="77777777" w:rsidR="005D239D" w:rsidRDefault="005D239D" w:rsidP="00E37909"/>
    <w:p w14:paraId="175D65BB" w14:textId="77777777" w:rsidR="00EF611C" w:rsidRDefault="00EF611C" w:rsidP="00E37909"/>
    <w:tbl>
      <w:tblPr>
        <w:tblStyle w:val="TableGrid"/>
        <w:tblW w:w="0" w:type="auto"/>
        <w:tblLook w:val="04A0" w:firstRow="1" w:lastRow="0" w:firstColumn="1" w:lastColumn="0" w:noHBand="0" w:noVBand="1"/>
      </w:tblPr>
      <w:tblGrid>
        <w:gridCol w:w="1838"/>
        <w:gridCol w:w="11832"/>
      </w:tblGrid>
      <w:tr w:rsidR="00E37909" w:rsidRPr="00E37909" w14:paraId="2D01E281" w14:textId="77777777" w:rsidTr="00E37909">
        <w:tc>
          <w:tcPr>
            <w:tcW w:w="1838" w:type="dxa"/>
            <w:shd w:val="clear" w:color="auto" w:fill="000000" w:themeFill="text1"/>
          </w:tcPr>
          <w:p w14:paraId="46629453" w14:textId="77777777" w:rsidR="00E37909" w:rsidRPr="00E37909" w:rsidRDefault="00E37909" w:rsidP="00E37909">
            <w:pPr>
              <w:rPr>
                <w:b/>
              </w:rPr>
            </w:pPr>
          </w:p>
        </w:tc>
        <w:tc>
          <w:tcPr>
            <w:tcW w:w="11832" w:type="dxa"/>
            <w:shd w:val="clear" w:color="auto" w:fill="000000" w:themeFill="text1"/>
          </w:tcPr>
          <w:p w14:paraId="4EE11C27" w14:textId="77777777" w:rsidR="00E37909" w:rsidRPr="00E37909" w:rsidRDefault="00E37909" w:rsidP="00E37909"/>
        </w:tc>
      </w:tr>
      <w:tr w:rsidR="00E37909" w:rsidRPr="00E37909" w14:paraId="0630EDCF" w14:textId="77777777" w:rsidTr="00E37909">
        <w:tc>
          <w:tcPr>
            <w:tcW w:w="1838" w:type="dxa"/>
            <w:shd w:val="clear" w:color="auto" w:fill="D9D9D9" w:themeFill="background1" w:themeFillShade="D9"/>
            <w:vAlign w:val="center"/>
          </w:tcPr>
          <w:p w14:paraId="3C5B3CA4"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133227E3" w14:textId="38C8A1F2" w:rsidR="00E37909" w:rsidRPr="00E37909" w:rsidRDefault="00177A28" w:rsidP="00E37909">
            <w:pPr>
              <w:rPr>
                <w:b/>
              </w:rPr>
            </w:pPr>
            <w:r>
              <w:rPr>
                <w:b/>
              </w:rPr>
              <w:t>16</w:t>
            </w:r>
            <w:r w:rsidR="00E37909" w:rsidRPr="00E37909">
              <w:rPr>
                <w:b/>
              </w:rPr>
              <w:t xml:space="preserve">. </w:t>
            </w:r>
            <w:r w:rsidR="006F08E6" w:rsidRPr="006F08E6">
              <w:rPr>
                <w:b/>
              </w:rPr>
              <w:t>Return to Home and Menu Page</w:t>
            </w:r>
            <w:r w:rsidR="009505BF">
              <w:rPr>
                <w:b/>
              </w:rPr>
              <w:t xml:space="preserve"> from Login Page</w:t>
            </w:r>
          </w:p>
        </w:tc>
      </w:tr>
      <w:tr w:rsidR="00E37909" w:rsidRPr="00E37909" w14:paraId="5D4A5FB5" w14:textId="77777777" w:rsidTr="00E37909">
        <w:tc>
          <w:tcPr>
            <w:tcW w:w="1838" w:type="dxa"/>
            <w:vAlign w:val="center"/>
          </w:tcPr>
          <w:p w14:paraId="1E1FD679" w14:textId="77777777" w:rsidR="00E37909" w:rsidRPr="00E37909" w:rsidRDefault="00E37909" w:rsidP="00E37909">
            <w:r w:rsidRPr="00E37909">
              <w:rPr>
                <w:b/>
              </w:rPr>
              <w:t>Prerequisites</w:t>
            </w:r>
          </w:p>
        </w:tc>
        <w:tc>
          <w:tcPr>
            <w:tcW w:w="11832" w:type="dxa"/>
          </w:tcPr>
          <w:p w14:paraId="4673A33E" w14:textId="3AA4558D" w:rsidR="00E37909" w:rsidRPr="00E37909" w:rsidRDefault="009505BF" w:rsidP="009505BF">
            <w:pPr>
              <w:numPr>
                <w:ilvl w:val="0"/>
                <w:numId w:val="6"/>
              </w:numPr>
            </w:pPr>
            <w:r>
              <w:t>The l</w:t>
            </w:r>
            <w:r w:rsidRPr="009505BF">
              <w:t>ogin page is displayed with a logo and a dropdown menu.</w:t>
            </w:r>
          </w:p>
        </w:tc>
      </w:tr>
      <w:tr w:rsidR="00E37909" w:rsidRPr="00E37909" w14:paraId="73ABFEAC" w14:textId="77777777" w:rsidTr="00E37909">
        <w:tc>
          <w:tcPr>
            <w:tcW w:w="1838" w:type="dxa"/>
            <w:vAlign w:val="center"/>
          </w:tcPr>
          <w:p w14:paraId="094688F6" w14:textId="77777777" w:rsidR="00E37909" w:rsidRPr="00E37909" w:rsidRDefault="00E37909" w:rsidP="00E37909">
            <w:pPr>
              <w:rPr>
                <w:b/>
              </w:rPr>
            </w:pPr>
            <w:r w:rsidRPr="00E37909">
              <w:rPr>
                <w:b/>
              </w:rPr>
              <w:t>Test Case Steps</w:t>
            </w:r>
          </w:p>
        </w:tc>
        <w:tc>
          <w:tcPr>
            <w:tcW w:w="11832" w:type="dxa"/>
          </w:tcPr>
          <w:p w14:paraId="052ED370" w14:textId="4A0F67E2" w:rsidR="009505BF" w:rsidRDefault="009505BF" w:rsidP="009505BF">
            <w:pPr>
              <w:numPr>
                <w:ilvl w:val="0"/>
                <w:numId w:val="21"/>
              </w:numPr>
            </w:pPr>
            <w:r>
              <w:t>Open the l</w:t>
            </w:r>
            <w:r w:rsidRPr="009505BF">
              <w:t xml:space="preserve">ogin page: </w:t>
            </w:r>
            <w:hyperlink r:id="rId17" w:history="1">
              <w:r w:rsidRPr="00083A52">
                <w:rPr>
                  <w:rStyle w:val="Hyperlink"/>
                </w:rPr>
                <w:t>http://demo.baasic.com/angular/starterkit-photo-gallery/login</w:t>
              </w:r>
            </w:hyperlink>
          </w:p>
          <w:p w14:paraId="55CFEC1A" w14:textId="77777777" w:rsidR="00825A3B" w:rsidRDefault="00825A3B" w:rsidP="00825A3B">
            <w:pPr>
              <w:numPr>
                <w:ilvl w:val="0"/>
                <w:numId w:val="21"/>
              </w:numPr>
            </w:pPr>
            <w:proofErr w:type="gramStart"/>
            <w:r>
              <w:t>Hover</w:t>
            </w:r>
            <w:proofErr w:type="gramEnd"/>
            <w:r>
              <w:t xml:space="preserve"> the mouse cursor over the logo.</w:t>
            </w:r>
          </w:p>
          <w:p w14:paraId="24A17C2F" w14:textId="77777777" w:rsidR="00825A3B" w:rsidRDefault="00825A3B" w:rsidP="00825A3B">
            <w:pPr>
              <w:numPr>
                <w:ilvl w:val="0"/>
                <w:numId w:val="21"/>
              </w:numPr>
            </w:pPr>
            <w:r>
              <w:t>Verify that the logo transforms into a clickable link to the home page.</w:t>
            </w:r>
          </w:p>
          <w:p w14:paraId="6225EFA3" w14:textId="77777777" w:rsidR="00825A3B" w:rsidRDefault="00825A3B" w:rsidP="00825A3B">
            <w:pPr>
              <w:numPr>
                <w:ilvl w:val="0"/>
                <w:numId w:val="21"/>
              </w:numPr>
            </w:pPr>
            <w:r>
              <w:t>Click on the logo to navigate to the home page.</w:t>
            </w:r>
          </w:p>
          <w:p w14:paraId="646734E0" w14:textId="77777777" w:rsidR="00825A3B" w:rsidRDefault="00825A3B" w:rsidP="00825A3B">
            <w:pPr>
              <w:numPr>
                <w:ilvl w:val="0"/>
                <w:numId w:val="21"/>
              </w:numPr>
            </w:pPr>
            <w:proofErr w:type="gramStart"/>
            <w:r>
              <w:t>Hover</w:t>
            </w:r>
            <w:proofErr w:type="gramEnd"/>
            <w:r>
              <w:t xml:space="preserve"> the mouse cursor over the dropdown menu.</w:t>
            </w:r>
          </w:p>
          <w:p w14:paraId="66646E75" w14:textId="77777777" w:rsidR="00825A3B" w:rsidRDefault="00825A3B" w:rsidP="00825A3B">
            <w:pPr>
              <w:numPr>
                <w:ilvl w:val="0"/>
                <w:numId w:val="21"/>
              </w:numPr>
            </w:pPr>
            <w:r>
              <w:t>Verify that the dropdown menu opens, displaying the menu options.</w:t>
            </w:r>
          </w:p>
          <w:p w14:paraId="35EE6CB9" w14:textId="77777777" w:rsidR="00825A3B" w:rsidRDefault="00825A3B" w:rsidP="00825A3B">
            <w:pPr>
              <w:numPr>
                <w:ilvl w:val="0"/>
                <w:numId w:val="21"/>
              </w:numPr>
            </w:pPr>
            <w:r>
              <w:t>Click on the menu link in the dropdown menu to navigate to the menu page.</w:t>
            </w:r>
          </w:p>
          <w:p w14:paraId="1ECCAB98" w14:textId="77777777" w:rsidR="004B5148" w:rsidRDefault="004B5148" w:rsidP="004B5148">
            <w:pPr>
              <w:numPr>
                <w:ilvl w:val="0"/>
                <w:numId w:val="21"/>
              </w:numPr>
            </w:pPr>
            <w:proofErr w:type="gramStart"/>
            <w:r>
              <w:t>Hover</w:t>
            </w:r>
            <w:proofErr w:type="gramEnd"/>
            <w:r>
              <w:t xml:space="preserve"> the mouse cursor over the logo.</w:t>
            </w:r>
          </w:p>
          <w:p w14:paraId="36E506E4" w14:textId="77777777" w:rsidR="00E37909" w:rsidRDefault="004B5148" w:rsidP="004B5148">
            <w:pPr>
              <w:numPr>
                <w:ilvl w:val="0"/>
                <w:numId w:val="21"/>
              </w:numPr>
            </w:pPr>
            <w:r>
              <w:t xml:space="preserve">Verify that the logo transforms into a </w:t>
            </w:r>
            <w:r w:rsidR="00B47AD3">
              <w:t xml:space="preserve">dropdown menu with </w:t>
            </w:r>
            <w:r>
              <w:t>clickable link to the menu page.</w:t>
            </w:r>
            <w:bookmarkStart w:id="7" w:name="_GoBack"/>
            <w:bookmarkEnd w:id="7"/>
          </w:p>
          <w:p w14:paraId="0F5498A3" w14:textId="77777777" w:rsidR="00B47AD3" w:rsidRDefault="00B47AD3" w:rsidP="00B47AD3">
            <w:pPr>
              <w:numPr>
                <w:ilvl w:val="0"/>
                <w:numId w:val="21"/>
              </w:numPr>
            </w:pPr>
            <w:r>
              <w:t>Click on the menu link in the dropdown menu to navigate to the menu page.</w:t>
            </w:r>
          </w:p>
          <w:p w14:paraId="075C1C07" w14:textId="3B7067E7" w:rsidR="00B47AD3" w:rsidRPr="00E37909" w:rsidRDefault="00B47AD3" w:rsidP="00B47AD3">
            <w:pPr>
              <w:numPr>
                <w:ilvl w:val="0"/>
                <w:numId w:val="21"/>
              </w:numPr>
            </w:pPr>
            <w:r>
              <w:t>Verify that clicking on the menu link in the dropdown menu successfully navigates the user to the menu page.</w:t>
            </w:r>
          </w:p>
        </w:tc>
      </w:tr>
      <w:tr w:rsidR="00E37909" w:rsidRPr="00E37909" w14:paraId="6248A20E" w14:textId="77777777" w:rsidTr="00E37909">
        <w:tc>
          <w:tcPr>
            <w:tcW w:w="1838" w:type="dxa"/>
            <w:vAlign w:val="center"/>
          </w:tcPr>
          <w:p w14:paraId="28560D4A" w14:textId="77777777" w:rsidR="00E37909" w:rsidRPr="00E37909" w:rsidRDefault="00E37909" w:rsidP="00E37909">
            <w:pPr>
              <w:rPr>
                <w:b/>
              </w:rPr>
            </w:pPr>
            <w:r w:rsidRPr="00E37909">
              <w:rPr>
                <w:b/>
              </w:rPr>
              <w:t>Expected Result</w:t>
            </w:r>
          </w:p>
        </w:tc>
        <w:tc>
          <w:tcPr>
            <w:tcW w:w="11832" w:type="dxa"/>
          </w:tcPr>
          <w:p w14:paraId="4A5A6A54" w14:textId="25138565" w:rsidR="00B47AD3" w:rsidRDefault="00B47AD3" w:rsidP="00B47AD3">
            <w:r>
              <w:t>1.</w:t>
            </w:r>
            <w:r>
              <w:t xml:space="preserve"> When hovering over the logo, the cursor change</w:t>
            </w:r>
            <w:r>
              <w:t>s indicating it is clickable</w:t>
            </w:r>
            <w:r>
              <w:t xml:space="preserve"> and the logo transform</w:t>
            </w:r>
            <w:r>
              <w:t>s into a link to the home page. 2.</w:t>
            </w:r>
            <w:r>
              <w:t xml:space="preserve"> When clicking on the logo, the user is successfully redirected to the home page.</w:t>
            </w:r>
          </w:p>
          <w:p w14:paraId="09ADE459" w14:textId="4FCD5784" w:rsidR="00B47AD3" w:rsidRDefault="00B47AD3" w:rsidP="00B47AD3">
            <w:r>
              <w:t>3.</w:t>
            </w:r>
            <w:r>
              <w:t xml:space="preserve"> When hovering over the dropdown menu, the menu options are displayed.</w:t>
            </w:r>
          </w:p>
          <w:p w14:paraId="6F1DD6E9" w14:textId="26AC64E1" w:rsidR="00B47AD3" w:rsidRDefault="00B47AD3" w:rsidP="00B47AD3">
            <w:r>
              <w:t>4.</w:t>
            </w:r>
            <w:r>
              <w:t xml:space="preserve"> When clicking on the menu link in the dropdown menu, the user is redirected to the menu page.</w:t>
            </w:r>
          </w:p>
          <w:p w14:paraId="08488CA7" w14:textId="79FCEABB" w:rsidR="00E37909" w:rsidRPr="00E37909" w:rsidRDefault="00B47AD3" w:rsidP="00B47AD3">
            <w:r>
              <w:t>5.</w:t>
            </w:r>
            <w:r>
              <w:t xml:space="preserve"> The user is successfully navigated to the menu page</w:t>
            </w:r>
          </w:p>
        </w:tc>
      </w:tr>
      <w:tr w:rsidR="00E37909" w:rsidRPr="00E37909" w14:paraId="7FC9E28F" w14:textId="77777777" w:rsidTr="00E37909">
        <w:tc>
          <w:tcPr>
            <w:tcW w:w="1838" w:type="dxa"/>
            <w:vAlign w:val="center"/>
          </w:tcPr>
          <w:p w14:paraId="177DE68E" w14:textId="77777777" w:rsidR="00E37909" w:rsidRPr="00E37909" w:rsidRDefault="00E37909" w:rsidP="00E37909">
            <w:pPr>
              <w:rPr>
                <w:b/>
              </w:rPr>
            </w:pPr>
            <w:r w:rsidRPr="00E37909">
              <w:rPr>
                <w:b/>
              </w:rPr>
              <w:t>Actual Result</w:t>
            </w:r>
          </w:p>
        </w:tc>
        <w:tc>
          <w:tcPr>
            <w:tcW w:w="11832" w:type="dxa"/>
          </w:tcPr>
          <w:p w14:paraId="12F5FC23" w14:textId="0574CE27" w:rsidR="00B47AD3" w:rsidRDefault="00B47AD3" w:rsidP="00B47AD3">
            <w:r>
              <w:t>1.</w:t>
            </w:r>
            <w:r>
              <w:t xml:space="preserve"> When hovering over the logo, the logo transforms into a clickable link leading to the home page.</w:t>
            </w:r>
          </w:p>
          <w:p w14:paraId="01D6957F" w14:textId="28C560E5" w:rsidR="00B47AD3" w:rsidRDefault="00B47AD3" w:rsidP="00B47AD3">
            <w:r>
              <w:lastRenderedPageBreak/>
              <w:t>2.</w:t>
            </w:r>
            <w:r>
              <w:t xml:space="preserve"> By clicking on the logo, the user is successfully redirected to the home page.</w:t>
            </w:r>
          </w:p>
          <w:p w14:paraId="2031E741" w14:textId="5E510C77" w:rsidR="00B47AD3" w:rsidRDefault="00B47AD3" w:rsidP="00B47AD3">
            <w:r>
              <w:t>3.</w:t>
            </w:r>
            <w:r>
              <w:t xml:space="preserve"> When hovering over the dropdown menu, the menu options are displayed.</w:t>
            </w:r>
          </w:p>
          <w:p w14:paraId="35817259" w14:textId="050F55DC" w:rsidR="00B47AD3" w:rsidRDefault="00B47AD3" w:rsidP="00B47AD3">
            <w:r>
              <w:t>4.</w:t>
            </w:r>
            <w:r>
              <w:t xml:space="preserve"> By clicking on the menu link in the dropdown menu, the user is redirected to the menu page.</w:t>
            </w:r>
          </w:p>
          <w:p w14:paraId="5402858A" w14:textId="44DBC95A" w:rsidR="00E37909" w:rsidRPr="00E37909" w:rsidRDefault="00B47AD3" w:rsidP="00B47AD3">
            <w:r>
              <w:t>5.</w:t>
            </w:r>
            <w:r>
              <w:t xml:space="preserve"> The user is successfully navigated to the menu page.</w:t>
            </w:r>
          </w:p>
        </w:tc>
      </w:tr>
      <w:tr w:rsidR="00E37909" w:rsidRPr="00E37909" w14:paraId="2E041A7E" w14:textId="77777777" w:rsidTr="00E37909">
        <w:tc>
          <w:tcPr>
            <w:tcW w:w="1838" w:type="dxa"/>
            <w:vAlign w:val="center"/>
          </w:tcPr>
          <w:p w14:paraId="7F058992" w14:textId="77777777" w:rsidR="00E37909" w:rsidRPr="00E37909" w:rsidRDefault="00E37909" w:rsidP="00E37909">
            <w:pPr>
              <w:rPr>
                <w:b/>
              </w:rPr>
            </w:pPr>
            <w:r w:rsidRPr="00E37909">
              <w:rPr>
                <w:b/>
              </w:rPr>
              <w:lastRenderedPageBreak/>
              <w:t>Pass/ Fail</w:t>
            </w:r>
          </w:p>
        </w:tc>
        <w:tc>
          <w:tcPr>
            <w:tcW w:w="11832" w:type="dxa"/>
          </w:tcPr>
          <w:p w14:paraId="127BAF63" w14:textId="3EC8613B" w:rsidR="00E37909" w:rsidRPr="00E37909" w:rsidRDefault="00B47AD3" w:rsidP="00E37909">
            <w:r>
              <w:t>Pass</w:t>
            </w:r>
          </w:p>
        </w:tc>
      </w:tr>
      <w:tr w:rsidR="00E37909" w:rsidRPr="00E37909" w14:paraId="59DCEC9C" w14:textId="77777777" w:rsidTr="00E37909">
        <w:tc>
          <w:tcPr>
            <w:tcW w:w="1838" w:type="dxa"/>
            <w:shd w:val="clear" w:color="auto" w:fill="000000" w:themeFill="text1"/>
          </w:tcPr>
          <w:p w14:paraId="6E793015" w14:textId="77777777" w:rsidR="00E37909" w:rsidRPr="00E37909" w:rsidRDefault="00E37909" w:rsidP="00E37909">
            <w:pPr>
              <w:rPr>
                <w:b/>
              </w:rPr>
            </w:pPr>
          </w:p>
        </w:tc>
        <w:tc>
          <w:tcPr>
            <w:tcW w:w="11832" w:type="dxa"/>
            <w:shd w:val="clear" w:color="auto" w:fill="000000" w:themeFill="text1"/>
          </w:tcPr>
          <w:p w14:paraId="3A368D71" w14:textId="77777777" w:rsidR="00E37909" w:rsidRPr="00E37909" w:rsidRDefault="00E37909" w:rsidP="00E37909"/>
        </w:tc>
      </w:tr>
    </w:tbl>
    <w:p w14:paraId="1D42DAF3" w14:textId="77777777" w:rsidR="00E37909" w:rsidRPr="00E37909" w:rsidRDefault="00E37909" w:rsidP="00E37909"/>
    <w:p w14:paraId="044761D6" w14:textId="3A92739F" w:rsidR="00A8224E" w:rsidRDefault="00A8224E" w:rsidP="00A8224E">
      <w:pPr>
        <w:pStyle w:val="Heading2"/>
      </w:pPr>
      <w:bookmarkStart w:id="8" w:name="_Toc28357834"/>
      <w:r>
        <w:t>Photo Gallery</w:t>
      </w:r>
      <w:bookmarkEnd w:id="8"/>
    </w:p>
    <w:tbl>
      <w:tblPr>
        <w:tblStyle w:val="TableGrid"/>
        <w:tblW w:w="0" w:type="auto"/>
        <w:tblLook w:val="04A0" w:firstRow="1" w:lastRow="0" w:firstColumn="1" w:lastColumn="0" w:noHBand="0" w:noVBand="1"/>
      </w:tblPr>
      <w:tblGrid>
        <w:gridCol w:w="1838"/>
        <w:gridCol w:w="11832"/>
      </w:tblGrid>
      <w:tr w:rsidR="009E4961" w:rsidRPr="009E4961" w14:paraId="120D599A" w14:textId="77777777" w:rsidTr="00F54301">
        <w:tc>
          <w:tcPr>
            <w:tcW w:w="1838" w:type="dxa"/>
            <w:shd w:val="clear" w:color="auto" w:fill="000000" w:themeFill="text1"/>
          </w:tcPr>
          <w:p w14:paraId="30CEF089" w14:textId="77777777" w:rsidR="009E4961" w:rsidRPr="009E4961" w:rsidRDefault="009E4961" w:rsidP="009E4961">
            <w:pPr>
              <w:rPr>
                <w:b/>
              </w:rPr>
            </w:pPr>
          </w:p>
        </w:tc>
        <w:tc>
          <w:tcPr>
            <w:tcW w:w="11832" w:type="dxa"/>
            <w:shd w:val="clear" w:color="auto" w:fill="000000" w:themeFill="text1"/>
          </w:tcPr>
          <w:p w14:paraId="0DEE8267" w14:textId="77777777" w:rsidR="009E4961" w:rsidRPr="009E4961" w:rsidRDefault="009E4961" w:rsidP="009E4961"/>
        </w:tc>
      </w:tr>
      <w:tr w:rsidR="009E4961" w:rsidRPr="009E4961" w14:paraId="5CA42B26" w14:textId="77777777" w:rsidTr="00F54301">
        <w:tc>
          <w:tcPr>
            <w:tcW w:w="1838" w:type="dxa"/>
            <w:shd w:val="clear" w:color="auto" w:fill="D9D9D9" w:themeFill="background1" w:themeFillShade="D9"/>
            <w:vAlign w:val="center"/>
          </w:tcPr>
          <w:p w14:paraId="2533148E" w14:textId="77777777" w:rsidR="009E4961" w:rsidRPr="009E4961" w:rsidRDefault="009E4961" w:rsidP="009E4961">
            <w:pPr>
              <w:rPr>
                <w:b/>
              </w:rPr>
            </w:pPr>
            <w:r w:rsidRPr="009E4961">
              <w:rPr>
                <w:b/>
              </w:rPr>
              <w:t>Test Case Number</w:t>
            </w:r>
          </w:p>
        </w:tc>
        <w:tc>
          <w:tcPr>
            <w:tcW w:w="11832" w:type="dxa"/>
            <w:shd w:val="clear" w:color="auto" w:fill="D9D9D9" w:themeFill="background1" w:themeFillShade="D9"/>
            <w:vAlign w:val="center"/>
          </w:tcPr>
          <w:p w14:paraId="33A85A7D" w14:textId="38F1E940" w:rsidR="009E4961" w:rsidRPr="009E4961" w:rsidRDefault="009E4961" w:rsidP="009E4961">
            <w:pPr>
              <w:rPr>
                <w:b/>
              </w:rPr>
            </w:pPr>
            <w:r w:rsidRPr="009E4961">
              <w:rPr>
                <w:b/>
              </w:rPr>
              <w:t>17.</w:t>
            </w:r>
            <w:r>
              <w:t xml:space="preserve"> </w:t>
            </w:r>
            <w:r w:rsidRPr="009E4961">
              <w:rPr>
                <w:b/>
              </w:rPr>
              <w:t>Accessing User Albums and Photos</w:t>
            </w:r>
          </w:p>
        </w:tc>
      </w:tr>
      <w:tr w:rsidR="009E4961" w:rsidRPr="009E4961" w14:paraId="620323D0" w14:textId="77777777" w:rsidTr="00F54301">
        <w:tc>
          <w:tcPr>
            <w:tcW w:w="1838" w:type="dxa"/>
            <w:vAlign w:val="center"/>
          </w:tcPr>
          <w:p w14:paraId="2118446C" w14:textId="77777777" w:rsidR="009E4961" w:rsidRPr="009E4961" w:rsidRDefault="009E4961" w:rsidP="009E4961">
            <w:r w:rsidRPr="009E4961">
              <w:rPr>
                <w:b/>
              </w:rPr>
              <w:t>Prerequisites</w:t>
            </w:r>
          </w:p>
        </w:tc>
        <w:tc>
          <w:tcPr>
            <w:tcW w:w="11832" w:type="dxa"/>
          </w:tcPr>
          <w:p w14:paraId="64DDEF4D" w14:textId="77777777" w:rsidR="009E4961" w:rsidRDefault="009E4961" w:rsidP="009E4961">
            <w:pPr>
              <w:numPr>
                <w:ilvl w:val="0"/>
                <w:numId w:val="6"/>
              </w:numPr>
            </w:pPr>
            <w:r>
              <w:t>The user is logged in and has access to their user profile.</w:t>
            </w:r>
          </w:p>
          <w:p w14:paraId="3B05A120" w14:textId="75C83FFB" w:rsidR="009E4961" w:rsidRPr="009E4961" w:rsidRDefault="009E4961" w:rsidP="009E4961">
            <w:pPr>
              <w:numPr>
                <w:ilvl w:val="0"/>
                <w:numId w:val="6"/>
              </w:numPr>
            </w:pPr>
            <w:r>
              <w:t>The user profile page is displayed w</w:t>
            </w:r>
            <w:r w:rsidR="001C5275">
              <w:t>ith the user's albums listed.</w:t>
            </w:r>
          </w:p>
        </w:tc>
      </w:tr>
      <w:tr w:rsidR="009E4961" w:rsidRPr="009E4961" w14:paraId="22A4F57E" w14:textId="77777777" w:rsidTr="00F54301">
        <w:tc>
          <w:tcPr>
            <w:tcW w:w="1838" w:type="dxa"/>
            <w:vAlign w:val="center"/>
          </w:tcPr>
          <w:p w14:paraId="2D81BE93" w14:textId="77777777" w:rsidR="009E4961" w:rsidRPr="009E4961" w:rsidRDefault="009E4961" w:rsidP="009E4961">
            <w:pPr>
              <w:rPr>
                <w:b/>
              </w:rPr>
            </w:pPr>
            <w:r w:rsidRPr="009E4961">
              <w:rPr>
                <w:b/>
              </w:rPr>
              <w:t>Test Case Steps</w:t>
            </w:r>
          </w:p>
        </w:tc>
        <w:tc>
          <w:tcPr>
            <w:tcW w:w="11832" w:type="dxa"/>
          </w:tcPr>
          <w:p w14:paraId="602525C2" w14:textId="4FECC02E" w:rsidR="009E4961" w:rsidRDefault="009E4961" w:rsidP="009E4961">
            <w:pPr>
              <w:numPr>
                <w:ilvl w:val="0"/>
                <w:numId w:val="22"/>
              </w:numPr>
            </w:pPr>
            <w:r w:rsidRPr="009E4961">
              <w:t xml:space="preserve">Open the login page: </w:t>
            </w:r>
            <w:hyperlink r:id="rId18" w:history="1">
              <w:r w:rsidRPr="00415ED5">
                <w:rPr>
                  <w:rStyle w:val="Hyperlink"/>
                </w:rPr>
                <w:t>http://demo.baasic.com/angular/starterkit-photo-gallery/login</w:t>
              </w:r>
            </w:hyperlink>
          </w:p>
          <w:p w14:paraId="4D639E09" w14:textId="77777777" w:rsidR="001C5275" w:rsidRDefault="001C5275" w:rsidP="001C5275">
            <w:pPr>
              <w:numPr>
                <w:ilvl w:val="0"/>
                <w:numId w:val="22"/>
              </w:numPr>
            </w:pPr>
            <w:r>
              <w:t>Log in with valid credentials.</w:t>
            </w:r>
          </w:p>
          <w:p w14:paraId="01B296A4" w14:textId="77777777" w:rsidR="001C5275" w:rsidRDefault="001C5275" w:rsidP="001C5275">
            <w:pPr>
              <w:numPr>
                <w:ilvl w:val="0"/>
                <w:numId w:val="22"/>
              </w:numPr>
            </w:pPr>
            <w:r>
              <w:t>Verify that the user is successfully logged in and redirected to their user profile.</w:t>
            </w:r>
          </w:p>
          <w:p w14:paraId="3B49BD1D" w14:textId="590871D6" w:rsidR="001C5275" w:rsidRDefault="001C5275" w:rsidP="001C5275">
            <w:pPr>
              <w:numPr>
                <w:ilvl w:val="0"/>
                <w:numId w:val="22"/>
              </w:numPr>
            </w:pPr>
            <w:r>
              <w:t>Check for the presence</w:t>
            </w:r>
            <w:r>
              <w:t xml:space="preserve"> of the user's albums</w:t>
            </w:r>
            <w:r>
              <w:t xml:space="preserve"> on the profile page.</w:t>
            </w:r>
          </w:p>
          <w:p w14:paraId="16E8C979" w14:textId="77777777" w:rsidR="001C5275" w:rsidRDefault="001C5275" w:rsidP="001C5275">
            <w:pPr>
              <w:numPr>
                <w:ilvl w:val="0"/>
                <w:numId w:val="22"/>
              </w:numPr>
            </w:pPr>
            <w:r>
              <w:t>Click on one of the albums to view its contents.</w:t>
            </w:r>
          </w:p>
          <w:p w14:paraId="7B85D975" w14:textId="340403D2" w:rsidR="001C5275" w:rsidRDefault="001C5275" w:rsidP="001C5275">
            <w:pPr>
              <w:numPr>
                <w:ilvl w:val="0"/>
                <w:numId w:val="22"/>
              </w:numPr>
            </w:pPr>
            <w:r>
              <w:t>Verify that the album's contents, including the photos</w:t>
            </w:r>
            <w:r>
              <w:t xml:space="preserve"> and descriptions</w:t>
            </w:r>
            <w:r>
              <w:t>, are displayed.</w:t>
            </w:r>
          </w:p>
          <w:p w14:paraId="58F447AD" w14:textId="77777777" w:rsidR="001C5275" w:rsidRDefault="001C5275" w:rsidP="001C5275">
            <w:pPr>
              <w:numPr>
                <w:ilvl w:val="0"/>
                <w:numId w:val="22"/>
              </w:numPr>
            </w:pPr>
            <w:r>
              <w:t>Navigate back to the user profile page.</w:t>
            </w:r>
          </w:p>
          <w:p w14:paraId="1170777F" w14:textId="79C0F5F6" w:rsidR="009E4961" w:rsidRPr="009E4961" w:rsidRDefault="001C5275" w:rsidP="001C5275">
            <w:pPr>
              <w:numPr>
                <w:ilvl w:val="0"/>
                <w:numId w:val="22"/>
              </w:numPr>
            </w:pPr>
            <w:r>
              <w:t>Repeat steps 4-6 for other albums listed on the profile page.</w:t>
            </w:r>
          </w:p>
        </w:tc>
      </w:tr>
      <w:tr w:rsidR="009E4961" w:rsidRPr="009E4961" w14:paraId="51FF01A0" w14:textId="77777777" w:rsidTr="00F54301">
        <w:tc>
          <w:tcPr>
            <w:tcW w:w="1838" w:type="dxa"/>
            <w:vAlign w:val="center"/>
          </w:tcPr>
          <w:p w14:paraId="2D6A98A6" w14:textId="77777777" w:rsidR="009E4961" w:rsidRPr="009E4961" w:rsidRDefault="009E4961" w:rsidP="009E4961">
            <w:pPr>
              <w:rPr>
                <w:b/>
              </w:rPr>
            </w:pPr>
            <w:r w:rsidRPr="009E4961">
              <w:rPr>
                <w:b/>
              </w:rPr>
              <w:t>Expected Result</w:t>
            </w:r>
          </w:p>
        </w:tc>
        <w:tc>
          <w:tcPr>
            <w:tcW w:w="11832" w:type="dxa"/>
          </w:tcPr>
          <w:p w14:paraId="418F3ADD" w14:textId="075B15DD" w:rsidR="001C5275" w:rsidRDefault="001C5275" w:rsidP="001C5275">
            <w:r>
              <w:t>1.</w:t>
            </w:r>
            <w:r>
              <w:t xml:space="preserve"> After logging in, the user is successfully redirected to their user profile.</w:t>
            </w:r>
          </w:p>
          <w:p w14:paraId="2ED218D0" w14:textId="065B1B74" w:rsidR="001C5275" w:rsidRDefault="001C5275" w:rsidP="001C5275">
            <w:r>
              <w:t>2.</w:t>
            </w:r>
            <w:r>
              <w:t xml:space="preserve"> The user's albums and photos are listed on the profile page.</w:t>
            </w:r>
          </w:p>
          <w:p w14:paraId="4D0EA5F3" w14:textId="4EFB20EC" w:rsidR="001C5275" w:rsidRDefault="001C5275" w:rsidP="001C5275">
            <w:r>
              <w:t>3.</w:t>
            </w:r>
            <w:r>
              <w:t xml:space="preserve"> Clicking on an album displays its contents, including the photos.</w:t>
            </w:r>
          </w:p>
          <w:p w14:paraId="6D6EE2C8" w14:textId="5330C7D8" w:rsidR="009E4961" w:rsidRPr="009E4961" w:rsidRDefault="001C5275" w:rsidP="001C5275">
            <w:r>
              <w:t>4.</w:t>
            </w:r>
            <w:r>
              <w:t xml:space="preserve"> Navigating back to the user profile page allows the user to access other albums and their respective photos.</w:t>
            </w:r>
          </w:p>
        </w:tc>
      </w:tr>
      <w:tr w:rsidR="009E4961" w:rsidRPr="009E4961" w14:paraId="09EED528" w14:textId="77777777" w:rsidTr="00F54301">
        <w:tc>
          <w:tcPr>
            <w:tcW w:w="1838" w:type="dxa"/>
            <w:vAlign w:val="center"/>
          </w:tcPr>
          <w:p w14:paraId="3EEE316A" w14:textId="77777777" w:rsidR="009E4961" w:rsidRPr="009E4961" w:rsidRDefault="009E4961" w:rsidP="009E4961">
            <w:pPr>
              <w:rPr>
                <w:b/>
              </w:rPr>
            </w:pPr>
            <w:r w:rsidRPr="009E4961">
              <w:rPr>
                <w:b/>
              </w:rPr>
              <w:t>Actual Result</w:t>
            </w:r>
          </w:p>
        </w:tc>
        <w:tc>
          <w:tcPr>
            <w:tcW w:w="11832" w:type="dxa"/>
          </w:tcPr>
          <w:p w14:paraId="52EA84A0" w14:textId="66AE577A" w:rsidR="009E4961" w:rsidRPr="009E4961" w:rsidRDefault="001C5275" w:rsidP="001C5275">
            <w:r>
              <w:t>When accessing my profile and clicki</w:t>
            </w:r>
            <w:r>
              <w:t>ng on the first displayed album</w:t>
            </w:r>
            <w:r>
              <w:t xml:space="preserve"> and then on the first photo in that album, a "404 Not Found" page is displayed.</w:t>
            </w:r>
          </w:p>
        </w:tc>
      </w:tr>
      <w:tr w:rsidR="009E4961" w:rsidRPr="009E4961" w14:paraId="3D1C3F1D" w14:textId="77777777" w:rsidTr="00F54301">
        <w:tc>
          <w:tcPr>
            <w:tcW w:w="1838" w:type="dxa"/>
            <w:vAlign w:val="center"/>
          </w:tcPr>
          <w:p w14:paraId="2A7409A5" w14:textId="77777777" w:rsidR="009E4961" w:rsidRPr="009E4961" w:rsidRDefault="009E4961" w:rsidP="009E4961">
            <w:pPr>
              <w:rPr>
                <w:b/>
              </w:rPr>
            </w:pPr>
            <w:r w:rsidRPr="009E4961">
              <w:rPr>
                <w:b/>
              </w:rPr>
              <w:t>Pass/ Fail</w:t>
            </w:r>
          </w:p>
        </w:tc>
        <w:tc>
          <w:tcPr>
            <w:tcW w:w="11832" w:type="dxa"/>
          </w:tcPr>
          <w:p w14:paraId="40A2B590" w14:textId="70CED31E" w:rsidR="009E4961" w:rsidRPr="009E4961" w:rsidRDefault="001C5275" w:rsidP="009E4961">
            <w:r>
              <w:t>Fail</w:t>
            </w:r>
          </w:p>
        </w:tc>
      </w:tr>
      <w:tr w:rsidR="009E4961" w:rsidRPr="009E4961" w14:paraId="7C345A8C" w14:textId="77777777" w:rsidTr="00F54301">
        <w:tc>
          <w:tcPr>
            <w:tcW w:w="1838" w:type="dxa"/>
            <w:shd w:val="clear" w:color="auto" w:fill="000000" w:themeFill="text1"/>
          </w:tcPr>
          <w:p w14:paraId="7FAE014A" w14:textId="77777777" w:rsidR="009E4961" w:rsidRPr="009E4961" w:rsidRDefault="009E4961" w:rsidP="009E4961">
            <w:pPr>
              <w:rPr>
                <w:b/>
              </w:rPr>
            </w:pPr>
          </w:p>
        </w:tc>
        <w:tc>
          <w:tcPr>
            <w:tcW w:w="11832" w:type="dxa"/>
            <w:shd w:val="clear" w:color="auto" w:fill="000000" w:themeFill="text1"/>
          </w:tcPr>
          <w:p w14:paraId="51747835" w14:textId="77777777" w:rsidR="009E4961" w:rsidRPr="009E4961" w:rsidRDefault="009E4961" w:rsidP="009E4961"/>
        </w:tc>
      </w:tr>
    </w:tbl>
    <w:p w14:paraId="7F82B021" w14:textId="77777777" w:rsidR="009E4961" w:rsidRPr="009E4961" w:rsidRDefault="009E4961" w:rsidP="009E4961"/>
    <w:tbl>
      <w:tblPr>
        <w:tblStyle w:val="TableGrid"/>
        <w:tblW w:w="0" w:type="auto"/>
        <w:tblLook w:val="04A0" w:firstRow="1" w:lastRow="0" w:firstColumn="1" w:lastColumn="0" w:noHBand="0" w:noVBand="1"/>
      </w:tblPr>
      <w:tblGrid>
        <w:gridCol w:w="1838"/>
        <w:gridCol w:w="11832"/>
      </w:tblGrid>
      <w:tr w:rsidR="009E4961" w:rsidRPr="009E4961" w14:paraId="565AD518" w14:textId="77777777" w:rsidTr="00F54301">
        <w:tc>
          <w:tcPr>
            <w:tcW w:w="1838" w:type="dxa"/>
            <w:shd w:val="clear" w:color="auto" w:fill="000000" w:themeFill="text1"/>
          </w:tcPr>
          <w:p w14:paraId="53ABEB2E" w14:textId="77777777" w:rsidR="009E4961" w:rsidRPr="009E4961" w:rsidRDefault="009E4961" w:rsidP="009E4961">
            <w:pPr>
              <w:rPr>
                <w:b/>
              </w:rPr>
            </w:pPr>
          </w:p>
        </w:tc>
        <w:tc>
          <w:tcPr>
            <w:tcW w:w="11832" w:type="dxa"/>
            <w:shd w:val="clear" w:color="auto" w:fill="000000" w:themeFill="text1"/>
          </w:tcPr>
          <w:p w14:paraId="056A3408" w14:textId="77777777" w:rsidR="009E4961" w:rsidRPr="009E4961" w:rsidRDefault="009E4961" w:rsidP="009E4961"/>
        </w:tc>
      </w:tr>
      <w:tr w:rsidR="009E4961" w:rsidRPr="009E4961" w14:paraId="32768C83" w14:textId="77777777" w:rsidTr="00F54301">
        <w:tc>
          <w:tcPr>
            <w:tcW w:w="1838" w:type="dxa"/>
            <w:shd w:val="clear" w:color="auto" w:fill="D9D9D9" w:themeFill="background1" w:themeFillShade="D9"/>
            <w:vAlign w:val="center"/>
          </w:tcPr>
          <w:p w14:paraId="75ADF0C7" w14:textId="77777777" w:rsidR="009E4961" w:rsidRPr="009E4961" w:rsidRDefault="009E4961" w:rsidP="009E4961">
            <w:pPr>
              <w:rPr>
                <w:b/>
              </w:rPr>
            </w:pPr>
            <w:r w:rsidRPr="009E4961">
              <w:rPr>
                <w:b/>
              </w:rPr>
              <w:t>Test Case Number</w:t>
            </w:r>
          </w:p>
        </w:tc>
        <w:tc>
          <w:tcPr>
            <w:tcW w:w="11832" w:type="dxa"/>
            <w:shd w:val="clear" w:color="auto" w:fill="D9D9D9" w:themeFill="background1" w:themeFillShade="D9"/>
            <w:vAlign w:val="center"/>
          </w:tcPr>
          <w:p w14:paraId="2CFAF42F" w14:textId="78ABC87E" w:rsidR="009E4961" w:rsidRPr="009E4961" w:rsidRDefault="009E4961" w:rsidP="009E4961">
            <w:pPr>
              <w:rPr>
                <w:b/>
              </w:rPr>
            </w:pPr>
            <w:r w:rsidRPr="009E4961">
              <w:rPr>
                <w:b/>
              </w:rPr>
              <w:t xml:space="preserve">18. </w:t>
            </w:r>
            <w:r w:rsidR="00527074">
              <w:rPr>
                <w:b/>
              </w:rPr>
              <w:t>Album Creation</w:t>
            </w:r>
          </w:p>
        </w:tc>
      </w:tr>
      <w:tr w:rsidR="009E4961" w:rsidRPr="009E4961" w14:paraId="5CA1C1E7" w14:textId="77777777" w:rsidTr="00F54301">
        <w:tc>
          <w:tcPr>
            <w:tcW w:w="1838" w:type="dxa"/>
            <w:vAlign w:val="center"/>
          </w:tcPr>
          <w:p w14:paraId="08F9447A" w14:textId="77777777" w:rsidR="009E4961" w:rsidRPr="009E4961" w:rsidRDefault="009E4961" w:rsidP="009E4961">
            <w:r w:rsidRPr="009E4961">
              <w:rPr>
                <w:b/>
              </w:rPr>
              <w:lastRenderedPageBreak/>
              <w:t>Prerequisites</w:t>
            </w:r>
          </w:p>
        </w:tc>
        <w:tc>
          <w:tcPr>
            <w:tcW w:w="11832" w:type="dxa"/>
          </w:tcPr>
          <w:p w14:paraId="0356760C" w14:textId="1D235972" w:rsidR="00052FD9" w:rsidRDefault="00052FD9" w:rsidP="00052FD9">
            <w:pPr>
              <w:numPr>
                <w:ilvl w:val="0"/>
                <w:numId w:val="6"/>
              </w:numPr>
            </w:pPr>
            <w:r>
              <w:t>The user is logged in and h</w:t>
            </w:r>
            <w:r w:rsidR="00527074">
              <w:t>as access to their profile page</w:t>
            </w:r>
          </w:p>
          <w:p w14:paraId="5DC4A95A" w14:textId="41EFBC73" w:rsidR="009E4961" w:rsidRPr="009E4961" w:rsidRDefault="00052FD9" w:rsidP="00052FD9">
            <w:pPr>
              <w:numPr>
                <w:ilvl w:val="0"/>
                <w:numId w:val="6"/>
              </w:numPr>
            </w:pPr>
            <w:r>
              <w:t>The profil</w:t>
            </w:r>
            <w:r w:rsidR="00BC60FE">
              <w:t xml:space="preserve">e page allows </w:t>
            </w:r>
            <w:r w:rsidR="00527074">
              <w:t>album creation</w:t>
            </w:r>
          </w:p>
        </w:tc>
      </w:tr>
      <w:tr w:rsidR="009E4961" w:rsidRPr="009E4961" w14:paraId="2EE165E3" w14:textId="77777777" w:rsidTr="00F54301">
        <w:tc>
          <w:tcPr>
            <w:tcW w:w="1838" w:type="dxa"/>
            <w:vAlign w:val="center"/>
          </w:tcPr>
          <w:p w14:paraId="44989D73" w14:textId="77777777" w:rsidR="009E4961" w:rsidRPr="009E4961" w:rsidRDefault="009E4961" w:rsidP="009E4961">
            <w:pPr>
              <w:rPr>
                <w:b/>
              </w:rPr>
            </w:pPr>
            <w:r w:rsidRPr="009E4961">
              <w:rPr>
                <w:b/>
              </w:rPr>
              <w:t>Test Case Steps</w:t>
            </w:r>
          </w:p>
        </w:tc>
        <w:tc>
          <w:tcPr>
            <w:tcW w:w="11832" w:type="dxa"/>
          </w:tcPr>
          <w:p w14:paraId="1376E78E" w14:textId="77777777" w:rsidR="00527074" w:rsidRDefault="00527074" w:rsidP="00527074">
            <w:pPr>
              <w:numPr>
                <w:ilvl w:val="0"/>
                <w:numId w:val="23"/>
              </w:numPr>
            </w:pPr>
            <w:r>
              <w:t>Navigate to the profile page.</w:t>
            </w:r>
          </w:p>
          <w:p w14:paraId="41959A2F" w14:textId="2DAA23FE" w:rsidR="00527074" w:rsidRDefault="00527074" w:rsidP="00527074">
            <w:pPr>
              <w:numPr>
                <w:ilvl w:val="0"/>
                <w:numId w:val="23"/>
              </w:numPr>
            </w:pPr>
            <w:r>
              <w:t>Click on “create album” button.</w:t>
            </w:r>
          </w:p>
          <w:p w14:paraId="539DF32C" w14:textId="77777777" w:rsidR="00527074" w:rsidRDefault="00527074" w:rsidP="00527074">
            <w:pPr>
              <w:numPr>
                <w:ilvl w:val="0"/>
                <w:numId w:val="23"/>
              </w:numPr>
            </w:pPr>
            <w:r>
              <w:t>Enter the desired album name in the designated field.</w:t>
            </w:r>
          </w:p>
          <w:p w14:paraId="6D86CEDA" w14:textId="77777777" w:rsidR="00527074" w:rsidRDefault="00527074" w:rsidP="00527074">
            <w:pPr>
              <w:numPr>
                <w:ilvl w:val="0"/>
                <w:numId w:val="23"/>
              </w:numPr>
            </w:pPr>
            <w:r>
              <w:t>Optionally, enter a description for the album.</w:t>
            </w:r>
          </w:p>
          <w:p w14:paraId="0E39461E" w14:textId="32B1852A" w:rsidR="00527074" w:rsidRDefault="00527074" w:rsidP="00527074">
            <w:pPr>
              <w:numPr>
                <w:ilvl w:val="0"/>
                <w:numId w:val="23"/>
              </w:numPr>
            </w:pPr>
            <w:r>
              <w:t xml:space="preserve">Click on the </w:t>
            </w:r>
            <w:r>
              <w:t>“save album” button.</w:t>
            </w:r>
          </w:p>
          <w:p w14:paraId="67BA624D" w14:textId="4CAD62BB" w:rsidR="00527074" w:rsidRDefault="00527074" w:rsidP="00527074">
            <w:pPr>
              <w:numPr>
                <w:ilvl w:val="0"/>
                <w:numId w:val="23"/>
              </w:numPr>
            </w:pPr>
            <w:r>
              <w:t>Click on the “upload cover image” button</w:t>
            </w:r>
            <w:r>
              <w:t>.</w:t>
            </w:r>
          </w:p>
          <w:p w14:paraId="5F4E5EF1" w14:textId="3F97C2B1" w:rsidR="00527074" w:rsidRDefault="00527074" w:rsidP="00527074">
            <w:pPr>
              <w:numPr>
                <w:ilvl w:val="0"/>
                <w:numId w:val="23"/>
              </w:numPr>
            </w:pPr>
            <w:r>
              <w:t>Click on the “upload image” button.</w:t>
            </w:r>
          </w:p>
          <w:p w14:paraId="745A0D65" w14:textId="77777777" w:rsidR="00527074" w:rsidRDefault="00527074" w:rsidP="00527074">
            <w:pPr>
              <w:numPr>
                <w:ilvl w:val="0"/>
                <w:numId w:val="23"/>
              </w:numPr>
            </w:pPr>
            <w:r>
              <w:t>Select the desired image file for the cover photo.</w:t>
            </w:r>
          </w:p>
          <w:p w14:paraId="1AFCBBB4" w14:textId="313B9246" w:rsidR="00527074" w:rsidRDefault="003E1F97" w:rsidP="00527074">
            <w:pPr>
              <w:pStyle w:val="ListParagraph"/>
              <w:numPr>
                <w:ilvl w:val="0"/>
                <w:numId w:val="23"/>
              </w:numPr>
            </w:pPr>
            <w:r>
              <w:t xml:space="preserve">Don’t change the name of the </w:t>
            </w:r>
            <w:r w:rsidR="00527074">
              <w:t xml:space="preserve">photo </w:t>
            </w:r>
            <w:r>
              <w:t>as it was filled automatically</w:t>
            </w:r>
            <w:r w:rsidR="00527074">
              <w:t>.</w:t>
            </w:r>
          </w:p>
          <w:p w14:paraId="63ED44C6" w14:textId="6FD8B1FB" w:rsidR="003E1F97" w:rsidRDefault="003E1F97" w:rsidP="0092219B">
            <w:pPr>
              <w:pStyle w:val="ListParagraph"/>
              <w:numPr>
                <w:ilvl w:val="0"/>
                <w:numId w:val="23"/>
              </w:numPr>
            </w:pPr>
            <w:r>
              <w:t>Verify that the appropriate message is displayed</w:t>
            </w:r>
            <w:r w:rsidR="0092219B">
              <w:t xml:space="preserve"> due to attempt</w:t>
            </w:r>
            <w:r w:rsidR="0092219B" w:rsidRPr="0092219B">
              <w:t xml:space="preserve"> to upload a photo with a duplicate name.</w:t>
            </w:r>
          </w:p>
          <w:p w14:paraId="6625DE95" w14:textId="1D1419C9" w:rsidR="0092219B" w:rsidRDefault="0092219B" w:rsidP="0092219B">
            <w:pPr>
              <w:pStyle w:val="ListParagraph"/>
              <w:numPr>
                <w:ilvl w:val="0"/>
                <w:numId w:val="23"/>
              </w:numPr>
            </w:pPr>
            <w:r>
              <w:t>Click on the “upload” button.</w:t>
            </w:r>
          </w:p>
          <w:p w14:paraId="272DEA45" w14:textId="7B7B543A" w:rsidR="0092219B" w:rsidRDefault="0092219B" w:rsidP="0092219B">
            <w:pPr>
              <w:pStyle w:val="ListParagraph"/>
              <w:numPr>
                <w:ilvl w:val="0"/>
                <w:numId w:val="23"/>
              </w:numPr>
            </w:pPr>
            <w:r>
              <w:t>Verify the photo is not being uploaded.</w:t>
            </w:r>
          </w:p>
          <w:p w14:paraId="52846BB9" w14:textId="19AEE8CE" w:rsidR="003E1F97" w:rsidRDefault="0092219B" w:rsidP="00527074">
            <w:pPr>
              <w:pStyle w:val="ListParagraph"/>
              <w:numPr>
                <w:ilvl w:val="0"/>
                <w:numId w:val="23"/>
              </w:numPr>
            </w:pPr>
            <w:r>
              <w:t>Change the name of the photo.</w:t>
            </w:r>
          </w:p>
          <w:p w14:paraId="6CB9A29C" w14:textId="1650A251" w:rsidR="00527074" w:rsidRDefault="00527074" w:rsidP="00527074">
            <w:pPr>
              <w:pStyle w:val="ListParagraph"/>
              <w:numPr>
                <w:ilvl w:val="0"/>
                <w:numId w:val="23"/>
              </w:numPr>
            </w:pPr>
            <w:r>
              <w:t>Optionally, e</w:t>
            </w:r>
            <w:r>
              <w:t>nter a description for the photo</w:t>
            </w:r>
            <w:r>
              <w:t>.</w:t>
            </w:r>
          </w:p>
          <w:p w14:paraId="1948167E" w14:textId="77777777" w:rsidR="009E4961" w:rsidRDefault="00527074" w:rsidP="00527074">
            <w:pPr>
              <w:numPr>
                <w:ilvl w:val="0"/>
                <w:numId w:val="23"/>
              </w:numPr>
            </w:pPr>
            <w:r>
              <w:t xml:space="preserve">Click on the </w:t>
            </w:r>
            <w:r>
              <w:t xml:space="preserve">“upload” </w:t>
            </w:r>
            <w:r>
              <w:t>button to create the album.</w:t>
            </w:r>
          </w:p>
          <w:p w14:paraId="4844C09E" w14:textId="30645A8B" w:rsidR="003E1F97" w:rsidRDefault="003E1F97" w:rsidP="003E1F97">
            <w:pPr>
              <w:numPr>
                <w:ilvl w:val="0"/>
                <w:numId w:val="23"/>
              </w:numPr>
            </w:pPr>
            <w:r>
              <w:t>Locate the desired album and click on “upload” button</w:t>
            </w:r>
            <w:r>
              <w:t xml:space="preserve"> on its thumbnail.</w:t>
            </w:r>
          </w:p>
          <w:p w14:paraId="3EC9F9C2" w14:textId="540D12E2" w:rsidR="003E1F97" w:rsidRDefault="003E1F97" w:rsidP="00527074">
            <w:pPr>
              <w:numPr>
                <w:ilvl w:val="0"/>
                <w:numId w:val="23"/>
              </w:numPr>
            </w:pPr>
            <w:r>
              <w:t xml:space="preserve">Repeat steps </w:t>
            </w:r>
            <w:r w:rsidR="0092219B">
              <w:t>7</w:t>
            </w:r>
            <w:r w:rsidR="000921BD">
              <w:t>-15</w:t>
            </w:r>
          </w:p>
          <w:p w14:paraId="13DA0AEA" w14:textId="149A5A4C" w:rsidR="003E1F97" w:rsidRPr="009E4961" w:rsidRDefault="000921BD" w:rsidP="00527074">
            <w:pPr>
              <w:numPr>
                <w:ilvl w:val="0"/>
                <w:numId w:val="23"/>
              </w:numPr>
            </w:pPr>
            <w:r>
              <w:t>Verify the cover photo is changed and no data is lost.</w:t>
            </w:r>
          </w:p>
        </w:tc>
      </w:tr>
      <w:tr w:rsidR="009E4961" w:rsidRPr="009E4961" w14:paraId="06769A67" w14:textId="77777777" w:rsidTr="00F54301">
        <w:tc>
          <w:tcPr>
            <w:tcW w:w="1838" w:type="dxa"/>
            <w:vAlign w:val="center"/>
          </w:tcPr>
          <w:p w14:paraId="180E75C2" w14:textId="27812006" w:rsidR="009E4961" w:rsidRPr="009E4961" w:rsidRDefault="009E4961" w:rsidP="009E4961">
            <w:pPr>
              <w:rPr>
                <w:b/>
              </w:rPr>
            </w:pPr>
            <w:r w:rsidRPr="009E4961">
              <w:rPr>
                <w:b/>
              </w:rPr>
              <w:t>Expected Result</w:t>
            </w:r>
          </w:p>
        </w:tc>
        <w:tc>
          <w:tcPr>
            <w:tcW w:w="11832" w:type="dxa"/>
          </w:tcPr>
          <w:p w14:paraId="09AEB3D6" w14:textId="6274A905" w:rsidR="00527074" w:rsidRDefault="00527074" w:rsidP="00527074">
            <w:r>
              <w:t xml:space="preserve">1. </w:t>
            </w:r>
            <w:r>
              <w:t>The new album is successfully created with the entered album name and description.</w:t>
            </w:r>
          </w:p>
          <w:p w14:paraId="0E35D86F" w14:textId="308509BF" w:rsidR="00527074" w:rsidRDefault="00527074" w:rsidP="00527074">
            <w:r>
              <w:t xml:space="preserve">2. </w:t>
            </w:r>
            <w:r>
              <w:t>The cover photo is uploaded and associated with the created album.</w:t>
            </w:r>
          </w:p>
          <w:p w14:paraId="64156ED5" w14:textId="77777777" w:rsidR="0092219B" w:rsidRDefault="003E1F97" w:rsidP="00527074">
            <w:r>
              <w:t xml:space="preserve">3. </w:t>
            </w:r>
            <w:r w:rsidR="0092219B" w:rsidRPr="0092219B">
              <w:t>The appropriate message is displayed when attempting to upload a photo with a duplicate name.</w:t>
            </w:r>
          </w:p>
          <w:p w14:paraId="7DC8411B" w14:textId="36C22AC6" w:rsidR="009E4961" w:rsidRPr="009E4961" w:rsidRDefault="0092219B" w:rsidP="00527074">
            <w:r>
              <w:t>4</w:t>
            </w:r>
            <w:r w:rsidR="00527074">
              <w:t xml:space="preserve">. </w:t>
            </w:r>
            <w:r w:rsidR="00527074">
              <w:t>The album is saved and displayed on the user's profile page.</w:t>
            </w:r>
          </w:p>
        </w:tc>
      </w:tr>
      <w:tr w:rsidR="009E4961" w:rsidRPr="009E4961" w14:paraId="18E0C91F" w14:textId="77777777" w:rsidTr="00F54301">
        <w:tc>
          <w:tcPr>
            <w:tcW w:w="1838" w:type="dxa"/>
            <w:vAlign w:val="center"/>
          </w:tcPr>
          <w:p w14:paraId="0F0E22FC" w14:textId="77777777" w:rsidR="009E4961" w:rsidRPr="009E4961" w:rsidRDefault="009E4961" w:rsidP="009E4961">
            <w:pPr>
              <w:rPr>
                <w:b/>
              </w:rPr>
            </w:pPr>
            <w:r w:rsidRPr="009E4961">
              <w:rPr>
                <w:b/>
              </w:rPr>
              <w:t>Actual Result</w:t>
            </w:r>
          </w:p>
        </w:tc>
        <w:tc>
          <w:tcPr>
            <w:tcW w:w="11832" w:type="dxa"/>
          </w:tcPr>
          <w:p w14:paraId="6730DD0C" w14:textId="4D6AEA64" w:rsidR="0092219B" w:rsidRDefault="00527074" w:rsidP="0092219B">
            <w:r>
              <w:t xml:space="preserve">1. </w:t>
            </w:r>
            <w:r w:rsidR="0092219B">
              <w:t>The appropriate message is displayed when attempting to uploa</w:t>
            </w:r>
            <w:r w:rsidR="0092219B">
              <w:t>d a photo with a duplicate name: “</w:t>
            </w:r>
            <w:r w:rsidR="0092219B" w:rsidRPr="0092219B">
              <w:t>Name taken, please choose another</w:t>
            </w:r>
            <w:r w:rsidR="0092219B">
              <w:t>”.</w:t>
            </w:r>
          </w:p>
          <w:p w14:paraId="62B69324" w14:textId="1A31EAF1" w:rsidR="00527074" w:rsidRDefault="0092219B" w:rsidP="00527074">
            <w:r>
              <w:t xml:space="preserve">2. </w:t>
            </w:r>
            <w:r w:rsidR="00527074">
              <w:t>The album creation process is successful.</w:t>
            </w:r>
          </w:p>
          <w:p w14:paraId="1137AB77" w14:textId="3AE80F0B" w:rsidR="00527074" w:rsidRDefault="0092219B" w:rsidP="00527074">
            <w:r>
              <w:t>3</w:t>
            </w:r>
            <w:r w:rsidR="00527074">
              <w:t xml:space="preserve">. </w:t>
            </w:r>
            <w:r w:rsidR="00527074">
              <w:t>The entered album name and description are saved and associated with the new album.</w:t>
            </w:r>
          </w:p>
          <w:p w14:paraId="1FB9B07A" w14:textId="5B720353" w:rsidR="00527074" w:rsidRDefault="0092219B" w:rsidP="00527074">
            <w:r>
              <w:t>4</w:t>
            </w:r>
            <w:r w:rsidR="00527074">
              <w:t xml:space="preserve">. </w:t>
            </w:r>
            <w:r w:rsidR="00527074">
              <w:t>The selected cover photo is uploaded and displayed as the cover image for the album.</w:t>
            </w:r>
          </w:p>
          <w:p w14:paraId="2C60CE8D" w14:textId="6D749998" w:rsidR="009E4961" w:rsidRPr="009E4961" w:rsidRDefault="0092219B" w:rsidP="00527074">
            <w:r>
              <w:t>5</w:t>
            </w:r>
            <w:r w:rsidR="00527074">
              <w:t xml:space="preserve">. </w:t>
            </w:r>
            <w:r w:rsidR="00527074">
              <w:t>The created album is visible and accessible on the user's profile page.</w:t>
            </w:r>
          </w:p>
        </w:tc>
      </w:tr>
      <w:tr w:rsidR="009E4961" w:rsidRPr="009E4961" w14:paraId="287C9B6C" w14:textId="77777777" w:rsidTr="00F54301">
        <w:tc>
          <w:tcPr>
            <w:tcW w:w="1838" w:type="dxa"/>
            <w:vAlign w:val="center"/>
          </w:tcPr>
          <w:p w14:paraId="02907232" w14:textId="77777777" w:rsidR="009E4961" w:rsidRPr="009E4961" w:rsidRDefault="009E4961" w:rsidP="009E4961">
            <w:pPr>
              <w:rPr>
                <w:b/>
              </w:rPr>
            </w:pPr>
            <w:r w:rsidRPr="009E4961">
              <w:rPr>
                <w:b/>
              </w:rPr>
              <w:t>Pass/ Fail</w:t>
            </w:r>
          </w:p>
        </w:tc>
        <w:tc>
          <w:tcPr>
            <w:tcW w:w="11832" w:type="dxa"/>
          </w:tcPr>
          <w:p w14:paraId="7A79AA06" w14:textId="0C8ACAB0" w:rsidR="009E4961" w:rsidRPr="009E4961" w:rsidRDefault="00CD7E00" w:rsidP="009E4961">
            <w:r>
              <w:t>Pass</w:t>
            </w:r>
          </w:p>
        </w:tc>
      </w:tr>
      <w:tr w:rsidR="009E4961" w:rsidRPr="009E4961" w14:paraId="7A8774FA" w14:textId="77777777" w:rsidTr="00F54301">
        <w:tc>
          <w:tcPr>
            <w:tcW w:w="1838" w:type="dxa"/>
            <w:shd w:val="clear" w:color="auto" w:fill="000000" w:themeFill="text1"/>
          </w:tcPr>
          <w:p w14:paraId="4F635693" w14:textId="77777777" w:rsidR="009E4961" w:rsidRPr="009E4961" w:rsidRDefault="009E4961" w:rsidP="009E4961">
            <w:pPr>
              <w:rPr>
                <w:b/>
              </w:rPr>
            </w:pPr>
          </w:p>
        </w:tc>
        <w:tc>
          <w:tcPr>
            <w:tcW w:w="11832" w:type="dxa"/>
            <w:shd w:val="clear" w:color="auto" w:fill="000000" w:themeFill="text1"/>
          </w:tcPr>
          <w:p w14:paraId="30FD2529" w14:textId="77777777" w:rsidR="009E4961" w:rsidRPr="009E4961" w:rsidRDefault="009E4961" w:rsidP="009E4961"/>
        </w:tc>
      </w:tr>
    </w:tbl>
    <w:p w14:paraId="35ECDDD7" w14:textId="77777777" w:rsidR="009E4961" w:rsidRPr="009E4961" w:rsidRDefault="009E4961" w:rsidP="009E4961"/>
    <w:tbl>
      <w:tblPr>
        <w:tblStyle w:val="TableGrid"/>
        <w:tblW w:w="0" w:type="auto"/>
        <w:tblLook w:val="04A0" w:firstRow="1" w:lastRow="0" w:firstColumn="1" w:lastColumn="0" w:noHBand="0" w:noVBand="1"/>
      </w:tblPr>
      <w:tblGrid>
        <w:gridCol w:w="1838"/>
        <w:gridCol w:w="11832"/>
      </w:tblGrid>
      <w:tr w:rsidR="00E37909" w:rsidRPr="00E37909" w14:paraId="1D7DBB8E" w14:textId="77777777" w:rsidTr="00E37909">
        <w:tc>
          <w:tcPr>
            <w:tcW w:w="1838" w:type="dxa"/>
            <w:shd w:val="clear" w:color="auto" w:fill="000000" w:themeFill="text1"/>
          </w:tcPr>
          <w:p w14:paraId="353A6DB3" w14:textId="77777777" w:rsidR="00E37909" w:rsidRPr="00E37909" w:rsidRDefault="00E37909" w:rsidP="00E37909">
            <w:pPr>
              <w:rPr>
                <w:b/>
              </w:rPr>
            </w:pPr>
          </w:p>
        </w:tc>
        <w:tc>
          <w:tcPr>
            <w:tcW w:w="11832" w:type="dxa"/>
            <w:shd w:val="clear" w:color="auto" w:fill="000000" w:themeFill="text1"/>
          </w:tcPr>
          <w:p w14:paraId="1D8F4CB0" w14:textId="77777777" w:rsidR="00E37909" w:rsidRPr="00E37909" w:rsidRDefault="00E37909" w:rsidP="00E37909"/>
        </w:tc>
      </w:tr>
      <w:tr w:rsidR="00E37909" w:rsidRPr="00E37909" w14:paraId="3D553998" w14:textId="77777777" w:rsidTr="00E37909">
        <w:tc>
          <w:tcPr>
            <w:tcW w:w="1838" w:type="dxa"/>
            <w:shd w:val="clear" w:color="auto" w:fill="D9D9D9" w:themeFill="background1" w:themeFillShade="D9"/>
            <w:vAlign w:val="center"/>
          </w:tcPr>
          <w:p w14:paraId="7B90F23A"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02A98B64" w14:textId="683A86AB" w:rsidR="00E37909" w:rsidRPr="00E37909" w:rsidRDefault="00177A28" w:rsidP="00E37909">
            <w:pPr>
              <w:rPr>
                <w:b/>
              </w:rPr>
            </w:pPr>
            <w:r>
              <w:rPr>
                <w:b/>
              </w:rPr>
              <w:t>19</w:t>
            </w:r>
            <w:r w:rsidR="00E37909">
              <w:rPr>
                <w:b/>
              </w:rPr>
              <w:t>.</w:t>
            </w:r>
            <w:r w:rsidR="00CD7E00">
              <w:t xml:space="preserve"> </w:t>
            </w:r>
            <w:r w:rsidR="00CD7E00" w:rsidRPr="00CD7E00">
              <w:rPr>
                <w:b/>
              </w:rPr>
              <w:t>Photo Upload</w:t>
            </w:r>
          </w:p>
        </w:tc>
      </w:tr>
      <w:tr w:rsidR="00E37909" w:rsidRPr="00E37909" w14:paraId="2F91AB1F" w14:textId="77777777" w:rsidTr="00E37909">
        <w:tc>
          <w:tcPr>
            <w:tcW w:w="1838" w:type="dxa"/>
            <w:vAlign w:val="center"/>
          </w:tcPr>
          <w:p w14:paraId="098F53E4" w14:textId="77777777" w:rsidR="00E37909" w:rsidRPr="00E37909" w:rsidRDefault="00E37909" w:rsidP="00E37909">
            <w:r w:rsidRPr="00E37909">
              <w:rPr>
                <w:b/>
              </w:rPr>
              <w:lastRenderedPageBreak/>
              <w:t>Prerequisites</w:t>
            </w:r>
          </w:p>
        </w:tc>
        <w:tc>
          <w:tcPr>
            <w:tcW w:w="11832" w:type="dxa"/>
          </w:tcPr>
          <w:p w14:paraId="240747F5" w14:textId="77777777" w:rsidR="00CD7E00" w:rsidRDefault="00CD7E00" w:rsidP="00CD7E00">
            <w:pPr>
              <w:numPr>
                <w:ilvl w:val="0"/>
                <w:numId w:val="6"/>
              </w:numPr>
            </w:pPr>
            <w:r>
              <w:t>The user is logged in and has access to their profile page.</w:t>
            </w:r>
          </w:p>
          <w:p w14:paraId="466035B4" w14:textId="77777777" w:rsidR="00CD7E00" w:rsidRDefault="00CD7E00" w:rsidP="00CD7E00">
            <w:pPr>
              <w:numPr>
                <w:ilvl w:val="0"/>
                <w:numId w:val="6"/>
              </w:numPr>
            </w:pPr>
            <w:r>
              <w:t>The profile page displays the user's existing albums.</w:t>
            </w:r>
          </w:p>
          <w:p w14:paraId="5A9209E0" w14:textId="73F920F7" w:rsidR="00E37909" w:rsidRPr="00E37909" w:rsidRDefault="00CD7E00" w:rsidP="00CD7E00">
            <w:pPr>
              <w:numPr>
                <w:ilvl w:val="0"/>
                <w:numId w:val="6"/>
              </w:numPr>
            </w:pPr>
            <w:r>
              <w:t>There is at least one album created in the user's profile.</w:t>
            </w:r>
          </w:p>
        </w:tc>
      </w:tr>
      <w:tr w:rsidR="00E37909" w:rsidRPr="00E37909" w14:paraId="694C4EB5" w14:textId="77777777" w:rsidTr="00E37909">
        <w:tc>
          <w:tcPr>
            <w:tcW w:w="1838" w:type="dxa"/>
            <w:vAlign w:val="center"/>
          </w:tcPr>
          <w:p w14:paraId="025E8873" w14:textId="77777777" w:rsidR="00E37909" w:rsidRPr="00E37909" w:rsidRDefault="00E37909" w:rsidP="00E37909">
            <w:pPr>
              <w:rPr>
                <w:b/>
              </w:rPr>
            </w:pPr>
            <w:r w:rsidRPr="00E37909">
              <w:rPr>
                <w:b/>
              </w:rPr>
              <w:t>Test Case Steps</w:t>
            </w:r>
          </w:p>
        </w:tc>
        <w:tc>
          <w:tcPr>
            <w:tcW w:w="11832" w:type="dxa"/>
          </w:tcPr>
          <w:p w14:paraId="4377A2C3" w14:textId="77777777" w:rsidR="00CD7E00" w:rsidRDefault="00CD7E00" w:rsidP="00CD7E00">
            <w:pPr>
              <w:numPr>
                <w:ilvl w:val="0"/>
                <w:numId w:val="24"/>
              </w:numPr>
            </w:pPr>
            <w:r>
              <w:t>Navigate to the profile page.</w:t>
            </w:r>
          </w:p>
          <w:p w14:paraId="5FABE9E8" w14:textId="77777777" w:rsidR="00CD7E00" w:rsidRDefault="00CD7E00" w:rsidP="00CD7E00">
            <w:pPr>
              <w:numPr>
                <w:ilvl w:val="0"/>
                <w:numId w:val="24"/>
              </w:numPr>
            </w:pPr>
            <w:r>
              <w:t>Locate the desired album to which the photo will be uploaded.</w:t>
            </w:r>
          </w:p>
          <w:p w14:paraId="613945AB" w14:textId="268114A7" w:rsidR="00CD7E00" w:rsidRDefault="00CD7E00" w:rsidP="00CD7E00">
            <w:pPr>
              <w:numPr>
                <w:ilvl w:val="0"/>
                <w:numId w:val="24"/>
              </w:numPr>
            </w:pPr>
            <w:r>
              <w:t xml:space="preserve">Access the </w:t>
            </w:r>
            <w:r>
              <w:t>album by clicking on its</w:t>
            </w:r>
            <w:r>
              <w:t xml:space="preserve"> thumbnail.</w:t>
            </w:r>
          </w:p>
          <w:p w14:paraId="4102136C" w14:textId="5BA9A025" w:rsidR="00CD7E00" w:rsidRDefault="00CD7E00" w:rsidP="00CD7E00">
            <w:pPr>
              <w:numPr>
                <w:ilvl w:val="0"/>
                <w:numId w:val="24"/>
              </w:numPr>
            </w:pPr>
            <w:r>
              <w:t>Click on the “upload photo” button.</w:t>
            </w:r>
          </w:p>
          <w:p w14:paraId="024C5624" w14:textId="671EC103" w:rsidR="00CD7E00" w:rsidRDefault="00CD7E00" w:rsidP="00CD7E00">
            <w:pPr>
              <w:numPr>
                <w:ilvl w:val="0"/>
                <w:numId w:val="24"/>
              </w:numPr>
            </w:pPr>
            <w:r>
              <w:t>Click on the “upload image” button.</w:t>
            </w:r>
          </w:p>
          <w:p w14:paraId="1886323A" w14:textId="29E71998" w:rsidR="00CD7E00" w:rsidRDefault="00CD7E00" w:rsidP="00CD7E00">
            <w:pPr>
              <w:numPr>
                <w:ilvl w:val="0"/>
                <w:numId w:val="24"/>
              </w:numPr>
            </w:pPr>
            <w:r>
              <w:t xml:space="preserve">Select the </w:t>
            </w:r>
            <w:r>
              <w:t>desired image file for the upload</w:t>
            </w:r>
            <w:r>
              <w:t>.</w:t>
            </w:r>
          </w:p>
          <w:p w14:paraId="6F41A480" w14:textId="77777777" w:rsidR="00CD7E00" w:rsidRDefault="00CD7E00" w:rsidP="00CD7E00">
            <w:pPr>
              <w:numPr>
                <w:ilvl w:val="0"/>
                <w:numId w:val="24"/>
              </w:numPr>
            </w:pPr>
            <w:r>
              <w:t>Enter/rename the desired photo name in the designated field.</w:t>
            </w:r>
          </w:p>
          <w:p w14:paraId="4450B3A4" w14:textId="77777777" w:rsidR="00CD7E00" w:rsidRDefault="00CD7E00" w:rsidP="00CD7E00">
            <w:pPr>
              <w:numPr>
                <w:ilvl w:val="0"/>
                <w:numId w:val="24"/>
              </w:numPr>
            </w:pPr>
            <w:r>
              <w:t>Optionally, enter a description for the photo.</w:t>
            </w:r>
          </w:p>
          <w:p w14:paraId="64D914DB" w14:textId="38BC95F0" w:rsidR="00CD7E00" w:rsidRDefault="00CD7E00" w:rsidP="00CD7E00">
            <w:pPr>
              <w:numPr>
                <w:ilvl w:val="0"/>
                <w:numId w:val="24"/>
              </w:numPr>
            </w:pPr>
            <w:r>
              <w:t>Click on t</w:t>
            </w:r>
            <w:r>
              <w:t>he “upload” button to upload the photo</w:t>
            </w:r>
            <w:r>
              <w:t>.</w:t>
            </w:r>
          </w:p>
          <w:p w14:paraId="1571A5A7" w14:textId="517D5819" w:rsidR="00CD7E00" w:rsidRDefault="00CD7E00" w:rsidP="00CD7E00">
            <w:pPr>
              <w:numPr>
                <w:ilvl w:val="0"/>
                <w:numId w:val="24"/>
              </w:numPr>
            </w:pPr>
            <w:r>
              <w:t>Click on “back to the albums” button.</w:t>
            </w:r>
          </w:p>
          <w:p w14:paraId="57D15F17" w14:textId="77777777" w:rsidR="003212EF" w:rsidRPr="003212EF" w:rsidRDefault="003212EF" w:rsidP="003212EF">
            <w:pPr>
              <w:pStyle w:val="ListParagraph"/>
              <w:numPr>
                <w:ilvl w:val="0"/>
                <w:numId w:val="24"/>
              </w:numPr>
            </w:pPr>
            <w:r w:rsidRPr="003212EF">
              <w:t>Access the album by clicking on its thumbnail.</w:t>
            </w:r>
          </w:p>
          <w:p w14:paraId="3CE4A8AC" w14:textId="77777777" w:rsidR="003212EF" w:rsidRDefault="003212EF" w:rsidP="003212EF">
            <w:pPr>
              <w:numPr>
                <w:ilvl w:val="0"/>
                <w:numId w:val="24"/>
              </w:numPr>
            </w:pPr>
            <w:r w:rsidRPr="003212EF">
              <w:t>Verify that the album's contents, including the photo</w:t>
            </w:r>
            <w:r>
              <w:t>/</w:t>
            </w:r>
            <w:r w:rsidRPr="003212EF">
              <w:t>s and descriptions, are displayed</w:t>
            </w:r>
          </w:p>
          <w:p w14:paraId="1EA36A0C" w14:textId="77777777" w:rsidR="00E37909" w:rsidRDefault="003212EF" w:rsidP="003212EF">
            <w:pPr>
              <w:numPr>
                <w:ilvl w:val="0"/>
                <w:numId w:val="24"/>
              </w:numPr>
            </w:pPr>
            <w:r>
              <w:t xml:space="preserve">View photo </w:t>
            </w:r>
            <w:r w:rsidRPr="003212EF">
              <w:t>by clicking on its thumbnail.</w:t>
            </w:r>
          </w:p>
          <w:p w14:paraId="71A49BE2" w14:textId="0061D2F5" w:rsidR="00D83E81" w:rsidRDefault="00D83E81" w:rsidP="00D83E81">
            <w:pPr>
              <w:numPr>
                <w:ilvl w:val="0"/>
                <w:numId w:val="24"/>
              </w:numPr>
            </w:pPr>
            <w:r>
              <w:t xml:space="preserve">Open the home page:  </w:t>
            </w:r>
            <w:hyperlink r:id="rId19" w:history="1">
              <w:r w:rsidRPr="00415ED5">
                <w:rPr>
                  <w:rStyle w:val="Hyperlink"/>
                </w:rPr>
                <w:t>https://demo.baasic.com/angular/starterkit-photo-gallery/main</w:t>
              </w:r>
            </w:hyperlink>
          </w:p>
          <w:p w14:paraId="6FA5A296" w14:textId="0391C167" w:rsidR="00D83E81" w:rsidRDefault="00D83E81" w:rsidP="00D83E81">
            <w:pPr>
              <w:numPr>
                <w:ilvl w:val="0"/>
                <w:numId w:val="24"/>
              </w:numPr>
            </w:pPr>
            <w:r>
              <w:t>Click on the "d</w:t>
            </w:r>
            <w:r>
              <w:t>ispla</w:t>
            </w:r>
            <w:r>
              <w:t>y photos" button to</w:t>
            </w:r>
            <w:r>
              <w:t xml:space="preserve"> </w:t>
            </w:r>
            <w:r>
              <w:t>access the photo gallery</w:t>
            </w:r>
            <w:r>
              <w:t>.</w:t>
            </w:r>
          </w:p>
          <w:p w14:paraId="355CC9CE" w14:textId="77777777" w:rsidR="00D83E81" w:rsidRDefault="00D83E81" w:rsidP="00D83E81">
            <w:pPr>
              <w:pStyle w:val="ListParagraph"/>
              <w:numPr>
                <w:ilvl w:val="0"/>
                <w:numId w:val="24"/>
              </w:numPr>
            </w:pPr>
            <w:r w:rsidRPr="00D83E81">
              <w:t xml:space="preserve">Verify that </w:t>
            </w:r>
            <w:r>
              <w:t xml:space="preserve">the uploaded photo and is </w:t>
            </w:r>
            <w:r w:rsidRPr="00D83E81">
              <w:t>displayed</w:t>
            </w:r>
            <w:r>
              <w:t>.</w:t>
            </w:r>
          </w:p>
          <w:p w14:paraId="244C27F1" w14:textId="18A4FD61" w:rsidR="00DC0ED9" w:rsidRDefault="00DC0ED9" w:rsidP="00D83E81">
            <w:pPr>
              <w:pStyle w:val="ListParagraph"/>
              <w:numPr>
                <w:ilvl w:val="0"/>
                <w:numId w:val="24"/>
              </w:numPr>
            </w:pPr>
            <w:r>
              <w:t>Click on the search field.</w:t>
            </w:r>
          </w:p>
          <w:p w14:paraId="08CC332B" w14:textId="2D0DE40F" w:rsidR="00DC0ED9" w:rsidRDefault="00DC0ED9" w:rsidP="00DC0ED9">
            <w:pPr>
              <w:pStyle w:val="ListParagraph"/>
              <w:numPr>
                <w:ilvl w:val="0"/>
                <w:numId w:val="24"/>
              </w:numPr>
            </w:pPr>
            <w:r>
              <w:t>Enter a photo name</w:t>
            </w:r>
            <w:r>
              <w:t xml:space="preserve"> in the search field.</w:t>
            </w:r>
          </w:p>
          <w:p w14:paraId="02211FE1" w14:textId="269089CE" w:rsidR="00DC0ED9" w:rsidRDefault="00DC0ED9" w:rsidP="00DC0ED9">
            <w:pPr>
              <w:pStyle w:val="ListParagraph"/>
              <w:numPr>
                <w:ilvl w:val="0"/>
                <w:numId w:val="24"/>
              </w:numPr>
            </w:pPr>
            <w:r>
              <w:t>Perform the search.</w:t>
            </w:r>
          </w:p>
          <w:p w14:paraId="1BD22E70" w14:textId="3DCA32C6" w:rsidR="00DC0ED9" w:rsidRPr="00E37909" w:rsidRDefault="00DC0ED9" w:rsidP="00DC0ED9">
            <w:pPr>
              <w:pStyle w:val="ListParagraph"/>
              <w:numPr>
                <w:ilvl w:val="0"/>
                <w:numId w:val="24"/>
              </w:numPr>
            </w:pPr>
            <w:r w:rsidRPr="00DC0ED9">
              <w:t>Ver</w:t>
            </w:r>
            <w:r>
              <w:t xml:space="preserve">ify that the uploaded photo </w:t>
            </w:r>
            <w:r w:rsidRPr="00DC0ED9">
              <w:t>is displayed</w:t>
            </w:r>
            <w:r>
              <w:t xml:space="preserve"> in the search results.</w:t>
            </w:r>
          </w:p>
        </w:tc>
      </w:tr>
      <w:tr w:rsidR="00E37909" w:rsidRPr="00E37909" w14:paraId="250C63AD" w14:textId="77777777" w:rsidTr="00E37909">
        <w:tc>
          <w:tcPr>
            <w:tcW w:w="1838" w:type="dxa"/>
            <w:vAlign w:val="center"/>
          </w:tcPr>
          <w:p w14:paraId="2F7475A8" w14:textId="77777777" w:rsidR="00E37909" w:rsidRPr="00E37909" w:rsidRDefault="00E37909" w:rsidP="00E37909">
            <w:pPr>
              <w:rPr>
                <w:b/>
              </w:rPr>
            </w:pPr>
            <w:r w:rsidRPr="00E37909">
              <w:rPr>
                <w:b/>
              </w:rPr>
              <w:t>Expected Result</w:t>
            </w:r>
          </w:p>
        </w:tc>
        <w:tc>
          <w:tcPr>
            <w:tcW w:w="11832" w:type="dxa"/>
          </w:tcPr>
          <w:p w14:paraId="0A68E2F3" w14:textId="6AFBA325" w:rsidR="003212EF" w:rsidRDefault="003212EF" w:rsidP="003212EF">
            <w:r>
              <w:t xml:space="preserve">1. </w:t>
            </w:r>
            <w:r>
              <w:t>The uploaded photo is successfully added to the selected album.</w:t>
            </w:r>
          </w:p>
          <w:p w14:paraId="74D72997" w14:textId="52AEC3FE" w:rsidR="003212EF" w:rsidRDefault="003212EF" w:rsidP="003212EF">
            <w:r>
              <w:t xml:space="preserve">2. </w:t>
            </w:r>
            <w:r>
              <w:t>If a description is provided, it is associated with the photo in the album.</w:t>
            </w:r>
          </w:p>
          <w:p w14:paraId="21D28A32" w14:textId="15A1C35D" w:rsidR="00E37909" w:rsidRPr="00E37909" w:rsidRDefault="003212EF" w:rsidP="003212EF">
            <w:r>
              <w:t xml:space="preserve">3. </w:t>
            </w:r>
            <w:r>
              <w:t>The changes are saved and reflected in the user's profile, displaying the uploaded photo within the selected album.</w:t>
            </w:r>
          </w:p>
        </w:tc>
      </w:tr>
      <w:tr w:rsidR="00E37909" w:rsidRPr="00E37909" w14:paraId="12BA0933" w14:textId="77777777" w:rsidTr="00E37909">
        <w:tc>
          <w:tcPr>
            <w:tcW w:w="1838" w:type="dxa"/>
            <w:vAlign w:val="center"/>
          </w:tcPr>
          <w:p w14:paraId="6758B092" w14:textId="77777777" w:rsidR="00E37909" w:rsidRPr="00E37909" w:rsidRDefault="00E37909" w:rsidP="00E37909">
            <w:pPr>
              <w:rPr>
                <w:b/>
              </w:rPr>
            </w:pPr>
            <w:r w:rsidRPr="00E37909">
              <w:rPr>
                <w:b/>
              </w:rPr>
              <w:t>Actual Result</w:t>
            </w:r>
          </w:p>
        </w:tc>
        <w:tc>
          <w:tcPr>
            <w:tcW w:w="11832" w:type="dxa"/>
          </w:tcPr>
          <w:p w14:paraId="1709108A" w14:textId="252FD5F6" w:rsidR="00442BCB" w:rsidRDefault="003212EF" w:rsidP="003212EF">
            <w:r>
              <w:t>When clicking on the uploaded photo in the album to view it, a "404 Not Found" page is</w:t>
            </w:r>
            <w:r>
              <w:t xml:space="preserve"> displayed with the message "</w:t>
            </w:r>
            <w:r w:rsidR="00D83E81">
              <w:t>404: page missing</w:t>
            </w:r>
            <w:r>
              <w:t>".</w:t>
            </w:r>
            <w:r w:rsidR="00442BCB">
              <w:t xml:space="preserve"> B</w:t>
            </w:r>
            <w:r w:rsidR="00442BCB" w:rsidRPr="00442BCB">
              <w:t xml:space="preserve">ut when attempting to view the photo in the </w:t>
            </w:r>
            <w:r w:rsidR="00442BCB">
              <w:t xml:space="preserve">home page </w:t>
            </w:r>
            <w:r w:rsidR="00442BCB" w:rsidRPr="00442BCB">
              <w:t>image g</w:t>
            </w:r>
            <w:r w:rsidR="00442BCB">
              <w:t>allery, it is properly displayed. T</w:t>
            </w:r>
            <w:r w:rsidR="00442BCB" w:rsidRPr="00442BCB">
              <w:t>he uploaded photo can be successfully viewed in the image gallery.</w:t>
            </w:r>
          </w:p>
          <w:p w14:paraId="507AD13E" w14:textId="51CC4996" w:rsidR="00E37909" w:rsidRPr="00E37909" w:rsidRDefault="00D83E81" w:rsidP="003212EF">
            <w:r w:rsidRPr="00D83E81">
              <w:t xml:space="preserve">This result indicates that the </w:t>
            </w:r>
            <w:r>
              <w:t>photo was successfully uploaded</w:t>
            </w:r>
            <w:r w:rsidRPr="00D83E81">
              <w:t xml:space="preserve"> but when attempting to view the photo in the album, it is not displayed. Instead, a 404 page </w:t>
            </w:r>
            <w:r>
              <w:t>is shown.</w:t>
            </w:r>
          </w:p>
        </w:tc>
      </w:tr>
      <w:tr w:rsidR="00E37909" w:rsidRPr="00E37909" w14:paraId="55891450" w14:textId="77777777" w:rsidTr="00E37909">
        <w:tc>
          <w:tcPr>
            <w:tcW w:w="1838" w:type="dxa"/>
            <w:vAlign w:val="center"/>
          </w:tcPr>
          <w:p w14:paraId="05FF9C8F" w14:textId="77777777" w:rsidR="00E37909" w:rsidRPr="00E37909" w:rsidRDefault="00E37909" w:rsidP="00E37909">
            <w:pPr>
              <w:rPr>
                <w:b/>
              </w:rPr>
            </w:pPr>
            <w:r w:rsidRPr="00E37909">
              <w:rPr>
                <w:b/>
              </w:rPr>
              <w:t>Pass/ Fail</w:t>
            </w:r>
          </w:p>
        </w:tc>
        <w:tc>
          <w:tcPr>
            <w:tcW w:w="11832" w:type="dxa"/>
          </w:tcPr>
          <w:p w14:paraId="3A25C1D0" w14:textId="650E387B" w:rsidR="00E37909" w:rsidRPr="00E37909" w:rsidRDefault="00D83E81" w:rsidP="00E37909">
            <w:r>
              <w:t>Fail</w:t>
            </w:r>
          </w:p>
        </w:tc>
      </w:tr>
      <w:tr w:rsidR="00E37909" w:rsidRPr="00E37909" w14:paraId="6795797D" w14:textId="77777777" w:rsidTr="00E37909">
        <w:tc>
          <w:tcPr>
            <w:tcW w:w="1838" w:type="dxa"/>
            <w:shd w:val="clear" w:color="auto" w:fill="000000" w:themeFill="text1"/>
          </w:tcPr>
          <w:p w14:paraId="06DD3368" w14:textId="77777777" w:rsidR="00E37909" w:rsidRPr="00E37909" w:rsidRDefault="00E37909" w:rsidP="00E37909">
            <w:pPr>
              <w:rPr>
                <w:b/>
              </w:rPr>
            </w:pPr>
          </w:p>
        </w:tc>
        <w:tc>
          <w:tcPr>
            <w:tcW w:w="11832" w:type="dxa"/>
            <w:shd w:val="clear" w:color="auto" w:fill="000000" w:themeFill="text1"/>
          </w:tcPr>
          <w:p w14:paraId="6F09D74C" w14:textId="77777777" w:rsidR="00E37909" w:rsidRPr="00E37909" w:rsidRDefault="00E37909" w:rsidP="00E37909"/>
        </w:tc>
      </w:tr>
    </w:tbl>
    <w:p w14:paraId="6C62AC6A" w14:textId="77777777" w:rsidR="00E37909" w:rsidRDefault="00E37909" w:rsidP="00E37909"/>
    <w:tbl>
      <w:tblPr>
        <w:tblStyle w:val="TableGrid"/>
        <w:tblW w:w="0" w:type="auto"/>
        <w:tblLook w:val="04A0" w:firstRow="1" w:lastRow="0" w:firstColumn="1" w:lastColumn="0" w:noHBand="0" w:noVBand="1"/>
      </w:tblPr>
      <w:tblGrid>
        <w:gridCol w:w="1838"/>
        <w:gridCol w:w="11832"/>
      </w:tblGrid>
      <w:tr w:rsidR="00E37909" w:rsidRPr="00E37909" w14:paraId="42CACB50" w14:textId="77777777" w:rsidTr="00E37909">
        <w:tc>
          <w:tcPr>
            <w:tcW w:w="1838" w:type="dxa"/>
            <w:shd w:val="clear" w:color="auto" w:fill="000000" w:themeFill="text1"/>
          </w:tcPr>
          <w:p w14:paraId="207D4FF4" w14:textId="77777777" w:rsidR="00E37909" w:rsidRPr="00E37909" w:rsidRDefault="00E37909" w:rsidP="00E37909">
            <w:pPr>
              <w:rPr>
                <w:b/>
              </w:rPr>
            </w:pPr>
          </w:p>
        </w:tc>
        <w:tc>
          <w:tcPr>
            <w:tcW w:w="11832" w:type="dxa"/>
            <w:shd w:val="clear" w:color="auto" w:fill="000000" w:themeFill="text1"/>
          </w:tcPr>
          <w:p w14:paraId="0270F745" w14:textId="77777777" w:rsidR="00E37909" w:rsidRPr="00E37909" w:rsidRDefault="00E37909" w:rsidP="00E37909"/>
        </w:tc>
      </w:tr>
      <w:tr w:rsidR="00E37909" w:rsidRPr="00E37909" w14:paraId="656F474C" w14:textId="77777777" w:rsidTr="00E37909">
        <w:tc>
          <w:tcPr>
            <w:tcW w:w="1838" w:type="dxa"/>
            <w:shd w:val="clear" w:color="auto" w:fill="D9D9D9" w:themeFill="background1" w:themeFillShade="D9"/>
            <w:vAlign w:val="center"/>
          </w:tcPr>
          <w:p w14:paraId="78E68D36" w14:textId="77777777" w:rsidR="00E37909" w:rsidRPr="00E37909" w:rsidRDefault="00E37909" w:rsidP="00E37909">
            <w:pPr>
              <w:rPr>
                <w:b/>
              </w:rPr>
            </w:pPr>
            <w:r w:rsidRPr="00E37909">
              <w:rPr>
                <w:b/>
              </w:rPr>
              <w:t xml:space="preserve">Test Case </w:t>
            </w:r>
            <w:r w:rsidRPr="00E37909">
              <w:rPr>
                <w:b/>
              </w:rPr>
              <w:lastRenderedPageBreak/>
              <w:t>Number</w:t>
            </w:r>
          </w:p>
        </w:tc>
        <w:tc>
          <w:tcPr>
            <w:tcW w:w="11832" w:type="dxa"/>
            <w:shd w:val="clear" w:color="auto" w:fill="D9D9D9" w:themeFill="background1" w:themeFillShade="D9"/>
            <w:vAlign w:val="center"/>
          </w:tcPr>
          <w:p w14:paraId="3FC43698" w14:textId="3C6CCC89" w:rsidR="00E37909" w:rsidRPr="00E37909" w:rsidRDefault="00177A28" w:rsidP="00E37909">
            <w:pPr>
              <w:rPr>
                <w:b/>
              </w:rPr>
            </w:pPr>
            <w:r>
              <w:rPr>
                <w:b/>
              </w:rPr>
              <w:lastRenderedPageBreak/>
              <w:t>20</w:t>
            </w:r>
            <w:r w:rsidR="00E37909" w:rsidRPr="00E37909">
              <w:rPr>
                <w:b/>
              </w:rPr>
              <w:t xml:space="preserve">. </w:t>
            </w:r>
            <w:r w:rsidR="00442BCB" w:rsidRPr="00442BCB">
              <w:rPr>
                <w:b/>
              </w:rPr>
              <w:t>Photo Deletion</w:t>
            </w:r>
          </w:p>
        </w:tc>
      </w:tr>
      <w:tr w:rsidR="00E37909" w:rsidRPr="00E37909" w14:paraId="52C4A546" w14:textId="77777777" w:rsidTr="00E37909">
        <w:tc>
          <w:tcPr>
            <w:tcW w:w="1838" w:type="dxa"/>
            <w:vAlign w:val="center"/>
          </w:tcPr>
          <w:p w14:paraId="790F25E4" w14:textId="77777777" w:rsidR="00E37909" w:rsidRPr="00E37909" w:rsidRDefault="00E37909" w:rsidP="00E37909">
            <w:r w:rsidRPr="00E37909">
              <w:rPr>
                <w:b/>
              </w:rPr>
              <w:lastRenderedPageBreak/>
              <w:t>Prerequisites</w:t>
            </w:r>
          </w:p>
        </w:tc>
        <w:tc>
          <w:tcPr>
            <w:tcW w:w="11832" w:type="dxa"/>
          </w:tcPr>
          <w:p w14:paraId="56E0F016" w14:textId="08540AA0" w:rsidR="00442BCB" w:rsidRDefault="00442BCB" w:rsidP="00442BCB">
            <w:pPr>
              <w:numPr>
                <w:ilvl w:val="0"/>
                <w:numId w:val="6"/>
              </w:numPr>
            </w:pPr>
            <w:r>
              <w:t>The user is logged in and h</w:t>
            </w:r>
            <w:r>
              <w:t>as access to their profile page</w:t>
            </w:r>
          </w:p>
          <w:p w14:paraId="25B88A41" w14:textId="77777777" w:rsidR="00442BCB" w:rsidRDefault="00442BCB" w:rsidP="00442BCB">
            <w:pPr>
              <w:numPr>
                <w:ilvl w:val="0"/>
                <w:numId w:val="6"/>
              </w:numPr>
            </w:pPr>
            <w:r>
              <w:t>The profile page displays the user's existing albums</w:t>
            </w:r>
            <w:r>
              <w:t xml:space="preserve"> </w:t>
            </w:r>
          </w:p>
          <w:p w14:paraId="552DA2A0" w14:textId="1B286110" w:rsidR="00E37909" w:rsidRPr="00E37909" w:rsidRDefault="00442BCB" w:rsidP="00442BCB">
            <w:pPr>
              <w:numPr>
                <w:ilvl w:val="0"/>
                <w:numId w:val="6"/>
              </w:numPr>
            </w:pPr>
            <w:r>
              <w:t>There is at least one album with uploaded photos</w:t>
            </w:r>
          </w:p>
        </w:tc>
      </w:tr>
      <w:tr w:rsidR="00E37909" w:rsidRPr="00E37909" w14:paraId="13BE1587" w14:textId="77777777" w:rsidTr="00E37909">
        <w:tc>
          <w:tcPr>
            <w:tcW w:w="1838" w:type="dxa"/>
            <w:vAlign w:val="center"/>
          </w:tcPr>
          <w:p w14:paraId="5D053D67" w14:textId="77777777" w:rsidR="00E37909" w:rsidRPr="00E37909" w:rsidRDefault="00E37909" w:rsidP="00E37909">
            <w:pPr>
              <w:rPr>
                <w:b/>
              </w:rPr>
            </w:pPr>
            <w:r w:rsidRPr="00E37909">
              <w:rPr>
                <w:b/>
              </w:rPr>
              <w:t>Test Case Steps</w:t>
            </w:r>
          </w:p>
        </w:tc>
        <w:tc>
          <w:tcPr>
            <w:tcW w:w="11832" w:type="dxa"/>
          </w:tcPr>
          <w:p w14:paraId="17659678" w14:textId="77777777" w:rsidR="00442BCB" w:rsidRDefault="00442BCB" w:rsidP="00442BCB">
            <w:pPr>
              <w:numPr>
                <w:ilvl w:val="0"/>
                <w:numId w:val="25"/>
              </w:numPr>
            </w:pPr>
            <w:r>
              <w:t>Navigate to the profile page.</w:t>
            </w:r>
          </w:p>
          <w:p w14:paraId="2F4A2E32" w14:textId="77777777" w:rsidR="00442BCB" w:rsidRDefault="00442BCB" w:rsidP="00442BCB">
            <w:pPr>
              <w:numPr>
                <w:ilvl w:val="0"/>
                <w:numId w:val="25"/>
              </w:numPr>
            </w:pPr>
            <w:r>
              <w:t>Locate the album containing the photo that needs to be deleted.</w:t>
            </w:r>
          </w:p>
          <w:p w14:paraId="4BDAFB45" w14:textId="77777777" w:rsidR="00442BCB" w:rsidRDefault="00442BCB" w:rsidP="00442BCB">
            <w:pPr>
              <w:numPr>
                <w:ilvl w:val="0"/>
                <w:numId w:val="25"/>
              </w:numPr>
            </w:pPr>
            <w:r>
              <w:t>Access the album and identify the specific photo.</w:t>
            </w:r>
          </w:p>
          <w:p w14:paraId="2AE66E5E" w14:textId="29D37FD9" w:rsidR="00442BCB" w:rsidRDefault="00442BCB" w:rsidP="00442BCB">
            <w:pPr>
              <w:numPr>
                <w:ilvl w:val="0"/>
                <w:numId w:val="25"/>
              </w:numPr>
            </w:pPr>
            <w:r>
              <w:t xml:space="preserve">Click on the </w:t>
            </w:r>
            <w:r>
              <w:t>“delete” button.</w:t>
            </w:r>
          </w:p>
          <w:p w14:paraId="168E68A8" w14:textId="6633A2CE" w:rsidR="00442BCB" w:rsidRDefault="00442BCB" w:rsidP="00442BCB">
            <w:pPr>
              <w:numPr>
                <w:ilvl w:val="0"/>
                <w:numId w:val="25"/>
              </w:numPr>
            </w:pPr>
            <w:r>
              <w:t>Click on “cancel” button to verify its functionality.</w:t>
            </w:r>
          </w:p>
          <w:p w14:paraId="65F9B30B" w14:textId="7F29B899" w:rsidR="00442BCB" w:rsidRDefault="00442BCB" w:rsidP="00442BCB">
            <w:pPr>
              <w:numPr>
                <w:ilvl w:val="0"/>
                <w:numId w:val="25"/>
              </w:numPr>
            </w:pPr>
            <w:r>
              <w:t>Click again on “delete” button.</w:t>
            </w:r>
          </w:p>
          <w:p w14:paraId="3C08B6E2" w14:textId="77777777" w:rsidR="00E37909" w:rsidRDefault="00442BCB" w:rsidP="00442BCB">
            <w:pPr>
              <w:numPr>
                <w:ilvl w:val="0"/>
                <w:numId w:val="25"/>
              </w:numPr>
            </w:pPr>
            <w:r>
              <w:t>Click on “delete” button again to c</w:t>
            </w:r>
            <w:r>
              <w:t>onfirm the deletion when prompted.</w:t>
            </w:r>
          </w:p>
          <w:p w14:paraId="796CB90A" w14:textId="1842AC8D" w:rsidR="00DC0ED9" w:rsidRDefault="00DC0ED9" w:rsidP="00442BCB">
            <w:pPr>
              <w:numPr>
                <w:ilvl w:val="0"/>
                <w:numId w:val="25"/>
              </w:numPr>
            </w:pPr>
            <w:r>
              <w:t>Click “go back to albums” button.</w:t>
            </w:r>
          </w:p>
          <w:p w14:paraId="63D28303" w14:textId="77777777" w:rsidR="00DC0ED9" w:rsidRDefault="00DC0ED9" w:rsidP="00DC0ED9">
            <w:pPr>
              <w:numPr>
                <w:ilvl w:val="0"/>
                <w:numId w:val="25"/>
              </w:numPr>
            </w:pPr>
            <w:r>
              <w:t>Access the album by clicking on its thumbnail.</w:t>
            </w:r>
          </w:p>
          <w:p w14:paraId="35D2F779" w14:textId="0F7D9F45" w:rsidR="00DC0ED9" w:rsidRDefault="00DC0ED9" w:rsidP="00DC0ED9">
            <w:pPr>
              <w:numPr>
                <w:ilvl w:val="0"/>
                <w:numId w:val="25"/>
              </w:numPr>
            </w:pPr>
            <w:r>
              <w:t>Verify that the photo has been deleted.</w:t>
            </w:r>
          </w:p>
          <w:p w14:paraId="0D77306F" w14:textId="14A8C5C5" w:rsidR="00DC0ED9" w:rsidRDefault="00DC0ED9" w:rsidP="00DC0ED9">
            <w:pPr>
              <w:numPr>
                <w:ilvl w:val="0"/>
                <w:numId w:val="25"/>
              </w:numPr>
            </w:pPr>
            <w:r>
              <w:t xml:space="preserve">Open the home page:  </w:t>
            </w:r>
            <w:hyperlink r:id="rId20" w:history="1">
              <w:r w:rsidRPr="00415ED5">
                <w:rPr>
                  <w:rStyle w:val="Hyperlink"/>
                </w:rPr>
                <w:t>https://demo.baasic.com/angular/starterkit-photo-gallery/main</w:t>
              </w:r>
            </w:hyperlink>
          </w:p>
          <w:p w14:paraId="78804B07" w14:textId="77777777" w:rsidR="00DC0ED9" w:rsidRDefault="00DC0ED9" w:rsidP="00DC0ED9">
            <w:pPr>
              <w:numPr>
                <w:ilvl w:val="0"/>
                <w:numId w:val="25"/>
              </w:numPr>
            </w:pPr>
            <w:r>
              <w:t>Click on the search field.</w:t>
            </w:r>
          </w:p>
          <w:p w14:paraId="6CCB3D6E" w14:textId="77777777" w:rsidR="00DC0ED9" w:rsidRDefault="00DC0ED9" w:rsidP="00DC0ED9">
            <w:pPr>
              <w:numPr>
                <w:ilvl w:val="0"/>
                <w:numId w:val="25"/>
              </w:numPr>
            </w:pPr>
            <w:r>
              <w:t>Enter a photo name in the search field.</w:t>
            </w:r>
          </w:p>
          <w:p w14:paraId="4C00A8C2" w14:textId="77777777" w:rsidR="00DC0ED9" w:rsidRDefault="00DC0ED9" w:rsidP="00DC0ED9">
            <w:pPr>
              <w:numPr>
                <w:ilvl w:val="0"/>
                <w:numId w:val="25"/>
              </w:numPr>
            </w:pPr>
            <w:r>
              <w:t>Perform the search.</w:t>
            </w:r>
          </w:p>
          <w:p w14:paraId="36631F8C" w14:textId="528186F0" w:rsidR="00DC0ED9" w:rsidRPr="00E37909" w:rsidRDefault="00DC0ED9" w:rsidP="00DC0ED9">
            <w:pPr>
              <w:numPr>
                <w:ilvl w:val="0"/>
                <w:numId w:val="25"/>
              </w:numPr>
            </w:pPr>
            <w:r>
              <w:t>Verify that the deleted</w:t>
            </w:r>
            <w:r>
              <w:t xml:space="preserve"> photo is </w:t>
            </w:r>
            <w:r>
              <w:t xml:space="preserve">not </w:t>
            </w:r>
            <w:r>
              <w:t>displayed in the search results.</w:t>
            </w:r>
          </w:p>
        </w:tc>
      </w:tr>
      <w:tr w:rsidR="00E37909" w:rsidRPr="00E37909" w14:paraId="484B7437" w14:textId="77777777" w:rsidTr="00E37909">
        <w:tc>
          <w:tcPr>
            <w:tcW w:w="1838" w:type="dxa"/>
            <w:vAlign w:val="center"/>
          </w:tcPr>
          <w:p w14:paraId="7E4CA372" w14:textId="375690A7" w:rsidR="00E37909" w:rsidRPr="00E37909" w:rsidRDefault="00E37909" w:rsidP="00E37909">
            <w:pPr>
              <w:rPr>
                <w:b/>
              </w:rPr>
            </w:pPr>
            <w:r w:rsidRPr="00E37909">
              <w:rPr>
                <w:b/>
              </w:rPr>
              <w:t>Expected Result</w:t>
            </w:r>
          </w:p>
        </w:tc>
        <w:tc>
          <w:tcPr>
            <w:tcW w:w="11832" w:type="dxa"/>
          </w:tcPr>
          <w:p w14:paraId="1CFB111A" w14:textId="33C7F126" w:rsidR="00DC0ED9" w:rsidRDefault="00DC0ED9" w:rsidP="00DC0ED9">
            <w:r>
              <w:t xml:space="preserve">1. </w:t>
            </w:r>
            <w:r>
              <w:t>The selected photo is successfully deleted from the album.</w:t>
            </w:r>
          </w:p>
          <w:p w14:paraId="5D275096" w14:textId="187AFE46" w:rsidR="00E37909" w:rsidRPr="00E37909" w:rsidRDefault="00DC0ED9" w:rsidP="00DC0ED9">
            <w:r>
              <w:t xml:space="preserve">2. </w:t>
            </w:r>
            <w:r>
              <w:t>The photo is permanently removed from the album and is no longer visible on the user's profile.</w:t>
            </w:r>
          </w:p>
        </w:tc>
      </w:tr>
      <w:tr w:rsidR="00E37909" w:rsidRPr="00E37909" w14:paraId="0F4A0440" w14:textId="77777777" w:rsidTr="00E37909">
        <w:tc>
          <w:tcPr>
            <w:tcW w:w="1838" w:type="dxa"/>
            <w:vAlign w:val="center"/>
          </w:tcPr>
          <w:p w14:paraId="11B64723" w14:textId="77777777" w:rsidR="00E37909" w:rsidRPr="00E37909" w:rsidRDefault="00E37909" w:rsidP="00E37909">
            <w:pPr>
              <w:rPr>
                <w:b/>
              </w:rPr>
            </w:pPr>
            <w:r w:rsidRPr="00E37909">
              <w:rPr>
                <w:b/>
              </w:rPr>
              <w:t>Actual Result</w:t>
            </w:r>
          </w:p>
        </w:tc>
        <w:tc>
          <w:tcPr>
            <w:tcW w:w="11832" w:type="dxa"/>
          </w:tcPr>
          <w:p w14:paraId="18D3C56F" w14:textId="5BE55619" w:rsidR="00E37909" w:rsidRPr="00E37909" w:rsidRDefault="00DC14A2" w:rsidP="00DC14A2">
            <w:r>
              <w:t>Test Case 20</w:t>
            </w:r>
            <w:r>
              <w:t xml:space="preserve"> for deleting a specific photo from the </w:t>
            </w:r>
            <w:r>
              <w:t>album has been marked as "pass" but t</w:t>
            </w:r>
            <w:r>
              <w:t>he test report will indicate that occasional irregularities were observed dur</w:t>
            </w:r>
            <w:r>
              <w:t>ing the execution of Test Case 20</w:t>
            </w:r>
            <w:r>
              <w:t>.</w:t>
            </w:r>
          </w:p>
        </w:tc>
      </w:tr>
      <w:tr w:rsidR="00E37909" w:rsidRPr="00E37909" w14:paraId="460D054B" w14:textId="77777777" w:rsidTr="00E37909">
        <w:tc>
          <w:tcPr>
            <w:tcW w:w="1838" w:type="dxa"/>
            <w:vAlign w:val="center"/>
          </w:tcPr>
          <w:p w14:paraId="2591C552" w14:textId="77777777" w:rsidR="00E37909" w:rsidRPr="00E37909" w:rsidRDefault="00E37909" w:rsidP="00E37909">
            <w:pPr>
              <w:rPr>
                <w:b/>
              </w:rPr>
            </w:pPr>
            <w:r w:rsidRPr="00E37909">
              <w:rPr>
                <w:b/>
              </w:rPr>
              <w:t>Pass/ Fail</w:t>
            </w:r>
          </w:p>
        </w:tc>
        <w:tc>
          <w:tcPr>
            <w:tcW w:w="11832" w:type="dxa"/>
          </w:tcPr>
          <w:p w14:paraId="644BABDC" w14:textId="306BF791" w:rsidR="00E37909" w:rsidRPr="00E37909" w:rsidRDefault="00DC14A2" w:rsidP="00E37909">
            <w:r>
              <w:t>Pass</w:t>
            </w:r>
          </w:p>
        </w:tc>
      </w:tr>
      <w:tr w:rsidR="00E37909" w:rsidRPr="00E37909" w14:paraId="6CED1F0A" w14:textId="77777777" w:rsidTr="00E37909">
        <w:tc>
          <w:tcPr>
            <w:tcW w:w="1838" w:type="dxa"/>
            <w:shd w:val="clear" w:color="auto" w:fill="000000" w:themeFill="text1"/>
          </w:tcPr>
          <w:p w14:paraId="7C90D713" w14:textId="77777777" w:rsidR="00E37909" w:rsidRPr="00E37909" w:rsidRDefault="00E37909" w:rsidP="00E37909">
            <w:pPr>
              <w:rPr>
                <w:b/>
              </w:rPr>
            </w:pPr>
          </w:p>
        </w:tc>
        <w:tc>
          <w:tcPr>
            <w:tcW w:w="11832" w:type="dxa"/>
            <w:shd w:val="clear" w:color="auto" w:fill="000000" w:themeFill="text1"/>
          </w:tcPr>
          <w:p w14:paraId="5B97E305" w14:textId="77777777" w:rsidR="00E37909" w:rsidRPr="00E37909" w:rsidRDefault="00E37909" w:rsidP="00E37909"/>
        </w:tc>
      </w:tr>
    </w:tbl>
    <w:p w14:paraId="2ACB18C3" w14:textId="77777777" w:rsidR="00E37909" w:rsidRDefault="00E37909" w:rsidP="00E37909"/>
    <w:tbl>
      <w:tblPr>
        <w:tblStyle w:val="TableGrid"/>
        <w:tblW w:w="0" w:type="auto"/>
        <w:tblLook w:val="04A0" w:firstRow="1" w:lastRow="0" w:firstColumn="1" w:lastColumn="0" w:noHBand="0" w:noVBand="1"/>
      </w:tblPr>
      <w:tblGrid>
        <w:gridCol w:w="1838"/>
        <w:gridCol w:w="11832"/>
      </w:tblGrid>
      <w:tr w:rsidR="00E37909" w:rsidRPr="00E37909" w14:paraId="435A464F" w14:textId="77777777" w:rsidTr="00E37909">
        <w:tc>
          <w:tcPr>
            <w:tcW w:w="1838" w:type="dxa"/>
            <w:shd w:val="clear" w:color="auto" w:fill="000000" w:themeFill="text1"/>
          </w:tcPr>
          <w:p w14:paraId="113406B4" w14:textId="77777777" w:rsidR="00E37909" w:rsidRPr="00E37909" w:rsidRDefault="00E37909" w:rsidP="00E37909">
            <w:pPr>
              <w:rPr>
                <w:b/>
              </w:rPr>
            </w:pPr>
          </w:p>
        </w:tc>
        <w:tc>
          <w:tcPr>
            <w:tcW w:w="11832" w:type="dxa"/>
            <w:shd w:val="clear" w:color="auto" w:fill="000000" w:themeFill="text1"/>
          </w:tcPr>
          <w:p w14:paraId="13F1EE93" w14:textId="77777777" w:rsidR="00E37909" w:rsidRPr="00E37909" w:rsidRDefault="00E37909" w:rsidP="00E37909"/>
        </w:tc>
      </w:tr>
      <w:tr w:rsidR="00E37909" w:rsidRPr="00E37909" w14:paraId="21D49210" w14:textId="77777777" w:rsidTr="00E37909">
        <w:tc>
          <w:tcPr>
            <w:tcW w:w="1838" w:type="dxa"/>
            <w:shd w:val="clear" w:color="auto" w:fill="D9D9D9" w:themeFill="background1" w:themeFillShade="D9"/>
            <w:vAlign w:val="center"/>
          </w:tcPr>
          <w:p w14:paraId="7948146B"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5D445743" w14:textId="22E8204A" w:rsidR="00E37909" w:rsidRPr="00E37909" w:rsidRDefault="00177A28" w:rsidP="00E37909">
            <w:pPr>
              <w:rPr>
                <w:b/>
              </w:rPr>
            </w:pPr>
            <w:r>
              <w:rPr>
                <w:b/>
              </w:rPr>
              <w:t>21</w:t>
            </w:r>
            <w:r w:rsidR="00E37909">
              <w:rPr>
                <w:b/>
              </w:rPr>
              <w:t>.</w:t>
            </w:r>
            <w:r w:rsidR="00DC14A2">
              <w:t xml:space="preserve"> </w:t>
            </w:r>
            <w:r w:rsidR="00DC14A2" w:rsidRPr="00DC14A2">
              <w:rPr>
                <w:b/>
              </w:rPr>
              <w:t>Album Deletion</w:t>
            </w:r>
          </w:p>
        </w:tc>
      </w:tr>
      <w:tr w:rsidR="00E37909" w:rsidRPr="00E37909" w14:paraId="3CB89AAC" w14:textId="77777777" w:rsidTr="00E37909">
        <w:tc>
          <w:tcPr>
            <w:tcW w:w="1838" w:type="dxa"/>
            <w:vAlign w:val="center"/>
          </w:tcPr>
          <w:p w14:paraId="72F438CA" w14:textId="77777777" w:rsidR="00E37909" w:rsidRPr="00E37909" w:rsidRDefault="00E37909" w:rsidP="00E37909">
            <w:r w:rsidRPr="00E37909">
              <w:rPr>
                <w:b/>
              </w:rPr>
              <w:t>Prerequisites</w:t>
            </w:r>
          </w:p>
        </w:tc>
        <w:tc>
          <w:tcPr>
            <w:tcW w:w="11832" w:type="dxa"/>
          </w:tcPr>
          <w:p w14:paraId="4FA11085" w14:textId="77777777" w:rsidR="00DC14A2" w:rsidRDefault="00DC14A2" w:rsidP="00DC14A2">
            <w:pPr>
              <w:numPr>
                <w:ilvl w:val="0"/>
                <w:numId w:val="6"/>
              </w:numPr>
            </w:pPr>
            <w:r>
              <w:t>The user is logged in and has access to their profile page.</w:t>
            </w:r>
          </w:p>
          <w:p w14:paraId="1E339A71" w14:textId="71039142" w:rsidR="00E37909" w:rsidRPr="00E37909" w:rsidRDefault="00DC14A2" w:rsidP="00DC14A2">
            <w:pPr>
              <w:numPr>
                <w:ilvl w:val="0"/>
                <w:numId w:val="6"/>
              </w:numPr>
            </w:pPr>
            <w:r>
              <w:t>The profile page displays the user's existing albums.</w:t>
            </w:r>
          </w:p>
        </w:tc>
      </w:tr>
      <w:tr w:rsidR="00E37909" w:rsidRPr="00E37909" w14:paraId="0CD40851" w14:textId="77777777" w:rsidTr="00E37909">
        <w:tc>
          <w:tcPr>
            <w:tcW w:w="1838" w:type="dxa"/>
            <w:vAlign w:val="center"/>
          </w:tcPr>
          <w:p w14:paraId="1112861D" w14:textId="77777777" w:rsidR="00E37909" w:rsidRPr="00E37909" w:rsidRDefault="00E37909" w:rsidP="00E37909">
            <w:pPr>
              <w:rPr>
                <w:b/>
              </w:rPr>
            </w:pPr>
            <w:r w:rsidRPr="00E37909">
              <w:rPr>
                <w:b/>
              </w:rPr>
              <w:t>Test Case Steps</w:t>
            </w:r>
          </w:p>
        </w:tc>
        <w:tc>
          <w:tcPr>
            <w:tcW w:w="11832" w:type="dxa"/>
          </w:tcPr>
          <w:p w14:paraId="061ECE38" w14:textId="77777777" w:rsidR="00DC14A2" w:rsidRDefault="00DC14A2" w:rsidP="00DC14A2">
            <w:pPr>
              <w:numPr>
                <w:ilvl w:val="0"/>
                <w:numId w:val="26"/>
              </w:numPr>
            </w:pPr>
            <w:r>
              <w:t>Navigate to the profile page.</w:t>
            </w:r>
          </w:p>
          <w:p w14:paraId="66D9F649" w14:textId="77777777" w:rsidR="00DC14A2" w:rsidRDefault="00DC14A2" w:rsidP="00DC14A2">
            <w:pPr>
              <w:numPr>
                <w:ilvl w:val="0"/>
                <w:numId w:val="26"/>
              </w:numPr>
            </w:pPr>
            <w:r>
              <w:t>Locate the album that needs to be deleted.</w:t>
            </w:r>
          </w:p>
          <w:p w14:paraId="52CA3459" w14:textId="0A9125A5" w:rsidR="00DC14A2" w:rsidRDefault="00DC14A2" w:rsidP="00DC14A2">
            <w:pPr>
              <w:numPr>
                <w:ilvl w:val="0"/>
                <w:numId w:val="26"/>
              </w:numPr>
            </w:pPr>
            <w:r>
              <w:t>Click on the “delete” button</w:t>
            </w:r>
            <w:r>
              <w:t xml:space="preserve"> to delete the album.</w:t>
            </w:r>
          </w:p>
          <w:p w14:paraId="7D5DE72E" w14:textId="77777777" w:rsidR="00E37909" w:rsidRDefault="00DC14A2" w:rsidP="00DC14A2">
            <w:pPr>
              <w:numPr>
                <w:ilvl w:val="0"/>
                <w:numId w:val="26"/>
              </w:numPr>
            </w:pPr>
            <w:r>
              <w:t>Confirm the deletion when prompted.</w:t>
            </w:r>
          </w:p>
          <w:p w14:paraId="28E3E905" w14:textId="3BB6D1DE" w:rsidR="00DC14A2" w:rsidRDefault="00DC14A2" w:rsidP="00DC14A2">
            <w:pPr>
              <w:numPr>
                <w:ilvl w:val="0"/>
                <w:numId w:val="26"/>
              </w:numPr>
            </w:pPr>
            <w:r>
              <w:t xml:space="preserve">Open the home page:  </w:t>
            </w:r>
            <w:hyperlink r:id="rId21" w:history="1">
              <w:r w:rsidRPr="00415ED5">
                <w:rPr>
                  <w:rStyle w:val="Hyperlink"/>
                </w:rPr>
                <w:t>https://demo.baasic.com/angular/starterkit-photo-gallery/main</w:t>
              </w:r>
            </w:hyperlink>
          </w:p>
          <w:p w14:paraId="4A6F2ACD" w14:textId="77777777" w:rsidR="00DC14A2" w:rsidRDefault="00DC14A2" w:rsidP="00DC14A2">
            <w:pPr>
              <w:numPr>
                <w:ilvl w:val="0"/>
                <w:numId w:val="26"/>
              </w:numPr>
            </w:pPr>
            <w:r>
              <w:lastRenderedPageBreak/>
              <w:t>Click on the search field.</w:t>
            </w:r>
          </w:p>
          <w:p w14:paraId="25C9C6FA" w14:textId="2BDD8A5A" w:rsidR="00DC14A2" w:rsidRDefault="00DC14A2" w:rsidP="00DC14A2">
            <w:pPr>
              <w:numPr>
                <w:ilvl w:val="0"/>
                <w:numId w:val="26"/>
              </w:numPr>
            </w:pPr>
            <w:r>
              <w:t xml:space="preserve">Enter a photo name </w:t>
            </w:r>
            <w:r>
              <w:t xml:space="preserve">from deleted album </w:t>
            </w:r>
            <w:r>
              <w:t>in the search field.</w:t>
            </w:r>
          </w:p>
          <w:p w14:paraId="48E329C1" w14:textId="77777777" w:rsidR="00DC14A2" w:rsidRDefault="00DC14A2" w:rsidP="00DC14A2">
            <w:pPr>
              <w:numPr>
                <w:ilvl w:val="0"/>
                <w:numId w:val="26"/>
              </w:numPr>
            </w:pPr>
            <w:r>
              <w:t>Perform the search.</w:t>
            </w:r>
          </w:p>
          <w:p w14:paraId="12ACDE2C" w14:textId="105778D6" w:rsidR="00DC14A2" w:rsidRPr="00E37909" w:rsidRDefault="00DC14A2" w:rsidP="00DC14A2">
            <w:pPr>
              <w:numPr>
                <w:ilvl w:val="0"/>
                <w:numId w:val="26"/>
              </w:numPr>
            </w:pPr>
            <w:r>
              <w:t>Verify that the specific</w:t>
            </w:r>
            <w:r>
              <w:t xml:space="preserve"> photo is not displayed in the search results.</w:t>
            </w:r>
          </w:p>
        </w:tc>
      </w:tr>
      <w:tr w:rsidR="00E37909" w:rsidRPr="00E37909" w14:paraId="2522B0C0" w14:textId="77777777" w:rsidTr="00E37909">
        <w:tc>
          <w:tcPr>
            <w:tcW w:w="1838" w:type="dxa"/>
            <w:vAlign w:val="center"/>
          </w:tcPr>
          <w:p w14:paraId="3D4FC618" w14:textId="77777777" w:rsidR="00E37909" w:rsidRPr="00E37909" w:rsidRDefault="00E37909" w:rsidP="00E37909">
            <w:pPr>
              <w:rPr>
                <w:b/>
              </w:rPr>
            </w:pPr>
            <w:r w:rsidRPr="00E37909">
              <w:rPr>
                <w:b/>
              </w:rPr>
              <w:lastRenderedPageBreak/>
              <w:t>Expected Result</w:t>
            </w:r>
          </w:p>
        </w:tc>
        <w:tc>
          <w:tcPr>
            <w:tcW w:w="11832" w:type="dxa"/>
          </w:tcPr>
          <w:p w14:paraId="0411E473" w14:textId="69FE6437" w:rsidR="00DC14A2" w:rsidRDefault="00DC14A2" w:rsidP="00DC14A2">
            <w:r>
              <w:t xml:space="preserve">1. </w:t>
            </w:r>
            <w:r>
              <w:t>The selected album is successfully deleted.</w:t>
            </w:r>
          </w:p>
          <w:p w14:paraId="386F692D" w14:textId="395CD71D" w:rsidR="00E37909" w:rsidRPr="00E37909" w:rsidRDefault="00DC14A2" w:rsidP="00DC14A2">
            <w:r>
              <w:t xml:space="preserve">2. </w:t>
            </w:r>
            <w:r>
              <w:t>The album and its associated photos are permanently removed from the user's profile</w:t>
            </w:r>
            <w:r>
              <w:t xml:space="preserve"> and photo gallery</w:t>
            </w:r>
            <w:r>
              <w:t>.</w:t>
            </w:r>
          </w:p>
        </w:tc>
      </w:tr>
      <w:tr w:rsidR="00E37909" w:rsidRPr="00E37909" w14:paraId="3EBC6BE1" w14:textId="77777777" w:rsidTr="00E37909">
        <w:tc>
          <w:tcPr>
            <w:tcW w:w="1838" w:type="dxa"/>
            <w:vAlign w:val="center"/>
          </w:tcPr>
          <w:p w14:paraId="3EE38194" w14:textId="77777777" w:rsidR="00E37909" w:rsidRPr="00E37909" w:rsidRDefault="00E37909" w:rsidP="00E37909">
            <w:pPr>
              <w:rPr>
                <w:b/>
              </w:rPr>
            </w:pPr>
            <w:r w:rsidRPr="00E37909">
              <w:rPr>
                <w:b/>
              </w:rPr>
              <w:t>Actual Result</w:t>
            </w:r>
          </w:p>
        </w:tc>
        <w:tc>
          <w:tcPr>
            <w:tcW w:w="11832" w:type="dxa"/>
          </w:tcPr>
          <w:p w14:paraId="37FC1CBC" w14:textId="77777777" w:rsidR="00955DD5" w:rsidRDefault="00DC14A2" w:rsidP="00E37909">
            <w:r w:rsidRPr="00DC14A2">
              <w:t>The selected album has been successfully deleted from the user's profile. The album and all associated photos have been permanently removed from the profile page</w:t>
            </w:r>
            <w:r w:rsidR="00955DD5">
              <w:t xml:space="preserve"> and photo gallery</w:t>
            </w:r>
            <w:r w:rsidRPr="00DC14A2">
              <w:t>.</w:t>
            </w:r>
          </w:p>
          <w:p w14:paraId="38EEDDB6" w14:textId="46CAC409" w:rsidR="00E37909" w:rsidRPr="00E37909" w:rsidRDefault="00955DD5" w:rsidP="00E37909">
            <w:r>
              <w:t>Test Case 21</w:t>
            </w:r>
            <w:r w:rsidR="00F93625">
              <w:t xml:space="preserve"> for deleting a specific album from the profile</w:t>
            </w:r>
            <w:r w:rsidRPr="00955DD5">
              <w:t xml:space="preserve"> has been marked as "pass" but the test report will indicate that occasional irregularities were observed during the execution of Test Case</w:t>
            </w:r>
            <w:r>
              <w:t xml:space="preserve"> 21</w:t>
            </w:r>
            <w:r w:rsidRPr="00955DD5">
              <w:t>.</w:t>
            </w:r>
          </w:p>
        </w:tc>
      </w:tr>
      <w:tr w:rsidR="00E37909" w:rsidRPr="00E37909" w14:paraId="4069E84B" w14:textId="77777777" w:rsidTr="00E37909">
        <w:tc>
          <w:tcPr>
            <w:tcW w:w="1838" w:type="dxa"/>
            <w:vAlign w:val="center"/>
          </w:tcPr>
          <w:p w14:paraId="5D836BA1" w14:textId="77777777" w:rsidR="00E37909" w:rsidRPr="00E37909" w:rsidRDefault="00E37909" w:rsidP="00E37909">
            <w:pPr>
              <w:rPr>
                <w:b/>
              </w:rPr>
            </w:pPr>
            <w:r w:rsidRPr="00E37909">
              <w:rPr>
                <w:b/>
              </w:rPr>
              <w:t>Pass/ Fail</w:t>
            </w:r>
          </w:p>
        </w:tc>
        <w:tc>
          <w:tcPr>
            <w:tcW w:w="11832" w:type="dxa"/>
          </w:tcPr>
          <w:p w14:paraId="15C4F7FA" w14:textId="7C03F517" w:rsidR="00E37909" w:rsidRPr="00E37909" w:rsidRDefault="00955DD5" w:rsidP="00E37909">
            <w:r>
              <w:t>Pass</w:t>
            </w:r>
          </w:p>
        </w:tc>
      </w:tr>
      <w:tr w:rsidR="00E37909" w:rsidRPr="00E37909" w14:paraId="64F29E31" w14:textId="77777777" w:rsidTr="00E37909">
        <w:tc>
          <w:tcPr>
            <w:tcW w:w="1838" w:type="dxa"/>
            <w:shd w:val="clear" w:color="auto" w:fill="000000" w:themeFill="text1"/>
          </w:tcPr>
          <w:p w14:paraId="3A01611C" w14:textId="77777777" w:rsidR="00E37909" w:rsidRPr="00E37909" w:rsidRDefault="00E37909" w:rsidP="00E37909">
            <w:pPr>
              <w:rPr>
                <w:b/>
              </w:rPr>
            </w:pPr>
          </w:p>
        </w:tc>
        <w:tc>
          <w:tcPr>
            <w:tcW w:w="11832" w:type="dxa"/>
            <w:shd w:val="clear" w:color="auto" w:fill="000000" w:themeFill="text1"/>
          </w:tcPr>
          <w:p w14:paraId="61F73D2C" w14:textId="77777777" w:rsidR="00E37909" w:rsidRPr="00E37909" w:rsidRDefault="00E37909" w:rsidP="00E37909"/>
        </w:tc>
      </w:tr>
    </w:tbl>
    <w:p w14:paraId="4AABBC81" w14:textId="77777777" w:rsidR="00E37909" w:rsidRDefault="00E37909" w:rsidP="00E37909"/>
    <w:tbl>
      <w:tblPr>
        <w:tblStyle w:val="TableGrid"/>
        <w:tblW w:w="0" w:type="auto"/>
        <w:tblLook w:val="04A0" w:firstRow="1" w:lastRow="0" w:firstColumn="1" w:lastColumn="0" w:noHBand="0" w:noVBand="1"/>
      </w:tblPr>
      <w:tblGrid>
        <w:gridCol w:w="1838"/>
        <w:gridCol w:w="11832"/>
      </w:tblGrid>
      <w:tr w:rsidR="00E37909" w:rsidRPr="00E37909" w14:paraId="5CD57590" w14:textId="77777777" w:rsidTr="00E37909">
        <w:tc>
          <w:tcPr>
            <w:tcW w:w="1838" w:type="dxa"/>
            <w:shd w:val="clear" w:color="auto" w:fill="000000" w:themeFill="text1"/>
          </w:tcPr>
          <w:p w14:paraId="396B809F" w14:textId="77777777" w:rsidR="00E37909" w:rsidRPr="00E37909" w:rsidRDefault="00E37909" w:rsidP="00E37909">
            <w:pPr>
              <w:rPr>
                <w:b/>
              </w:rPr>
            </w:pPr>
          </w:p>
        </w:tc>
        <w:tc>
          <w:tcPr>
            <w:tcW w:w="11832" w:type="dxa"/>
            <w:shd w:val="clear" w:color="auto" w:fill="000000" w:themeFill="text1"/>
          </w:tcPr>
          <w:p w14:paraId="6C3232D8" w14:textId="77777777" w:rsidR="00E37909" w:rsidRPr="00E37909" w:rsidRDefault="00E37909" w:rsidP="00E37909"/>
        </w:tc>
      </w:tr>
      <w:tr w:rsidR="00E37909" w:rsidRPr="00E37909" w14:paraId="65DF6341" w14:textId="77777777" w:rsidTr="00E37909">
        <w:tc>
          <w:tcPr>
            <w:tcW w:w="1838" w:type="dxa"/>
            <w:shd w:val="clear" w:color="auto" w:fill="D9D9D9" w:themeFill="background1" w:themeFillShade="D9"/>
            <w:vAlign w:val="center"/>
          </w:tcPr>
          <w:p w14:paraId="040C0123" w14:textId="77777777" w:rsidR="00E37909" w:rsidRPr="00E37909" w:rsidRDefault="00E37909" w:rsidP="00E37909">
            <w:pPr>
              <w:rPr>
                <w:b/>
              </w:rPr>
            </w:pPr>
            <w:r w:rsidRPr="00E37909">
              <w:rPr>
                <w:b/>
              </w:rPr>
              <w:t>Test Case Number</w:t>
            </w:r>
          </w:p>
        </w:tc>
        <w:tc>
          <w:tcPr>
            <w:tcW w:w="11832" w:type="dxa"/>
            <w:shd w:val="clear" w:color="auto" w:fill="D9D9D9" w:themeFill="background1" w:themeFillShade="D9"/>
            <w:vAlign w:val="center"/>
          </w:tcPr>
          <w:p w14:paraId="5B945DCD" w14:textId="47E8C4C8" w:rsidR="00E37909" w:rsidRPr="00E37909" w:rsidRDefault="00177A28" w:rsidP="00E37909">
            <w:pPr>
              <w:rPr>
                <w:b/>
              </w:rPr>
            </w:pPr>
            <w:r>
              <w:rPr>
                <w:b/>
              </w:rPr>
              <w:t>22</w:t>
            </w:r>
            <w:r w:rsidR="00E37909" w:rsidRPr="00E37909">
              <w:rPr>
                <w:b/>
              </w:rPr>
              <w:t xml:space="preserve">. </w:t>
            </w:r>
            <w:r w:rsidR="00955DD5" w:rsidRPr="00955DD5">
              <w:rPr>
                <w:b/>
              </w:rPr>
              <w:t>Album and Photo Display Verification</w:t>
            </w:r>
          </w:p>
        </w:tc>
      </w:tr>
      <w:tr w:rsidR="00E37909" w:rsidRPr="00E37909" w14:paraId="3369B9A8" w14:textId="77777777" w:rsidTr="00E37909">
        <w:tc>
          <w:tcPr>
            <w:tcW w:w="1838" w:type="dxa"/>
            <w:vAlign w:val="center"/>
          </w:tcPr>
          <w:p w14:paraId="45EF9007" w14:textId="77777777" w:rsidR="00E37909" w:rsidRPr="00E37909" w:rsidRDefault="00E37909" w:rsidP="00E37909">
            <w:r w:rsidRPr="00E37909">
              <w:rPr>
                <w:b/>
              </w:rPr>
              <w:t>Prerequisites</w:t>
            </w:r>
          </w:p>
        </w:tc>
        <w:tc>
          <w:tcPr>
            <w:tcW w:w="11832" w:type="dxa"/>
          </w:tcPr>
          <w:p w14:paraId="31A16AA8" w14:textId="4A825637" w:rsidR="00955DD5" w:rsidRDefault="00955DD5" w:rsidP="00955DD5">
            <w:pPr>
              <w:numPr>
                <w:ilvl w:val="0"/>
                <w:numId w:val="6"/>
              </w:numPr>
            </w:pPr>
            <w:r>
              <w:t xml:space="preserve">The user is logged in and has access to their profile </w:t>
            </w:r>
            <w:r>
              <w:t>page</w:t>
            </w:r>
          </w:p>
          <w:p w14:paraId="35FBB184" w14:textId="75250330" w:rsidR="00E37909" w:rsidRDefault="00955DD5" w:rsidP="00955DD5">
            <w:pPr>
              <w:numPr>
                <w:ilvl w:val="0"/>
                <w:numId w:val="6"/>
              </w:numPr>
            </w:pPr>
            <w:r>
              <w:t xml:space="preserve">The profile page allows the creation </w:t>
            </w:r>
            <w:r>
              <w:t>and display of albums</w:t>
            </w:r>
          </w:p>
          <w:p w14:paraId="1275271A" w14:textId="6A8CE4EE" w:rsidR="00955DD5" w:rsidRPr="00E37909" w:rsidRDefault="00955DD5" w:rsidP="00955DD5">
            <w:pPr>
              <w:numPr>
                <w:ilvl w:val="0"/>
                <w:numId w:val="6"/>
              </w:numPr>
            </w:pPr>
            <w:r>
              <w:t>The album</w:t>
            </w:r>
            <w:r w:rsidRPr="00955DD5">
              <w:t xml:space="preserve"> page allows t</w:t>
            </w:r>
            <w:r>
              <w:t>he creation and display of photos</w:t>
            </w:r>
          </w:p>
        </w:tc>
      </w:tr>
      <w:tr w:rsidR="00E37909" w:rsidRPr="00E37909" w14:paraId="79D5D84E" w14:textId="77777777" w:rsidTr="00E37909">
        <w:tc>
          <w:tcPr>
            <w:tcW w:w="1838" w:type="dxa"/>
            <w:vAlign w:val="center"/>
          </w:tcPr>
          <w:p w14:paraId="7A04381F" w14:textId="77777777" w:rsidR="00E37909" w:rsidRPr="00E37909" w:rsidRDefault="00E37909" w:rsidP="00E37909">
            <w:pPr>
              <w:rPr>
                <w:b/>
              </w:rPr>
            </w:pPr>
            <w:r w:rsidRPr="00E37909">
              <w:rPr>
                <w:b/>
              </w:rPr>
              <w:t>Test Case Steps</w:t>
            </w:r>
          </w:p>
        </w:tc>
        <w:tc>
          <w:tcPr>
            <w:tcW w:w="11832" w:type="dxa"/>
          </w:tcPr>
          <w:p w14:paraId="1EA16575" w14:textId="77777777" w:rsidR="00955DD5" w:rsidRDefault="00955DD5" w:rsidP="00955DD5">
            <w:pPr>
              <w:numPr>
                <w:ilvl w:val="0"/>
                <w:numId w:val="27"/>
              </w:numPr>
            </w:pPr>
            <w:r>
              <w:t>Create multiple albums, each containing a sufficient number of photos to exceed the visible portion of the screen.</w:t>
            </w:r>
          </w:p>
          <w:p w14:paraId="30BDF154" w14:textId="77777777" w:rsidR="00955DD5" w:rsidRDefault="00955DD5" w:rsidP="00955DD5">
            <w:pPr>
              <w:numPr>
                <w:ilvl w:val="0"/>
                <w:numId w:val="27"/>
              </w:numPr>
            </w:pPr>
            <w:r>
              <w:t>Verify that the albums and their respective cover photos are displayed within the screen boundaries.</w:t>
            </w:r>
          </w:p>
          <w:p w14:paraId="01DFE35C" w14:textId="77777777" w:rsidR="00955DD5" w:rsidRDefault="00955DD5" w:rsidP="00955DD5">
            <w:pPr>
              <w:numPr>
                <w:ilvl w:val="0"/>
                <w:numId w:val="27"/>
              </w:numPr>
            </w:pPr>
            <w:r>
              <w:t>Scroll through the albums and ensure that all albums and their cover photos remain within the visible portion of the screen.</w:t>
            </w:r>
          </w:p>
          <w:p w14:paraId="0521EA9C" w14:textId="77777777" w:rsidR="00955DD5" w:rsidRDefault="00955DD5" w:rsidP="00955DD5">
            <w:pPr>
              <w:numPr>
                <w:ilvl w:val="0"/>
                <w:numId w:val="27"/>
              </w:numPr>
            </w:pPr>
            <w:r>
              <w:t>Select an album and verify that the photos within the album are displayed within the screen boundaries.</w:t>
            </w:r>
          </w:p>
          <w:p w14:paraId="7B0CA703" w14:textId="77777777" w:rsidR="00E37909" w:rsidRDefault="00955DD5" w:rsidP="00955DD5">
            <w:pPr>
              <w:numPr>
                <w:ilvl w:val="0"/>
                <w:numId w:val="27"/>
              </w:numPr>
            </w:pPr>
            <w:r>
              <w:t>Scroll through the photos and ensure that all photos remain within the visible portion of the screen.</w:t>
            </w:r>
          </w:p>
          <w:p w14:paraId="1D899A4E" w14:textId="77777777" w:rsidR="00955DD5" w:rsidRDefault="00955DD5" w:rsidP="00955DD5">
            <w:pPr>
              <w:numPr>
                <w:ilvl w:val="0"/>
                <w:numId w:val="27"/>
              </w:numPr>
            </w:pPr>
            <w:r>
              <w:t>Click any photo to view it.</w:t>
            </w:r>
          </w:p>
          <w:p w14:paraId="5EE4D316" w14:textId="77777777" w:rsidR="00955DD5" w:rsidRDefault="001E70C1" w:rsidP="00955DD5">
            <w:pPr>
              <w:numPr>
                <w:ilvl w:val="0"/>
                <w:numId w:val="27"/>
              </w:numPr>
            </w:pPr>
            <w:r>
              <w:t>Verify that the images change in the corresponding order by clicking on the left arrow.</w:t>
            </w:r>
          </w:p>
          <w:p w14:paraId="00435C71" w14:textId="75678E8D" w:rsidR="001E70C1" w:rsidRPr="001E70C1" w:rsidRDefault="001E70C1" w:rsidP="001E70C1">
            <w:pPr>
              <w:pStyle w:val="ListParagraph"/>
              <w:numPr>
                <w:ilvl w:val="0"/>
                <w:numId w:val="27"/>
              </w:numPr>
            </w:pPr>
            <w:r w:rsidRPr="001E70C1">
              <w:t xml:space="preserve">Verify that the images </w:t>
            </w:r>
            <w:r>
              <w:t xml:space="preserve">also </w:t>
            </w:r>
            <w:r w:rsidRPr="001E70C1">
              <w:t>change in the correspondi</w:t>
            </w:r>
            <w:r>
              <w:t>ng order by clicking on the right</w:t>
            </w:r>
            <w:r w:rsidRPr="001E70C1">
              <w:t xml:space="preserve"> arrow.</w:t>
            </w:r>
          </w:p>
          <w:p w14:paraId="20D49FE6" w14:textId="572502F3" w:rsidR="001E70C1" w:rsidRDefault="001E70C1" w:rsidP="00955DD5">
            <w:pPr>
              <w:numPr>
                <w:ilvl w:val="0"/>
                <w:numId w:val="27"/>
              </w:numPr>
            </w:pPr>
            <w:r>
              <w:t>Take note that the image title and description automatically updates according to the display image.</w:t>
            </w:r>
          </w:p>
          <w:p w14:paraId="2EEDF4D2" w14:textId="2A06BE8E" w:rsidR="001E70C1" w:rsidRPr="00E37909" w:rsidRDefault="001E70C1" w:rsidP="00955DD5">
            <w:pPr>
              <w:numPr>
                <w:ilvl w:val="0"/>
                <w:numId w:val="27"/>
              </w:numPr>
            </w:pPr>
            <w:r>
              <w:t>Also, verify that the image’s ordinal number is displayed correctly along with the title and description.</w:t>
            </w:r>
          </w:p>
        </w:tc>
      </w:tr>
      <w:tr w:rsidR="00E37909" w:rsidRPr="00E37909" w14:paraId="2833218C" w14:textId="77777777" w:rsidTr="00E37909">
        <w:tc>
          <w:tcPr>
            <w:tcW w:w="1838" w:type="dxa"/>
            <w:vAlign w:val="center"/>
          </w:tcPr>
          <w:p w14:paraId="1BD81522" w14:textId="18070AF5" w:rsidR="00E37909" w:rsidRPr="00E37909" w:rsidRDefault="00E37909" w:rsidP="00E37909">
            <w:pPr>
              <w:rPr>
                <w:b/>
              </w:rPr>
            </w:pPr>
            <w:r w:rsidRPr="00E37909">
              <w:rPr>
                <w:b/>
              </w:rPr>
              <w:t>Expected Result</w:t>
            </w:r>
          </w:p>
        </w:tc>
        <w:tc>
          <w:tcPr>
            <w:tcW w:w="11832" w:type="dxa"/>
          </w:tcPr>
          <w:p w14:paraId="42F57AFD" w14:textId="5B1B2D8C" w:rsidR="00393237" w:rsidRDefault="00393237" w:rsidP="00393237">
            <w:r>
              <w:t xml:space="preserve">1. </w:t>
            </w:r>
            <w:r>
              <w:t>The albums and their respective cover photos are displayed within the screen boundaries.</w:t>
            </w:r>
          </w:p>
          <w:p w14:paraId="5E7C1C6B" w14:textId="3CAF4CA5" w:rsidR="00393237" w:rsidRDefault="00393237" w:rsidP="00393237">
            <w:r>
              <w:t xml:space="preserve">2. </w:t>
            </w:r>
            <w:r>
              <w:t>When scrolling through the albums, all albums and their cover photos remain within the visible portion of the screen.</w:t>
            </w:r>
          </w:p>
          <w:p w14:paraId="5A5B0CE9" w14:textId="2C1C284A" w:rsidR="00393237" w:rsidRDefault="00393237" w:rsidP="00393237">
            <w:r>
              <w:t xml:space="preserve">3. </w:t>
            </w:r>
            <w:r>
              <w:t>When selecting an album, the photos within the album are displayed within the screen boundaries.</w:t>
            </w:r>
          </w:p>
          <w:p w14:paraId="720B30E4" w14:textId="4F426A43" w:rsidR="00393237" w:rsidRDefault="00393237" w:rsidP="00393237">
            <w:r>
              <w:t xml:space="preserve">4. </w:t>
            </w:r>
            <w:r>
              <w:t>When scrolling through the photos, all photos remain within the visible portion of the screen.</w:t>
            </w:r>
          </w:p>
          <w:p w14:paraId="325F8A66" w14:textId="41F35BD7" w:rsidR="00393237" w:rsidRDefault="00393237" w:rsidP="00393237">
            <w:r>
              <w:t xml:space="preserve">5. </w:t>
            </w:r>
            <w:r>
              <w:t>Clicking on a photo allows the user to view it.</w:t>
            </w:r>
          </w:p>
          <w:p w14:paraId="164D305E" w14:textId="55609C79" w:rsidR="00393237" w:rsidRDefault="00393237" w:rsidP="00393237">
            <w:r>
              <w:t xml:space="preserve">6. </w:t>
            </w:r>
            <w:r>
              <w:t>Clicking the left arrow changes the displayed image to the previous image in the corresponding order.</w:t>
            </w:r>
          </w:p>
          <w:p w14:paraId="2A453A4D" w14:textId="765F9E81" w:rsidR="00393237" w:rsidRDefault="00393237" w:rsidP="00393237">
            <w:r>
              <w:lastRenderedPageBreak/>
              <w:t xml:space="preserve">7. </w:t>
            </w:r>
            <w:r>
              <w:t>Clicking the right arrow changes the displayed image to the next image in the corresponding order.</w:t>
            </w:r>
          </w:p>
          <w:p w14:paraId="3CDA5FA2" w14:textId="4D509ED1" w:rsidR="00393237" w:rsidRDefault="00393237" w:rsidP="00393237">
            <w:r>
              <w:t xml:space="preserve">8. </w:t>
            </w:r>
            <w:r>
              <w:t>The image title and description are automatically updated according to the displayed image.</w:t>
            </w:r>
          </w:p>
          <w:p w14:paraId="4BAF894D" w14:textId="28E99D9B" w:rsidR="00393237" w:rsidRPr="00E37909" w:rsidRDefault="00393237" w:rsidP="00393237">
            <w:r>
              <w:t xml:space="preserve">9. </w:t>
            </w:r>
            <w:r>
              <w:t>The image's ordinal number is displayed correctly along with the title and description.</w:t>
            </w:r>
          </w:p>
        </w:tc>
      </w:tr>
      <w:tr w:rsidR="00E37909" w:rsidRPr="00E37909" w14:paraId="3A9523FF" w14:textId="77777777" w:rsidTr="00E37909">
        <w:tc>
          <w:tcPr>
            <w:tcW w:w="1838" w:type="dxa"/>
            <w:vAlign w:val="center"/>
          </w:tcPr>
          <w:p w14:paraId="4C9AB1C7" w14:textId="77777777" w:rsidR="00E37909" w:rsidRPr="00E37909" w:rsidRDefault="00E37909" w:rsidP="00E37909">
            <w:pPr>
              <w:rPr>
                <w:b/>
              </w:rPr>
            </w:pPr>
            <w:r w:rsidRPr="00E37909">
              <w:rPr>
                <w:b/>
              </w:rPr>
              <w:lastRenderedPageBreak/>
              <w:t>Actual Result</w:t>
            </w:r>
          </w:p>
        </w:tc>
        <w:tc>
          <w:tcPr>
            <w:tcW w:w="11832" w:type="dxa"/>
          </w:tcPr>
          <w:p w14:paraId="535174E8" w14:textId="4450399B" w:rsidR="00F93625" w:rsidRDefault="00F93625" w:rsidP="00F93625">
            <w:r>
              <w:t xml:space="preserve">1. </w:t>
            </w:r>
            <w:r>
              <w:t>The albums and their respective cover photos are displayed within the screen boundaries as expected.</w:t>
            </w:r>
          </w:p>
          <w:p w14:paraId="76FEC0D8" w14:textId="54BEC64D" w:rsidR="00F93625" w:rsidRDefault="00F93625" w:rsidP="00F93625">
            <w:r>
              <w:t xml:space="preserve">2. </w:t>
            </w:r>
            <w:r>
              <w:t>Scrolling through the albums maintains all albums and their cover photos within the visible portion of the screen.</w:t>
            </w:r>
          </w:p>
          <w:p w14:paraId="26391322" w14:textId="35CA4D64" w:rsidR="00F93625" w:rsidRDefault="00F93625" w:rsidP="00F93625">
            <w:r>
              <w:t xml:space="preserve">3. </w:t>
            </w:r>
            <w:r>
              <w:t>Selecting an album displays the photos within the album within the screen boundaries.</w:t>
            </w:r>
          </w:p>
          <w:p w14:paraId="769FD225" w14:textId="2D07D1DE" w:rsidR="00F93625" w:rsidRDefault="00F93625" w:rsidP="00F93625">
            <w:r>
              <w:t xml:space="preserve">4. </w:t>
            </w:r>
            <w:r>
              <w:t>Scrolling through the photos keeps all photos within the visible portion of the screen.</w:t>
            </w:r>
          </w:p>
          <w:p w14:paraId="6C4DCAA0" w14:textId="200AF1A4" w:rsidR="00F93625" w:rsidRDefault="00F93625" w:rsidP="00F93625">
            <w:r>
              <w:t xml:space="preserve">5. </w:t>
            </w:r>
            <w:r>
              <w:t>Clicking on a photo successfully opens and displays the selected image.</w:t>
            </w:r>
          </w:p>
          <w:p w14:paraId="7F635F9F" w14:textId="5EE4D8B3" w:rsidR="00F93625" w:rsidRDefault="00F93625" w:rsidP="00F93625">
            <w:r>
              <w:t xml:space="preserve">6. </w:t>
            </w:r>
            <w:r>
              <w:t>Clicking the left arrow appropriately changes the displayed image to the previous image in the corresponding order.</w:t>
            </w:r>
          </w:p>
          <w:p w14:paraId="22584E93" w14:textId="0C5A26BE" w:rsidR="00F93625" w:rsidRDefault="00F93625" w:rsidP="00F93625">
            <w:r>
              <w:t xml:space="preserve">7. </w:t>
            </w:r>
            <w:r>
              <w:t>Clicking the right arrow correctly changes the displayed image to the next image in the corresponding order.</w:t>
            </w:r>
          </w:p>
          <w:p w14:paraId="30CB21F7" w14:textId="798D0715" w:rsidR="00F93625" w:rsidRDefault="00F93625" w:rsidP="00F93625">
            <w:r>
              <w:t xml:space="preserve">8. </w:t>
            </w:r>
            <w:r>
              <w:t>The image title and description are dynamically updated to match the displayed image.</w:t>
            </w:r>
          </w:p>
          <w:p w14:paraId="0A870E7E" w14:textId="3255BC72" w:rsidR="00E37909" w:rsidRDefault="00F93625" w:rsidP="00F93625">
            <w:r>
              <w:t xml:space="preserve">9. </w:t>
            </w:r>
            <w:r>
              <w:t>The image's ordinal number is accurately displayed alongside the title and description.</w:t>
            </w:r>
          </w:p>
          <w:p w14:paraId="65A308CA" w14:textId="6FA19C43" w:rsidR="00393237" w:rsidRPr="00E37909" w:rsidRDefault="00393237" w:rsidP="00F93625">
            <w:r>
              <w:t>Test Case 22</w:t>
            </w:r>
            <w:r w:rsidRPr="00393237">
              <w:t xml:space="preserve"> for</w:t>
            </w:r>
            <w:r w:rsidR="00F93625">
              <w:t xml:space="preserve"> </w:t>
            </w:r>
            <w:r w:rsidR="00F93625" w:rsidRPr="00F93625">
              <w:t>verification</w:t>
            </w:r>
            <w:r w:rsidR="00F93625">
              <w:t xml:space="preserve"> of</w:t>
            </w:r>
            <w:r w:rsidRPr="00393237">
              <w:t xml:space="preserve"> </w:t>
            </w:r>
            <w:r w:rsidR="00F93625">
              <w:t xml:space="preserve">album and photo display </w:t>
            </w:r>
            <w:r w:rsidRPr="00393237">
              <w:t>has been marked as "pass" but the test report will indicate that occasional irregularities were observed duri</w:t>
            </w:r>
            <w:r>
              <w:t>ng the execution of Test Case 22</w:t>
            </w:r>
            <w:r w:rsidRPr="00393237">
              <w:t>.</w:t>
            </w:r>
          </w:p>
        </w:tc>
      </w:tr>
      <w:tr w:rsidR="00E37909" w:rsidRPr="00E37909" w14:paraId="7B2E3593" w14:textId="77777777" w:rsidTr="00E37909">
        <w:tc>
          <w:tcPr>
            <w:tcW w:w="1838" w:type="dxa"/>
            <w:vAlign w:val="center"/>
          </w:tcPr>
          <w:p w14:paraId="0692B5B9" w14:textId="77777777" w:rsidR="00E37909" w:rsidRPr="00E37909" w:rsidRDefault="00E37909" w:rsidP="00E37909">
            <w:pPr>
              <w:rPr>
                <w:b/>
              </w:rPr>
            </w:pPr>
            <w:r w:rsidRPr="00E37909">
              <w:rPr>
                <w:b/>
              </w:rPr>
              <w:t>Pass/ Fail</w:t>
            </w:r>
          </w:p>
        </w:tc>
        <w:tc>
          <w:tcPr>
            <w:tcW w:w="11832" w:type="dxa"/>
          </w:tcPr>
          <w:p w14:paraId="455223A4" w14:textId="25500972" w:rsidR="00E37909" w:rsidRPr="00E37909" w:rsidRDefault="00393237" w:rsidP="00E37909">
            <w:r>
              <w:t>Pass</w:t>
            </w:r>
          </w:p>
        </w:tc>
      </w:tr>
      <w:tr w:rsidR="00E37909" w:rsidRPr="00E37909" w14:paraId="45FF27FE" w14:textId="77777777" w:rsidTr="00E37909">
        <w:tc>
          <w:tcPr>
            <w:tcW w:w="1838" w:type="dxa"/>
            <w:shd w:val="clear" w:color="auto" w:fill="000000" w:themeFill="text1"/>
          </w:tcPr>
          <w:p w14:paraId="36CA30EE" w14:textId="77777777" w:rsidR="00E37909" w:rsidRPr="00E37909" w:rsidRDefault="00E37909" w:rsidP="00E37909">
            <w:pPr>
              <w:rPr>
                <w:b/>
              </w:rPr>
            </w:pPr>
          </w:p>
        </w:tc>
        <w:tc>
          <w:tcPr>
            <w:tcW w:w="11832" w:type="dxa"/>
            <w:shd w:val="clear" w:color="auto" w:fill="000000" w:themeFill="text1"/>
          </w:tcPr>
          <w:p w14:paraId="05C3DCED" w14:textId="77777777" w:rsidR="00E37909" w:rsidRPr="00E37909" w:rsidRDefault="00E37909" w:rsidP="00E37909"/>
        </w:tc>
      </w:tr>
    </w:tbl>
    <w:p w14:paraId="68AE2871" w14:textId="77777777" w:rsidR="00E37909" w:rsidRPr="00E37909" w:rsidRDefault="00E37909" w:rsidP="00E37909"/>
    <w:sectPr w:rsidR="00E37909" w:rsidRPr="00E37909" w:rsidSect="00D72699">
      <w:headerReference w:type="default" r:id="rId22"/>
      <w:footerReference w:type="default" r:id="rId23"/>
      <w:pgSz w:w="15840" w:h="12240" w:orient="landscape" w:code="5"/>
      <w:pgMar w:top="720" w:right="1440" w:bottom="720" w:left="72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71A05A" w14:textId="77777777" w:rsidR="00EA5B22" w:rsidRDefault="00EA5B22" w:rsidP="00815E4A">
      <w:r>
        <w:separator/>
      </w:r>
    </w:p>
  </w:endnote>
  <w:endnote w:type="continuationSeparator" w:id="0">
    <w:p w14:paraId="0337BE2C" w14:textId="77777777" w:rsidR="00EA5B22" w:rsidRDefault="00EA5B22" w:rsidP="00815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Dutch">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12519"/>
      <w:gridCol w:w="1391"/>
    </w:tblGrid>
    <w:tr w:rsidR="004B5148" w14:paraId="5E98DC34" w14:textId="77777777" w:rsidTr="004A3902">
      <w:tc>
        <w:tcPr>
          <w:tcW w:w="4500" w:type="pct"/>
          <w:tcBorders>
            <w:top w:val="single" w:sz="4" w:space="0" w:color="000000" w:themeColor="text1"/>
          </w:tcBorders>
        </w:tcPr>
        <w:p w14:paraId="5C2AFFA3" w14:textId="464B24A8" w:rsidR="004B5148" w:rsidRDefault="004B5148" w:rsidP="00F257F7">
          <w:pPr>
            <w:pStyle w:val="Footer"/>
            <w:jc w:val="right"/>
          </w:pPr>
          <w:sdt>
            <w:sdtPr>
              <w:alias w:val="Company"/>
              <w:id w:val="-1710570646"/>
              <w:showingPlcHdr/>
              <w:dataBinding w:prefixMappings="xmlns:ns0='http://schemas.openxmlformats.org/officeDocument/2006/extended-properties'" w:xpath="/ns0:Properties[1]/ns0:Company[1]" w:storeItemID="{6668398D-A668-4E3E-A5EB-62B293D839F1}"/>
              <w:text/>
            </w:sdtPr>
            <w:sdtContent>
              <w:r>
                <w:t xml:space="preserve">     </w:t>
              </w:r>
            </w:sdtContent>
          </w:sdt>
          <w:r>
            <w:t xml:space="preserve"> </w:t>
          </w:r>
          <w:sdt>
            <w:sdtPr>
              <w:alias w:val="Title"/>
              <w:id w:val="-26260433"/>
              <w:dataBinding w:prefixMappings="xmlns:ns0='http://schemas.openxmlformats.org/package/2006/metadata/core-properties' xmlns:ns1='http://purl.org/dc/elements/1.1/'" w:xpath="/ns0:coreProperties[1]/ns1:title[1]" w:storeItemID="{6C3C8BC8-F283-45AE-878A-BAB7291924A1}"/>
              <w:text/>
            </w:sdtPr>
            <w:sdtContent>
              <w:r>
                <w:t>Photo Gallery: Test Plans</w:t>
              </w:r>
            </w:sdtContent>
          </w:sdt>
          <w:r>
            <w:t xml:space="preserve"> 1.0 | Confidential</w:t>
          </w:r>
        </w:p>
      </w:tc>
      <w:tc>
        <w:tcPr>
          <w:tcW w:w="500" w:type="pct"/>
          <w:tcBorders>
            <w:top w:val="single" w:sz="4" w:space="0" w:color="C0504D" w:themeColor="accent2"/>
          </w:tcBorders>
          <w:shd w:val="clear" w:color="auto" w:fill="8DB3E2" w:themeFill="text2" w:themeFillTint="66"/>
        </w:tcPr>
        <w:p w14:paraId="789DF3A4" w14:textId="3A43C88C" w:rsidR="004B5148" w:rsidRDefault="004B5148" w:rsidP="004A3902">
          <w:pPr>
            <w:pStyle w:val="Header"/>
            <w:tabs>
              <w:tab w:val="clear" w:pos="4680"/>
              <w:tab w:val="clear" w:pos="9360"/>
              <w:tab w:val="left" w:pos="988"/>
            </w:tabs>
            <w:rPr>
              <w:color w:val="FFFFFF" w:themeColor="background1"/>
            </w:rPr>
          </w:pPr>
          <w:r>
            <w:fldChar w:fldCharType="begin"/>
          </w:r>
          <w:r>
            <w:instrText xml:space="preserve"> PAGE   \* MERGEFORMAT </w:instrText>
          </w:r>
          <w:r>
            <w:fldChar w:fldCharType="separate"/>
          </w:r>
          <w:r w:rsidR="00EF611C" w:rsidRPr="00EF611C">
            <w:rPr>
              <w:noProof/>
              <w:color w:val="FFFFFF" w:themeColor="background1"/>
            </w:rPr>
            <w:t>20</w:t>
          </w:r>
          <w:r>
            <w:rPr>
              <w:noProof/>
              <w:color w:val="FFFFFF" w:themeColor="background1"/>
            </w:rPr>
            <w:fldChar w:fldCharType="end"/>
          </w:r>
          <w:r>
            <w:rPr>
              <w:noProof/>
              <w:color w:val="FFFFFF" w:themeColor="background1"/>
            </w:rPr>
            <w:tab/>
          </w:r>
        </w:p>
      </w:tc>
    </w:tr>
  </w:tbl>
  <w:p w14:paraId="29449A06" w14:textId="77777777" w:rsidR="004B5148" w:rsidRDefault="004B5148" w:rsidP="00F257F7">
    <w:pPr>
      <w:pStyle w:val="Footer"/>
    </w:pPr>
  </w:p>
  <w:p w14:paraId="76C833B0" w14:textId="77777777" w:rsidR="004B5148" w:rsidRDefault="004B51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2AD48D" w14:textId="77777777" w:rsidR="00EA5B22" w:rsidRDefault="00EA5B22" w:rsidP="00815E4A">
      <w:r>
        <w:separator/>
      </w:r>
    </w:p>
  </w:footnote>
  <w:footnote w:type="continuationSeparator" w:id="0">
    <w:p w14:paraId="2DA4973D" w14:textId="77777777" w:rsidR="00EA5B22" w:rsidRDefault="00EA5B22" w:rsidP="00815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30"/>
      <w:gridCol w:w="1280"/>
    </w:tblGrid>
    <w:tr w:rsidR="004B5148" w14:paraId="53676CE8" w14:textId="77777777" w:rsidTr="00EC5C3B">
      <w:trPr>
        <w:trHeight w:val="288"/>
      </w:trPr>
      <w:tc>
        <w:tcPr>
          <w:tcW w:w="12870" w:type="dxa"/>
        </w:tcPr>
        <w:p w14:paraId="0BD06EBF" w14:textId="22357882" w:rsidR="004B5148" w:rsidRDefault="004B5148" w:rsidP="00E13B25">
          <w:pPr>
            <w:pStyle w:val="Header"/>
            <w:rPr>
              <w:rFonts w:asciiTheme="majorHAnsi" w:eastAsiaTheme="majorEastAsia" w:hAnsiTheme="majorHAnsi" w:cstheme="majorBidi"/>
              <w:sz w:val="36"/>
              <w:szCs w:val="36"/>
            </w:rPr>
          </w:pPr>
          <w:sdt>
            <w:sdtPr>
              <w:rPr>
                <w:rFonts w:asciiTheme="majorHAnsi" w:eastAsiaTheme="majorEastAsia" w:hAnsiTheme="majorHAnsi" w:cstheme="majorBidi"/>
                <w:sz w:val="36"/>
                <w:szCs w:val="36"/>
              </w:rPr>
              <w:alias w:val="Title"/>
              <w:id w:val="1781221610"/>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sz w:val="36"/>
                  <w:szCs w:val="36"/>
                  <w:lang w:val="hr-HR"/>
                </w:rPr>
                <w:t>Photo Gallery: Test Plans</w:t>
              </w:r>
            </w:sdtContent>
          </w:sdt>
        </w:p>
      </w:tc>
      <w:tc>
        <w:tcPr>
          <w:tcW w:w="810" w:type="dxa"/>
        </w:tcPr>
        <w:p w14:paraId="56353CB9" w14:textId="0BD5F196" w:rsidR="004B5148" w:rsidRDefault="004B5148" w:rsidP="004A3902">
          <w:pPr>
            <w:pStyle w:val="Header"/>
            <w:rPr>
              <w:rFonts w:asciiTheme="majorHAnsi" w:eastAsiaTheme="majorEastAsia" w:hAnsiTheme="majorHAnsi" w:cstheme="majorBidi"/>
              <w:b/>
              <w:bCs/>
              <w:color w:val="4F81BD" w:themeColor="accent1"/>
              <w:sz w:val="36"/>
              <w:szCs w:val="36"/>
            </w:rPr>
          </w:pPr>
          <w:r>
            <w:rPr>
              <w:noProof/>
            </w:rPr>
            <w:drawing>
              <wp:inline distT="0" distB="0" distL="0" distR="0" wp14:anchorId="29A1CCCD" wp14:editId="3F3AAEFD">
                <wp:extent cx="66675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66750" cy="609600"/>
                        </a:xfrm>
                        <a:prstGeom prst="rect">
                          <a:avLst/>
                        </a:prstGeom>
                      </pic:spPr>
                    </pic:pic>
                  </a:graphicData>
                </a:graphic>
              </wp:inline>
            </w:drawing>
          </w:r>
        </w:p>
      </w:tc>
    </w:tr>
  </w:tbl>
  <w:p w14:paraId="385862E4" w14:textId="77777777" w:rsidR="004B5148" w:rsidRDefault="004B5148" w:rsidP="00C775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1689C9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EC5921"/>
    <w:multiLevelType w:val="hybridMultilevel"/>
    <w:tmpl w:val="248A4684"/>
    <w:lvl w:ilvl="0" w:tplc="A78ADFE8">
      <w:start w:val="1"/>
      <w:numFmt w:val="decimal"/>
      <w:lvlText w:val="%1."/>
      <w:lvlJc w:val="left"/>
      <w:pPr>
        <w:ind w:left="72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9F147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1C14BB"/>
    <w:multiLevelType w:val="hybridMultilevel"/>
    <w:tmpl w:val="041E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E600DD"/>
    <w:multiLevelType w:val="multilevel"/>
    <w:tmpl w:val="BFFE215C"/>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0B9A4EF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F294FA7"/>
    <w:multiLevelType w:val="multilevel"/>
    <w:tmpl w:val="9A4278A0"/>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137E7AF4"/>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0710C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3561F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B2529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EED29A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037C8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FC1AC1"/>
    <w:multiLevelType w:val="hybridMultilevel"/>
    <w:tmpl w:val="27320B54"/>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hint="default"/>
      </w:rPr>
    </w:lvl>
    <w:lvl w:ilvl="2" w:tplc="04090005">
      <w:start w:val="1"/>
      <w:numFmt w:val="bullet"/>
      <w:lvlText w:val=""/>
      <w:lvlJc w:val="left"/>
      <w:pPr>
        <w:ind w:left="2240" w:hanging="360"/>
      </w:pPr>
      <w:rPr>
        <w:rFonts w:ascii="Wingdings" w:hAnsi="Wingdings" w:hint="default"/>
      </w:rPr>
    </w:lvl>
    <w:lvl w:ilvl="3" w:tplc="0409000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4">
    <w:nsid w:val="2B9F270D"/>
    <w:multiLevelType w:val="hybridMultilevel"/>
    <w:tmpl w:val="0F82480A"/>
    <w:lvl w:ilvl="0" w:tplc="26E20DC2">
      <w:start w:val="1"/>
      <w:numFmt w:val="bullet"/>
      <w:lvlText w:val=""/>
      <w:lvlJc w:val="left"/>
      <w:pPr>
        <w:ind w:left="786" w:hanging="360"/>
      </w:pPr>
      <w:rPr>
        <w:rFonts w:ascii="Symbol" w:hAnsi="Symbol" w:hint="default"/>
        <w:color w:val="365F91" w:themeColor="accent1" w:themeShade="BF"/>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nsid w:val="2B9F2E8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C69761A"/>
    <w:multiLevelType w:val="hybridMultilevel"/>
    <w:tmpl w:val="4386E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CB671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5A172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7F6DB5"/>
    <w:multiLevelType w:val="hybridMultilevel"/>
    <w:tmpl w:val="C340E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6080CF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DB537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59A620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76B276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C192A64"/>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55117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CB2D8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1672F1E"/>
    <w:multiLevelType w:val="multilevel"/>
    <w:tmpl w:val="AACE2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6ED1BC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710CE1"/>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944BD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9F77B8A"/>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705474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3"/>
  </w:num>
  <w:num w:numId="5">
    <w:abstractNumId w:val="28"/>
  </w:num>
  <w:num w:numId="6">
    <w:abstractNumId w:val="14"/>
  </w:num>
  <w:num w:numId="7">
    <w:abstractNumId w:val="9"/>
  </w:num>
  <w:num w:numId="8">
    <w:abstractNumId w:val="1"/>
  </w:num>
  <w:num w:numId="9">
    <w:abstractNumId w:val="19"/>
  </w:num>
  <w:num w:numId="10">
    <w:abstractNumId w:val="27"/>
  </w:num>
  <w:num w:numId="11">
    <w:abstractNumId w:val="29"/>
  </w:num>
  <w:num w:numId="12">
    <w:abstractNumId w:val="18"/>
  </w:num>
  <w:num w:numId="13">
    <w:abstractNumId w:val="22"/>
  </w:num>
  <w:num w:numId="14">
    <w:abstractNumId w:val="25"/>
  </w:num>
  <w:num w:numId="15">
    <w:abstractNumId w:val="15"/>
  </w:num>
  <w:num w:numId="16">
    <w:abstractNumId w:val="17"/>
  </w:num>
  <w:num w:numId="17">
    <w:abstractNumId w:val="12"/>
  </w:num>
  <w:num w:numId="18">
    <w:abstractNumId w:val="2"/>
  </w:num>
  <w:num w:numId="19">
    <w:abstractNumId w:val="7"/>
  </w:num>
  <w:num w:numId="20">
    <w:abstractNumId w:val="11"/>
  </w:num>
  <w:num w:numId="21">
    <w:abstractNumId w:val="31"/>
  </w:num>
  <w:num w:numId="22">
    <w:abstractNumId w:val="5"/>
  </w:num>
  <w:num w:numId="23">
    <w:abstractNumId w:val="23"/>
  </w:num>
  <w:num w:numId="24">
    <w:abstractNumId w:val="10"/>
  </w:num>
  <w:num w:numId="25">
    <w:abstractNumId w:val="30"/>
  </w:num>
  <w:num w:numId="26">
    <w:abstractNumId w:val="26"/>
  </w:num>
  <w:num w:numId="27">
    <w:abstractNumId w:val="8"/>
  </w:num>
  <w:num w:numId="28">
    <w:abstractNumId w:val="24"/>
  </w:num>
  <w:num w:numId="29">
    <w:abstractNumId w:val="32"/>
  </w:num>
  <w:num w:numId="30">
    <w:abstractNumId w:val="20"/>
  </w:num>
  <w:num w:numId="31">
    <w:abstractNumId w:val="3"/>
  </w:num>
  <w:num w:numId="32">
    <w:abstractNumId w:val="16"/>
  </w:num>
  <w:num w:numId="33">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2MDcwNLCwMDA2NTNU0lEKTi0uzszPAykwNagFAPp7sMEtAAAA"/>
  </w:docVars>
  <w:rsids>
    <w:rsidRoot w:val="00815E4A"/>
    <w:rsid w:val="000004CA"/>
    <w:rsid w:val="0000065F"/>
    <w:rsid w:val="00001E82"/>
    <w:rsid w:val="00003F29"/>
    <w:rsid w:val="000049E8"/>
    <w:rsid w:val="00004B44"/>
    <w:rsid w:val="00004CFD"/>
    <w:rsid w:val="00004FDA"/>
    <w:rsid w:val="0000527D"/>
    <w:rsid w:val="00005A96"/>
    <w:rsid w:val="000078B9"/>
    <w:rsid w:val="00007935"/>
    <w:rsid w:val="00007A0C"/>
    <w:rsid w:val="00007FBA"/>
    <w:rsid w:val="00010285"/>
    <w:rsid w:val="00010BC0"/>
    <w:rsid w:val="00011115"/>
    <w:rsid w:val="00012594"/>
    <w:rsid w:val="00012FBB"/>
    <w:rsid w:val="00013324"/>
    <w:rsid w:val="000141CE"/>
    <w:rsid w:val="0001439E"/>
    <w:rsid w:val="00014716"/>
    <w:rsid w:val="00014B75"/>
    <w:rsid w:val="000159B5"/>
    <w:rsid w:val="00017C42"/>
    <w:rsid w:val="00017C8C"/>
    <w:rsid w:val="000200AA"/>
    <w:rsid w:val="00020B33"/>
    <w:rsid w:val="000210CB"/>
    <w:rsid w:val="00021EF5"/>
    <w:rsid w:val="00023AD1"/>
    <w:rsid w:val="00023B16"/>
    <w:rsid w:val="000264A8"/>
    <w:rsid w:val="00026832"/>
    <w:rsid w:val="000308C7"/>
    <w:rsid w:val="00030D6B"/>
    <w:rsid w:val="00032855"/>
    <w:rsid w:val="00032AB0"/>
    <w:rsid w:val="00033233"/>
    <w:rsid w:val="0003356D"/>
    <w:rsid w:val="00033583"/>
    <w:rsid w:val="000357AB"/>
    <w:rsid w:val="00036304"/>
    <w:rsid w:val="00040688"/>
    <w:rsid w:val="000409B0"/>
    <w:rsid w:val="00042617"/>
    <w:rsid w:val="00042A25"/>
    <w:rsid w:val="00046510"/>
    <w:rsid w:val="00047940"/>
    <w:rsid w:val="00047C3F"/>
    <w:rsid w:val="00047F91"/>
    <w:rsid w:val="00050792"/>
    <w:rsid w:val="00050D22"/>
    <w:rsid w:val="00050E53"/>
    <w:rsid w:val="00051B8C"/>
    <w:rsid w:val="00052C06"/>
    <w:rsid w:val="00052FD9"/>
    <w:rsid w:val="00056888"/>
    <w:rsid w:val="00057EB4"/>
    <w:rsid w:val="00061BE3"/>
    <w:rsid w:val="000633C3"/>
    <w:rsid w:val="0006406E"/>
    <w:rsid w:val="00064D00"/>
    <w:rsid w:val="0006688F"/>
    <w:rsid w:val="0007024F"/>
    <w:rsid w:val="00070C51"/>
    <w:rsid w:val="0007198E"/>
    <w:rsid w:val="000719DF"/>
    <w:rsid w:val="00071EDF"/>
    <w:rsid w:val="0007470D"/>
    <w:rsid w:val="000751BE"/>
    <w:rsid w:val="00076BED"/>
    <w:rsid w:val="00077140"/>
    <w:rsid w:val="00080534"/>
    <w:rsid w:val="000806C3"/>
    <w:rsid w:val="0008080C"/>
    <w:rsid w:val="000810FC"/>
    <w:rsid w:val="00081B54"/>
    <w:rsid w:val="00083019"/>
    <w:rsid w:val="0008374B"/>
    <w:rsid w:val="00084682"/>
    <w:rsid w:val="0008521E"/>
    <w:rsid w:val="0008596B"/>
    <w:rsid w:val="000861D8"/>
    <w:rsid w:val="00087659"/>
    <w:rsid w:val="00087A8B"/>
    <w:rsid w:val="00090387"/>
    <w:rsid w:val="00090802"/>
    <w:rsid w:val="0009128E"/>
    <w:rsid w:val="00091625"/>
    <w:rsid w:val="000921BD"/>
    <w:rsid w:val="000927B4"/>
    <w:rsid w:val="00092C7A"/>
    <w:rsid w:val="00093A5D"/>
    <w:rsid w:val="00094A00"/>
    <w:rsid w:val="00095724"/>
    <w:rsid w:val="00096F95"/>
    <w:rsid w:val="000971B4"/>
    <w:rsid w:val="000975B4"/>
    <w:rsid w:val="00097786"/>
    <w:rsid w:val="00097991"/>
    <w:rsid w:val="000A0794"/>
    <w:rsid w:val="000A109A"/>
    <w:rsid w:val="000A138C"/>
    <w:rsid w:val="000A1595"/>
    <w:rsid w:val="000A1701"/>
    <w:rsid w:val="000A25BC"/>
    <w:rsid w:val="000A2A3F"/>
    <w:rsid w:val="000A2C13"/>
    <w:rsid w:val="000A3063"/>
    <w:rsid w:val="000A39C4"/>
    <w:rsid w:val="000A3D9D"/>
    <w:rsid w:val="000A653D"/>
    <w:rsid w:val="000A6E2D"/>
    <w:rsid w:val="000A72C0"/>
    <w:rsid w:val="000A7552"/>
    <w:rsid w:val="000A75B8"/>
    <w:rsid w:val="000A7AB5"/>
    <w:rsid w:val="000A7C5E"/>
    <w:rsid w:val="000A7D67"/>
    <w:rsid w:val="000B1B02"/>
    <w:rsid w:val="000B1FE4"/>
    <w:rsid w:val="000B2018"/>
    <w:rsid w:val="000B2D5E"/>
    <w:rsid w:val="000B59D8"/>
    <w:rsid w:val="000B5C2A"/>
    <w:rsid w:val="000B60A6"/>
    <w:rsid w:val="000B666E"/>
    <w:rsid w:val="000B67A0"/>
    <w:rsid w:val="000B717E"/>
    <w:rsid w:val="000B71E5"/>
    <w:rsid w:val="000C27E5"/>
    <w:rsid w:val="000C3548"/>
    <w:rsid w:val="000C50B4"/>
    <w:rsid w:val="000C78F8"/>
    <w:rsid w:val="000D06AD"/>
    <w:rsid w:val="000D0D6E"/>
    <w:rsid w:val="000D11D4"/>
    <w:rsid w:val="000D1243"/>
    <w:rsid w:val="000D2380"/>
    <w:rsid w:val="000D6351"/>
    <w:rsid w:val="000D781D"/>
    <w:rsid w:val="000D7CA4"/>
    <w:rsid w:val="000E09FA"/>
    <w:rsid w:val="000E0C9F"/>
    <w:rsid w:val="000E20BD"/>
    <w:rsid w:val="000E402C"/>
    <w:rsid w:val="000E4AAC"/>
    <w:rsid w:val="000E6885"/>
    <w:rsid w:val="000E6DB1"/>
    <w:rsid w:val="000E78DB"/>
    <w:rsid w:val="000F1CEA"/>
    <w:rsid w:val="000F20D7"/>
    <w:rsid w:val="000F2530"/>
    <w:rsid w:val="000F36D8"/>
    <w:rsid w:val="000F43B4"/>
    <w:rsid w:val="000F57A9"/>
    <w:rsid w:val="000F58B1"/>
    <w:rsid w:val="000F590B"/>
    <w:rsid w:val="000F70E6"/>
    <w:rsid w:val="000F7A45"/>
    <w:rsid w:val="000F7EAD"/>
    <w:rsid w:val="00100718"/>
    <w:rsid w:val="001017D9"/>
    <w:rsid w:val="00101940"/>
    <w:rsid w:val="00102179"/>
    <w:rsid w:val="00102A6C"/>
    <w:rsid w:val="00103907"/>
    <w:rsid w:val="001057AA"/>
    <w:rsid w:val="00105A72"/>
    <w:rsid w:val="00107723"/>
    <w:rsid w:val="001100D7"/>
    <w:rsid w:val="00110BE7"/>
    <w:rsid w:val="00110E3A"/>
    <w:rsid w:val="001114A3"/>
    <w:rsid w:val="00111B05"/>
    <w:rsid w:val="00111D0A"/>
    <w:rsid w:val="00111D9F"/>
    <w:rsid w:val="00111F0A"/>
    <w:rsid w:val="00112333"/>
    <w:rsid w:val="001123BE"/>
    <w:rsid w:val="001139C0"/>
    <w:rsid w:val="00113B2F"/>
    <w:rsid w:val="00114D5E"/>
    <w:rsid w:val="00116245"/>
    <w:rsid w:val="00116273"/>
    <w:rsid w:val="00116F55"/>
    <w:rsid w:val="00117BFD"/>
    <w:rsid w:val="00117E2B"/>
    <w:rsid w:val="00117F4A"/>
    <w:rsid w:val="001207EC"/>
    <w:rsid w:val="00120848"/>
    <w:rsid w:val="00122710"/>
    <w:rsid w:val="00123501"/>
    <w:rsid w:val="00124E90"/>
    <w:rsid w:val="0012505D"/>
    <w:rsid w:val="001268B9"/>
    <w:rsid w:val="001272FB"/>
    <w:rsid w:val="00131033"/>
    <w:rsid w:val="00131AD5"/>
    <w:rsid w:val="00133D29"/>
    <w:rsid w:val="00133F2B"/>
    <w:rsid w:val="001343B8"/>
    <w:rsid w:val="001350DA"/>
    <w:rsid w:val="00137D35"/>
    <w:rsid w:val="001403E6"/>
    <w:rsid w:val="00141914"/>
    <w:rsid w:val="00141EEC"/>
    <w:rsid w:val="00142883"/>
    <w:rsid w:val="001428B4"/>
    <w:rsid w:val="001431EE"/>
    <w:rsid w:val="00143C2E"/>
    <w:rsid w:val="00143EDE"/>
    <w:rsid w:val="00145B08"/>
    <w:rsid w:val="00147059"/>
    <w:rsid w:val="0015127F"/>
    <w:rsid w:val="00151E19"/>
    <w:rsid w:val="00152081"/>
    <w:rsid w:val="00152FF3"/>
    <w:rsid w:val="0015312A"/>
    <w:rsid w:val="0015434D"/>
    <w:rsid w:val="00154D76"/>
    <w:rsid w:val="00155684"/>
    <w:rsid w:val="00155E49"/>
    <w:rsid w:val="00156B4F"/>
    <w:rsid w:val="00157446"/>
    <w:rsid w:val="001574A8"/>
    <w:rsid w:val="0015773F"/>
    <w:rsid w:val="00160ABC"/>
    <w:rsid w:val="001611B2"/>
    <w:rsid w:val="0016258E"/>
    <w:rsid w:val="00162B27"/>
    <w:rsid w:val="001637DA"/>
    <w:rsid w:val="00163C45"/>
    <w:rsid w:val="00165976"/>
    <w:rsid w:val="00167219"/>
    <w:rsid w:val="0016782E"/>
    <w:rsid w:val="0017152E"/>
    <w:rsid w:val="00172344"/>
    <w:rsid w:val="00172E9F"/>
    <w:rsid w:val="001742C9"/>
    <w:rsid w:val="00175288"/>
    <w:rsid w:val="001767F2"/>
    <w:rsid w:val="00176F16"/>
    <w:rsid w:val="00177A28"/>
    <w:rsid w:val="00180321"/>
    <w:rsid w:val="00184D3E"/>
    <w:rsid w:val="001852E1"/>
    <w:rsid w:val="00185797"/>
    <w:rsid w:val="00186E0C"/>
    <w:rsid w:val="00186EF5"/>
    <w:rsid w:val="001873DF"/>
    <w:rsid w:val="00187ED5"/>
    <w:rsid w:val="00187FCD"/>
    <w:rsid w:val="00190658"/>
    <w:rsid w:val="00190CF2"/>
    <w:rsid w:val="00190F31"/>
    <w:rsid w:val="0019170A"/>
    <w:rsid w:val="00191F02"/>
    <w:rsid w:val="001927B7"/>
    <w:rsid w:val="00194E90"/>
    <w:rsid w:val="00197EA8"/>
    <w:rsid w:val="001A050A"/>
    <w:rsid w:val="001A088E"/>
    <w:rsid w:val="001A0FF4"/>
    <w:rsid w:val="001A146D"/>
    <w:rsid w:val="001A1CED"/>
    <w:rsid w:val="001A3396"/>
    <w:rsid w:val="001A37E6"/>
    <w:rsid w:val="001A5187"/>
    <w:rsid w:val="001A5462"/>
    <w:rsid w:val="001A7139"/>
    <w:rsid w:val="001B055C"/>
    <w:rsid w:val="001B06BF"/>
    <w:rsid w:val="001B071E"/>
    <w:rsid w:val="001B1425"/>
    <w:rsid w:val="001B1E75"/>
    <w:rsid w:val="001B369C"/>
    <w:rsid w:val="001B3ECC"/>
    <w:rsid w:val="001B4D16"/>
    <w:rsid w:val="001B51C5"/>
    <w:rsid w:val="001B53A3"/>
    <w:rsid w:val="001B56BE"/>
    <w:rsid w:val="001B6201"/>
    <w:rsid w:val="001B7EC5"/>
    <w:rsid w:val="001C02DF"/>
    <w:rsid w:val="001C1E43"/>
    <w:rsid w:val="001C3C37"/>
    <w:rsid w:val="001C40F6"/>
    <w:rsid w:val="001C4FAF"/>
    <w:rsid w:val="001C5275"/>
    <w:rsid w:val="001C5DB0"/>
    <w:rsid w:val="001C6895"/>
    <w:rsid w:val="001C6ABF"/>
    <w:rsid w:val="001C7D08"/>
    <w:rsid w:val="001D0B1D"/>
    <w:rsid w:val="001D13AD"/>
    <w:rsid w:val="001D2508"/>
    <w:rsid w:val="001D2589"/>
    <w:rsid w:val="001D3398"/>
    <w:rsid w:val="001D3419"/>
    <w:rsid w:val="001D649B"/>
    <w:rsid w:val="001D6986"/>
    <w:rsid w:val="001D7C07"/>
    <w:rsid w:val="001E024E"/>
    <w:rsid w:val="001E0DE8"/>
    <w:rsid w:val="001E1FF2"/>
    <w:rsid w:val="001E45AA"/>
    <w:rsid w:val="001E58B1"/>
    <w:rsid w:val="001E66BF"/>
    <w:rsid w:val="001E6CD4"/>
    <w:rsid w:val="001E70C1"/>
    <w:rsid w:val="001E72AC"/>
    <w:rsid w:val="001F0D56"/>
    <w:rsid w:val="001F0F89"/>
    <w:rsid w:val="001F2039"/>
    <w:rsid w:val="001F24D6"/>
    <w:rsid w:val="001F278B"/>
    <w:rsid w:val="001F2BFB"/>
    <w:rsid w:val="001F30CB"/>
    <w:rsid w:val="001F458E"/>
    <w:rsid w:val="001F4FFE"/>
    <w:rsid w:val="001F51A7"/>
    <w:rsid w:val="001F6C88"/>
    <w:rsid w:val="001F7924"/>
    <w:rsid w:val="0020058F"/>
    <w:rsid w:val="002018B3"/>
    <w:rsid w:val="00201DB6"/>
    <w:rsid w:val="00202D8B"/>
    <w:rsid w:val="00203764"/>
    <w:rsid w:val="002041B6"/>
    <w:rsid w:val="0020441A"/>
    <w:rsid w:val="00204E7F"/>
    <w:rsid w:val="002056D0"/>
    <w:rsid w:val="00205965"/>
    <w:rsid w:val="00206C53"/>
    <w:rsid w:val="00206EF9"/>
    <w:rsid w:val="002074C3"/>
    <w:rsid w:val="00207C79"/>
    <w:rsid w:val="00207DB6"/>
    <w:rsid w:val="002101B7"/>
    <w:rsid w:val="002107D5"/>
    <w:rsid w:val="0021140D"/>
    <w:rsid w:val="002115F4"/>
    <w:rsid w:val="00213702"/>
    <w:rsid w:val="00214E48"/>
    <w:rsid w:val="00214EC2"/>
    <w:rsid w:val="002151FF"/>
    <w:rsid w:val="002155E5"/>
    <w:rsid w:val="002163AD"/>
    <w:rsid w:val="00216980"/>
    <w:rsid w:val="00216A9D"/>
    <w:rsid w:val="00220EBF"/>
    <w:rsid w:val="00221403"/>
    <w:rsid w:val="0022168E"/>
    <w:rsid w:val="00221CCC"/>
    <w:rsid w:val="00222C18"/>
    <w:rsid w:val="00223028"/>
    <w:rsid w:val="00224EEB"/>
    <w:rsid w:val="002271D4"/>
    <w:rsid w:val="00227DAB"/>
    <w:rsid w:val="00230ABA"/>
    <w:rsid w:val="00232CF9"/>
    <w:rsid w:val="0023343F"/>
    <w:rsid w:val="00234DB8"/>
    <w:rsid w:val="002362B6"/>
    <w:rsid w:val="0024041D"/>
    <w:rsid w:val="00242782"/>
    <w:rsid w:val="00242CF2"/>
    <w:rsid w:val="0024398E"/>
    <w:rsid w:val="00244D6F"/>
    <w:rsid w:val="00247778"/>
    <w:rsid w:val="00250C6C"/>
    <w:rsid w:val="00252DA6"/>
    <w:rsid w:val="00252F0F"/>
    <w:rsid w:val="00254743"/>
    <w:rsid w:val="00254AB3"/>
    <w:rsid w:val="00255610"/>
    <w:rsid w:val="002562E8"/>
    <w:rsid w:val="00257034"/>
    <w:rsid w:val="00257B77"/>
    <w:rsid w:val="00262293"/>
    <w:rsid w:val="00263277"/>
    <w:rsid w:val="00263338"/>
    <w:rsid w:val="00263C37"/>
    <w:rsid w:val="002644B7"/>
    <w:rsid w:val="0026495E"/>
    <w:rsid w:val="002658C3"/>
    <w:rsid w:val="00265DB3"/>
    <w:rsid w:val="00265DFD"/>
    <w:rsid w:val="00266101"/>
    <w:rsid w:val="002661C0"/>
    <w:rsid w:val="002702B6"/>
    <w:rsid w:val="002708D0"/>
    <w:rsid w:val="0027096E"/>
    <w:rsid w:val="00270CBD"/>
    <w:rsid w:val="002724B6"/>
    <w:rsid w:val="002728E0"/>
    <w:rsid w:val="002738A1"/>
    <w:rsid w:val="00273CB3"/>
    <w:rsid w:val="002740BD"/>
    <w:rsid w:val="00276025"/>
    <w:rsid w:val="00276D53"/>
    <w:rsid w:val="002773EC"/>
    <w:rsid w:val="00277D7E"/>
    <w:rsid w:val="00277F49"/>
    <w:rsid w:val="00280629"/>
    <w:rsid w:val="002807AB"/>
    <w:rsid w:val="002808C1"/>
    <w:rsid w:val="00281563"/>
    <w:rsid w:val="00281CEA"/>
    <w:rsid w:val="00281D2B"/>
    <w:rsid w:val="0028253A"/>
    <w:rsid w:val="00283FEF"/>
    <w:rsid w:val="00285A04"/>
    <w:rsid w:val="002866DE"/>
    <w:rsid w:val="00286C35"/>
    <w:rsid w:val="00286DEF"/>
    <w:rsid w:val="00287E83"/>
    <w:rsid w:val="002916C4"/>
    <w:rsid w:val="002927E9"/>
    <w:rsid w:val="00292F5F"/>
    <w:rsid w:val="002930A2"/>
    <w:rsid w:val="002930B1"/>
    <w:rsid w:val="002934B8"/>
    <w:rsid w:val="00294475"/>
    <w:rsid w:val="00294AB7"/>
    <w:rsid w:val="00296867"/>
    <w:rsid w:val="00296FFA"/>
    <w:rsid w:val="002976C6"/>
    <w:rsid w:val="002A21E1"/>
    <w:rsid w:val="002A29A7"/>
    <w:rsid w:val="002A332D"/>
    <w:rsid w:val="002A46C4"/>
    <w:rsid w:val="002A478E"/>
    <w:rsid w:val="002A54C3"/>
    <w:rsid w:val="002B03E9"/>
    <w:rsid w:val="002B0AFA"/>
    <w:rsid w:val="002B0FEC"/>
    <w:rsid w:val="002B1CF0"/>
    <w:rsid w:val="002B6F8C"/>
    <w:rsid w:val="002B7598"/>
    <w:rsid w:val="002B76F8"/>
    <w:rsid w:val="002B7835"/>
    <w:rsid w:val="002C1A5F"/>
    <w:rsid w:val="002C1C2F"/>
    <w:rsid w:val="002C2413"/>
    <w:rsid w:val="002C2CED"/>
    <w:rsid w:val="002C2DC7"/>
    <w:rsid w:val="002C3455"/>
    <w:rsid w:val="002C410D"/>
    <w:rsid w:val="002C4FE1"/>
    <w:rsid w:val="002C58B3"/>
    <w:rsid w:val="002C5F1A"/>
    <w:rsid w:val="002C6007"/>
    <w:rsid w:val="002C6186"/>
    <w:rsid w:val="002D0191"/>
    <w:rsid w:val="002D031E"/>
    <w:rsid w:val="002D1476"/>
    <w:rsid w:val="002D1ED5"/>
    <w:rsid w:val="002D205F"/>
    <w:rsid w:val="002D3701"/>
    <w:rsid w:val="002D40F7"/>
    <w:rsid w:val="002D4145"/>
    <w:rsid w:val="002D655A"/>
    <w:rsid w:val="002D6C29"/>
    <w:rsid w:val="002D7015"/>
    <w:rsid w:val="002D78F0"/>
    <w:rsid w:val="002E1406"/>
    <w:rsid w:val="002E1634"/>
    <w:rsid w:val="002E19B3"/>
    <w:rsid w:val="002E1EB1"/>
    <w:rsid w:val="002E28D0"/>
    <w:rsid w:val="002E2B71"/>
    <w:rsid w:val="002E406B"/>
    <w:rsid w:val="002E4938"/>
    <w:rsid w:val="002E54B4"/>
    <w:rsid w:val="002E58FF"/>
    <w:rsid w:val="002E6BED"/>
    <w:rsid w:val="002E7437"/>
    <w:rsid w:val="002F01C6"/>
    <w:rsid w:val="002F0462"/>
    <w:rsid w:val="002F0DCA"/>
    <w:rsid w:val="002F191E"/>
    <w:rsid w:val="002F24D3"/>
    <w:rsid w:val="002F5044"/>
    <w:rsid w:val="002F5AD2"/>
    <w:rsid w:val="002F5BEB"/>
    <w:rsid w:val="002F61D7"/>
    <w:rsid w:val="002F719D"/>
    <w:rsid w:val="002F748E"/>
    <w:rsid w:val="00300E7C"/>
    <w:rsid w:val="00301357"/>
    <w:rsid w:val="003021B2"/>
    <w:rsid w:val="00303377"/>
    <w:rsid w:val="0030342D"/>
    <w:rsid w:val="00303579"/>
    <w:rsid w:val="003038FD"/>
    <w:rsid w:val="00303B75"/>
    <w:rsid w:val="003056F2"/>
    <w:rsid w:val="003063C7"/>
    <w:rsid w:val="00306D6B"/>
    <w:rsid w:val="00307333"/>
    <w:rsid w:val="003075F5"/>
    <w:rsid w:val="00307805"/>
    <w:rsid w:val="003079B0"/>
    <w:rsid w:val="00310872"/>
    <w:rsid w:val="0031351C"/>
    <w:rsid w:val="00314195"/>
    <w:rsid w:val="003142FB"/>
    <w:rsid w:val="00315FE2"/>
    <w:rsid w:val="00316D2C"/>
    <w:rsid w:val="00317A2C"/>
    <w:rsid w:val="00317FC0"/>
    <w:rsid w:val="00320542"/>
    <w:rsid w:val="00320F1E"/>
    <w:rsid w:val="003212EF"/>
    <w:rsid w:val="0032158F"/>
    <w:rsid w:val="00321998"/>
    <w:rsid w:val="00323934"/>
    <w:rsid w:val="00324906"/>
    <w:rsid w:val="00326E94"/>
    <w:rsid w:val="003270E2"/>
    <w:rsid w:val="003271DC"/>
    <w:rsid w:val="0032742B"/>
    <w:rsid w:val="00334611"/>
    <w:rsid w:val="00334E9D"/>
    <w:rsid w:val="0033546B"/>
    <w:rsid w:val="00336DFC"/>
    <w:rsid w:val="0034066B"/>
    <w:rsid w:val="003425AF"/>
    <w:rsid w:val="00343259"/>
    <w:rsid w:val="003453FD"/>
    <w:rsid w:val="00345C59"/>
    <w:rsid w:val="00345C95"/>
    <w:rsid w:val="0034744D"/>
    <w:rsid w:val="003508E5"/>
    <w:rsid w:val="00350B1C"/>
    <w:rsid w:val="00351128"/>
    <w:rsid w:val="003514D9"/>
    <w:rsid w:val="003518BC"/>
    <w:rsid w:val="0035323A"/>
    <w:rsid w:val="003539BA"/>
    <w:rsid w:val="00353A53"/>
    <w:rsid w:val="00354C91"/>
    <w:rsid w:val="0035513D"/>
    <w:rsid w:val="00356379"/>
    <w:rsid w:val="00357C5B"/>
    <w:rsid w:val="00360207"/>
    <w:rsid w:val="0036193C"/>
    <w:rsid w:val="00362CF3"/>
    <w:rsid w:val="00363096"/>
    <w:rsid w:val="00365732"/>
    <w:rsid w:val="00366802"/>
    <w:rsid w:val="00367896"/>
    <w:rsid w:val="00372458"/>
    <w:rsid w:val="00372A80"/>
    <w:rsid w:val="00372B25"/>
    <w:rsid w:val="00372EC5"/>
    <w:rsid w:val="00373ACA"/>
    <w:rsid w:val="00373CC1"/>
    <w:rsid w:val="00373F1E"/>
    <w:rsid w:val="003752D2"/>
    <w:rsid w:val="00375927"/>
    <w:rsid w:val="00376F5A"/>
    <w:rsid w:val="00377399"/>
    <w:rsid w:val="00380BE5"/>
    <w:rsid w:val="00381983"/>
    <w:rsid w:val="0038340B"/>
    <w:rsid w:val="00384A6D"/>
    <w:rsid w:val="00385007"/>
    <w:rsid w:val="00385C58"/>
    <w:rsid w:val="0038626B"/>
    <w:rsid w:val="00386733"/>
    <w:rsid w:val="00386E12"/>
    <w:rsid w:val="00387BED"/>
    <w:rsid w:val="003918DE"/>
    <w:rsid w:val="00391F2A"/>
    <w:rsid w:val="003929D5"/>
    <w:rsid w:val="00392FC1"/>
    <w:rsid w:val="00393237"/>
    <w:rsid w:val="00393C61"/>
    <w:rsid w:val="00394CE4"/>
    <w:rsid w:val="00397977"/>
    <w:rsid w:val="00397D5B"/>
    <w:rsid w:val="003A20A6"/>
    <w:rsid w:val="003A233E"/>
    <w:rsid w:val="003A2517"/>
    <w:rsid w:val="003A4A7C"/>
    <w:rsid w:val="003A719B"/>
    <w:rsid w:val="003A7485"/>
    <w:rsid w:val="003A792D"/>
    <w:rsid w:val="003B078A"/>
    <w:rsid w:val="003B10E7"/>
    <w:rsid w:val="003B1726"/>
    <w:rsid w:val="003B3A69"/>
    <w:rsid w:val="003B4116"/>
    <w:rsid w:val="003B45DC"/>
    <w:rsid w:val="003B4C88"/>
    <w:rsid w:val="003B536F"/>
    <w:rsid w:val="003B5EC9"/>
    <w:rsid w:val="003B604C"/>
    <w:rsid w:val="003C05F6"/>
    <w:rsid w:val="003C0611"/>
    <w:rsid w:val="003C18DC"/>
    <w:rsid w:val="003C32DA"/>
    <w:rsid w:val="003C3AE8"/>
    <w:rsid w:val="003C40F3"/>
    <w:rsid w:val="003C44C2"/>
    <w:rsid w:val="003C4974"/>
    <w:rsid w:val="003C52E3"/>
    <w:rsid w:val="003C63A7"/>
    <w:rsid w:val="003C654B"/>
    <w:rsid w:val="003C70DC"/>
    <w:rsid w:val="003C7229"/>
    <w:rsid w:val="003C7B5E"/>
    <w:rsid w:val="003D0150"/>
    <w:rsid w:val="003D05C0"/>
    <w:rsid w:val="003D08C9"/>
    <w:rsid w:val="003D249F"/>
    <w:rsid w:val="003D2ADD"/>
    <w:rsid w:val="003D2F5C"/>
    <w:rsid w:val="003D3A51"/>
    <w:rsid w:val="003D3D87"/>
    <w:rsid w:val="003D4CC8"/>
    <w:rsid w:val="003D5544"/>
    <w:rsid w:val="003D78D4"/>
    <w:rsid w:val="003E0757"/>
    <w:rsid w:val="003E0B9A"/>
    <w:rsid w:val="003E13BE"/>
    <w:rsid w:val="003E1505"/>
    <w:rsid w:val="003E1743"/>
    <w:rsid w:val="003E18C6"/>
    <w:rsid w:val="003E1F97"/>
    <w:rsid w:val="003E2525"/>
    <w:rsid w:val="003E314E"/>
    <w:rsid w:val="003E36EE"/>
    <w:rsid w:val="003E3ED2"/>
    <w:rsid w:val="003E3F98"/>
    <w:rsid w:val="003E5973"/>
    <w:rsid w:val="003E6C76"/>
    <w:rsid w:val="003E77C3"/>
    <w:rsid w:val="003E7B27"/>
    <w:rsid w:val="003F059C"/>
    <w:rsid w:val="003F12B4"/>
    <w:rsid w:val="003F245D"/>
    <w:rsid w:val="003F2974"/>
    <w:rsid w:val="003F3A9C"/>
    <w:rsid w:val="003F4FE3"/>
    <w:rsid w:val="003F6489"/>
    <w:rsid w:val="00400C1F"/>
    <w:rsid w:val="004012B9"/>
    <w:rsid w:val="00401BA6"/>
    <w:rsid w:val="00402389"/>
    <w:rsid w:val="004034FF"/>
    <w:rsid w:val="004039F6"/>
    <w:rsid w:val="004060B1"/>
    <w:rsid w:val="00406308"/>
    <w:rsid w:val="0040637C"/>
    <w:rsid w:val="00407908"/>
    <w:rsid w:val="00407B28"/>
    <w:rsid w:val="00407B4D"/>
    <w:rsid w:val="00407CCB"/>
    <w:rsid w:val="00410210"/>
    <w:rsid w:val="004114AE"/>
    <w:rsid w:val="00412AE0"/>
    <w:rsid w:val="00412F84"/>
    <w:rsid w:val="00414F31"/>
    <w:rsid w:val="0041526D"/>
    <w:rsid w:val="00415A1D"/>
    <w:rsid w:val="00416992"/>
    <w:rsid w:val="00417190"/>
    <w:rsid w:val="00417907"/>
    <w:rsid w:val="00417E9B"/>
    <w:rsid w:val="00417F6E"/>
    <w:rsid w:val="00420176"/>
    <w:rsid w:val="00420A49"/>
    <w:rsid w:val="00420D68"/>
    <w:rsid w:val="00422C56"/>
    <w:rsid w:val="00423AAF"/>
    <w:rsid w:val="00424385"/>
    <w:rsid w:val="0042451D"/>
    <w:rsid w:val="00426200"/>
    <w:rsid w:val="0042666A"/>
    <w:rsid w:val="00427757"/>
    <w:rsid w:val="00430138"/>
    <w:rsid w:val="00430777"/>
    <w:rsid w:val="00430CF7"/>
    <w:rsid w:val="00430E6F"/>
    <w:rsid w:val="00431087"/>
    <w:rsid w:val="0043156C"/>
    <w:rsid w:val="00431CD0"/>
    <w:rsid w:val="00432970"/>
    <w:rsid w:val="004333F9"/>
    <w:rsid w:val="00433EDC"/>
    <w:rsid w:val="00434F10"/>
    <w:rsid w:val="004351CD"/>
    <w:rsid w:val="0043548A"/>
    <w:rsid w:val="00435C9E"/>
    <w:rsid w:val="00440235"/>
    <w:rsid w:val="00440752"/>
    <w:rsid w:val="00440E99"/>
    <w:rsid w:val="00440FE7"/>
    <w:rsid w:val="004417E1"/>
    <w:rsid w:val="00442BCB"/>
    <w:rsid w:val="00442E96"/>
    <w:rsid w:val="00443235"/>
    <w:rsid w:val="00443D38"/>
    <w:rsid w:val="004444A7"/>
    <w:rsid w:val="0044522C"/>
    <w:rsid w:val="004455C6"/>
    <w:rsid w:val="00446FD7"/>
    <w:rsid w:val="00447178"/>
    <w:rsid w:val="004505C1"/>
    <w:rsid w:val="00450EAC"/>
    <w:rsid w:val="00450F4D"/>
    <w:rsid w:val="0045146E"/>
    <w:rsid w:val="00451545"/>
    <w:rsid w:val="00452813"/>
    <w:rsid w:val="00453483"/>
    <w:rsid w:val="00453632"/>
    <w:rsid w:val="00453AB3"/>
    <w:rsid w:val="004577F4"/>
    <w:rsid w:val="0046035F"/>
    <w:rsid w:val="00460AB0"/>
    <w:rsid w:val="00461604"/>
    <w:rsid w:val="0046415B"/>
    <w:rsid w:val="004646E1"/>
    <w:rsid w:val="0046540A"/>
    <w:rsid w:val="00466CDC"/>
    <w:rsid w:val="004676E2"/>
    <w:rsid w:val="0046788C"/>
    <w:rsid w:val="00470605"/>
    <w:rsid w:val="0047190B"/>
    <w:rsid w:val="00471D18"/>
    <w:rsid w:val="00473285"/>
    <w:rsid w:val="00473597"/>
    <w:rsid w:val="0047380D"/>
    <w:rsid w:val="00475A8C"/>
    <w:rsid w:val="00476983"/>
    <w:rsid w:val="0047765C"/>
    <w:rsid w:val="00481991"/>
    <w:rsid w:val="00481FC2"/>
    <w:rsid w:val="004821AF"/>
    <w:rsid w:val="00482A51"/>
    <w:rsid w:val="00483B51"/>
    <w:rsid w:val="00485B81"/>
    <w:rsid w:val="004860B7"/>
    <w:rsid w:val="004870DD"/>
    <w:rsid w:val="0048775C"/>
    <w:rsid w:val="00487B3F"/>
    <w:rsid w:val="0049118D"/>
    <w:rsid w:val="00492A32"/>
    <w:rsid w:val="00492CBF"/>
    <w:rsid w:val="004930B9"/>
    <w:rsid w:val="00493703"/>
    <w:rsid w:val="004940D3"/>
    <w:rsid w:val="0049510D"/>
    <w:rsid w:val="00495BCF"/>
    <w:rsid w:val="004A00C6"/>
    <w:rsid w:val="004A1481"/>
    <w:rsid w:val="004A1E0D"/>
    <w:rsid w:val="004A2ADE"/>
    <w:rsid w:val="004A3071"/>
    <w:rsid w:val="004A3902"/>
    <w:rsid w:val="004A3FB8"/>
    <w:rsid w:val="004A4FCE"/>
    <w:rsid w:val="004A5804"/>
    <w:rsid w:val="004A5937"/>
    <w:rsid w:val="004A6563"/>
    <w:rsid w:val="004A6B56"/>
    <w:rsid w:val="004A7009"/>
    <w:rsid w:val="004A7CA2"/>
    <w:rsid w:val="004B0804"/>
    <w:rsid w:val="004B10CB"/>
    <w:rsid w:val="004B1187"/>
    <w:rsid w:val="004B1796"/>
    <w:rsid w:val="004B203C"/>
    <w:rsid w:val="004B251F"/>
    <w:rsid w:val="004B3036"/>
    <w:rsid w:val="004B324E"/>
    <w:rsid w:val="004B3302"/>
    <w:rsid w:val="004B3325"/>
    <w:rsid w:val="004B5148"/>
    <w:rsid w:val="004B5F62"/>
    <w:rsid w:val="004B6523"/>
    <w:rsid w:val="004B6A23"/>
    <w:rsid w:val="004B7480"/>
    <w:rsid w:val="004B764A"/>
    <w:rsid w:val="004B7E2D"/>
    <w:rsid w:val="004C0B4D"/>
    <w:rsid w:val="004C1A2B"/>
    <w:rsid w:val="004C2098"/>
    <w:rsid w:val="004C3094"/>
    <w:rsid w:val="004C31ED"/>
    <w:rsid w:val="004C3BFC"/>
    <w:rsid w:val="004C5E68"/>
    <w:rsid w:val="004C6494"/>
    <w:rsid w:val="004C6CD1"/>
    <w:rsid w:val="004C6D93"/>
    <w:rsid w:val="004C7C37"/>
    <w:rsid w:val="004D0A89"/>
    <w:rsid w:val="004D1791"/>
    <w:rsid w:val="004D1A47"/>
    <w:rsid w:val="004D1A6C"/>
    <w:rsid w:val="004D2157"/>
    <w:rsid w:val="004D2F00"/>
    <w:rsid w:val="004D41CE"/>
    <w:rsid w:val="004D55E9"/>
    <w:rsid w:val="004D5D37"/>
    <w:rsid w:val="004D6E67"/>
    <w:rsid w:val="004E0020"/>
    <w:rsid w:val="004E0A8E"/>
    <w:rsid w:val="004E1131"/>
    <w:rsid w:val="004E162A"/>
    <w:rsid w:val="004E1F71"/>
    <w:rsid w:val="004E232F"/>
    <w:rsid w:val="004E288E"/>
    <w:rsid w:val="004E3B0C"/>
    <w:rsid w:val="004E3B9B"/>
    <w:rsid w:val="004E3D88"/>
    <w:rsid w:val="004E40A3"/>
    <w:rsid w:val="004E4F57"/>
    <w:rsid w:val="004E508F"/>
    <w:rsid w:val="004E5A7E"/>
    <w:rsid w:val="004E6C8E"/>
    <w:rsid w:val="004E775B"/>
    <w:rsid w:val="004F0ABF"/>
    <w:rsid w:val="004F2678"/>
    <w:rsid w:val="004F28D3"/>
    <w:rsid w:val="004F28DC"/>
    <w:rsid w:val="004F305D"/>
    <w:rsid w:val="004F3D09"/>
    <w:rsid w:val="004F5465"/>
    <w:rsid w:val="004F58DE"/>
    <w:rsid w:val="004F62AA"/>
    <w:rsid w:val="005003D0"/>
    <w:rsid w:val="00500DAA"/>
    <w:rsid w:val="00500E93"/>
    <w:rsid w:val="00501DB6"/>
    <w:rsid w:val="00502291"/>
    <w:rsid w:val="005026AF"/>
    <w:rsid w:val="005030D6"/>
    <w:rsid w:val="00503F26"/>
    <w:rsid w:val="005041C4"/>
    <w:rsid w:val="005054A6"/>
    <w:rsid w:val="00505BAF"/>
    <w:rsid w:val="00505E1E"/>
    <w:rsid w:val="00506447"/>
    <w:rsid w:val="00506460"/>
    <w:rsid w:val="00507E42"/>
    <w:rsid w:val="00510D59"/>
    <w:rsid w:val="0051192C"/>
    <w:rsid w:val="00512029"/>
    <w:rsid w:val="00512614"/>
    <w:rsid w:val="00513F8F"/>
    <w:rsid w:val="00514960"/>
    <w:rsid w:val="00516A26"/>
    <w:rsid w:val="00517C54"/>
    <w:rsid w:val="0052067F"/>
    <w:rsid w:val="00521E92"/>
    <w:rsid w:val="005251C4"/>
    <w:rsid w:val="005259EC"/>
    <w:rsid w:val="00525FDD"/>
    <w:rsid w:val="005260F6"/>
    <w:rsid w:val="00527052"/>
    <w:rsid w:val="00527074"/>
    <w:rsid w:val="005301F5"/>
    <w:rsid w:val="00530F77"/>
    <w:rsid w:val="00531654"/>
    <w:rsid w:val="00531DA3"/>
    <w:rsid w:val="005320A1"/>
    <w:rsid w:val="00532EB3"/>
    <w:rsid w:val="005340B1"/>
    <w:rsid w:val="005343CF"/>
    <w:rsid w:val="00534F96"/>
    <w:rsid w:val="0053535B"/>
    <w:rsid w:val="00536886"/>
    <w:rsid w:val="0053693F"/>
    <w:rsid w:val="00537333"/>
    <w:rsid w:val="005418A7"/>
    <w:rsid w:val="00542116"/>
    <w:rsid w:val="00542F55"/>
    <w:rsid w:val="0054337E"/>
    <w:rsid w:val="005434B9"/>
    <w:rsid w:val="005436BE"/>
    <w:rsid w:val="00543EC8"/>
    <w:rsid w:val="00545D11"/>
    <w:rsid w:val="0054647F"/>
    <w:rsid w:val="00546733"/>
    <w:rsid w:val="00550A93"/>
    <w:rsid w:val="00550B26"/>
    <w:rsid w:val="00550DAE"/>
    <w:rsid w:val="00552146"/>
    <w:rsid w:val="00552298"/>
    <w:rsid w:val="00552916"/>
    <w:rsid w:val="00556789"/>
    <w:rsid w:val="0055715D"/>
    <w:rsid w:val="00560016"/>
    <w:rsid w:val="00560B9F"/>
    <w:rsid w:val="00560CA1"/>
    <w:rsid w:val="00561872"/>
    <w:rsid w:val="00562E21"/>
    <w:rsid w:val="00563048"/>
    <w:rsid w:val="00563312"/>
    <w:rsid w:val="0056463D"/>
    <w:rsid w:val="00564D79"/>
    <w:rsid w:val="00564D7B"/>
    <w:rsid w:val="00564E42"/>
    <w:rsid w:val="0056581B"/>
    <w:rsid w:val="00566131"/>
    <w:rsid w:val="00566604"/>
    <w:rsid w:val="00566B5C"/>
    <w:rsid w:val="0056792F"/>
    <w:rsid w:val="00570CD1"/>
    <w:rsid w:val="0057225A"/>
    <w:rsid w:val="00575235"/>
    <w:rsid w:val="00575414"/>
    <w:rsid w:val="00575468"/>
    <w:rsid w:val="0057633C"/>
    <w:rsid w:val="0057635A"/>
    <w:rsid w:val="00576985"/>
    <w:rsid w:val="00576ACB"/>
    <w:rsid w:val="00577B73"/>
    <w:rsid w:val="00577C72"/>
    <w:rsid w:val="00582C02"/>
    <w:rsid w:val="005839D0"/>
    <w:rsid w:val="00583E27"/>
    <w:rsid w:val="005859B9"/>
    <w:rsid w:val="00586E67"/>
    <w:rsid w:val="00587582"/>
    <w:rsid w:val="005901CD"/>
    <w:rsid w:val="00591706"/>
    <w:rsid w:val="005919BB"/>
    <w:rsid w:val="00591FFB"/>
    <w:rsid w:val="00592108"/>
    <w:rsid w:val="00594781"/>
    <w:rsid w:val="0059556C"/>
    <w:rsid w:val="00595B49"/>
    <w:rsid w:val="00595E14"/>
    <w:rsid w:val="0059644E"/>
    <w:rsid w:val="005A04A1"/>
    <w:rsid w:val="005A075D"/>
    <w:rsid w:val="005A098C"/>
    <w:rsid w:val="005A162A"/>
    <w:rsid w:val="005A3E82"/>
    <w:rsid w:val="005A5DCE"/>
    <w:rsid w:val="005A6CD8"/>
    <w:rsid w:val="005A75C0"/>
    <w:rsid w:val="005B0C15"/>
    <w:rsid w:val="005B0FFB"/>
    <w:rsid w:val="005B106F"/>
    <w:rsid w:val="005B11BA"/>
    <w:rsid w:val="005B2E6B"/>
    <w:rsid w:val="005B32D9"/>
    <w:rsid w:val="005B3DE3"/>
    <w:rsid w:val="005B5235"/>
    <w:rsid w:val="005B532E"/>
    <w:rsid w:val="005B599F"/>
    <w:rsid w:val="005B5C9F"/>
    <w:rsid w:val="005B5E1C"/>
    <w:rsid w:val="005B63A4"/>
    <w:rsid w:val="005C08EA"/>
    <w:rsid w:val="005C24DB"/>
    <w:rsid w:val="005C24E7"/>
    <w:rsid w:val="005C30C5"/>
    <w:rsid w:val="005C340B"/>
    <w:rsid w:val="005C3470"/>
    <w:rsid w:val="005C3FC0"/>
    <w:rsid w:val="005C72AD"/>
    <w:rsid w:val="005C7489"/>
    <w:rsid w:val="005D0065"/>
    <w:rsid w:val="005D00EC"/>
    <w:rsid w:val="005D0181"/>
    <w:rsid w:val="005D09EE"/>
    <w:rsid w:val="005D2042"/>
    <w:rsid w:val="005D239D"/>
    <w:rsid w:val="005D3039"/>
    <w:rsid w:val="005D4A9C"/>
    <w:rsid w:val="005D5478"/>
    <w:rsid w:val="005D599B"/>
    <w:rsid w:val="005D5B43"/>
    <w:rsid w:val="005D5E73"/>
    <w:rsid w:val="005E057A"/>
    <w:rsid w:val="005E1378"/>
    <w:rsid w:val="005E215F"/>
    <w:rsid w:val="005E47DA"/>
    <w:rsid w:val="005E4CC1"/>
    <w:rsid w:val="005E54CD"/>
    <w:rsid w:val="005E62D7"/>
    <w:rsid w:val="005E6C0B"/>
    <w:rsid w:val="005E6EE0"/>
    <w:rsid w:val="005F1C42"/>
    <w:rsid w:val="005F2828"/>
    <w:rsid w:val="005F2BEA"/>
    <w:rsid w:val="005F36FD"/>
    <w:rsid w:val="005F3A93"/>
    <w:rsid w:val="005F5056"/>
    <w:rsid w:val="005F53F0"/>
    <w:rsid w:val="005F5CD1"/>
    <w:rsid w:val="005F60E8"/>
    <w:rsid w:val="005F73D7"/>
    <w:rsid w:val="005F7571"/>
    <w:rsid w:val="006002BA"/>
    <w:rsid w:val="00600F78"/>
    <w:rsid w:val="0060359F"/>
    <w:rsid w:val="006052B6"/>
    <w:rsid w:val="006053FE"/>
    <w:rsid w:val="0060592A"/>
    <w:rsid w:val="00606240"/>
    <w:rsid w:val="00607BE1"/>
    <w:rsid w:val="006102F7"/>
    <w:rsid w:val="0061134B"/>
    <w:rsid w:val="006113EA"/>
    <w:rsid w:val="00611A6D"/>
    <w:rsid w:val="006124B7"/>
    <w:rsid w:val="00612C15"/>
    <w:rsid w:val="00613107"/>
    <w:rsid w:val="00613B6A"/>
    <w:rsid w:val="0061421D"/>
    <w:rsid w:val="00614470"/>
    <w:rsid w:val="0061474E"/>
    <w:rsid w:val="00614B79"/>
    <w:rsid w:val="00614F01"/>
    <w:rsid w:val="006159C2"/>
    <w:rsid w:val="00616D52"/>
    <w:rsid w:val="00616F3E"/>
    <w:rsid w:val="00617978"/>
    <w:rsid w:val="00617C59"/>
    <w:rsid w:val="0062021D"/>
    <w:rsid w:val="006205B2"/>
    <w:rsid w:val="0062061B"/>
    <w:rsid w:val="0062116A"/>
    <w:rsid w:val="00621D3B"/>
    <w:rsid w:val="006245D4"/>
    <w:rsid w:val="00625104"/>
    <w:rsid w:val="00625760"/>
    <w:rsid w:val="00626400"/>
    <w:rsid w:val="006268E1"/>
    <w:rsid w:val="00627A67"/>
    <w:rsid w:val="00627C47"/>
    <w:rsid w:val="00630470"/>
    <w:rsid w:val="00631557"/>
    <w:rsid w:val="006321CA"/>
    <w:rsid w:val="00633294"/>
    <w:rsid w:val="00635557"/>
    <w:rsid w:val="00635FC0"/>
    <w:rsid w:val="0063679A"/>
    <w:rsid w:val="00636DF1"/>
    <w:rsid w:val="00640A1F"/>
    <w:rsid w:val="00641638"/>
    <w:rsid w:val="00643D83"/>
    <w:rsid w:val="00644063"/>
    <w:rsid w:val="0064419A"/>
    <w:rsid w:val="00645279"/>
    <w:rsid w:val="00645EB7"/>
    <w:rsid w:val="006460CC"/>
    <w:rsid w:val="00646C26"/>
    <w:rsid w:val="00646C29"/>
    <w:rsid w:val="006506E8"/>
    <w:rsid w:val="00650E5C"/>
    <w:rsid w:val="00652B56"/>
    <w:rsid w:val="00652E31"/>
    <w:rsid w:val="00653E7B"/>
    <w:rsid w:val="00654920"/>
    <w:rsid w:val="00655307"/>
    <w:rsid w:val="006573F8"/>
    <w:rsid w:val="00660AB5"/>
    <w:rsid w:val="00660F42"/>
    <w:rsid w:val="00662460"/>
    <w:rsid w:val="00663199"/>
    <w:rsid w:val="00663237"/>
    <w:rsid w:val="00663C44"/>
    <w:rsid w:val="00665D9E"/>
    <w:rsid w:val="006671EF"/>
    <w:rsid w:val="00667303"/>
    <w:rsid w:val="0066740C"/>
    <w:rsid w:val="006705E3"/>
    <w:rsid w:val="00671509"/>
    <w:rsid w:val="00671843"/>
    <w:rsid w:val="00672D98"/>
    <w:rsid w:val="0067325D"/>
    <w:rsid w:val="00673791"/>
    <w:rsid w:val="00674F41"/>
    <w:rsid w:val="00676697"/>
    <w:rsid w:val="00677B70"/>
    <w:rsid w:val="006820F1"/>
    <w:rsid w:val="0068211C"/>
    <w:rsid w:val="00684089"/>
    <w:rsid w:val="0068496B"/>
    <w:rsid w:val="00686800"/>
    <w:rsid w:val="00686ACB"/>
    <w:rsid w:val="00686F5E"/>
    <w:rsid w:val="00687675"/>
    <w:rsid w:val="0069153E"/>
    <w:rsid w:val="0069283D"/>
    <w:rsid w:val="006935F3"/>
    <w:rsid w:val="006938EB"/>
    <w:rsid w:val="006956D2"/>
    <w:rsid w:val="00695A85"/>
    <w:rsid w:val="006965B9"/>
    <w:rsid w:val="006A0C44"/>
    <w:rsid w:val="006A0C61"/>
    <w:rsid w:val="006A1D09"/>
    <w:rsid w:val="006A233B"/>
    <w:rsid w:val="006A39A1"/>
    <w:rsid w:val="006A3EA9"/>
    <w:rsid w:val="006A45BF"/>
    <w:rsid w:val="006A6284"/>
    <w:rsid w:val="006B053E"/>
    <w:rsid w:val="006B1305"/>
    <w:rsid w:val="006B1AE7"/>
    <w:rsid w:val="006B1E37"/>
    <w:rsid w:val="006B3392"/>
    <w:rsid w:val="006B38CD"/>
    <w:rsid w:val="006B4464"/>
    <w:rsid w:val="006B7C35"/>
    <w:rsid w:val="006C19CA"/>
    <w:rsid w:val="006C1A7F"/>
    <w:rsid w:val="006C2FFB"/>
    <w:rsid w:val="006C58A4"/>
    <w:rsid w:val="006C6764"/>
    <w:rsid w:val="006C731B"/>
    <w:rsid w:val="006C7B7B"/>
    <w:rsid w:val="006D03ED"/>
    <w:rsid w:val="006D06C5"/>
    <w:rsid w:val="006D166F"/>
    <w:rsid w:val="006D174B"/>
    <w:rsid w:val="006D5B0A"/>
    <w:rsid w:val="006D5E8B"/>
    <w:rsid w:val="006D5F7E"/>
    <w:rsid w:val="006D6C30"/>
    <w:rsid w:val="006D7239"/>
    <w:rsid w:val="006D7264"/>
    <w:rsid w:val="006D7890"/>
    <w:rsid w:val="006D7926"/>
    <w:rsid w:val="006D7A95"/>
    <w:rsid w:val="006E0623"/>
    <w:rsid w:val="006E1931"/>
    <w:rsid w:val="006E2B41"/>
    <w:rsid w:val="006E3D77"/>
    <w:rsid w:val="006E4606"/>
    <w:rsid w:val="006E4C8B"/>
    <w:rsid w:val="006E6254"/>
    <w:rsid w:val="006E66F6"/>
    <w:rsid w:val="006E72BA"/>
    <w:rsid w:val="006E7980"/>
    <w:rsid w:val="006F0264"/>
    <w:rsid w:val="006F02E0"/>
    <w:rsid w:val="006F08E6"/>
    <w:rsid w:val="006F2BA8"/>
    <w:rsid w:val="006F3148"/>
    <w:rsid w:val="006F33CC"/>
    <w:rsid w:val="006F3BB0"/>
    <w:rsid w:val="006F4C34"/>
    <w:rsid w:val="006F4E13"/>
    <w:rsid w:val="00700BAC"/>
    <w:rsid w:val="0070105F"/>
    <w:rsid w:val="00701B07"/>
    <w:rsid w:val="0070204F"/>
    <w:rsid w:val="007054EF"/>
    <w:rsid w:val="00705C60"/>
    <w:rsid w:val="00705C64"/>
    <w:rsid w:val="00712585"/>
    <w:rsid w:val="00712E97"/>
    <w:rsid w:val="00713A4B"/>
    <w:rsid w:val="00715FB4"/>
    <w:rsid w:val="0071657A"/>
    <w:rsid w:val="00716658"/>
    <w:rsid w:val="00717A7A"/>
    <w:rsid w:val="007201A4"/>
    <w:rsid w:val="00720A58"/>
    <w:rsid w:val="00722DB9"/>
    <w:rsid w:val="0072354C"/>
    <w:rsid w:val="007242D9"/>
    <w:rsid w:val="0072531D"/>
    <w:rsid w:val="00726B8F"/>
    <w:rsid w:val="00726D80"/>
    <w:rsid w:val="0072754F"/>
    <w:rsid w:val="00727A53"/>
    <w:rsid w:val="00727E35"/>
    <w:rsid w:val="0073028A"/>
    <w:rsid w:val="007303E8"/>
    <w:rsid w:val="007307AC"/>
    <w:rsid w:val="00730940"/>
    <w:rsid w:val="00730AFC"/>
    <w:rsid w:val="00731041"/>
    <w:rsid w:val="007312C3"/>
    <w:rsid w:val="00732067"/>
    <w:rsid w:val="0073232B"/>
    <w:rsid w:val="00732F8A"/>
    <w:rsid w:val="00733FED"/>
    <w:rsid w:val="00734855"/>
    <w:rsid w:val="00734D72"/>
    <w:rsid w:val="00735FA8"/>
    <w:rsid w:val="00737003"/>
    <w:rsid w:val="007403A6"/>
    <w:rsid w:val="0074077F"/>
    <w:rsid w:val="0074459E"/>
    <w:rsid w:val="0074465D"/>
    <w:rsid w:val="00744ECF"/>
    <w:rsid w:val="0074527D"/>
    <w:rsid w:val="0074560E"/>
    <w:rsid w:val="00745A7B"/>
    <w:rsid w:val="0074632D"/>
    <w:rsid w:val="00746FBA"/>
    <w:rsid w:val="00747668"/>
    <w:rsid w:val="00747989"/>
    <w:rsid w:val="007500D4"/>
    <w:rsid w:val="007502EF"/>
    <w:rsid w:val="007512BA"/>
    <w:rsid w:val="0075152C"/>
    <w:rsid w:val="007540C2"/>
    <w:rsid w:val="00754CBA"/>
    <w:rsid w:val="00760021"/>
    <w:rsid w:val="0076080C"/>
    <w:rsid w:val="00760902"/>
    <w:rsid w:val="00760F37"/>
    <w:rsid w:val="00763BBF"/>
    <w:rsid w:val="00765074"/>
    <w:rsid w:val="007654F9"/>
    <w:rsid w:val="00765DC6"/>
    <w:rsid w:val="0076606A"/>
    <w:rsid w:val="00766FAA"/>
    <w:rsid w:val="007673D9"/>
    <w:rsid w:val="0076785E"/>
    <w:rsid w:val="0076791E"/>
    <w:rsid w:val="00770DBE"/>
    <w:rsid w:val="00771B7C"/>
    <w:rsid w:val="00772393"/>
    <w:rsid w:val="00773FCE"/>
    <w:rsid w:val="007743F0"/>
    <w:rsid w:val="0077465A"/>
    <w:rsid w:val="00774B06"/>
    <w:rsid w:val="00775C29"/>
    <w:rsid w:val="00776880"/>
    <w:rsid w:val="00781B00"/>
    <w:rsid w:val="00783A30"/>
    <w:rsid w:val="00783C72"/>
    <w:rsid w:val="007847E6"/>
    <w:rsid w:val="0078491C"/>
    <w:rsid w:val="0078506D"/>
    <w:rsid w:val="00785F39"/>
    <w:rsid w:val="0078634F"/>
    <w:rsid w:val="007868E8"/>
    <w:rsid w:val="00787116"/>
    <w:rsid w:val="007900AA"/>
    <w:rsid w:val="0079125D"/>
    <w:rsid w:val="00791341"/>
    <w:rsid w:val="007917C8"/>
    <w:rsid w:val="007918AC"/>
    <w:rsid w:val="00791CA4"/>
    <w:rsid w:val="00792B75"/>
    <w:rsid w:val="0079306F"/>
    <w:rsid w:val="00793757"/>
    <w:rsid w:val="00794F2B"/>
    <w:rsid w:val="00797CB1"/>
    <w:rsid w:val="007A0424"/>
    <w:rsid w:val="007A10F6"/>
    <w:rsid w:val="007A3416"/>
    <w:rsid w:val="007A59EA"/>
    <w:rsid w:val="007A60B9"/>
    <w:rsid w:val="007A64F5"/>
    <w:rsid w:val="007A6F10"/>
    <w:rsid w:val="007B3B15"/>
    <w:rsid w:val="007B3D43"/>
    <w:rsid w:val="007B44BB"/>
    <w:rsid w:val="007B46E7"/>
    <w:rsid w:val="007B4A4A"/>
    <w:rsid w:val="007B7605"/>
    <w:rsid w:val="007B7DE5"/>
    <w:rsid w:val="007C1386"/>
    <w:rsid w:val="007C189E"/>
    <w:rsid w:val="007C2AB4"/>
    <w:rsid w:val="007C2BF0"/>
    <w:rsid w:val="007C30AC"/>
    <w:rsid w:val="007C3804"/>
    <w:rsid w:val="007C4699"/>
    <w:rsid w:val="007C5EB1"/>
    <w:rsid w:val="007C63B6"/>
    <w:rsid w:val="007D1912"/>
    <w:rsid w:val="007D2586"/>
    <w:rsid w:val="007D26D5"/>
    <w:rsid w:val="007D3921"/>
    <w:rsid w:val="007D4E1B"/>
    <w:rsid w:val="007D515C"/>
    <w:rsid w:val="007D59E8"/>
    <w:rsid w:val="007D5F8A"/>
    <w:rsid w:val="007D6380"/>
    <w:rsid w:val="007D6F0F"/>
    <w:rsid w:val="007D73EC"/>
    <w:rsid w:val="007D79EF"/>
    <w:rsid w:val="007E01AF"/>
    <w:rsid w:val="007E08B2"/>
    <w:rsid w:val="007E154C"/>
    <w:rsid w:val="007E1716"/>
    <w:rsid w:val="007E4525"/>
    <w:rsid w:val="007E55CA"/>
    <w:rsid w:val="007E5E0A"/>
    <w:rsid w:val="007E6483"/>
    <w:rsid w:val="007E674D"/>
    <w:rsid w:val="007F0286"/>
    <w:rsid w:val="007F02CF"/>
    <w:rsid w:val="007F0E6C"/>
    <w:rsid w:val="007F1895"/>
    <w:rsid w:val="007F1B83"/>
    <w:rsid w:val="007F2162"/>
    <w:rsid w:val="007F22C5"/>
    <w:rsid w:val="007F2997"/>
    <w:rsid w:val="007F2F6C"/>
    <w:rsid w:val="007F5BBE"/>
    <w:rsid w:val="007F62E7"/>
    <w:rsid w:val="007F6EEE"/>
    <w:rsid w:val="00800F20"/>
    <w:rsid w:val="0080189B"/>
    <w:rsid w:val="008019C6"/>
    <w:rsid w:val="00801C7E"/>
    <w:rsid w:val="00803494"/>
    <w:rsid w:val="008037F0"/>
    <w:rsid w:val="008038AD"/>
    <w:rsid w:val="008056A2"/>
    <w:rsid w:val="00806193"/>
    <w:rsid w:val="008074EB"/>
    <w:rsid w:val="008075BF"/>
    <w:rsid w:val="00807D84"/>
    <w:rsid w:val="00807F41"/>
    <w:rsid w:val="00811444"/>
    <w:rsid w:val="00811986"/>
    <w:rsid w:val="0081365D"/>
    <w:rsid w:val="008158F9"/>
    <w:rsid w:val="00815E4A"/>
    <w:rsid w:val="00817797"/>
    <w:rsid w:val="00817969"/>
    <w:rsid w:val="00817A73"/>
    <w:rsid w:val="00820D60"/>
    <w:rsid w:val="008222AF"/>
    <w:rsid w:val="008222B5"/>
    <w:rsid w:val="00822F12"/>
    <w:rsid w:val="008249D6"/>
    <w:rsid w:val="00824A12"/>
    <w:rsid w:val="00825A3B"/>
    <w:rsid w:val="0082621A"/>
    <w:rsid w:val="00826EE3"/>
    <w:rsid w:val="0083014C"/>
    <w:rsid w:val="00832B3E"/>
    <w:rsid w:val="00832BE5"/>
    <w:rsid w:val="008335CD"/>
    <w:rsid w:val="00833E94"/>
    <w:rsid w:val="00834379"/>
    <w:rsid w:val="00834810"/>
    <w:rsid w:val="00834B9F"/>
    <w:rsid w:val="008353AF"/>
    <w:rsid w:val="00835C4B"/>
    <w:rsid w:val="00836725"/>
    <w:rsid w:val="008369C5"/>
    <w:rsid w:val="00836E81"/>
    <w:rsid w:val="0083788C"/>
    <w:rsid w:val="00837D8F"/>
    <w:rsid w:val="008408EE"/>
    <w:rsid w:val="00841E6E"/>
    <w:rsid w:val="008438BC"/>
    <w:rsid w:val="0084422F"/>
    <w:rsid w:val="0084493B"/>
    <w:rsid w:val="00844B44"/>
    <w:rsid w:val="00844D2A"/>
    <w:rsid w:val="008452B2"/>
    <w:rsid w:val="0084600A"/>
    <w:rsid w:val="00846C89"/>
    <w:rsid w:val="00846DF9"/>
    <w:rsid w:val="0085044B"/>
    <w:rsid w:val="008516B7"/>
    <w:rsid w:val="008516D5"/>
    <w:rsid w:val="00851974"/>
    <w:rsid w:val="00852105"/>
    <w:rsid w:val="00852843"/>
    <w:rsid w:val="008531F9"/>
    <w:rsid w:val="0085364C"/>
    <w:rsid w:val="0085441F"/>
    <w:rsid w:val="0085484C"/>
    <w:rsid w:val="0085530B"/>
    <w:rsid w:val="008554A6"/>
    <w:rsid w:val="00855664"/>
    <w:rsid w:val="00855C98"/>
    <w:rsid w:val="0085750B"/>
    <w:rsid w:val="008576F9"/>
    <w:rsid w:val="0086021B"/>
    <w:rsid w:val="00860F56"/>
    <w:rsid w:val="0086167A"/>
    <w:rsid w:val="0086172A"/>
    <w:rsid w:val="00861DB3"/>
    <w:rsid w:val="0086223D"/>
    <w:rsid w:val="008628AA"/>
    <w:rsid w:val="0086301C"/>
    <w:rsid w:val="008646B3"/>
    <w:rsid w:val="00865367"/>
    <w:rsid w:val="00865A64"/>
    <w:rsid w:val="00865CA2"/>
    <w:rsid w:val="00866DEA"/>
    <w:rsid w:val="008700C0"/>
    <w:rsid w:val="00870F84"/>
    <w:rsid w:val="00872DCD"/>
    <w:rsid w:val="00874DF1"/>
    <w:rsid w:val="00876391"/>
    <w:rsid w:val="00877795"/>
    <w:rsid w:val="0088137F"/>
    <w:rsid w:val="0088227A"/>
    <w:rsid w:val="00882490"/>
    <w:rsid w:val="00886BF7"/>
    <w:rsid w:val="00886D98"/>
    <w:rsid w:val="00887832"/>
    <w:rsid w:val="00887C32"/>
    <w:rsid w:val="00890897"/>
    <w:rsid w:val="008910C8"/>
    <w:rsid w:val="008913EF"/>
    <w:rsid w:val="008936A2"/>
    <w:rsid w:val="00893762"/>
    <w:rsid w:val="00895333"/>
    <w:rsid w:val="00895C87"/>
    <w:rsid w:val="00897017"/>
    <w:rsid w:val="008A019B"/>
    <w:rsid w:val="008A0D82"/>
    <w:rsid w:val="008A0ED3"/>
    <w:rsid w:val="008A12F1"/>
    <w:rsid w:val="008A36DF"/>
    <w:rsid w:val="008A44DD"/>
    <w:rsid w:val="008A548C"/>
    <w:rsid w:val="008A5798"/>
    <w:rsid w:val="008A7FBF"/>
    <w:rsid w:val="008B0269"/>
    <w:rsid w:val="008B02EF"/>
    <w:rsid w:val="008B04BD"/>
    <w:rsid w:val="008B0951"/>
    <w:rsid w:val="008B229E"/>
    <w:rsid w:val="008B3158"/>
    <w:rsid w:val="008B38B9"/>
    <w:rsid w:val="008B60A7"/>
    <w:rsid w:val="008B628B"/>
    <w:rsid w:val="008B6BE6"/>
    <w:rsid w:val="008B7FD1"/>
    <w:rsid w:val="008C064C"/>
    <w:rsid w:val="008C1FBA"/>
    <w:rsid w:val="008C20C3"/>
    <w:rsid w:val="008C286D"/>
    <w:rsid w:val="008C2C36"/>
    <w:rsid w:val="008C2FA4"/>
    <w:rsid w:val="008C4973"/>
    <w:rsid w:val="008C62B9"/>
    <w:rsid w:val="008C6542"/>
    <w:rsid w:val="008C6712"/>
    <w:rsid w:val="008C779E"/>
    <w:rsid w:val="008C7FF9"/>
    <w:rsid w:val="008D0BA1"/>
    <w:rsid w:val="008D0F5A"/>
    <w:rsid w:val="008D1114"/>
    <w:rsid w:val="008D1789"/>
    <w:rsid w:val="008D1AE2"/>
    <w:rsid w:val="008D20C5"/>
    <w:rsid w:val="008D360E"/>
    <w:rsid w:val="008D3B7C"/>
    <w:rsid w:val="008D3CE0"/>
    <w:rsid w:val="008D3D10"/>
    <w:rsid w:val="008D3F2A"/>
    <w:rsid w:val="008D5A28"/>
    <w:rsid w:val="008D6F46"/>
    <w:rsid w:val="008D77D4"/>
    <w:rsid w:val="008E0B57"/>
    <w:rsid w:val="008E2264"/>
    <w:rsid w:val="008E23C6"/>
    <w:rsid w:val="008E2663"/>
    <w:rsid w:val="008E2C04"/>
    <w:rsid w:val="008E41ED"/>
    <w:rsid w:val="008E5F02"/>
    <w:rsid w:val="008E6B13"/>
    <w:rsid w:val="008E79C6"/>
    <w:rsid w:val="008F05C2"/>
    <w:rsid w:val="008F2B13"/>
    <w:rsid w:val="008F38F8"/>
    <w:rsid w:val="008F38FC"/>
    <w:rsid w:val="008F3AE7"/>
    <w:rsid w:val="008F4315"/>
    <w:rsid w:val="008F4AC3"/>
    <w:rsid w:val="008F4F01"/>
    <w:rsid w:val="008F547D"/>
    <w:rsid w:val="009000D5"/>
    <w:rsid w:val="00900D63"/>
    <w:rsid w:val="0090113B"/>
    <w:rsid w:val="00902554"/>
    <w:rsid w:val="0090353B"/>
    <w:rsid w:val="009039D7"/>
    <w:rsid w:val="009045A7"/>
    <w:rsid w:val="0090481F"/>
    <w:rsid w:val="009050D0"/>
    <w:rsid w:val="00905CCC"/>
    <w:rsid w:val="009060CD"/>
    <w:rsid w:val="00906CF4"/>
    <w:rsid w:val="0091020E"/>
    <w:rsid w:val="009111F8"/>
    <w:rsid w:val="00911353"/>
    <w:rsid w:val="00911EB8"/>
    <w:rsid w:val="00913810"/>
    <w:rsid w:val="009148EA"/>
    <w:rsid w:val="00915C72"/>
    <w:rsid w:val="00916B32"/>
    <w:rsid w:val="00916E9C"/>
    <w:rsid w:val="0091751D"/>
    <w:rsid w:val="0091767A"/>
    <w:rsid w:val="00917C3B"/>
    <w:rsid w:val="00920758"/>
    <w:rsid w:val="0092219B"/>
    <w:rsid w:val="009224B9"/>
    <w:rsid w:val="00923095"/>
    <w:rsid w:val="009235DA"/>
    <w:rsid w:val="00923A2F"/>
    <w:rsid w:val="00924463"/>
    <w:rsid w:val="00924E8D"/>
    <w:rsid w:val="00925E7F"/>
    <w:rsid w:val="009266B3"/>
    <w:rsid w:val="009278A8"/>
    <w:rsid w:val="00930864"/>
    <w:rsid w:val="00930EAB"/>
    <w:rsid w:val="009330C6"/>
    <w:rsid w:val="00933483"/>
    <w:rsid w:val="009335C8"/>
    <w:rsid w:val="00933856"/>
    <w:rsid w:val="00934288"/>
    <w:rsid w:val="009347E2"/>
    <w:rsid w:val="00935618"/>
    <w:rsid w:val="0093564F"/>
    <w:rsid w:val="00936668"/>
    <w:rsid w:val="00936EE0"/>
    <w:rsid w:val="009371B9"/>
    <w:rsid w:val="00937518"/>
    <w:rsid w:val="0094023E"/>
    <w:rsid w:val="00941402"/>
    <w:rsid w:val="00941D7A"/>
    <w:rsid w:val="00942382"/>
    <w:rsid w:val="00944BAC"/>
    <w:rsid w:val="00944F8A"/>
    <w:rsid w:val="0094619A"/>
    <w:rsid w:val="0094632F"/>
    <w:rsid w:val="0094633E"/>
    <w:rsid w:val="00946D3A"/>
    <w:rsid w:val="009504F8"/>
    <w:rsid w:val="0095056B"/>
    <w:rsid w:val="009505BF"/>
    <w:rsid w:val="00951570"/>
    <w:rsid w:val="0095160A"/>
    <w:rsid w:val="00951CDE"/>
    <w:rsid w:val="0095229A"/>
    <w:rsid w:val="00952CC7"/>
    <w:rsid w:val="00953863"/>
    <w:rsid w:val="00953EE9"/>
    <w:rsid w:val="009548B9"/>
    <w:rsid w:val="00955621"/>
    <w:rsid w:val="00955DD5"/>
    <w:rsid w:val="00956688"/>
    <w:rsid w:val="00956B25"/>
    <w:rsid w:val="00957081"/>
    <w:rsid w:val="00957548"/>
    <w:rsid w:val="00957704"/>
    <w:rsid w:val="00957722"/>
    <w:rsid w:val="0095798D"/>
    <w:rsid w:val="00960FCF"/>
    <w:rsid w:val="00961F06"/>
    <w:rsid w:val="009623EE"/>
    <w:rsid w:val="00962443"/>
    <w:rsid w:val="00962614"/>
    <w:rsid w:val="00965414"/>
    <w:rsid w:val="00965F8A"/>
    <w:rsid w:val="00966A35"/>
    <w:rsid w:val="00966F92"/>
    <w:rsid w:val="009676CB"/>
    <w:rsid w:val="00970782"/>
    <w:rsid w:val="00972892"/>
    <w:rsid w:val="00972C1A"/>
    <w:rsid w:val="009733BB"/>
    <w:rsid w:val="00974CFC"/>
    <w:rsid w:val="00976636"/>
    <w:rsid w:val="00976956"/>
    <w:rsid w:val="009770AD"/>
    <w:rsid w:val="00977746"/>
    <w:rsid w:val="009803A2"/>
    <w:rsid w:val="00981A8F"/>
    <w:rsid w:val="00982AAB"/>
    <w:rsid w:val="009836EA"/>
    <w:rsid w:val="00984F56"/>
    <w:rsid w:val="00985A69"/>
    <w:rsid w:val="00985D17"/>
    <w:rsid w:val="00985E14"/>
    <w:rsid w:val="0098694C"/>
    <w:rsid w:val="00986BDF"/>
    <w:rsid w:val="00987058"/>
    <w:rsid w:val="009918F5"/>
    <w:rsid w:val="00992714"/>
    <w:rsid w:val="00992971"/>
    <w:rsid w:val="00993B1D"/>
    <w:rsid w:val="0099452F"/>
    <w:rsid w:val="00994762"/>
    <w:rsid w:val="009949C6"/>
    <w:rsid w:val="00995422"/>
    <w:rsid w:val="009962A4"/>
    <w:rsid w:val="0099788E"/>
    <w:rsid w:val="009A140C"/>
    <w:rsid w:val="009A249E"/>
    <w:rsid w:val="009A2645"/>
    <w:rsid w:val="009A36B7"/>
    <w:rsid w:val="009A3D30"/>
    <w:rsid w:val="009A3E17"/>
    <w:rsid w:val="009A4142"/>
    <w:rsid w:val="009A4ABA"/>
    <w:rsid w:val="009A4C54"/>
    <w:rsid w:val="009A4E5F"/>
    <w:rsid w:val="009A4E72"/>
    <w:rsid w:val="009A6D4D"/>
    <w:rsid w:val="009A775E"/>
    <w:rsid w:val="009A7AEB"/>
    <w:rsid w:val="009B02D6"/>
    <w:rsid w:val="009B1593"/>
    <w:rsid w:val="009B165C"/>
    <w:rsid w:val="009B2709"/>
    <w:rsid w:val="009B2BFD"/>
    <w:rsid w:val="009B3889"/>
    <w:rsid w:val="009B400B"/>
    <w:rsid w:val="009B5197"/>
    <w:rsid w:val="009B5CCD"/>
    <w:rsid w:val="009B6EF3"/>
    <w:rsid w:val="009B71F5"/>
    <w:rsid w:val="009C1669"/>
    <w:rsid w:val="009C1F71"/>
    <w:rsid w:val="009C2E68"/>
    <w:rsid w:val="009C3832"/>
    <w:rsid w:val="009C3A5E"/>
    <w:rsid w:val="009C3BAC"/>
    <w:rsid w:val="009C46A2"/>
    <w:rsid w:val="009C65DA"/>
    <w:rsid w:val="009C671B"/>
    <w:rsid w:val="009C68A8"/>
    <w:rsid w:val="009D0306"/>
    <w:rsid w:val="009D3159"/>
    <w:rsid w:val="009D47F3"/>
    <w:rsid w:val="009D5258"/>
    <w:rsid w:val="009D60A9"/>
    <w:rsid w:val="009D6B5D"/>
    <w:rsid w:val="009D7EEB"/>
    <w:rsid w:val="009E08ED"/>
    <w:rsid w:val="009E1AFD"/>
    <w:rsid w:val="009E1E4B"/>
    <w:rsid w:val="009E2B4C"/>
    <w:rsid w:val="009E2F41"/>
    <w:rsid w:val="009E3574"/>
    <w:rsid w:val="009E4961"/>
    <w:rsid w:val="009E49D9"/>
    <w:rsid w:val="009E6C02"/>
    <w:rsid w:val="009E794C"/>
    <w:rsid w:val="009E7BC0"/>
    <w:rsid w:val="009F1A4B"/>
    <w:rsid w:val="009F1C58"/>
    <w:rsid w:val="009F20CF"/>
    <w:rsid w:val="009F2192"/>
    <w:rsid w:val="009F2254"/>
    <w:rsid w:val="009F41C8"/>
    <w:rsid w:val="009F438F"/>
    <w:rsid w:val="009F464B"/>
    <w:rsid w:val="009F680C"/>
    <w:rsid w:val="009F69E4"/>
    <w:rsid w:val="009F6E94"/>
    <w:rsid w:val="00A00077"/>
    <w:rsid w:val="00A00C03"/>
    <w:rsid w:val="00A01B4D"/>
    <w:rsid w:val="00A01BF4"/>
    <w:rsid w:val="00A05BE8"/>
    <w:rsid w:val="00A05BEB"/>
    <w:rsid w:val="00A075D7"/>
    <w:rsid w:val="00A0774E"/>
    <w:rsid w:val="00A07C28"/>
    <w:rsid w:val="00A100D1"/>
    <w:rsid w:val="00A11DF7"/>
    <w:rsid w:val="00A1215C"/>
    <w:rsid w:val="00A12EED"/>
    <w:rsid w:val="00A15627"/>
    <w:rsid w:val="00A1699C"/>
    <w:rsid w:val="00A1740F"/>
    <w:rsid w:val="00A20870"/>
    <w:rsid w:val="00A208E6"/>
    <w:rsid w:val="00A219BD"/>
    <w:rsid w:val="00A22392"/>
    <w:rsid w:val="00A22821"/>
    <w:rsid w:val="00A23374"/>
    <w:rsid w:val="00A241DE"/>
    <w:rsid w:val="00A2493C"/>
    <w:rsid w:val="00A24F0B"/>
    <w:rsid w:val="00A25D7A"/>
    <w:rsid w:val="00A25FFB"/>
    <w:rsid w:val="00A27C3A"/>
    <w:rsid w:val="00A3122B"/>
    <w:rsid w:val="00A318A6"/>
    <w:rsid w:val="00A32027"/>
    <w:rsid w:val="00A35364"/>
    <w:rsid w:val="00A35858"/>
    <w:rsid w:val="00A361C2"/>
    <w:rsid w:val="00A37081"/>
    <w:rsid w:val="00A4118C"/>
    <w:rsid w:val="00A41630"/>
    <w:rsid w:val="00A4256F"/>
    <w:rsid w:val="00A42EF3"/>
    <w:rsid w:val="00A42F0A"/>
    <w:rsid w:val="00A44246"/>
    <w:rsid w:val="00A4456F"/>
    <w:rsid w:val="00A4464B"/>
    <w:rsid w:val="00A462FB"/>
    <w:rsid w:val="00A47856"/>
    <w:rsid w:val="00A504C5"/>
    <w:rsid w:val="00A50AD3"/>
    <w:rsid w:val="00A52109"/>
    <w:rsid w:val="00A5249D"/>
    <w:rsid w:val="00A55522"/>
    <w:rsid w:val="00A55AFB"/>
    <w:rsid w:val="00A56073"/>
    <w:rsid w:val="00A60ABD"/>
    <w:rsid w:val="00A60D65"/>
    <w:rsid w:val="00A616C1"/>
    <w:rsid w:val="00A62913"/>
    <w:rsid w:val="00A62E41"/>
    <w:rsid w:val="00A63C6A"/>
    <w:rsid w:val="00A63CFF"/>
    <w:rsid w:val="00A63D59"/>
    <w:rsid w:val="00A644F3"/>
    <w:rsid w:val="00A648DF"/>
    <w:rsid w:val="00A64CF6"/>
    <w:rsid w:val="00A66C57"/>
    <w:rsid w:val="00A672B2"/>
    <w:rsid w:val="00A70B0E"/>
    <w:rsid w:val="00A70E16"/>
    <w:rsid w:val="00A7231E"/>
    <w:rsid w:val="00A72433"/>
    <w:rsid w:val="00A74A8D"/>
    <w:rsid w:val="00A7599A"/>
    <w:rsid w:val="00A75FFF"/>
    <w:rsid w:val="00A76663"/>
    <w:rsid w:val="00A768AA"/>
    <w:rsid w:val="00A769D3"/>
    <w:rsid w:val="00A774B1"/>
    <w:rsid w:val="00A77B9A"/>
    <w:rsid w:val="00A80FF9"/>
    <w:rsid w:val="00A8224E"/>
    <w:rsid w:val="00A8292C"/>
    <w:rsid w:val="00A83069"/>
    <w:rsid w:val="00A8583D"/>
    <w:rsid w:val="00A85F00"/>
    <w:rsid w:val="00A860D4"/>
    <w:rsid w:val="00A86E4F"/>
    <w:rsid w:val="00A87286"/>
    <w:rsid w:val="00A877AC"/>
    <w:rsid w:val="00A909D9"/>
    <w:rsid w:val="00A9122F"/>
    <w:rsid w:val="00A91C78"/>
    <w:rsid w:val="00A91EDD"/>
    <w:rsid w:val="00A92C50"/>
    <w:rsid w:val="00A94391"/>
    <w:rsid w:val="00A96A23"/>
    <w:rsid w:val="00A96E01"/>
    <w:rsid w:val="00A974AA"/>
    <w:rsid w:val="00AA16A9"/>
    <w:rsid w:val="00AA1F82"/>
    <w:rsid w:val="00AA364B"/>
    <w:rsid w:val="00AA39A1"/>
    <w:rsid w:val="00AA594C"/>
    <w:rsid w:val="00AA5B93"/>
    <w:rsid w:val="00AA5CC4"/>
    <w:rsid w:val="00AA6371"/>
    <w:rsid w:val="00AA69BF"/>
    <w:rsid w:val="00AA6E66"/>
    <w:rsid w:val="00AA75AC"/>
    <w:rsid w:val="00AB0011"/>
    <w:rsid w:val="00AB085F"/>
    <w:rsid w:val="00AB0BF1"/>
    <w:rsid w:val="00AB0D9F"/>
    <w:rsid w:val="00AB0FD8"/>
    <w:rsid w:val="00AB11F4"/>
    <w:rsid w:val="00AB1251"/>
    <w:rsid w:val="00AB3686"/>
    <w:rsid w:val="00AB45A4"/>
    <w:rsid w:val="00AB4D0E"/>
    <w:rsid w:val="00AB5287"/>
    <w:rsid w:val="00AB591A"/>
    <w:rsid w:val="00AB66E5"/>
    <w:rsid w:val="00AB70AC"/>
    <w:rsid w:val="00AB712A"/>
    <w:rsid w:val="00AC1311"/>
    <w:rsid w:val="00AC3BC2"/>
    <w:rsid w:val="00AC3E77"/>
    <w:rsid w:val="00AC623D"/>
    <w:rsid w:val="00AC69D8"/>
    <w:rsid w:val="00AC7538"/>
    <w:rsid w:val="00AD08C5"/>
    <w:rsid w:val="00AD0B11"/>
    <w:rsid w:val="00AD0BD0"/>
    <w:rsid w:val="00AD2D68"/>
    <w:rsid w:val="00AD303A"/>
    <w:rsid w:val="00AD5757"/>
    <w:rsid w:val="00AD6AF4"/>
    <w:rsid w:val="00AD7173"/>
    <w:rsid w:val="00AE0E02"/>
    <w:rsid w:val="00AE123A"/>
    <w:rsid w:val="00AE18D4"/>
    <w:rsid w:val="00AE1C26"/>
    <w:rsid w:val="00AE2DC3"/>
    <w:rsid w:val="00AE3402"/>
    <w:rsid w:val="00AE3C57"/>
    <w:rsid w:val="00AE4047"/>
    <w:rsid w:val="00AE4FF8"/>
    <w:rsid w:val="00AE526D"/>
    <w:rsid w:val="00AE55C4"/>
    <w:rsid w:val="00AE5DB2"/>
    <w:rsid w:val="00AE7312"/>
    <w:rsid w:val="00AE7DC6"/>
    <w:rsid w:val="00AF0509"/>
    <w:rsid w:val="00AF1F70"/>
    <w:rsid w:val="00AF2A0E"/>
    <w:rsid w:val="00AF3C2C"/>
    <w:rsid w:val="00AF4D88"/>
    <w:rsid w:val="00AF7CBD"/>
    <w:rsid w:val="00B001DF"/>
    <w:rsid w:val="00B00281"/>
    <w:rsid w:val="00B00A7A"/>
    <w:rsid w:val="00B00FE8"/>
    <w:rsid w:val="00B014B9"/>
    <w:rsid w:val="00B0169F"/>
    <w:rsid w:val="00B036B4"/>
    <w:rsid w:val="00B036E8"/>
    <w:rsid w:val="00B03875"/>
    <w:rsid w:val="00B049DC"/>
    <w:rsid w:val="00B05072"/>
    <w:rsid w:val="00B05A92"/>
    <w:rsid w:val="00B06587"/>
    <w:rsid w:val="00B107E0"/>
    <w:rsid w:val="00B11173"/>
    <w:rsid w:val="00B11908"/>
    <w:rsid w:val="00B1328C"/>
    <w:rsid w:val="00B13909"/>
    <w:rsid w:val="00B13A36"/>
    <w:rsid w:val="00B16098"/>
    <w:rsid w:val="00B1703C"/>
    <w:rsid w:val="00B171FD"/>
    <w:rsid w:val="00B2305D"/>
    <w:rsid w:val="00B23063"/>
    <w:rsid w:val="00B23128"/>
    <w:rsid w:val="00B23B49"/>
    <w:rsid w:val="00B24B3C"/>
    <w:rsid w:val="00B24C43"/>
    <w:rsid w:val="00B27417"/>
    <w:rsid w:val="00B27EA1"/>
    <w:rsid w:val="00B30FAE"/>
    <w:rsid w:val="00B34684"/>
    <w:rsid w:val="00B352A7"/>
    <w:rsid w:val="00B354E9"/>
    <w:rsid w:val="00B365DD"/>
    <w:rsid w:val="00B36D8C"/>
    <w:rsid w:val="00B40FF1"/>
    <w:rsid w:val="00B422E8"/>
    <w:rsid w:val="00B427B0"/>
    <w:rsid w:val="00B42F2F"/>
    <w:rsid w:val="00B43041"/>
    <w:rsid w:val="00B4367A"/>
    <w:rsid w:val="00B44232"/>
    <w:rsid w:val="00B445D7"/>
    <w:rsid w:val="00B45709"/>
    <w:rsid w:val="00B45821"/>
    <w:rsid w:val="00B45AA1"/>
    <w:rsid w:val="00B45F23"/>
    <w:rsid w:val="00B46568"/>
    <w:rsid w:val="00B47AD3"/>
    <w:rsid w:val="00B501DD"/>
    <w:rsid w:val="00B520B8"/>
    <w:rsid w:val="00B52795"/>
    <w:rsid w:val="00B52D49"/>
    <w:rsid w:val="00B54E0B"/>
    <w:rsid w:val="00B55F46"/>
    <w:rsid w:val="00B5705D"/>
    <w:rsid w:val="00B57F44"/>
    <w:rsid w:val="00B60E7B"/>
    <w:rsid w:val="00B612AE"/>
    <w:rsid w:val="00B6136D"/>
    <w:rsid w:val="00B61467"/>
    <w:rsid w:val="00B6195B"/>
    <w:rsid w:val="00B620EF"/>
    <w:rsid w:val="00B62D86"/>
    <w:rsid w:val="00B65361"/>
    <w:rsid w:val="00B65600"/>
    <w:rsid w:val="00B662D0"/>
    <w:rsid w:val="00B66344"/>
    <w:rsid w:val="00B701E1"/>
    <w:rsid w:val="00B7053D"/>
    <w:rsid w:val="00B711DF"/>
    <w:rsid w:val="00B71974"/>
    <w:rsid w:val="00B71B1A"/>
    <w:rsid w:val="00B71F2F"/>
    <w:rsid w:val="00B72704"/>
    <w:rsid w:val="00B728B5"/>
    <w:rsid w:val="00B729EE"/>
    <w:rsid w:val="00B7478C"/>
    <w:rsid w:val="00B753A0"/>
    <w:rsid w:val="00B770D7"/>
    <w:rsid w:val="00B7729F"/>
    <w:rsid w:val="00B81CD6"/>
    <w:rsid w:val="00B820E0"/>
    <w:rsid w:val="00B835A8"/>
    <w:rsid w:val="00B865CA"/>
    <w:rsid w:val="00B86F0A"/>
    <w:rsid w:val="00B903A6"/>
    <w:rsid w:val="00B9104E"/>
    <w:rsid w:val="00B9107B"/>
    <w:rsid w:val="00B9134F"/>
    <w:rsid w:val="00B9210F"/>
    <w:rsid w:val="00B92943"/>
    <w:rsid w:val="00B93259"/>
    <w:rsid w:val="00B93DD1"/>
    <w:rsid w:val="00B9465D"/>
    <w:rsid w:val="00B95010"/>
    <w:rsid w:val="00B96D5B"/>
    <w:rsid w:val="00B9799D"/>
    <w:rsid w:val="00B97CBC"/>
    <w:rsid w:val="00B97D22"/>
    <w:rsid w:val="00BA062F"/>
    <w:rsid w:val="00BA1BE6"/>
    <w:rsid w:val="00BA206D"/>
    <w:rsid w:val="00BA21E5"/>
    <w:rsid w:val="00BA38CB"/>
    <w:rsid w:val="00BA3D03"/>
    <w:rsid w:val="00BA4C03"/>
    <w:rsid w:val="00BA4D11"/>
    <w:rsid w:val="00BA58FD"/>
    <w:rsid w:val="00BA5C86"/>
    <w:rsid w:val="00BA66A7"/>
    <w:rsid w:val="00BA67F4"/>
    <w:rsid w:val="00BB04E2"/>
    <w:rsid w:val="00BB2D4A"/>
    <w:rsid w:val="00BB3245"/>
    <w:rsid w:val="00BB4577"/>
    <w:rsid w:val="00BB5F39"/>
    <w:rsid w:val="00BB5F77"/>
    <w:rsid w:val="00BB7077"/>
    <w:rsid w:val="00BB7B04"/>
    <w:rsid w:val="00BB7D27"/>
    <w:rsid w:val="00BC0DBE"/>
    <w:rsid w:val="00BC21BE"/>
    <w:rsid w:val="00BC287D"/>
    <w:rsid w:val="00BC2BAE"/>
    <w:rsid w:val="00BC3326"/>
    <w:rsid w:val="00BC35C0"/>
    <w:rsid w:val="00BC3FE8"/>
    <w:rsid w:val="00BC50F5"/>
    <w:rsid w:val="00BC55CF"/>
    <w:rsid w:val="00BC60FE"/>
    <w:rsid w:val="00BC7AB3"/>
    <w:rsid w:val="00BD0429"/>
    <w:rsid w:val="00BD0676"/>
    <w:rsid w:val="00BD0704"/>
    <w:rsid w:val="00BD1487"/>
    <w:rsid w:val="00BD20DC"/>
    <w:rsid w:val="00BD233F"/>
    <w:rsid w:val="00BD26CA"/>
    <w:rsid w:val="00BD326C"/>
    <w:rsid w:val="00BD3A60"/>
    <w:rsid w:val="00BD3E6F"/>
    <w:rsid w:val="00BD52BE"/>
    <w:rsid w:val="00BD540A"/>
    <w:rsid w:val="00BD5C89"/>
    <w:rsid w:val="00BD5DA9"/>
    <w:rsid w:val="00BD6E0D"/>
    <w:rsid w:val="00BD761F"/>
    <w:rsid w:val="00BD7EC5"/>
    <w:rsid w:val="00BE117D"/>
    <w:rsid w:val="00BE1837"/>
    <w:rsid w:val="00BE21FE"/>
    <w:rsid w:val="00BE2BD8"/>
    <w:rsid w:val="00BE3AF2"/>
    <w:rsid w:val="00BE3DE4"/>
    <w:rsid w:val="00BE3ED7"/>
    <w:rsid w:val="00BE4C3D"/>
    <w:rsid w:val="00BE4DB9"/>
    <w:rsid w:val="00BE501F"/>
    <w:rsid w:val="00BE50BE"/>
    <w:rsid w:val="00BE5BCF"/>
    <w:rsid w:val="00BE60EA"/>
    <w:rsid w:val="00BE6A8F"/>
    <w:rsid w:val="00BE6F64"/>
    <w:rsid w:val="00BF082F"/>
    <w:rsid w:val="00BF1393"/>
    <w:rsid w:val="00BF235B"/>
    <w:rsid w:val="00BF25D5"/>
    <w:rsid w:val="00BF37D2"/>
    <w:rsid w:val="00BF3EDD"/>
    <w:rsid w:val="00BF4440"/>
    <w:rsid w:val="00BF6454"/>
    <w:rsid w:val="00BF6458"/>
    <w:rsid w:val="00BF6801"/>
    <w:rsid w:val="00BF6823"/>
    <w:rsid w:val="00BF6A60"/>
    <w:rsid w:val="00BF704F"/>
    <w:rsid w:val="00BF72C3"/>
    <w:rsid w:val="00C000CF"/>
    <w:rsid w:val="00C00A9F"/>
    <w:rsid w:val="00C00D21"/>
    <w:rsid w:val="00C0152C"/>
    <w:rsid w:val="00C01BD6"/>
    <w:rsid w:val="00C0203E"/>
    <w:rsid w:val="00C0270A"/>
    <w:rsid w:val="00C0324C"/>
    <w:rsid w:val="00C04EAA"/>
    <w:rsid w:val="00C05199"/>
    <w:rsid w:val="00C05377"/>
    <w:rsid w:val="00C05BDD"/>
    <w:rsid w:val="00C05C69"/>
    <w:rsid w:val="00C06181"/>
    <w:rsid w:val="00C10948"/>
    <w:rsid w:val="00C10B8C"/>
    <w:rsid w:val="00C10D3D"/>
    <w:rsid w:val="00C114C1"/>
    <w:rsid w:val="00C12B22"/>
    <w:rsid w:val="00C13641"/>
    <w:rsid w:val="00C13991"/>
    <w:rsid w:val="00C13B11"/>
    <w:rsid w:val="00C15539"/>
    <w:rsid w:val="00C16A49"/>
    <w:rsid w:val="00C17BDF"/>
    <w:rsid w:val="00C20809"/>
    <w:rsid w:val="00C21953"/>
    <w:rsid w:val="00C235ED"/>
    <w:rsid w:val="00C239C1"/>
    <w:rsid w:val="00C24956"/>
    <w:rsid w:val="00C24BF5"/>
    <w:rsid w:val="00C25607"/>
    <w:rsid w:val="00C26486"/>
    <w:rsid w:val="00C27C8D"/>
    <w:rsid w:val="00C30E43"/>
    <w:rsid w:val="00C3151E"/>
    <w:rsid w:val="00C316F1"/>
    <w:rsid w:val="00C3194B"/>
    <w:rsid w:val="00C32883"/>
    <w:rsid w:val="00C332BE"/>
    <w:rsid w:val="00C34480"/>
    <w:rsid w:val="00C369A4"/>
    <w:rsid w:val="00C36AE2"/>
    <w:rsid w:val="00C3723D"/>
    <w:rsid w:val="00C378B8"/>
    <w:rsid w:val="00C37CBF"/>
    <w:rsid w:val="00C40305"/>
    <w:rsid w:val="00C40726"/>
    <w:rsid w:val="00C42F65"/>
    <w:rsid w:val="00C44021"/>
    <w:rsid w:val="00C440EA"/>
    <w:rsid w:val="00C443E7"/>
    <w:rsid w:val="00C44EDE"/>
    <w:rsid w:val="00C45438"/>
    <w:rsid w:val="00C47F85"/>
    <w:rsid w:val="00C51280"/>
    <w:rsid w:val="00C51F20"/>
    <w:rsid w:val="00C527C2"/>
    <w:rsid w:val="00C530A9"/>
    <w:rsid w:val="00C532E5"/>
    <w:rsid w:val="00C53D59"/>
    <w:rsid w:val="00C542DA"/>
    <w:rsid w:val="00C54481"/>
    <w:rsid w:val="00C54E84"/>
    <w:rsid w:val="00C558D3"/>
    <w:rsid w:val="00C55AB2"/>
    <w:rsid w:val="00C56F46"/>
    <w:rsid w:val="00C57C27"/>
    <w:rsid w:val="00C615E3"/>
    <w:rsid w:val="00C61E5D"/>
    <w:rsid w:val="00C631E3"/>
    <w:rsid w:val="00C641DF"/>
    <w:rsid w:val="00C64956"/>
    <w:rsid w:val="00C649D9"/>
    <w:rsid w:val="00C663BB"/>
    <w:rsid w:val="00C675D3"/>
    <w:rsid w:val="00C67DE7"/>
    <w:rsid w:val="00C67E59"/>
    <w:rsid w:val="00C72A83"/>
    <w:rsid w:val="00C73178"/>
    <w:rsid w:val="00C73C2D"/>
    <w:rsid w:val="00C75C88"/>
    <w:rsid w:val="00C75ECF"/>
    <w:rsid w:val="00C75F21"/>
    <w:rsid w:val="00C760BF"/>
    <w:rsid w:val="00C76CFC"/>
    <w:rsid w:val="00C77467"/>
    <w:rsid w:val="00C77548"/>
    <w:rsid w:val="00C778B5"/>
    <w:rsid w:val="00C77A73"/>
    <w:rsid w:val="00C8100A"/>
    <w:rsid w:val="00C84831"/>
    <w:rsid w:val="00C85AAE"/>
    <w:rsid w:val="00C85FD1"/>
    <w:rsid w:val="00C86427"/>
    <w:rsid w:val="00C87EA7"/>
    <w:rsid w:val="00C90272"/>
    <w:rsid w:val="00C9035A"/>
    <w:rsid w:val="00C90B35"/>
    <w:rsid w:val="00C910F1"/>
    <w:rsid w:val="00C91385"/>
    <w:rsid w:val="00C935E3"/>
    <w:rsid w:val="00C937D5"/>
    <w:rsid w:val="00C9491B"/>
    <w:rsid w:val="00C94D15"/>
    <w:rsid w:val="00C954B1"/>
    <w:rsid w:val="00C95576"/>
    <w:rsid w:val="00C968CD"/>
    <w:rsid w:val="00CA093A"/>
    <w:rsid w:val="00CA15C5"/>
    <w:rsid w:val="00CA17EC"/>
    <w:rsid w:val="00CA2164"/>
    <w:rsid w:val="00CA2776"/>
    <w:rsid w:val="00CA35D7"/>
    <w:rsid w:val="00CA41CA"/>
    <w:rsid w:val="00CA567C"/>
    <w:rsid w:val="00CA6673"/>
    <w:rsid w:val="00CA76B1"/>
    <w:rsid w:val="00CB1333"/>
    <w:rsid w:val="00CB20D9"/>
    <w:rsid w:val="00CB4912"/>
    <w:rsid w:val="00CB58EB"/>
    <w:rsid w:val="00CB71D9"/>
    <w:rsid w:val="00CC0312"/>
    <w:rsid w:val="00CC257D"/>
    <w:rsid w:val="00CC35F9"/>
    <w:rsid w:val="00CC59EC"/>
    <w:rsid w:val="00CC638B"/>
    <w:rsid w:val="00CC6D14"/>
    <w:rsid w:val="00CD08D6"/>
    <w:rsid w:val="00CD0BEB"/>
    <w:rsid w:val="00CD1018"/>
    <w:rsid w:val="00CD22DB"/>
    <w:rsid w:val="00CD3B84"/>
    <w:rsid w:val="00CD4251"/>
    <w:rsid w:val="00CD5938"/>
    <w:rsid w:val="00CD59D7"/>
    <w:rsid w:val="00CD5A08"/>
    <w:rsid w:val="00CD5C99"/>
    <w:rsid w:val="00CD7686"/>
    <w:rsid w:val="00CD7E00"/>
    <w:rsid w:val="00CE02DA"/>
    <w:rsid w:val="00CE140C"/>
    <w:rsid w:val="00CE28E5"/>
    <w:rsid w:val="00CE2C20"/>
    <w:rsid w:val="00CE3A67"/>
    <w:rsid w:val="00CE40DC"/>
    <w:rsid w:val="00CE4EF1"/>
    <w:rsid w:val="00CE694B"/>
    <w:rsid w:val="00CE6B7C"/>
    <w:rsid w:val="00CE7578"/>
    <w:rsid w:val="00CE75CA"/>
    <w:rsid w:val="00CE7DB8"/>
    <w:rsid w:val="00CF08CA"/>
    <w:rsid w:val="00CF1A0F"/>
    <w:rsid w:val="00CF1E88"/>
    <w:rsid w:val="00CF22E9"/>
    <w:rsid w:val="00CF22F1"/>
    <w:rsid w:val="00CF264C"/>
    <w:rsid w:val="00CF31ED"/>
    <w:rsid w:val="00CF3416"/>
    <w:rsid w:val="00CF3D3E"/>
    <w:rsid w:val="00CF45D3"/>
    <w:rsid w:val="00CF4D4B"/>
    <w:rsid w:val="00CF6524"/>
    <w:rsid w:val="00CF6BAA"/>
    <w:rsid w:val="00CF7587"/>
    <w:rsid w:val="00CF7B8B"/>
    <w:rsid w:val="00D00127"/>
    <w:rsid w:val="00D019F8"/>
    <w:rsid w:val="00D02242"/>
    <w:rsid w:val="00D02671"/>
    <w:rsid w:val="00D02F5F"/>
    <w:rsid w:val="00D03675"/>
    <w:rsid w:val="00D0385B"/>
    <w:rsid w:val="00D0443A"/>
    <w:rsid w:val="00D05C17"/>
    <w:rsid w:val="00D0619F"/>
    <w:rsid w:val="00D06ECF"/>
    <w:rsid w:val="00D0712E"/>
    <w:rsid w:val="00D073D2"/>
    <w:rsid w:val="00D11455"/>
    <w:rsid w:val="00D1331A"/>
    <w:rsid w:val="00D1790B"/>
    <w:rsid w:val="00D17D48"/>
    <w:rsid w:val="00D200A1"/>
    <w:rsid w:val="00D20D22"/>
    <w:rsid w:val="00D210C4"/>
    <w:rsid w:val="00D21359"/>
    <w:rsid w:val="00D22218"/>
    <w:rsid w:val="00D2670B"/>
    <w:rsid w:val="00D26CAD"/>
    <w:rsid w:val="00D270E9"/>
    <w:rsid w:val="00D27A67"/>
    <w:rsid w:val="00D27EA6"/>
    <w:rsid w:val="00D30068"/>
    <w:rsid w:val="00D30118"/>
    <w:rsid w:val="00D3012C"/>
    <w:rsid w:val="00D3154D"/>
    <w:rsid w:val="00D31DD1"/>
    <w:rsid w:val="00D32DFB"/>
    <w:rsid w:val="00D3465A"/>
    <w:rsid w:val="00D34961"/>
    <w:rsid w:val="00D34B52"/>
    <w:rsid w:val="00D35291"/>
    <w:rsid w:val="00D35F48"/>
    <w:rsid w:val="00D36A27"/>
    <w:rsid w:val="00D37F32"/>
    <w:rsid w:val="00D402BF"/>
    <w:rsid w:val="00D4085B"/>
    <w:rsid w:val="00D40EC5"/>
    <w:rsid w:val="00D4189A"/>
    <w:rsid w:val="00D4298A"/>
    <w:rsid w:val="00D42B82"/>
    <w:rsid w:val="00D43671"/>
    <w:rsid w:val="00D4450E"/>
    <w:rsid w:val="00D4574A"/>
    <w:rsid w:val="00D47FFD"/>
    <w:rsid w:val="00D52123"/>
    <w:rsid w:val="00D53F68"/>
    <w:rsid w:val="00D54968"/>
    <w:rsid w:val="00D549E2"/>
    <w:rsid w:val="00D554CB"/>
    <w:rsid w:val="00D55795"/>
    <w:rsid w:val="00D55942"/>
    <w:rsid w:val="00D57010"/>
    <w:rsid w:val="00D57B06"/>
    <w:rsid w:val="00D60F99"/>
    <w:rsid w:val="00D614CD"/>
    <w:rsid w:val="00D62B6F"/>
    <w:rsid w:val="00D62C1F"/>
    <w:rsid w:val="00D64149"/>
    <w:rsid w:val="00D70E43"/>
    <w:rsid w:val="00D72699"/>
    <w:rsid w:val="00D72D0D"/>
    <w:rsid w:val="00D75617"/>
    <w:rsid w:val="00D7585C"/>
    <w:rsid w:val="00D75C59"/>
    <w:rsid w:val="00D76B19"/>
    <w:rsid w:val="00D77050"/>
    <w:rsid w:val="00D7729B"/>
    <w:rsid w:val="00D77C5A"/>
    <w:rsid w:val="00D77DB0"/>
    <w:rsid w:val="00D801FA"/>
    <w:rsid w:val="00D80D19"/>
    <w:rsid w:val="00D8205E"/>
    <w:rsid w:val="00D83618"/>
    <w:rsid w:val="00D83E81"/>
    <w:rsid w:val="00D86BEA"/>
    <w:rsid w:val="00D9231A"/>
    <w:rsid w:val="00D93A83"/>
    <w:rsid w:val="00D94289"/>
    <w:rsid w:val="00D942C6"/>
    <w:rsid w:val="00D953C4"/>
    <w:rsid w:val="00D956ED"/>
    <w:rsid w:val="00D961FF"/>
    <w:rsid w:val="00D962FE"/>
    <w:rsid w:val="00D968BD"/>
    <w:rsid w:val="00D96D29"/>
    <w:rsid w:val="00D97D76"/>
    <w:rsid w:val="00DA01D1"/>
    <w:rsid w:val="00DA0465"/>
    <w:rsid w:val="00DA1A0C"/>
    <w:rsid w:val="00DA1A11"/>
    <w:rsid w:val="00DA2AC3"/>
    <w:rsid w:val="00DA2E33"/>
    <w:rsid w:val="00DA332A"/>
    <w:rsid w:val="00DA41BE"/>
    <w:rsid w:val="00DA443A"/>
    <w:rsid w:val="00DA4A76"/>
    <w:rsid w:val="00DA5328"/>
    <w:rsid w:val="00DA54DC"/>
    <w:rsid w:val="00DA66C7"/>
    <w:rsid w:val="00DA71B5"/>
    <w:rsid w:val="00DB0BB1"/>
    <w:rsid w:val="00DB26FC"/>
    <w:rsid w:val="00DB3622"/>
    <w:rsid w:val="00DB3B58"/>
    <w:rsid w:val="00DB3F05"/>
    <w:rsid w:val="00DB4038"/>
    <w:rsid w:val="00DB415B"/>
    <w:rsid w:val="00DB4AD4"/>
    <w:rsid w:val="00DB4D79"/>
    <w:rsid w:val="00DB59B7"/>
    <w:rsid w:val="00DB62AA"/>
    <w:rsid w:val="00DB66CA"/>
    <w:rsid w:val="00DB74DE"/>
    <w:rsid w:val="00DC0254"/>
    <w:rsid w:val="00DC04AB"/>
    <w:rsid w:val="00DC0932"/>
    <w:rsid w:val="00DC0ED9"/>
    <w:rsid w:val="00DC1061"/>
    <w:rsid w:val="00DC14A2"/>
    <w:rsid w:val="00DC2170"/>
    <w:rsid w:val="00DC2941"/>
    <w:rsid w:val="00DC2E07"/>
    <w:rsid w:val="00DC530B"/>
    <w:rsid w:val="00DC5EB5"/>
    <w:rsid w:val="00DC64C4"/>
    <w:rsid w:val="00DC6A83"/>
    <w:rsid w:val="00DC6EB0"/>
    <w:rsid w:val="00DD1DC1"/>
    <w:rsid w:val="00DD37A4"/>
    <w:rsid w:val="00DD3D97"/>
    <w:rsid w:val="00DD5824"/>
    <w:rsid w:val="00DD5B37"/>
    <w:rsid w:val="00DD5E53"/>
    <w:rsid w:val="00DE09BB"/>
    <w:rsid w:val="00DE0A1C"/>
    <w:rsid w:val="00DE0AE3"/>
    <w:rsid w:val="00DE1607"/>
    <w:rsid w:val="00DE3544"/>
    <w:rsid w:val="00DE63B9"/>
    <w:rsid w:val="00DE6455"/>
    <w:rsid w:val="00DE6B51"/>
    <w:rsid w:val="00DF034C"/>
    <w:rsid w:val="00DF0457"/>
    <w:rsid w:val="00DF07BC"/>
    <w:rsid w:val="00DF23C3"/>
    <w:rsid w:val="00DF428B"/>
    <w:rsid w:val="00DF49C5"/>
    <w:rsid w:val="00DF4F01"/>
    <w:rsid w:val="00DF6238"/>
    <w:rsid w:val="00DF699F"/>
    <w:rsid w:val="00DF70D0"/>
    <w:rsid w:val="00DF7364"/>
    <w:rsid w:val="00DF74AF"/>
    <w:rsid w:val="00DF773D"/>
    <w:rsid w:val="00E004CF"/>
    <w:rsid w:val="00E00A5F"/>
    <w:rsid w:val="00E0179A"/>
    <w:rsid w:val="00E01DB6"/>
    <w:rsid w:val="00E03507"/>
    <w:rsid w:val="00E03EAF"/>
    <w:rsid w:val="00E04A61"/>
    <w:rsid w:val="00E04A81"/>
    <w:rsid w:val="00E054A8"/>
    <w:rsid w:val="00E054ED"/>
    <w:rsid w:val="00E06307"/>
    <w:rsid w:val="00E06A96"/>
    <w:rsid w:val="00E078DA"/>
    <w:rsid w:val="00E07E07"/>
    <w:rsid w:val="00E102EA"/>
    <w:rsid w:val="00E10624"/>
    <w:rsid w:val="00E10D84"/>
    <w:rsid w:val="00E11029"/>
    <w:rsid w:val="00E12905"/>
    <w:rsid w:val="00E13B25"/>
    <w:rsid w:val="00E1423E"/>
    <w:rsid w:val="00E146A6"/>
    <w:rsid w:val="00E14DE8"/>
    <w:rsid w:val="00E176CA"/>
    <w:rsid w:val="00E17C90"/>
    <w:rsid w:val="00E17F75"/>
    <w:rsid w:val="00E200F3"/>
    <w:rsid w:val="00E20858"/>
    <w:rsid w:val="00E20921"/>
    <w:rsid w:val="00E20FEF"/>
    <w:rsid w:val="00E210AD"/>
    <w:rsid w:val="00E24609"/>
    <w:rsid w:val="00E25299"/>
    <w:rsid w:val="00E274B5"/>
    <w:rsid w:val="00E306D8"/>
    <w:rsid w:val="00E307D2"/>
    <w:rsid w:val="00E310EB"/>
    <w:rsid w:val="00E326DF"/>
    <w:rsid w:val="00E328A3"/>
    <w:rsid w:val="00E32C39"/>
    <w:rsid w:val="00E3353A"/>
    <w:rsid w:val="00E335E2"/>
    <w:rsid w:val="00E345CC"/>
    <w:rsid w:val="00E3470D"/>
    <w:rsid w:val="00E34D1A"/>
    <w:rsid w:val="00E3571D"/>
    <w:rsid w:val="00E36337"/>
    <w:rsid w:val="00E36831"/>
    <w:rsid w:val="00E36F94"/>
    <w:rsid w:val="00E3772A"/>
    <w:rsid w:val="00E37909"/>
    <w:rsid w:val="00E41C92"/>
    <w:rsid w:val="00E41CBC"/>
    <w:rsid w:val="00E41E74"/>
    <w:rsid w:val="00E4289C"/>
    <w:rsid w:val="00E428D4"/>
    <w:rsid w:val="00E42DB2"/>
    <w:rsid w:val="00E43A69"/>
    <w:rsid w:val="00E43FD8"/>
    <w:rsid w:val="00E446DE"/>
    <w:rsid w:val="00E44953"/>
    <w:rsid w:val="00E45531"/>
    <w:rsid w:val="00E47ADB"/>
    <w:rsid w:val="00E47BC2"/>
    <w:rsid w:val="00E50256"/>
    <w:rsid w:val="00E50765"/>
    <w:rsid w:val="00E52FDB"/>
    <w:rsid w:val="00E5492B"/>
    <w:rsid w:val="00E55F76"/>
    <w:rsid w:val="00E5709B"/>
    <w:rsid w:val="00E574C6"/>
    <w:rsid w:val="00E601A2"/>
    <w:rsid w:val="00E60B04"/>
    <w:rsid w:val="00E60BAA"/>
    <w:rsid w:val="00E61F54"/>
    <w:rsid w:val="00E621C0"/>
    <w:rsid w:val="00E62A5E"/>
    <w:rsid w:val="00E6689C"/>
    <w:rsid w:val="00E67C0B"/>
    <w:rsid w:val="00E702AA"/>
    <w:rsid w:val="00E71D5B"/>
    <w:rsid w:val="00E72C49"/>
    <w:rsid w:val="00E733F6"/>
    <w:rsid w:val="00E7375B"/>
    <w:rsid w:val="00E73B65"/>
    <w:rsid w:val="00E7570E"/>
    <w:rsid w:val="00E75F8A"/>
    <w:rsid w:val="00E76573"/>
    <w:rsid w:val="00E7743B"/>
    <w:rsid w:val="00E7786D"/>
    <w:rsid w:val="00E77BCA"/>
    <w:rsid w:val="00E8042C"/>
    <w:rsid w:val="00E80C95"/>
    <w:rsid w:val="00E8199A"/>
    <w:rsid w:val="00E826DB"/>
    <w:rsid w:val="00E82786"/>
    <w:rsid w:val="00E827EE"/>
    <w:rsid w:val="00E82952"/>
    <w:rsid w:val="00E82ECA"/>
    <w:rsid w:val="00E83C71"/>
    <w:rsid w:val="00E83CDD"/>
    <w:rsid w:val="00E83DC4"/>
    <w:rsid w:val="00E8410E"/>
    <w:rsid w:val="00E84FD0"/>
    <w:rsid w:val="00E85C12"/>
    <w:rsid w:val="00E86A86"/>
    <w:rsid w:val="00E87A2B"/>
    <w:rsid w:val="00E90217"/>
    <w:rsid w:val="00E90330"/>
    <w:rsid w:val="00E90341"/>
    <w:rsid w:val="00E93EF3"/>
    <w:rsid w:val="00E94892"/>
    <w:rsid w:val="00E95C3C"/>
    <w:rsid w:val="00E961E7"/>
    <w:rsid w:val="00E96F59"/>
    <w:rsid w:val="00E97B80"/>
    <w:rsid w:val="00EA0413"/>
    <w:rsid w:val="00EA076A"/>
    <w:rsid w:val="00EA084E"/>
    <w:rsid w:val="00EA1E94"/>
    <w:rsid w:val="00EA2613"/>
    <w:rsid w:val="00EA3AFA"/>
    <w:rsid w:val="00EA3B55"/>
    <w:rsid w:val="00EA4328"/>
    <w:rsid w:val="00EA46BD"/>
    <w:rsid w:val="00EA4C9A"/>
    <w:rsid w:val="00EA5B22"/>
    <w:rsid w:val="00EA5D0C"/>
    <w:rsid w:val="00EA6CC2"/>
    <w:rsid w:val="00EA6CF3"/>
    <w:rsid w:val="00EA7210"/>
    <w:rsid w:val="00EB0415"/>
    <w:rsid w:val="00EB1343"/>
    <w:rsid w:val="00EB1435"/>
    <w:rsid w:val="00EB184F"/>
    <w:rsid w:val="00EB2542"/>
    <w:rsid w:val="00EB462B"/>
    <w:rsid w:val="00EB519E"/>
    <w:rsid w:val="00EC2108"/>
    <w:rsid w:val="00EC2CF6"/>
    <w:rsid w:val="00EC3553"/>
    <w:rsid w:val="00EC36AF"/>
    <w:rsid w:val="00EC3971"/>
    <w:rsid w:val="00EC5C3B"/>
    <w:rsid w:val="00EC60C2"/>
    <w:rsid w:val="00EC6261"/>
    <w:rsid w:val="00ED031B"/>
    <w:rsid w:val="00ED086D"/>
    <w:rsid w:val="00ED0D4B"/>
    <w:rsid w:val="00ED20DC"/>
    <w:rsid w:val="00ED3177"/>
    <w:rsid w:val="00ED41CB"/>
    <w:rsid w:val="00ED4FBB"/>
    <w:rsid w:val="00ED5321"/>
    <w:rsid w:val="00ED7286"/>
    <w:rsid w:val="00ED7BFC"/>
    <w:rsid w:val="00EE021A"/>
    <w:rsid w:val="00EE051D"/>
    <w:rsid w:val="00EE0D88"/>
    <w:rsid w:val="00EE2100"/>
    <w:rsid w:val="00EE2266"/>
    <w:rsid w:val="00EE326F"/>
    <w:rsid w:val="00EE3A17"/>
    <w:rsid w:val="00EE3C05"/>
    <w:rsid w:val="00EE4568"/>
    <w:rsid w:val="00EE5FDE"/>
    <w:rsid w:val="00EE6B82"/>
    <w:rsid w:val="00EF0410"/>
    <w:rsid w:val="00EF421C"/>
    <w:rsid w:val="00EF4477"/>
    <w:rsid w:val="00EF4CB8"/>
    <w:rsid w:val="00EF611C"/>
    <w:rsid w:val="00EF6953"/>
    <w:rsid w:val="00EF6FDD"/>
    <w:rsid w:val="00EF7A72"/>
    <w:rsid w:val="00F0184F"/>
    <w:rsid w:val="00F027B1"/>
    <w:rsid w:val="00F03040"/>
    <w:rsid w:val="00F031C6"/>
    <w:rsid w:val="00F03B67"/>
    <w:rsid w:val="00F03C88"/>
    <w:rsid w:val="00F05623"/>
    <w:rsid w:val="00F06E9E"/>
    <w:rsid w:val="00F07598"/>
    <w:rsid w:val="00F07EFC"/>
    <w:rsid w:val="00F111C5"/>
    <w:rsid w:val="00F11407"/>
    <w:rsid w:val="00F11727"/>
    <w:rsid w:val="00F117C7"/>
    <w:rsid w:val="00F13518"/>
    <w:rsid w:val="00F13B69"/>
    <w:rsid w:val="00F14996"/>
    <w:rsid w:val="00F14A19"/>
    <w:rsid w:val="00F14A90"/>
    <w:rsid w:val="00F14B5E"/>
    <w:rsid w:val="00F14D95"/>
    <w:rsid w:val="00F165F8"/>
    <w:rsid w:val="00F1799E"/>
    <w:rsid w:val="00F215E4"/>
    <w:rsid w:val="00F217BA"/>
    <w:rsid w:val="00F2251D"/>
    <w:rsid w:val="00F22E35"/>
    <w:rsid w:val="00F22F54"/>
    <w:rsid w:val="00F23540"/>
    <w:rsid w:val="00F23A0B"/>
    <w:rsid w:val="00F257F7"/>
    <w:rsid w:val="00F271F3"/>
    <w:rsid w:val="00F30112"/>
    <w:rsid w:val="00F307C9"/>
    <w:rsid w:val="00F30A35"/>
    <w:rsid w:val="00F30AA1"/>
    <w:rsid w:val="00F314B8"/>
    <w:rsid w:val="00F31D0D"/>
    <w:rsid w:val="00F32039"/>
    <w:rsid w:val="00F325C4"/>
    <w:rsid w:val="00F33660"/>
    <w:rsid w:val="00F33730"/>
    <w:rsid w:val="00F3488B"/>
    <w:rsid w:val="00F34B0F"/>
    <w:rsid w:val="00F34BA5"/>
    <w:rsid w:val="00F350A9"/>
    <w:rsid w:val="00F35554"/>
    <w:rsid w:val="00F35626"/>
    <w:rsid w:val="00F3677F"/>
    <w:rsid w:val="00F3683F"/>
    <w:rsid w:val="00F36F9F"/>
    <w:rsid w:val="00F37AFB"/>
    <w:rsid w:val="00F403BA"/>
    <w:rsid w:val="00F40E06"/>
    <w:rsid w:val="00F42D8C"/>
    <w:rsid w:val="00F448E9"/>
    <w:rsid w:val="00F46964"/>
    <w:rsid w:val="00F50242"/>
    <w:rsid w:val="00F517F0"/>
    <w:rsid w:val="00F5220E"/>
    <w:rsid w:val="00F525BB"/>
    <w:rsid w:val="00F53415"/>
    <w:rsid w:val="00F54423"/>
    <w:rsid w:val="00F5460E"/>
    <w:rsid w:val="00F558AC"/>
    <w:rsid w:val="00F55E75"/>
    <w:rsid w:val="00F562E1"/>
    <w:rsid w:val="00F57CDF"/>
    <w:rsid w:val="00F6087E"/>
    <w:rsid w:val="00F63052"/>
    <w:rsid w:val="00F633AE"/>
    <w:rsid w:val="00F635DD"/>
    <w:rsid w:val="00F63B63"/>
    <w:rsid w:val="00F63E35"/>
    <w:rsid w:val="00F64345"/>
    <w:rsid w:val="00F65826"/>
    <w:rsid w:val="00F65A59"/>
    <w:rsid w:val="00F65CF8"/>
    <w:rsid w:val="00F66217"/>
    <w:rsid w:val="00F6735E"/>
    <w:rsid w:val="00F6758C"/>
    <w:rsid w:val="00F67A46"/>
    <w:rsid w:val="00F71A0C"/>
    <w:rsid w:val="00F74C54"/>
    <w:rsid w:val="00F76119"/>
    <w:rsid w:val="00F775D1"/>
    <w:rsid w:val="00F77864"/>
    <w:rsid w:val="00F77E06"/>
    <w:rsid w:val="00F8031F"/>
    <w:rsid w:val="00F81008"/>
    <w:rsid w:val="00F81529"/>
    <w:rsid w:val="00F81B75"/>
    <w:rsid w:val="00F8296E"/>
    <w:rsid w:val="00F82D4A"/>
    <w:rsid w:val="00F835F5"/>
    <w:rsid w:val="00F84255"/>
    <w:rsid w:val="00F8506B"/>
    <w:rsid w:val="00F85655"/>
    <w:rsid w:val="00F85A82"/>
    <w:rsid w:val="00F85C36"/>
    <w:rsid w:val="00F904F9"/>
    <w:rsid w:val="00F9160F"/>
    <w:rsid w:val="00F92054"/>
    <w:rsid w:val="00F92DBD"/>
    <w:rsid w:val="00F92DD9"/>
    <w:rsid w:val="00F93625"/>
    <w:rsid w:val="00F937B7"/>
    <w:rsid w:val="00F94C97"/>
    <w:rsid w:val="00F94FBD"/>
    <w:rsid w:val="00F96E50"/>
    <w:rsid w:val="00F9701B"/>
    <w:rsid w:val="00F975A8"/>
    <w:rsid w:val="00FA0A9C"/>
    <w:rsid w:val="00FA153D"/>
    <w:rsid w:val="00FA1816"/>
    <w:rsid w:val="00FA1A0C"/>
    <w:rsid w:val="00FA2628"/>
    <w:rsid w:val="00FA28BA"/>
    <w:rsid w:val="00FA47F2"/>
    <w:rsid w:val="00FA6511"/>
    <w:rsid w:val="00FA75DD"/>
    <w:rsid w:val="00FA79B2"/>
    <w:rsid w:val="00FB1865"/>
    <w:rsid w:val="00FB1CC5"/>
    <w:rsid w:val="00FB1F00"/>
    <w:rsid w:val="00FB3184"/>
    <w:rsid w:val="00FB3636"/>
    <w:rsid w:val="00FB3BAE"/>
    <w:rsid w:val="00FB3EE4"/>
    <w:rsid w:val="00FB4182"/>
    <w:rsid w:val="00FB52F9"/>
    <w:rsid w:val="00FB75E6"/>
    <w:rsid w:val="00FC08B1"/>
    <w:rsid w:val="00FC0E1A"/>
    <w:rsid w:val="00FC26A8"/>
    <w:rsid w:val="00FC26B7"/>
    <w:rsid w:val="00FC2C5D"/>
    <w:rsid w:val="00FC2C74"/>
    <w:rsid w:val="00FC393A"/>
    <w:rsid w:val="00FC3E87"/>
    <w:rsid w:val="00FC4091"/>
    <w:rsid w:val="00FC4CD0"/>
    <w:rsid w:val="00FC529D"/>
    <w:rsid w:val="00FC5501"/>
    <w:rsid w:val="00FC7543"/>
    <w:rsid w:val="00FC7727"/>
    <w:rsid w:val="00FC7D9B"/>
    <w:rsid w:val="00FD1EDE"/>
    <w:rsid w:val="00FD28AB"/>
    <w:rsid w:val="00FD36D2"/>
    <w:rsid w:val="00FD4E54"/>
    <w:rsid w:val="00FD50A7"/>
    <w:rsid w:val="00FD55AB"/>
    <w:rsid w:val="00FD5BA3"/>
    <w:rsid w:val="00FD667A"/>
    <w:rsid w:val="00FD6A19"/>
    <w:rsid w:val="00FD6A88"/>
    <w:rsid w:val="00FD6F2C"/>
    <w:rsid w:val="00FD7AC0"/>
    <w:rsid w:val="00FE14A3"/>
    <w:rsid w:val="00FE178B"/>
    <w:rsid w:val="00FE1FFE"/>
    <w:rsid w:val="00FE22A2"/>
    <w:rsid w:val="00FE2D4E"/>
    <w:rsid w:val="00FE3564"/>
    <w:rsid w:val="00FE3DA4"/>
    <w:rsid w:val="00FE4ADD"/>
    <w:rsid w:val="00FE61B6"/>
    <w:rsid w:val="00FE6684"/>
    <w:rsid w:val="00FE7B35"/>
    <w:rsid w:val="00FE7E55"/>
    <w:rsid w:val="00FF07C8"/>
    <w:rsid w:val="00FF142C"/>
    <w:rsid w:val="00FF2E22"/>
    <w:rsid w:val="00FF3541"/>
    <w:rsid w:val="00FF3C79"/>
    <w:rsid w:val="00FF3D78"/>
    <w:rsid w:val="00FF4D69"/>
    <w:rsid w:val="00FF50F7"/>
    <w:rsid w:val="00FF5A64"/>
    <w:rsid w:val="00FF5E14"/>
    <w:rsid w:val="00FF5E6B"/>
    <w:rsid w:val="00FF77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2B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ahoma" w:eastAsiaTheme="minorHAnsi" w:hAnsi="Tahoma" w:cstheme="minorBidi"/>
        <w:sz w:val="24"/>
        <w:szCs w:val="22"/>
        <w:lang w:val="en-US" w:eastAsia="en-US" w:bidi="ar-SA"/>
      </w:rPr>
    </w:rPrDefault>
    <w:pPrDefault>
      <w:pPr>
        <w:spacing w:before="60" w:after="60"/>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Classic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A28"/>
    <w:pPr>
      <w:spacing w:before="0" w:after="0"/>
    </w:pPr>
    <w:rPr>
      <w:sz w:val="20"/>
    </w:rPr>
  </w:style>
  <w:style w:type="paragraph" w:styleId="Heading1">
    <w:name w:val="heading 1"/>
    <w:basedOn w:val="Normal"/>
    <w:next w:val="Normal"/>
    <w:link w:val="Heading1Char"/>
    <w:uiPriority w:val="99"/>
    <w:qFormat/>
    <w:rsid w:val="00372EC5"/>
    <w:pPr>
      <w:keepNext/>
      <w:keepLines/>
      <w:pageBreakBefore/>
      <w:numPr>
        <w:numId w:val="1"/>
      </w:numPr>
      <w:spacing w:before="480"/>
      <w:ind w:left="431" w:hanging="43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E2B"/>
    <w:pPr>
      <w:keepNext/>
      <w:keepLines/>
      <w:numPr>
        <w:ilvl w:val="1"/>
        <w:numId w:val="1"/>
      </w:numPr>
      <w:spacing w:before="44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EE326F"/>
    <w:pPr>
      <w:keepNext/>
      <w:keepLines/>
      <w:numPr>
        <w:ilvl w:val="2"/>
        <w:numId w:val="1"/>
      </w:numPr>
      <w:spacing w:before="440" w:after="120"/>
      <w:outlineLvl w:val="2"/>
    </w:pPr>
    <w:rPr>
      <w:rFonts w:asciiTheme="majorHAnsi" w:eastAsiaTheme="majorEastAsia" w:hAnsiTheme="majorHAnsi" w:cstheme="majorBidi"/>
      <w:b/>
      <w:bCs/>
      <w:color w:val="4F81BD" w:themeColor="accent1"/>
      <w:szCs w:val="24"/>
    </w:rPr>
  </w:style>
  <w:style w:type="paragraph" w:styleId="Heading4">
    <w:name w:val="heading 4"/>
    <w:basedOn w:val="Normal"/>
    <w:next w:val="Normal"/>
    <w:link w:val="Heading4Char"/>
    <w:uiPriority w:val="99"/>
    <w:unhideWhenUsed/>
    <w:qFormat/>
    <w:rsid w:val="009F1A4B"/>
    <w:pPr>
      <w:keepNext/>
      <w:keepLines/>
      <w:numPr>
        <w:ilvl w:val="3"/>
        <w:numId w:val="1"/>
      </w:numPr>
      <w:spacing w:before="320"/>
      <w:outlineLvl w:val="3"/>
    </w:pPr>
    <w:rPr>
      <w:rFonts w:asciiTheme="majorHAnsi" w:eastAsiaTheme="majorEastAsia" w:hAnsiTheme="majorHAnsi" w:cstheme="majorBidi"/>
      <w:b/>
      <w:bCs/>
      <w:iCs/>
      <w:color w:val="4F81BD" w:themeColor="accent1"/>
      <w:sz w:val="22"/>
    </w:rPr>
  </w:style>
  <w:style w:type="paragraph" w:styleId="Heading5">
    <w:name w:val="heading 5"/>
    <w:basedOn w:val="Normal"/>
    <w:next w:val="Normal"/>
    <w:link w:val="Heading5Char"/>
    <w:uiPriority w:val="99"/>
    <w:unhideWhenUsed/>
    <w:qFormat/>
    <w:rsid w:val="0057541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57541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57541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57541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57541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4A"/>
    <w:pPr>
      <w:tabs>
        <w:tab w:val="center" w:pos="4680"/>
        <w:tab w:val="right" w:pos="9360"/>
      </w:tabs>
    </w:pPr>
  </w:style>
  <w:style w:type="character" w:customStyle="1" w:styleId="HeaderChar">
    <w:name w:val="Header Char"/>
    <w:basedOn w:val="DefaultParagraphFont"/>
    <w:link w:val="Header"/>
    <w:uiPriority w:val="99"/>
    <w:rsid w:val="00815E4A"/>
  </w:style>
  <w:style w:type="paragraph" w:styleId="Footer">
    <w:name w:val="footer"/>
    <w:basedOn w:val="Normal"/>
    <w:link w:val="FooterChar"/>
    <w:uiPriority w:val="99"/>
    <w:unhideWhenUsed/>
    <w:rsid w:val="00815E4A"/>
    <w:pPr>
      <w:tabs>
        <w:tab w:val="center" w:pos="4680"/>
        <w:tab w:val="right" w:pos="9360"/>
      </w:tabs>
    </w:pPr>
  </w:style>
  <w:style w:type="character" w:customStyle="1" w:styleId="FooterChar">
    <w:name w:val="Footer Char"/>
    <w:basedOn w:val="DefaultParagraphFont"/>
    <w:link w:val="Footer"/>
    <w:uiPriority w:val="99"/>
    <w:rsid w:val="00815E4A"/>
  </w:style>
  <w:style w:type="paragraph" w:styleId="BalloonText">
    <w:name w:val="Balloon Text"/>
    <w:basedOn w:val="Normal"/>
    <w:link w:val="BalloonTextChar"/>
    <w:semiHidden/>
    <w:unhideWhenUsed/>
    <w:rsid w:val="00815E4A"/>
    <w:rPr>
      <w:rFonts w:cs="Tahoma"/>
      <w:sz w:val="16"/>
      <w:szCs w:val="16"/>
    </w:rPr>
  </w:style>
  <w:style w:type="character" w:customStyle="1" w:styleId="BalloonTextChar">
    <w:name w:val="Balloon Text Char"/>
    <w:basedOn w:val="DefaultParagraphFont"/>
    <w:link w:val="BalloonText"/>
    <w:semiHidden/>
    <w:rsid w:val="00815E4A"/>
    <w:rPr>
      <w:rFonts w:cs="Tahoma"/>
      <w:sz w:val="16"/>
      <w:szCs w:val="16"/>
    </w:rPr>
  </w:style>
  <w:style w:type="paragraph" w:styleId="ListParagraph">
    <w:name w:val="List Paragraph"/>
    <w:basedOn w:val="Normal"/>
    <w:uiPriority w:val="34"/>
    <w:qFormat/>
    <w:rsid w:val="00C30E43"/>
    <w:pPr>
      <w:ind w:left="720"/>
      <w:contextualSpacing/>
    </w:pPr>
  </w:style>
  <w:style w:type="character" w:styleId="Emphasis">
    <w:name w:val="Emphasis"/>
    <w:basedOn w:val="DefaultParagraphFont"/>
    <w:uiPriority w:val="20"/>
    <w:qFormat/>
    <w:rsid w:val="00F14A19"/>
    <w:rPr>
      <w:b/>
      <w:bCs/>
      <w:i w:val="0"/>
      <w:iCs w:val="0"/>
    </w:rPr>
  </w:style>
  <w:style w:type="table" w:styleId="TableGrid">
    <w:name w:val="Table Grid"/>
    <w:basedOn w:val="TableNormal"/>
    <w:uiPriority w:val="39"/>
    <w:rsid w:val="008646B3"/>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460E"/>
    <w:rPr>
      <w:color w:val="0000FF" w:themeColor="hyperlink"/>
      <w:u w:val="single"/>
    </w:rPr>
  </w:style>
  <w:style w:type="character" w:styleId="FollowedHyperlink">
    <w:name w:val="FollowedHyperlink"/>
    <w:basedOn w:val="DefaultParagraphFont"/>
    <w:uiPriority w:val="99"/>
    <w:semiHidden/>
    <w:unhideWhenUsed/>
    <w:rsid w:val="003A2517"/>
    <w:rPr>
      <w:color w:val="800080" w:themeColor="followedHyperlink"/>
      <w:u w:val="single"/>
    </w:rPr>
  </w:style>
  <w:style w:type="table" w:customStyle="1" w:styleId="LightGrid1">
    <w:name w:val="Light Grid1"/>
    <w:basedOn w:val="TableNormal"/>
    <w:uiPriority w:val="62"/>
    <w:rsid w:val="00190658"/>
    <w:pPr>
      <w:spacing w:before="0"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itle">
    <w:name w:val="Title"/>
    <w:basedOn w:val="Normal"/>
    <w:next w:val="Normal"/>
    <w:link w:val="TitleChar"/>
    <w:qFormat/>
    <w:rsid w:val="00861D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861DB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61DB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861DB3"/>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861DB3"/>
    <w:rPr>
      <w:b/>
      <w:bCs/>
      <w:smallCaps/>
      <w:spacing w:val="5"/>
    </w:rPr>
  </w:style>
  <w:style w:type="character" w:customStyle="1" w:styleId="Heading1Char">
    <w:name w:val="Heading 1 Char"/>
    <w:basedOn w:val="DefaultParagraphFont"/>
    <w:link w:val="Heading1"/>
    <w:uiPriority w:val="99"/>
    <w:rsid w:val="00372E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7E2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087659"/>
    <w:pPr>
      <w:spacing w:line="276" w:lineRule="auto"/>
      <w:outlineLvl w:val="9"/>
    </w:pPr>
  </w:style>
  <w:style w:type="paragraph" w:styleId="TOC1">
    <w:name w:val="toc 1"/>
    <w:basedOn w:val="Normal"/>
    <w:next w:val="Normal"/>
    <w:autoRedefine/>
    <w:uiPriority w:val="39"/>
    <w:unhideWhenUsed/>
    <w:qFormat/>
    <w:rsid w:val="00087659"/>
    <w:rPr>
      <w:rFonts w:asciiTheme="minorHAnsi" w:hAnsiTheme="minorHAnsi"/>
      <w:b/>
      <w:szCs w:val="24"/>
    </w:rPr>
  </w:style>
  <w:style w:type="paragraph" w:styleId="TOC2">
    <w:name w:val="toc 2"/>
    <w:basedOn w:val="Normal"/>
    <w:next w:val="Normal"/>
    <w:autoRedefine/>
    <w:uiPriority w:val="39"/>
    <w:unhideWhenUsed/>
    <w:qFormat/>
    <w:rsid w:val="00087659"/>
    <w:pPr>
      <w:ind w:left="240"/>
    </w:pPr>
    <w:rPr>
      <w:rFonts w:asciiTheme="minorHAnsi" w:hAnsiTheme="minorHAnsi"/>
      <w:b/>
      <w:sz w:val="22"/>
    </w:rPr>
  </w:style>
  <w:style w:type="paragraph" w:styleId="TOC3">
    <w:name w:val="toc 3"/>
    <w:basedOn w:val="Normal"/>
    <w:next w:val="Normal"/>
    <w:autoRedefine/>
    <w:uiPriority w:val="39"/>
    <w:unhideWhenUsed/>
    <w:qFormat/>
    <w:rsid w:val="00FD5BA3"/>
    <w:pPr>
      <w:ind w:left="480"/>
    </w:pPr>
    <w:rPr>
      <w:rFonts w:asciiTheme="minorHAnsi" w:hAnsiTheme="minorHAnsi"/>
      <w:sz w:val="22"/>
    </w:rPr>
  </w:style>
  <w:style w:type="character" w:customStyle="1" w:styleId="Heading3Char">
    <w:name w:val="Heading 3 Char"/>
    <w:basedOn w:val="DefaultParagraphFont"/>
    <w:link w:val="Heading3"/>
    <w:uiPriority w:val="99"/>
    <w:rsid w:val="00EE326F"/>
    <w:rPr>
      <w:rFonts w:asciiTheme="majorHAnsi" w:eastAsiaTheme="majorEastAsia" w:hAnsiTheme="majorHAnsi" w:cstheme="majorBidi"/>
      <w:b/>
      <w:bCs/>
      <w:color w:val="4F81BD" w:themeColor="accent1"/>
      <w:sz w:val="20"/>
      <w:szCs w:val="24"/>
    </w:rPr>
  </w:style>
  <w:style w:type="character" w:customStyle="1" w:styleId="Heading4Char">
    <w:name w:val="Heading 4 Char"/>
    <w:basedOn w:val="DefaultParagraphFont"/>
    <w:link w:val="Heading4"/>
    <w:uiPriority w:val="99"/>
    <w:rsid w:val="009F1A4B"/>
    <w:rPr>
      <w:rFonts w:asciiTheme="majorHAnsi" w:eastAsiaTheme="majorEastAsia" w:hAnsiTheme="majorHAnsi" w:cstheme="majorBidi"/>
      <w:b/>
      <w:bCs/>
      <w:iCs/>
      <w:color w:val="4F81BD" w:themeColor="accent1"/>
      <w:sz w:val="22"/>
    </w:rPr>
  </w:style>
  <w:style w:type="character" w:customStyle="1" w:styleId="Heading5Char">
    <w:name w:val="Heading 5 Char"/>
    <w:basedOn w:val="DefaultParagraphFont"/>
    <w:link w:val="Heading5"/>
    <w:uiPriority w:val="99"/>
    <w:rsid w:val="00575414"/>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9"/>
    <w:rsid w:val="00575414"/>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9"/>
    <w:rsid w:val="00575414"/>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9"/>
    <w:rsid w:val="0057541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575414"/>
    <w:rPr>
      <w:rFonts w:asciiTheme="majorHAnsi" w:eastAsiaTheme="majorEastAsia" w:hAnsiTheme="majorHAnsi" w:cstheme="majorBidi"/>
      <w:i/>
      <w:iCs/>
      <w:color w:val="404040" w:themeColor="text1" w:themeTint="BF"/>
      <w:sz w:val="20"/>
      <w:szCs w:val="20"/>
    </w:rPr>
  </w:style>
  <w:style w:type="table" w:styleId="TableClassic3">
    <w:name w:val="Table Classic 3"/>
    <w:basedOn w:val="TableNormal"/>
    <w:rsid w:val="005251C4"/>
    <w:pPr>
      <w:spacing w:before="0" w:after="0"/>
    </w:pPr>
    <w:rPr>
      <w:rFonts w:eastAsia="Times New Roman" w:cs="Times New Roman"/>
      <w:color w:val="000080"/>
      <w:szCs w:val="24"/>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ightGrid-Accent1">
    <w:name w:val="Light Grid Accent 1"/>
    <w:basedOn w:val="TableNormal"/>
    <w:uiPriority w:val="62"/>
    <w:rsid w:val="002F0DCA"/>
    <w:pPr>
      <w:spacing w:before="0"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Comment">
    <w:name w:val="Normal Comment"/>
    <w:basedOn w:val="Normal"/>
    <w:rsid w:val="008222B5"/>
    <w:rPr>
      <w:rFonts w:ascii="Times New Roman" w:eastAsia="Times New Roman" w:hAnsi="Times New Roman" w:cs="Times New Roman"/>
      <w:color w:val="FF0000"/>
      <w:szCs w:val="20"/>
    </w:rPr>
  </w:style>
  <w:style w:type="paragraph" w:customStyle="1" w:styleId="Default">
    <w:name w:val="Default"/>
    <w:rsid w:val="00F11407"/>
    <w:pPr>
      <w:widowControl w:val="0"/>
      <w:autoSpaceDE w:val="0"/>
      <w:autoSpaceDN w:val="0"/>
      <w:adjustRightInd w:val="0"/>
      <w:spacing w:before="0" w:after="0"/>
    </w:pPr>
    <w:rPr>
      <w:rFonts w:eastAsiaTheme="minorEastAsia" w:cs="Tahoma"/>
      <w:color w:val="000000"/>
      <w:szCs w:val="24"/>
    </w:rPr>
  </w:style>
  <w:style w:type="paragraph" w:customStyle="1" w:styleId="CM6">
    <w:name w:val="CM6"/>
    <w:basedOn w:val="Default"/>
    <w:next w:val="Default"/>
    <w:uiPriority w:val="99"/>
    <w:rsid w:val="00F11407"/>
    <w:rPr>
      <w:color w:val="auto"/>
    </w:rPr>
  </w:style>
  <w:style w:type="paragraph" w:customStyle="1" w:styleId="CM1">
    <w:name w:val="CM1"/>
    <w:basedOn w:val="Default"/>
    <w:next w:val="Default"/>
    <w:uiPriority w:val="99"/>
    <w:rsid w:val="00F11407"/>
    <w:pPr>
      <w:spacing w:line="226" w:lineRule="atLeast"/>
    </w:pPr>
    <w:rPr>
      <w:color w:val="auto"/>
    </w:rPr>
  </w:style>
  <w:style w:type="paragraph" w:customStyle="1" w:styleId="CM7">
    <w:name w:val="CM7"/>
    <w:basedOn w:val="Default"/>
    <w:next w:val="Default"/>
    <w:uiPriority w:val="99"/>
    <w:rsid w:val="00F11407"/>
    <w:rPr>
      <w:color w:val="auto"/>
    </w:rPr>
  </w:style>
  <w:style w:type="paragraph" w:customStyle="1" w:styleId="CM8">
    <w:name w:val="CM8"/>
    <w:basedOn w:val="Default"/>
    <w:next w:val="Default"/>
    <w:uiPriority w:val="99"/>
    <w:rsid w:val="00F11407"/>
    <w:rPr>
      <w:color w:val="auto"/>
    </w:rPr>
  </w:style>
  <w:style w:type="paragraph" w:customStyle="1" w:styleId="CM3">
    <w:name w:val="CM3"/>
    <w:basedOn w:val="Default"/>
    <w:next w:val="Default"/>
    <w:uiPriority w:val="99"/>
    <w:rsid w:val="00F11407"/>
    <w:pPr>
      <w:spacing w:line="220" w:lineRule="atLeast"/>
    </w:pPr>
    <w:rPr>
      <w:color w:val="auto"/>
    </w:rPr>
  </w:style>
  <w:style w:type="paragraph" w:customStyle="1" w:styleId="CM9">
    <w:name w:val="CM9"/>
    <w:basedOn w:val="Default"/>
    <w:next w:val="Default"/>
    <w:uiPriority w:val="99"/>
    <w:rsid w:val="00F11407"/>
    <w:rPr>
      <w:color w:val="auto"/>
    </w:rPr>
  </w:style>
  <w:style w:type="paragraph" w:customStyle="1" w:styleId="CM10">
    <w:name w:val="CM10"/>
    <w:basedOn w:val="Default"/>
    <w:next w:val="Default"/>
    <w:uiPriority w:val="99"/>
    <w:rsid w:val="00F11407"/>
    <w:rPr>
      <w:color w:val="auto"/>
    </w:rPr>
  </w:style>
  <w:style w:type="paragraph" w:styleId="BodyText">
    <w:name w:val="Body Text"/>
    <w:basedOn w:val="Normal"/>
    <w:link w:val="BodyTextChar"/>
    <w:rsid w:val="00DB4D79"/>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DB4D79"/>
    <w:rPr>
      <w:rFonts w:ascii="Times New Roman" w:eastAsia="Times New Roman" w:hAnsi="Times New Roman" w:cs="Times New Roman"/>
      <w:sz w:val="28"/>
      <w:szCs w:val="24"/>
    </w:rPr>
  </w:style>
  <w:style w:type="paragraph" w:customStyle="1" w:styleId="BodyText21">
    <w:name w:val="Body Text 21"/>
    <w:basedOn w:val="Normal"/>
    <w:rsid w:val="00DB4D79"/>
    <w:pPr>
      <w:spacing w:before="240"/>
      <w:ind w:left="1080"/>
    </w:pPr>
    <w:rPr>
      <w:rFonts w:ascii="Dutch" w:eastAsia="Times New Roman" w:hAnsi="Dutch" w:cs="Times New Roman"/>
      <w:sz w:val="22"/>
      <w:szCs w:val="20"/>
    </w:rPr>
  </w:style>
  <w:style w:type="paragraph" w:styleId="BodyTextIndent">
    <w:name w:val="Body Text Indent"/>
    <w:basedOn w:val="Normal"/>
    <w:link w:val="BodyTextIndentChar"/>
    <w:rsid w:val="00DB4D79"/>
    <w:pPr>
      <w:ind w:left="720"/>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DB4D79"/>
    <w:rPr>
      <w:rFonts w:ascii="Times New Roman" w:eastAsia="Times New Roman" w:hAnsi="Times New Roman" w:cs="Times New Roman"/>
      <w:sz w:val="28"/>
      <w:szCs w:val="24"/>
    </w:rPr>
  </w:style>
  <w:style w:type="paragraph" w:styleId="BodyText2">
    <w:name w:val="Body Text 2"/>
    <w:basedOn w:val="Normal"/>
    <w:link w:val="BodyText2Char"/>
    <w:rsid w:val="00DB4D79"/>
    <w:rPr>
      <w:rFonts w:ascii="Times New Roman" w:eastAsia="Times New Roman" w:hAnsi="Times New Roman" w:cs="Arial"/>
      <w:color w:val="000000"/>
      <w:sz w:val="28"/>
      <w:szCs w:val="24"/>
    </w:rPr>
  </w:style>
  <w:style w:type="character" w:customStyle="1" w:styleId="BodyText2Char">
    <w:name w:val="Body Text 2 Char"/>
    <w:basedOn w:val="DefaultParagraphFont"/>
    <w:link w:val="BodyText2"/>
    <w:rsid w:val="00DB4D79"/>
    <w:rPr>
      <w:rFonts w:ascii="Times New Roman" w:eastAsia="Times New Roman" w:hAnsi="Times New Roman" w:cs="Arial"/>
      <w:color w:val="000000"/>
      <w:sz w:val="28"/>
      <w:szCs w:val="24"/>
    </w:rPr>
  </w:style>
  <w:style w:type="paragraph" w:styleId="BodyText3">
    <w:name w:val="Body Text 3"/>
    <w:basedOn w:val="Normal"/>
    <w:link w:val="BodyText3Char"/>
    <w:rsid w:val="00DB4D79"/>
    <w:rPr>
      <w:rFonts w:ascii="Arial" w:eastAsia="Times New Roman" w:hAnsi="Arial" w:cs="Arial"/>
      <w:szCs w:val="24"/>
    </w:rPr>
  </w:style>
  <w:style w:type="character" w:customStyle="1" w:styleId="BodyText3Char">
    <w:name w:val="Body Text 3 Char"/>
    <w:basedOn w:val="DefaultParagraphFont"/>
    <w:link w:val="BodyText3"/>
    <w:rsid w:val="00DB4D79"/>
    <w:rPr>
      <w:rFonts w:ascii="Arial" w:eastAsia="Times New Roman" w:hAnsi="Arial" w:cs="Arial"/>
      <w:szCs w:val="24"/>
    </w:rPr>
  </w:style>
  <w:style w:type="paragraph" w:styleId="ListBullet">
    <w:name w:val="List Bullet"/>
    <w:basedOn w:val="Normal"/>
    <w:uiPriority w:val="99"/>
    <w:unhideWhenUsed/>
    <w:rsid w:val="00DB4D79"/>
    <w:pPr>
      <w:numPr>
        <w:numId w:val="2"/>
      </w:numPr>
      <w:contextualSpacing/>
    </w:pPr>
    <w:rPr>
      <w:rFonts w:ascii="Times New Roman" w:eastAsia="Times New Roman" w:hAnsi="Times New Roman" w:cs="Times New Roman"/>
      <w:szCs w:val="24"/>
    </w:rPr>
  </w:style>
  <w:style w:type="paragraph" w:customStyle="1" w:styleId="NumBodyLvl2">
    <w:name w:val="NumBody Lvl 2"/>
    <w:basedOn w:val="Heading3"/>
    <w:link w:val="NumBodyLvl2Char"/>
    <w:rsid w:val="00DB4D79"/>
    <w:pPr>
      <w:keepNext w:val="0"/>
      <w:keepLines w:val="0"/>
      <w:numPr>
        <w:numId w:val="0"/>
      </w:numPr>
      <w:tabs>
        <w:tab w:val="left" w:pos="1728"/>
      </w:tabs>
      <w:spacing w:before="60" w:after="60"/>
      <w:ind w:left="1728" w:hanging="864"/>
    </w:pPr>
    <w:rPr>
      <w:rFonts w:ascii="Tahoma" w:eastAsia="Times New Roman" w:hAnsi="Tahoma" w:cs="Arial"/>
      <w:b w:val="0"/>
      <w:bCs w:val="0"/>
      <w:color w:val="auto"/>
      <w:kern w:val="32"/>
      <w:sz w:val="18"/>
      <w:szCs w:val="26"/>
    </w:rPr>
  </w:style>
  <w:style w:type="character" w:customStyle="1" w:styleId="NumBodyLvl2Char">
    <w:name w:val="NumBody Lvl 2 Char"/>
    <w:link w:val="NumBodyLvl2"/>
    <w:rsid w:val="00DB4D79"/>
    <w:rPr>
      <w:rFonts w:eastAsia="Times New Roman" w:cs="Arial"/>
      <w:kern w:val="32"/>
      <w:sz w:val="18"/>
      <w:szCs w:val="26"/>
    </w:rPr>
  </w:style>
  <w:style w:type="paragraph" w:customStyle="1" w:styleId="TableHeaderRow">
    <w:name w:val="Table HeaderRow"/>
    <w:basedOn w:val="Normal"/>
    <w:rsid w:val="00DB4D79"/>
    <w:rPr>
      <w:rFonts w:eastAsia="Times New Roman" w:cs="Tahoma"/>
      <w:bCs/>
      <w:sz w:val="18"/>
      <w:szCs w:val="18"/>
    </w:rPr>
  </w:style>
  <w:style w:type="paragraph" w:customStyle="1" w:styleId="TableBodyRows">
    <w:name w:val="Table Body Rows"/>
    <w:basedOn w:val="Normal"/>
    <w:rsid w:val="00DB4D79"/>
    <w:pPr>
      <w:spacing w:before="20" w:after="20"/>
    </w:pPr>
    <w:rPr>
      <w:rFonts w:eastAsia="Times New Roman" w:cs="Times New Roman"/>
      <w:sz w:val="18"/>
      <w:szCs w:val="24"/>
    </w:rPr>
  </w:style>
  <w:style w:type="character" w:styleId="PlaceholderText">
    <w:name w:val="Placeholder Text"/>
    <w:uiPriority w:val="99"/>
    <w:semiHidden/>
    <w:rsid w:val="00DB4D79"/>
    <w:rPr>
      <w:color w:val="808080"/>
    </w:rPr>
  </w:style>
  <w:style w:type="numbering" w:customStyle="1" w:styleId="Style1">
    <w:name w:val="Style1"/>
    <w:uiPriority w:val="99"/>
    <w:rsid w:val="00DB4D79"/>
    <w:pPr>
      <w:numPr>
        <w:numId w:val="3"/>
      </w:numPr>
    </w:pPr>
  </w:style>
  <w:style w:type="paragraph" w:styleId="EndnoteText">
    <w:name w:val="endnote text"/>
    <w:basedOn w:val="Normal"/>
    <w:link w:val="EndnoteTextChar"/>
    <w:uiPriority w:val="99"/>
    <w:semiHidden/>
    <w:unhideWhenUsed/>
    <w:rsid w:val="00DB4D79"/>
    <w:rPr>
      <w:rFonts w:ascii="Times New Roman" w:eastAsia="Times New Roman" w:hAnsi="Times New Roman" w:cs="Times New Roman"/>
      <w:szCs w:val="20"/>
    </w:rPr>
  </w:style>
  <w:style w:type="character" w:customStyle="1" w:styleId="EndnoteTextChar">
    <w:name w:val="Endnote Text Char"/>
    <w:basedOn w:val="DefaultParagraphFont"/>
    <w:link w:val="EndnoteText"/>
    <w:uiPriority w:val="99"/>
    <w:semiHidden/>
    <w:rsid w:val="00DB4D79"/>
    <w:rPr>
      <w:rFonts w:ascii="Times New Roman" w:eastAsia="Times New Roman" w:hAnsi="Times New Roman" w:cs="Times New Roman"/>
      <w:szCs w:val="20"/>
    </w:rPr>
  </w:style>
  <w:style w:type="character" w:styleId="EndnoteReference">
    <w:name w:val="endnote reference"/>
    <w:uiPriority w:val="99"/>
    <w:semiHidden/>
    <w:unhideWhenUsed/>
    <w:rsid w:val="00DB4D79"/>
    <w:rPr>
      <w:vertAlign w:val="superscript"/>
    </w:rPr>
  </w:style>
  <w:style w:type="paragraph" w:styleId="NoSpacing">
    <w:name w:val="No Spacing"/>
    <w:uiPriority w:val="1"/>
    <w:qFormat/>
    <w:rsid w:val="001873DF"/>
    <w:pPr>
      <w:spacing w:before="0" w:after="0"/>
    </w:pPr>
  </w:style>
  <w:style w:type="paragraph" w:styleId="TOC4">
    <w:name w:val="toc 4"/>
    <w:basedOn w:val="Normal"/>
    <w:next w:val="Normal"/>
    <w:autoRedefine/>
    <w:uiPriority w:val="39"/>
    <w:unhideWhenUsed/>
    <w:rsid w:val="00542116"/>
    <w:pPr>
      <w:ind w:left="720"/>
    </w:pPr>
    <w:rPr>
      <w:rFonts w:asciiTheme="minorHAnsi" w:hAnsiTheme="minorHAnsi"/>
      <w:szCs w:val="20"/>
    </w:rPr>
  </w:style>
  <w:style w:type="paragraph" w:styleId="TOC5">
    <w:name w:val="toc 5"/>
    <w:basedOn w:val="Normal"/>
    <w:next w:val="Normal"/>
    <w:autoRedefine/>
    <w:uiPriority w:val="39"/>
    <w:unhideWhenUsed/>
    <w:rsid w:val="00542116"/>
    <w:pPr>
      <w:ind w:left="960"/>
    </w:pPr>
    <w:rPr>
      <w:rFonts w:asciiTheme="minorHAnsi" w:hAnsiTheme="minorHAnsi"/>
      <w:szCs w:val="20"/>
    </w:rPr>
  </w:style>
  <w:style w:type="paragraph" w:styleId="TOC6">
    <w:name w:val="toc 6"/>
    <w:basedOn w:val="Normal"/>
    <w:next w:val="Normal"/>
    <w:autoRedefine/>
    <w:uiPriority w:val="39"/>
    <w:unhideWhenUsed/>
    <w:rsid w:val="00542116"/>
    <w:pPr>
      <w:ind w:left="1200"/>
    </w:pPr>
    <w:rPr>
      <w:rFonts w:asciiTheme="minorHAnsi" w:hAnsiTheme="minorHAnsi"/>
      <w:szCs w:val="20"/>
    </w:rPr>
  </w:style>
  <w:style w:type="paragraph" w:styleId="TOC7">
    <w:name w:val="toc 7"/>
    <w:basedOn w:val="Normal"/>
    <w:next w:val="Normal"/>
    <w:autoRedefine/>
    <w:uiPriority w:val="39"/>
    <w:unhideWhenUsed/>
    <w:rsid w:val="00542116"/>
    <w:pPr>
      <w:ind w:left="1440"/>
    </w:pPr>
    <w:rPr>
      <w:rFonts w:asciiTheme="minorHAnsi" w:hAnsiTheme="minorHAnsi"/>
      <w:szCs w:val="20"/>
    </w:rPr>
  </w:style>
  <w:style w:type="paragraph" w:styleId="TOC8">
    <w:name w:val="toc 8"/>
    <w:basedOn w:val="Normal"/>
    <w:next w:val="Normal"/>
    <w:autoRedefine/>
    <w:uiPriority w:val="39"/>
    <w:unhideWhenUsed/>
    <w:rsid w:val="00542116"/>
    <w:pPr>
      <w:ind w:left="1680"/>
    </w:pPr>
    <w:rPr>
      <w:rFonts w:asciiTheme="minorHAnsi" w:hAnsiTheme="minorHAnsi"/>
      <w:szCs w:val="20"/>
    </w:rPr>
  </w:style>
  <w:style w:type="paragraph" w:styleId="TOC9">
    <w:name w:val="toc 9"/>
    <w:basedOn w:val="Normal"/>
    <w:next w:val="Normal"/>
    <w:autoRedefine/>
    <w:uiPriority w:val="39"/>
    <w:unhideWhenUsed/>
    <w:rsid w:val="00542116"/>
    <w:pPr>
      <w:ind w:left="1920"/>
    </w:pPr>
    <w:rPr>
      <w:rFonts w:asciiTheme="minorHAnsi" w:hAnsiTheme="minorHAnsi"/>
      <w:szCs w:val="20"/>
    </w:rPr>
  </w:style>
  <w:style w:type="character" w:styleId="CommentReference">
    <w:name w:val="annotation reference"/>
    <w:basedOn w:val="DefaultParagraphFont"/>
    <w:uiPriority w:val="99"/>
    <w:semiHidden/>
    <w:unhideWhenUsed/>
    <w:rsid w:val="002708D0"/>
    <w:rPr>
      <w:sz w:val="18"/>
      <w:szCs w:val="18"/>
    </w:rPr>
  </w:style>
  <w:style w:type="paragraph" w:styleId="CommentText">
    <w:name w:val="annotation text"/>
    <w:basedOn w:val="Normal"/>
    <w:link w:val="CommentTextChar"/>
    <w:uiPriority w:val="99"/>
    <w:semiHidden/>
    <w:unhideWhenUsed/>
    <w:rsid w:val="002708D0"/>
    <w:rPr>
      <w:szCs w:val="24"/>
    </w:rPr>
  </w:style>
  <w:style w:type="character" w:customStyle="1" w:styleId="CommentTextChar">
    <w:name w:val="Comment Text Char"/>
    <w:basedOn w:val="DefaultParagraphFont"/>
    <w:link w:val="CommentText"/>
    <w:uiPriority w:val="99"/>
    <w:semiHidden/>
    <w:rsid w:val="002708D0"/>
    <w:rPr>
      <w:sz w:val="24"/>
      <w:szCs w:val="24"/>
    </w:rPr>
  </w:style>
  <w:style w:type="paragraph" w:styleId="CommentSubject">
    <w:name w:val="annotation subject"/>
    <w:basedOn w:val="CommentText"/>
    <w:next w:val="CommentText"/>
    <w:link w:val="CommentSubjectChar"/>
    <w:uiPriority w:val="99"/>
    <w:semiHidden/>
    <w:unhideWhenUsed/>
    <w:rsid w:val="002708D0"/>
    <w:rPr>
      <w:b/>
      <w:bCs/>
      <w:szCs w:val="20"/>
    </w:rPr>
  </w:style>
  <w:style w:type="character" w:customStyle="1" w:styleId="CommentSubjectChar">
    <w:name w:val="Comment Subject Char"/>
    <w:basedOn w:val="CommentTextChar"/>
    <w:link w:val="CommentSubject"/>
    <w:uiPriority w:val="99"/>
    <w:semiHidden/>
    <w:rsid w:val="002708D0"/>
    <w:rPr>
      <w:b/>
      <w:bCs/>
      <w:sz w:val="24"/>
      <w:szCs w:val="20"/>
    </w:rPr>
  </w:style>
  <w:style w:type="paragraph" w:styleId="Revision">
    <w:name w:val="Revision"/>
    <w:hidden/>
    <w:uiPriority w:val="99"/>
    <w:semiHidden/>
    <w:rsid w:val="00E90330"/>
    <w:pPr>
      <w:spacing w:before="0" w:after="0"/>
    </w:pPr>
  </w:style>
  <w:style w:type="character" w:styleId="SubtleReference">
    <w:name w:val="Subtle Reference"/>
    <w:basedOn w:val="DefaultParagraphFont"/>
    <w:uiPriority w:val="31"/>
    <w:qFormat/>
    <w:rsid w:val="002773EC"/>
    <w:rPr>
      <w:smallCaps/>
      <w:color w:val="C0504D" w:themeColor="accent2"/>
      <w:u w:val="single"/>
    </w:rPr>
  </w:style>
  <w:style w:type="character" w:customStyle="1" w:styleId="apple-converted-space">
    <w:name w:val="apple-converted-space"/>
    <w:basedOn w:val="DefaultParagraphFont"/>
    <w:rsid w:val="00DB26FC"/>
  </w:style>
  <w:style w:type="character" w:styleId="Strong">
    <w:name w:val="Strong"/>
    <w:basedOn w:val="DefaultParagraphFont"/>
    <w:uiPriority w:val="22"/>
    <w:qFormat/>
    <w:rsid w:val="00DB26F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ahoma" w:eastAsiaTheme="minorHAnsi" w:hAnsi="Tahoma" w:cstheme="minorBidi"/>
        <w:sz w:val="24"/>
        <w:szCs w:val="22"/>
        <w:lang w:val="en-US" w:eastAsia="en-US" w:bidi="ar-SA"/>
      </w:rPr>
    </w:rPrDefault>
    <w:pPrDefault>
      <w:pPr>
        <w:spacing w:before="60" w:after="60"/>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Classic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A28"/>
    <w:pPr>
      <w:spacing w:before="0" w:after="0"/>
    </w:pPr>
    <w:rPr>
      <w:sz w:val="20"/>
    </w:rPr>
  </w:style>
  <w:style w:type="paragraph" w:styleId="Heading1">
    <w:name w:val="heading 1"/>
    <w:basedOn w:val="Normal"/>
    <w:next w:val="Normal"/>
    <w:link w:val="Heading1Char"/>
    <w:uiPriority w:val="99"/>
    <w:qFormat/>
    <w:rsid w:val="00372EC5"/>
    <w:pPr>
      <w:keepNext/>
      <w:keepLines/>
      <w:pageBreakBefore/>
      <w:numPr>
        <w:numId w:val="1"/>
      </w:numPr>
      <w:spacing w:before="480"/>
      <w:ind w:left="431" w:hanging="43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E2B"/>
    <w:pPr>
      <w:keepNext/>
      <w:keepLines/>
      <w:numPr>
        <w:ilvl w:val="1"/>
        <w:numId w:val="1"/>
      </w:numPr>
      <w:spacing w:before="44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EE326F"/>
    <w:pPr>
      <w:keepNext/>
      <w:keepLines/>
      <w:numPr>
        <w:ilvl w:val="2"/>
        <w:numId w:val="1"/>
      </w:numPr>
      <w:spacing w:before="440" w:after="120"/>
      <w:outlineLvl w:val="2"/>
    </w:pPr>
    <w:rPr>
      <w:rFonts w:asciiTheme="majorHAnsi" w:eastAsiaTheme="majorEastAsia" w:hAnsiTheme="majorHAnsi" w:cstheme="majorBidi"/>
      <w:b/>
      <w:bCs/>
      <w:color w:val="4F81BD" w:themeColor="accent1"/>
      <w:szCs w:val="24"/>
    </w:rPr>
  </w:style>
  <w:style w:type="paragraph" w:styleId="Heading4">
    <w:name w:val="heading 4"/>
    <w:basedOn w:val="Normal"/>
    <w:next w:val="Normal"/>
    <w:link w:val="Heading4Char"/>
    <w:uiPriority w:val="99"/>
    <w:unhideWhenUsed/>
    <w:qFormat/>
    <w:rsid w:val="009F1A4B"/>
    <w:pPr>
      <w:keepNext/>
      <w:keepLines/>
      <w:numPr>
        <w:ilvl w:val="3"/>
        <w:numId w:val="1"/>
      </w:numPr>
      <w:spacing w:before="320"/>
      <w:outlineLvl w:val="3"/>
    </w:pPr>
    <w:rPr>
      <w:rFonts w:asciiTheme="majorHAnsi" w:eastAsiaTheme="majorEastAsia" w:hAnsiTheme="majorHAnsi" w:cstheme="majorBidi"/>
      <w:b/>
      <w:bCs/>
      <w:iCs/>
      <w:color w:val="4F81BD" w:themeColor="accent1"/>
      <w:sz w:val="22"/>
    </w:rPr>
  </w:style>
  <w:style w:type="paragraph" w:styleId="Heading5">
    <w:name w:val="heading 5"/>
    <w:basedOn w:val="Normal"/>
    <w:next w:val="Normal"/>
    <w:link w:val="Heading5Char"/>
    <w:uiPriority w:val="99"/>
    <w:unhideWhenUsed/>
    <w:qFormat/>
    <w:rsid w:val="0057541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57541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57541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57541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57541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4A"/>
    <w:pPr>
      <w:tabs>
        <w:tab w:val="center" w:pos="4680"/>
        <w:tab w:val="right" w:pos="9360"/>
      </w:tabs>
    </w:pPr>
  </w:style>
  <w:style w:type="character" w:customStyle="1" w:styleId="HeaderChar">
    <w:name w:val="Header Char"/>
    <w:basedOn w:val="DefaultParagraphFont"/>
    <w:link w:val="Header"/>
    <w:uiPriority w:val="99"/>
    <w:rsid w:val="00815E4A"/>
  </w:style>
  <w:style w:type="paragraph" w:styleId="Footer">
    <w:name w:val="footer"/>
    <w:basedOn w:val="Normal"/>
    <w:link w:val="FooterChar"/>
    <w:uiPriority w:val="99"/>
    <w:unhideWhenUsed/>
    <w:rsid w:val="00815E4A"/>
    <w:pPr>
      <w:tabs>
        <w:tab w:val="center" w:pos="4680"/>
        <w:tab w:val="right" w:pos="9360"/>
      </w:tabs>
    </w:pPr>
  </w:style>
  <w:style w:type="character" w:customStyle="1" w:styleId="FooterChar">
    <w:name w:val="Footer Char"/>
    <w:basedOn w:val="DefaultParagraphFont"/>
    <w:link w:val="Footer"/>
    <w:uiPriority w:val="99"/>
    <w:rsid w:val="00815E4A"/>
  </w:style>
  <w:style w:type="paragraph" w:styleId="BalloonText">
    <w:name w:val="Balloon Text"/>
    <w:basedOn w:val="Normal"/>
    <w:link w:val="BalloonTextChar"/>
    <w:semiHidden/>
    <w:unhideWhenUsed/>
    <w:rsid w:val="00815E4A"/>
    <w:rPr>
      <w:rFonts w:cs="Tahoma"/>
      <w:sz w:val="16"/>
      <w:szCs w:val="16"/>
    </w:rPr>
  </w:style>
  <w:style w:type="character" w:customStyle="1" w:styleId="BalloonTextChar">
    <w:name w:val="Balloon Text Char"/>
    <w:basedOn w:val="DefaultParagraphFont"/>
    <w:link w:val="BalloonText"/>
    <w:semiHidden/>
    <w:rsid w:val="00815E4A"/>
    <w:rPr>
      <w:rFonts w:cs="Tahoma"/>
      <w:sz w:val="16"/>
      <w:szCs w:val="16"/>
    </w:rPr>
  </w:style>
  <w:style w:type="paragraph" w:styleId="ListParagraph">
    <w:name w:val="List Paragraph"/>
    <w:basedOn w:val="Normal"/>
    <w:uiPriority w:val="34"/>
    <w:qFormat/>
    <w:rsid w:val="00C30E43"/>
    <w:pPr>
      <w:ind w:left="720"/>
      <w:contextualSpacing/>
    </w:pPr>
  </w:style>
  <w:style w:type="character" w:styleId="Emphasis">
    <w:name w:val="Emphasis"/>
    <w:basedOn w:val="DefaultParagraphFont"/>
    <w:uiPriority w:val="20"/>
    <w:qFormat/>
    <w:rsid w:val="00F14A19"/>
    <w:rPr>
      <w:b/>
      <w:bCs/>
      <w:i w:val="0"/>
      <w:iCs w:val="0"/>
    </w:rPr>
  </w:style>
  <w:style w:type="table" w:styleId="TableGrid">
    <w:name w:val="Table Grid"/>
    <w:basedOn w:val="TableNormal"/>
    <w:uiPriority w:val="39"/>
    <w:rsid w:val="008646B3"/>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460E"/>
    <w:rPr>
      <w:color w:val="0000FF" w:themeColor="hyperlink"/>
      <w:u w:val="single"/>
    </w:rPr>
  </w:style>
  <w:style w:type="character" w:styleId="FollowedHyperlink">
    <w:name w:val="FollowedHyperlink"/>
    <w:basedOn w:val="DefaultParagraphFont"/>
    <w:uiPriority w:val="99"/>
    <w:semiHidden/>
    <w:unhideWhenUsed/>
    <w:rsid w:val="003A2517"/>
    <w:rPr>
      <w:color w:val="800080" w:themeColor="followedHyperlink"/>
      <w:u w:val="single"/>
    </w:rPr>
  </w:style>
  <w:style w:type="table" w:customStyle="1" w:styleId="LightGrid1">
    <w:name w:val="Light Grid1"/>
    <w:basedOn w:val="TableNormal"/>
    <w:uiPriority w:val="62"/>
    <w:rsid w:val="00190658"/>
    <w:pPr>
      <w:spacing w:before="0"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itle">
    <w:name w:val="Title"/>
    <w:basedOn w:val="Normal"/>
    <w:next w:val="Normal"/>
    <w:link w:val="TitleChar"/>
    <w:qFormat/>
    <w:rsid w:val="00861D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861DB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61DB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861DB3"/>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861DB3"/>
    <w:rPr>
      <w:b/>
      <w:bCs/>
      <w:smallCaps/>
      <w:spacing w:val="5"/>
    </w:rPr>
  </w:style>
  <w:style w:type="character" w:customStyle="1" w:styleId="Heading1Char">
    <w:name w:val="Heading 1 Char"/>
    <w:basedOn w:val="DefaultParagraphFont"/>
    <w:link w:val="Heading1"/>
    <w:uiPriority w:val="99"/>
    <w:rsid w:val="00372E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7E2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087659"/>
    <w:pPr>
      <w:spacing w:line="276" w:lineRule="auto"/>
      <w:outlineLvl w:val="9"/>
    </w:pPr>
  </w:style>
  <w:style w:type="paragraph" w:styleId="TOC1">
    <w:name w:val="toc 1"/>
    <w:basedOn w:val="Normal"/>
    <w:next w:val="Normal"/>
    <w:autoRedefine/>
    <w:uiPriority w:val="39"/>
    <w:unhideWhenUsed/>
    <w:qFormat/>
    <w:rsid w:val="00087659"/>
    <w:rPr>
      <w:rFonts w:asciiTheme="minorHAnsi" w:hAnsiTheme="minorHAnsi"/>
      <w:b/>
      <w:szCs w:val="24"/>
    </w:rPr>
  </w:style>
  <w:style w:type="paragraph" w:styleId="TOC2">
    <w:name w:val="toc 2"/>
    <w:basedOn w:val="Normal"/>
    <w:next w:val="Normal"/>
    <w:autoRedefine/>
    <w:uiPriority w:val="39"/>
    <w:unhideWhenUsed/>
    <w:qFormat/>
    <w:rsid w:val="00087659"/>
    <w:pPr>
      <w:ind w:left="240"/>
    </w:pPr>
    <w:rPr>
      <w:rFonts w:asciiTheme="minorHAnsi" w:hAnsiTheme="minorHAnsi"/>
      <w:b/>
      <w:sz w:val="22"/>
    </w:rPr>
  </w:style>
  <w:style w:type="paragraph" w:styleId="TOC3">
    <w:name w:val="toc 3"/>
    <w:basedOn w:val="Normal"/>
    <w:next w:val="Normal"/>
    <w:autoRedefine/>
    <w:uiPriority w:val="39"/>
    <w:unhideWhenUsed/>
    <w:qFormat/>
    <w:rsid w:val="00FD5BA3"/>
    <w:pPr>
      <w:ind w:left="480"/>
    </w:pPr>
    <w:rPr>
      <w:rFonts w:asciiTheme="minorHAnsi" w:hAnsiTheme="minorHAnsi"/>
      <w:sz w:val="22"/>
    </w:rPr>
  </w:style>
  <w:style w:type="character" w:customStyle="1" w:styleId="Heading3Char">
    <w:name w:val="Heading 3 Char"/>
    <w:basedOn w:val="DefaultParagraphFont"/>
    <w:link w:val="Heading3"/>
    <w:uiPriority w:val="99"/>
    <w:rsid w:val="00EE326F"/>
    <w:rPr>
      <w:rFonts w:asciiTheme="majorHAnsi" w:eastAsiaTheme="majorEastAsia" w:hAnsiTheme="majorHAnsi" w:cstheme="majorBidi"/>
      <w:b/>
      <w:bCs/>
      <w:color w:val="4F81BD" w:themeColor="accent1"/>
      <w:sz w:val="20"/>
      <w:szCs w:val="24"/>
    </w:rPr>
  </w:style>
  <w:style w:type="character" w:customStyle="1" w:styleId="Heading4Char">
    <w:name w:val="Heading 4 Char"/>
    <w:basedOn w:val="DefaultParagraphFont"/>
    <w:link w:val="Heading4"/>
    <w:uiPriority w:val="99"/>
    <w:rsid w:val="009F1A4B"/>
    <w:rPr>
      <w:rFonts w:asciiTheme="majorHAnsi" w:eastAsiaTheme="majorEastAsia" w:hAnsiTheme="majorHAnsi" w:cstheme="majorBidi"/>
      <w:b/>
      <w:bCs/>
      <w:iCs/>
      <w:color w:val="4F81BD" w:themeColor="accent1"/>
      <w:sz w:val="22"/>
    </w:rPr>
  </w:style>
  <w:style w:type="character" w:customStyle="1" w:styleId="Heading5Char">
    <w:name w:val="Heading 5 Char"/>
    <w:basedOn w:val="DefaultParagraphFont"/>
    <w:link w:val="Heading5"/>
    <w:uiPriority w:val="99"/>
    <w:rsid w:val="00575414"/>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9"/>
    <w:rsid w:val="00575414"/>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9"/>
    <w:rsid w:val="00575414"/>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9"/>
    <w:rsid w:val="0057541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575414"/>
    <w:rPr>
      <w:rFonts w:asciiTheme="majorHAnsi" w:eastAsiaTheme="majorEastAsia" w:hAnsiTheme="majorHAnsi" w:cstheme="majorBidi"/>
      <w:i/>
      <w:iCs/>
      <w:color w:val="404040" w:themeColor="text1" w:themeTint="BF"/>
      <w:sz w:val="20"/>
      <w:szCs w:val="20"/>
    </w:rPr>
  </w:style>
  <w:style w:type="table" w:styleId="TableClassic3">
    <w:name w:val="Table Classic 3"/>
    <w:basedOn w:val="TableNormal"/>
    <w:rsid w:val="005251C4"/>
    <w:pPr>
      <w:spacing w:before="0" w:after="0"/>
    </w:pPr>
    <w:rPr>
      <w:rFonts w:eastAsia="Times New Roman" w:cs="Times New Roman"/>
      <w:color w:val="000080"/>
      <w:szCs w:val="24"/>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ightGrid-Accent1">
    <w:name w:val="Light Grid Accent 1"/>
    <w:basedOn w:val="TableNormal"/>
    <w:uiPriority w:val="62"/>
    <w:rsid w:val="002F0DCA"/>
    <w:pPr>
      <w:spacing w:before="0"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Comment">
    <w:name w:val="Normal Comment"/>
    <w:basedOn w:val="Normal"/>
    <w:rsid w:val="008222B5"/>
    <w:rPr>
      <w:rFonts w:ascii="Times New Roman" w:eastAsia="Times New Roman" w:hAnsi="Times New Roman" w:cs="Times New Roman"/>
      <w:color w:val="FF0000"/>
      <w:szCs w:val="20"/>
    </w:rPr>
  </w:style>
  <w:style w:type="paragraph" w:customStyle="1" w:styleId="Default">
    <w:name w:val="Default"/>
    <w:rsid w:val="00F11407"/>
    <w:pPr>
      <w:widowControl w:val="0"/>
      <w:autoSpaceDE w:val="0"/>
      <w:autoSpaceDN w:val="0"/>
      <w:adjustRightInd w:val="0"/>
      <w:spacing w:before="0" w:after="0"/>
    </w:pPr>
    <w:rPr>
      <w:rFonts w:eastAsiaTheme="minorEastAsia" w:cs="Tahoma"/>
      <w:color w:val="000000"/>
      <w:szCs w:val="24"/>
    </w:rPr>
  </w:style>
  <w:style w:type="paragraph" w:customStyle="1" w:styleId="CM6">
    <w:name w:val="CM6"/>
    <w:basedOn w:val="Default"/>
    <w:next w:val="Default"/>
    <w:uiPriority w:val="99"/>
    <w:rsid w:val="00F11407"/>
    <w:rPr>
      <w:color w:val="auto"/>
    </w:rPr>
  </w:style>
  <w:style w:type="paragraph" w:customStyle="1" w:styleId="CM1">
    <w:name w:val="CM1"/>
    <w:basedOn w:val="Default"/>
    <w:next w:val="Default"/>
    <w:uiPriority w:val="99"/>
    <w:rsid w:val="00F11407"/>
    <w:pPr>
      <w:spacing w:line="226" w:lineRule="atLeast"/>
    </w:pPr>
    <w:rPr>
      <w:color w:val="auto"/>
    </w:rPr>
  </w:style>
  <w:style w:type="paragraph" w:customStyle="1" w:styleId="CM7">
    <w:name w:val="CM7"/>
    <w:basedOn w:val="Default"/>
    <w:next w:val="Default"/>
    <w:uiPriority w:val="99"/>
    <w:rsid w:val="00F11407"/>
    <w:rPr>
      <w:color w:val="auto"/>
    </w:rPr>
  </w:style>
  <w:style w:type="paragraph" w:customStyle="1" w:styleId="CM8">
    <w:name w:val="CM8"/>
    <w:basedOn w:val="Default"/>
    <w:next w:val="Default"/>
    <w:uiPriority w:val="99"/>
    <w:rsid w:val="00F11407"/>
    <w:rPr>
      <w:color w:val="auto"/>
    </w:rPr>
  </w:style>
  <w:style w:type="paragraph" w:customStyle="1" w:styleId="CM3">
    <w:name w:val="CM3"/>
    <w:basedOn w:val="Default"/>
    <w:next w:val="Default"/>
    <w:uiPriority w:val="99"/>
    <w:rsid w:val="00F11407"/>
    <w:pPr>
      <w:spacing w:line="220" w:lineRule="atLeast"/>
    </w:pPr>
    <w:rPr>
      <w:color w:val="auto"/>
    </w:rPr>
  </w:style>
  <w:style w:type="paragraph" w:customStyle="1" w:styleId="CM9">
    <w:name w:val="CM9"/>
    <w:basedOn w:val="Default"/>
    <w:next w:val="Default"/>
    <w:uiPriority w:val="99"/>
    <w:rsid w:val="00F11407"/>
    <w:rPr>
      <w:color w:val="auto"/>
    </w:rPr>
  </w:style>
  <w:style w:type="paragraph" w:customStyle="1" w:styleId="CM10">
    <w:name w:val="CM10"/>
    <w:basedOn w:val="Default"/>
    <w:next w:val="Default"/>
    <w:uiPriority w:val="99"/>
    <w:rsid w:val="00F11407"/>
    <w:rPr>
      <w:color w:val="auto"/>
    </w:rPr>
  </w:style>
  <w:style w:type="paragraph" w:styleId="BodyText">
    <w:name w:val="Body Text"/>
    <w:basedOn w:val="Normal"/>
    <w:link w:val="BodyTextChar"/>
    <w:rsid w:val="00DB4D79"/>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DB4D79"/>
    <w:rPr>
      <w:rFonts w:ascii="Times New Roman" w:eastAsia="Times New Roman" w:hAnsi="Times New Roman" w:cs="Times New Roman"/>
      <w:sz w:val="28"/>
      <w:szCs w:val="24"/>
    </w:rPr>
  </w:style>
  <w:style w:type="paragraph" w:customStyle="1" w:styleId="BodyText21">
    <w:name w:val="Body Text 21"/>
    <w:basedOn w:val="Normal"/>
    <w:rsid w:val="00DB4D79"/>
    <w:pPr>
      <w:spacing w:before="240"/>
      <w:ind w:left="1080"/>
    </w:pPr>
    <w:rPr>
      <w:rFonts w:ascii="Dutch" w:eastAsia="Times New Roman" w:hAnsi="Dutch" w:cs="Times New Roman"/>
      <w:sz w:val="22"/>
      <w:szCs w:val="20"/>
    </w:rPr>
  </w:style>
  <w:style w:type="paragraph" w:styleId="BodyTextIndent">
    <w:name w:val="Body Text Indent"/>
    <w:basedOn w:val="Normal"/>
    <w:link w:val="BodyTextIndentChar"/>
    <w:rsid w:val="00DB4D79"/>
    <w:pPr>
      <w:ind w:left="720"/>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DB4D79"/>
    <w:rPr>
      <w:rFonts w:ascii="Times New Roman" w:eastAsia="Times New Roman" w:hAnsi="Times New Roman" w:cs="Times New Roman"/>
      <w:sz w:val="28"/>
      <w:szCs w:val="24"/>
    </w:rPr>
  </w:style>
  <w:style w:type="paragraph" w:styleId="BodyText2">
    <w:name w:val="Body Text 2"/>
    <w:basedOn w:val="Normal"/>
    <w:link w:val="BodyText2Char"/>
    <w:rsid w:val="00DB4D79"/>
    <w:rPr>
      <w:rFonts w:ascii="Times New Roman" w:eastAsia="Times New Roman" w:hAnsi="Times New Roman" w:cs="Arial"/>
      <w:color w:val="000000"/>
      <w:sz w:val="28"/>
      <w:szCs w:val="24"/>
    </w:rPr>
  </w:style>
  <w:style w:type="character" w:customStyle="1" w:styleId="BodyText2Char">
    <w:name w:val="Body Text 2 Char"/>
    <w:basedOn w:val="DefaultParagraphFont"/>
    <w:link w:val="BodyText2"/>
    <w:rsid w:val="00DB4D79"/>
    <w:rPr>
      <w:rFonts w:ascii="Times New Roman" w:eastAsia="Times New Roman" w:hAnsi="Times New Roman" w:cs="Arial"/>
      <w:color w:val="000000"/>
      <w:sz w:val="28"/>
      <w:szCs w:val="24"/>
    </w:rPr>
  </w:style>
  <w:style w:type="paragraph" w:styleId="BodyText3">
    <w:name w:val="Body Text 3"/>
    <w:basedOn w:val="Normal"/>
    <w:link w:val="BodyText3Char"/>
    <w:rsid w:val="00DB4D79"/>
    <w:rPr>
      <w:rFonts w:ascii="Arial" w:eastAsia="Times New Roman" w:hAnsi="Arial" w:cs="Arial"/>
      <w:szCs w:val="24"/>
    </w:rPr>
  </w:style>
  <w:style w:type="character" w:customStyle="1" w:styleId="BodyText3Char">
    <w:name w:val="Body Text 3 Char"/>
    <w:basedOn w:val="DefaultParagraphFont"/>
    <w:link w:val="BodyText3"/>
    <w:rsid w:val="00DB4D79"/>
    <w:rPr>
      <w:rFonts w:ascii="Arial" w:eastAsia="Times New Roman" w:hAnsi="Arial" w:cs="Arial"/>
      <w:szCs w:val="24"/>
    </w:rPr>
  </w:style>
  <w:style w:type="paragraph" w:styleId="ListBullet">
    <w:name w:val="List Bullet"/>
    <w:basedOn w:val="Normal"/>
    <w:uiPriority w:val="99"/>
    <w:unhideWhenUsed/>
    <w:rsid w:val="00DB4D79"/>
    <w:pPr>
      <w:numPr>
        <w:numId w:val="2"/>
      </w:numPr>
      <w:contextualSpacing/>
    </w:pPr>
    <w:rPr>
      <w:rFonts w:ascii="Times New Roman" w:eastAsia="Times New Roman" w:hAnsi="Times New Roman" w:cs="Times New Roman"/>
      <w:szCs w:val="24"/>
    </w:rPr>
  </w:style>
  <w:style w:type="paragraph" w:customStyle="1" w:styleId="NumBodyLvl2">
    <w:name w:val="NumBody Lvl 2"/>
    <w:basedOn w:val="Heading3"/>
    <w:link w:val="NumBodyLvl2Char"/>
    <w:rsid w:val="00DB4D79"/>
    <w:pPr>
      <w:keepNext w:val="0"/>
      <w:keepLines w:val="0"/>
      <w:numPr>
        <w:numId w:val="0"/>
      </w:numPr>
      <w:tabs>
        <w:tab w:val="left" w:pos="1728"/>
      </w:tabs>
      <w:spacing w:before="60" w:after="60"/>
      <w:ind w:left="1728" w:hanging="864"/>
    </w:pPr>
    <w:rPr>
      <w:rFonts w:ascii="Tahoma" w:eastAsia="Times New Roman" w:hAnsi="Tahoma" w:cs="Arial"/>
      <w:b w:val="0"/>
      <w:bCs w:val="0"/>
      <w:color w:val="auto"/>
      <w:kern w:val="32"/>
      <w:sz w:val="18"/>
      <w:szCs w:val="26"/>
    </w:rPr>
  </w:style>
  <w:style w:type="character" w:customStyle="1" w:styleId="NumBodyLvl2Char">
    <w:name w:val="NumBody Lvl 2 Char"/>
    <w:link w:val="NumBodyLvl2"/>
    <w:rsid w:val="00DB4D79"/>
    <w:rPr>
      <w:rFonts w:eastAsia="Times New Roman" w:cs="Arial"/>
      <w:kern w:val="32"/>
      <w:sz w:val="18"/>
      <w:szCs w:val="26"/>
    </w:rPr>
  </w:style>
  <w:style w:type="paragraph" w:customStyle="1" w:styleId="TableHeaderRow">
    <w:name w:val="Table HeaderRow"/>
    <w:basedOn w:val="Normal"/>
    <w:rsid w:val="00DB4D79"/>
    <w:rPr>
      <w:rFonts w:eastAsia="Times New Roman" w:cs="Tahoma"/>
      <w:bCs/>
      <w:sz w:val="18"/>
      <w:szCs w:val="18"/>
    </w:rPr>
  </w:style>
  <w:style w:type="paragraph" w:customStyle="1" w:styleId="TableBodyRows">
    <w:name w:val="Table Body Rows"/>
    <w:basedOn w:val="Normal"/>
    <w:rsid w:val="00DB4D79"/>
    <w:pPr>
      <w:spacing w:before="20" w:after="20"/>
    </w:pPr>
    <w:rPr>
      <w:rFonts w:eastAsia="Times New Roman" w:cs="Times New Roman"/>
      <w:sz w:val="18"/>
      <w:szCs w:val="24"/>
    </w:rPr>
  </w:style>
  <w:style w:type="character" w:styleId="PlaceholderText">
    <w:name w:val="Placeholder Text"/>
    <w:uiPriority w:val="99"/>
    <w:semiHidden/>
    <w:rsid w:val="00DB4D79"/>
    <w:rPr>
      <w:color w:val="808080"/>
    </w:rPr>
  </w:style>
  <w:style w:type="numbering" w:customStyle="1" w:styleId="Style1">
    <w:name w:val="Style1"/>
    <w:uiPriority w:val="99"/>
    <w:rsid w:val="00DB4D79"/>
    <w:pPr>
      <w:numPr>
        <w:numId w:val="3"/>
      </w:numPr>
    </w:pPr>
  </w:style>
  <w:style w:type="paragraph" w:styleId="EndnoteText">
    <w:name w:val="endnote text"/>
    <w:basedOn w:val="Normal"/>
    <w:link w:val="EndnoteTextChar"/>
    <w:uiPriority w:val="99"/>
    <w:semiHidden/>
    <w:unhideWhenUsed/>
    <w:rsid w:val="00DB4D79"/>
    <w:rPr>
      <w:rFonts w:ascii="Times New Roman" w:eastAsia="Times New Roman" w:hAnsi="Times New Roman" w:cs="Times New Roman"/>
      <w:szCs w:val="20"/>
    </w:rPr>
  </w:style>
  <w:style w:type="character" w:customStyle="1" w:styleId="EndnoteTextChar">
    <w:name w:val="Endnote Text Char"/>
    <w:basedOn w:val="DefaultParagraphFont"/>
    <w:link w:val="EndnoteText"/>
    <w:uiPriority w:val="99"/>
    <w:semiHidden/>
    <w:rsid w:val="00DB4D79"/>
    <w:rPr>
      <w:rFonts w:ascii="Times New Roman" w:eastAsia="Times New Roman" w:hAnsi="Times New Roman" w:cs="Times New Roman"/>
      <w:szCs w:val="20"/>
    </w:rPr>
  </w:style>
  <w:style w:type="character" w:styleId="EndnoteReference">
    <w:name w:val="endnote reference"/>
    <w:uiPriority w:val="99"/>
    <w:semiHidden/>
    <w:unhideWhenUsed/>
    <w:rsid w:val="00DB4D79"/>
    <w:rPr>
      <w:vertAlign w:val="superscript"/>
    </w:rPr>
  </w:style>
  <w:style w:type="paragraph" w:styleId="NoSpacing">
    <w:name w:val="No Spacing"/>
    <w:uiPriority w:val="1"/>
    <w:qFormat/>
    <w:rsid w:val="001873DF"/>
    <w:pPr>
      <w:spacing w:before="0" w:after="0"/>
    </w:pPr>
  </w:style>
  <w:style w:type="paragraph" w:styleId="TOC4">
    <w:name w:val="toc 4"/>
    <w:basedOn w:val="Normal"/>
    <w:next w:val="Normal"/>
    <w:autoRedefine/>
    <w:uiPriority w:val="39"/>
    <w:unhideWhenUsed/>
    <w:rsid w:val="00542116"/>
    <w:pPr>
      <w:ind w:left="720"/>
    </w:pPr>
    <w:rPr>
      <w:rFonts w:asciiTheme="minorHAnsi" w:hAnsiTheme="minorHAnsi"/>
      <w:szCs w:val="20"/>
    </w:rPr>
  </w:style>
  <w:style w:type="paragraph" w:styleId="TOC5">
    <w:name w:val="toc 5"/>
    <w:basedOn w:val="Normal"/>
    <w:next w:val="Normal"/>
    <w:autoRedefine/>
    <w:uiPriority w:val="39"/>
    <w:unhideWhenUsed/>
    <w:rsid w:val="00542116"/>
    <w:pPr>
      <w:ind w:left="960"/>
    </w:pPr>
    <w:rPr>
      <w:rFonts w:asciiTheme="minorHAnsi" w:hAnsiTheme="minorHAnsi"/>
      <w:szCs w:val="20"/>
    </w:rPr>
  </w:style>
  <w:style w:type="paragraph" w:styleId="TOC6">
    <w:name w:val="toc 6"/>
    <w:basedOn w:val="Normal"/>
    <w:next w:val="Normal"/>
    <w:autoRedefine/>
    <w:uiPriority w:val="39"/>
    <w:unhideWhenUsed/>
    <w:rsid w:val="00542116"/>
    <w:pPr>
      <w:ind w:left="1200"/>
    </w:pPr>
    <w:rPr>
      <w:rFonts w:asciiTheme="minorHAnsi" w:hAnsiTheme="minorHAnsi"/>
      <w:szCs w:val="20"/>
    </w:rPr>
  </w:style>
  <w:style w:type="paragraph" w:styleId="TOC7">
    <w:name w:val="toc 7"/>
    <w:basedOn w:val="Normal"/>
    <w:next w:val="Normal"/>
    <w:autoRedefine/>
    <w:uiPriority w:val="39"/>
    <w:unhideWhenUsed/>
    <w:rsid w:val="00542116"/>
    <w:pPr>
      <w:ind w:left="1440"/>
    </w:pPr>
    <w:rPr>
      <w:rFonts w:asciiTheme="minorHAnsi" w:hAnsiTheme="minorHAnsi"/>
      <w:szCs w:val="20"/>
    </w:rPr>
  </w:style>
  <w:style w:type="paragraph" w:styleId="TOC8">
    <w:name w:val="toc 8"/>
    <w:basedOn w:val="Normal"/>
    <w:next w:val="Normal"/>
    <w:autoRedefine/>
    <w:uiPriority w:val="39"/>
    <w:unhideWhenUsed/>
    <w:rsid w:val="00542116"/>
    <w:pPr>
      <w:ind w:left="1680"/>
    </w:pPr>
    <w:rPr>
      <w:rFonts w:asciiTheme="minorHAnsi" w:hAnsiTheme="minorHAnsi"/>
      <w:szCs w:val="20"/>
    </w:rPr>
  </w:style>
  <w:style w:type="paragraph" w:styleId="TOC9">
    <w:name w:val="toc 9"/>
    <w:basedOn w:val="Normal"/>
    <w:next w:val="Normal"/>
    <w:autoRedefine/>
    <w:uiPriority w:val="39"/>
    <w:unhideWhenUsed/>
    <w:rsid w:val="00542116"/>
    <w:pPr>
      <w:ind w:left="1920"/>
    </w:pPr>
    <w:rPr>
      <w:rFonts w:asciiTheme="minorHAnsi" w:hAnsiTheme="minorHAnsi"/>
      <w:szCs w:val="20"/>
    </w:rPr>
  </w:style>
  <w:style w:type="character" w:styleId="CommentReference">
    <w:name w:val="annotation reference"/>
    <w:basedOn w:val="DefaultParagraphFont"/>
    <w:uiPriority w:val="99"/>
    <w:semiHidden/>
    <w:unhideWhenUsed/>
    <w:rsid w:val="002708D0"/>
    <w:rPr>
      <w:sz w:val="18"/>
      <w:szCs w:val="18"/>
    </w:rPr>
  </w:style>
  <w:style w:type="paragraph" w:styleId="CommentText">
    <w:name w:val="annotation text"/>
    <w:basedOn w:val="Normal"/>
    <w:link w:val="CommentTextChar"/>
    <w:uiPriority w:val="99"/>
    <w:semiHidden/>
    <w:unhideWhenUsed/>
    <w:rsid w:val="002708D0"/>
    <w:rPr>
      <w:szCs w:val="24"/>
    </w:rPr>
  </w:style>
  <w:style w:type="character" w:customStyle="1" w:styleId="CommentTextChar">
    <w:name w:val="Comment Text Char"/>
    <w:basedOn w:val="DefaultParagraphFont"/>
    <w:link w:val="CommentText"/>
    <w:uiPriority w:val="99"/>
    <w:semiHidden/>
    <w:rsid w:val="002708D0"/>
    <w:rPr>
      <w:sz w:val="24"/>
      <w:szCs w:val="24"/>
    </w:rPr>
  </w:style>
  <w:style w:type="paragraph" w:styleId="CommentSubject">
    <w:name w:val="annotation subject"/>
    <w:basedOn w:val="CommentText"/>
    <w:next w:val="CommentText"/>
    <w:link w:val="CommentSubjectChar"/>
    <w:uiPriority w:val="99"/>
    <w:semiHidden/>
    <w:unhideWhenUsed/>
    <w:rsid w:val="002708D0"/>
    <w:rPr>
      <w:b/>
      <w:bCs/>
      <w:szCs w:val="20"/>
    </w:rPr>
  </w:style>
  <w:style w:type="character" w:customStyle="1" w:styleId="CommentSubjectChar">
    <w:name w:val="Comment Subject Char"/>
    <w:basedOn w:val="CommentTextChar"/>
    <w:link w:val="CommentSubject"/>
    <w:uiPriority w:val="99"/>
    <w:semiHidden/>
    <w:rsid w:val="002708D0"/>
    <w:rPr>
      <w:b/>
      <w:bCs/>
      <w:sz w:val="24"/>
      <w:szCs w:val="20"/>
    </w:rPr>
  </w:style>
  <w:style w:type="paragraph" w:styleId="Revision">
    <w:name w:val="Revision"/>
    <w:hidden/>
    <w:uiPriority w:val="99"/>
    <w:semiHidden/>
    <w:rsid w:val="00E90330"/>
    <w:pPr>
      <w:spacing w:before="0" w:after="0"/>
    </w:pPr>
  </w:style>
  <w:style w:type="character" w:styleId="SubtleReference">
    <w:name w:val="Subtle Reference"/>
    <w:basedOn w:val="DefaultParagraphFont"/>
    <w:uiPriority w:val="31"/>
    <w:qFormat/>
    <w:rsid w:val="002773EC"/>
    <w:rPr>
      <w:smallCaps/>
      <w:color w:val="C0504D" w:themeColor="accent2"/>
      <w:u w:val="single"/>
    </w:rPr>
  </w:style>
  <w:style w:type="character" w:customStyle="1" w:styleId="apple-converted-space">
    <w:name w:val="apple-converted-space"/>
    <w:basedOn w:val="DefaultParagraphFont"/>
    <w:rsid w:val="00DB26FC"/>
  </w:style>
  <w:style w:type="character" w:styleId="Strong">
    <w:name w:val="Strong"/>
    <w:basedOn w:val="DefaultParagraphFont"/>
    <w:uiPriority w:val="22"/>
    <w:qFormat/>
    <w:rsid w:val="00DB26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783729">
      <w:bodyDiv w:val="1"/>
      <w:marLeft w:val="0"/>
      <w:marRight w:val="0"/>
      <w:marTop w:val="0"/>
      <w:marBottom w:val="0"/>
      <w:divBdr>
        <w:top w:val="none" w:sz="0" w:space="0" w:color="auto"/>
        <w:left w:val="none" w:sz="0" w:space="0" w:color="auto"/>
        <w:bottom w:val="none" w:sz="0" w:space="0" w:color="auto"/>
        <w:right w:val="none" w:sz="0" w:space="0" w:color="auto"/>
      </w:divBdr>
    </w:div>
    <w:div w:id="308630428">
      <w:bodyDiv w:val="1"/>
      <w:marLeft w:val="0"/>
      <w:marRight w:val="0"/>
      <w:marTop w:val="0"/>
      <w:marBottom w:val="0"/>
      <w:divBdr>
        <w:top w:val="none" w:sz="0" w:space="0" w:color="auto"/>
        <w:left w:val="none" w:sz="0" w:space="0" w:color="auto"/>
        <w:bottom w:val="none" w:sz="0" w:space="0" w:color="auto"/>
        <w:right w:val="none" w:sz="0" w:space="0" w:color="auto"/>
      </w:divBdr>
    </w:div>
    <w:div w:id="532811242">
      <w:bodyDiv w:val="1"/>
      <w:marLeft w:val="0"/>
      <w:marRight w:val="0"/>
      <w:marTop w:val="0"/>
      <w:marBottom w:val="0"/>
      <w:divBdr>
        <w:top w:val="none" w:sz="0" w:space="0" w:color="auto"/>
        <w:left w:val="none" w:sz="0" w:space="0" w:color="auto"/>
        <w:bottom w:val="none" w:sz="0" w:space="0" w:color="auto"/>
        <w:right w:val="none" w:sz="0" w:space="0" w:color="auto"/>
      </w:divBdr>
    </w:div>
    <w:div w:id="767776499">
      <w:bodyDiv w:val="1"/>
      <w:marLeft w:val="0"/>
      <w:marRight w:val="0"/>
      <w:marTop w:val="0"/>
      <w:marBottom w:val="0"/>
      <w:divBdr>
        <w:top w:val="none" w:sz="0" w:space="0" w:color="auto"/>
        <w:left w:val="none" w:sz="0" w:space="0" w:color="auto"/>
        <w:bottom w:val="none" w:sz="0" w:space="0" w:color="auto"/>
        <w:right w:val="none" w:sz="0" w:space="0" w:color="auto"/>
      </w:divBdr>
    </w:div>
    <w:div w:id="862980596">
      <w:bodyDiv w:val="1"/>
      <w:marLeft w:val="0"/>
      <w:marRight w:val="0"/>
      <w:marTop w:val="0"/>
      <w:marBottom w:val="0"/>
      <w:divBdr>
        <w:top w:val="none" w:sz="0" w:space="0" w:color="auto"/>
        <w:left w:val="none" w:sz="0" w:space="0" w:color="auto"/>
        <w:bottom w:val="none" w:sz="0" w:space="0" w:color="auto"/>
        <w:right w:val="none" w:sz="0" w:space="0" w:color="auto"/>
      </w:divBdr>
    </w:div>
    <w:div w:id="980962586">
      <w:bodyDiv w:val="1"/>
      <w:marLeft w:val="0"/>
      <w:marRight w:val="0"/>
      <w:marTop w:val="0"/>
      <w:marBottom w:val="0"/>
      <w:divBdr>
        <w:top w:val="none" w:sz="0" w:space="0" w:color="auto"/>
        <w:left w:val="none" w:sz="0" w:space="0" w:color="auto"/>
        <w:bottom w:val="none" w:sz="0" w:space="0" w:color="auto"/>
        <w:right w:val="none" w:sz="0" w:space="0" w:color="auto"/>
      </w:divBdr>
      <w:divsChild>
        <w:div w:id="243224090">
          <w:marLeft w:val="0"/>
          <w:marRight w:val="0"/>
          <w:marTop w:val="0"/>
          <w:marBottom w:val="0"/>
          <w:divBdr>
            <w:top w:val="none" w:sz="0" w:space="0" w:color="auto"/>
            <w:left w:val="none" w:sz="0" w:space="0" w:color="auto"/>
            <w:bottom w:val="none" w:sz="0" w:space="0" w:color="auto"/>
            <w:right w:val="none" w:sz="0" w:space="0" w:color="auto"/>
          </w:divBdr>
        </w:div>
        <w:div w:id="479082632">
          <w:marLeft w:val="0"/>
          <w:marRight w:val="0"/>
          <w:marTop w:val="0"/>
          <w:marBottom w:val="0"/>
          <w:divBdr>
            <w:top w:val="none" w:sz="0" w:space="0" w:color="auto"/>
            <w:left w:val="none" w:sz="0" w:space="0" w:color="auto"/>
            <w:bottom w:val="none" w:sz="0" w:space="0" w:color="auto"/>
            <w:right w:val="none" w:sz="0" w:space="0" w:color="auto"/>
          </w:divBdr>
        </w:div>
        <w:div w:id="499123148">
          <w:marLeft w:val="0"/>
          <w:marRight w:val="0"/>
          <w:marTop w:val="0"/>
          <w:marBottom w:val="0"/>
          <w:divBdr>
            <w:top w:val="none" w:sz="0" w:space="0" w:color="auto"/>
            <w:left w:val="none" w:sz="0" w:space="0" w:color="auto"/>
            <w:bottom w:val="none" w:sz="0" w:space="0" w:color="auto"/>
            <w:right w:val="none" w:sz="0" w:space="0" w:color="auto"/>
          </w:divBdr>
        </w:div>
        <w:div w:id="761026018">
          <w:marLeft w:val="0"/>
          <w:marRight w:val="0"/>
          <w:marTop w:val="0"/>
          <w:marBottom w:val="0"/>
          <w:divBdr>
            <w:top w:val="none" w:sz="0" w:space="0" w:color="auto"/>
            <w:left w:val="none" w:sz="0" w:space="0" w:color="auto"/>
            <w:bottom w:val="none" w:sz="0" w:space="0" w:color="auto"/>
            <w:right w:val="none" w:sz="0" w:space="0" w:color="auto"/>
          </w:divBdr>
        </w:div>
        <w:div w:id="815604996">
          <w:marLeft w:val="0"/>
          <w:marRight w:val="0"/>
          <w:marTop w:val="0"/>
          <w:marBottom w:val="0"/>
          <w:divBdr>
            <w:top w:val="none" w:sz="0" w:space="0" w:color="auto"/>
            <w:left w:val="none" w:sz="0" w:space="0" w:color="auto"/>
            <w:bottom w:val="none" w:sz="0" w:space="0" w:color="auto"/>
            <w:right w:val="none" w:sz="0" w:space="0" w:color="auto"/>
          </w:divBdr>
        </w:div>
        <w:div w:id="1325671235">
          <w:marLeft w:val="0"/>
          <w:marRight w:val="0"/>
          <w:marTop w:val="0"/>
          <w:marBottom w:val="0"/>
          <w:divBdr>
            <w:top w:val="none" w:sz="0" w:space="0" w:color="auto"/>
            <w:left w:val="none" w:sz="0" w:space="0" w:color="auto"/>
            <w:bottom w:val="none" w:sz="0" w:space="0" w:color="auto"/>
            <w:right w:val="none" w:sz="0" w:space="0" w:color="auto"/>
          </w:divBdr>
        </w:div>
        <w:div w:id="1357191535">
          <w:marLeft w:val="0"/>
          <w:marRight w:val="0"/>
          <w:marTop w:val="0"/>
          <w:marBottom w:val="0"/>
          <w:divBdr>
            <w:top w:val="none" w:sz="0" w:space="0" w:color="auto"/>
            <w:left w:val="none" w:sz="0" w:space="0" w:color="auto"/>
            <w:bottom w:val="none" w:sz="0" w:space="0" w:color="auto"/>
            <w:right w:val="none" w:sz="0" w:space="0" w:color="auto"/>
          </w:divBdr>
        </w:div>
        <w:div w:id="1437940270">
          <w:marLeft w:val="0"/>
          <w:marRight w:val="0"/>
          <w:marTop w:val="0"/>
          <w:marBottom w:val="0"/>
          <w:divBdr>
            <w:top w:val="none" w:sz="0" w:space="0" w:color="auto"/>
            <w:left w:val="none" w:sz="0" w:space="0" w:color="auto"/>
            <w:bottom w:val="none" w:sz="0" w:space="0" w:color="auto"/>
            <w:right w:val="none" w:sz="0" w:space="0" w:color="auto"/>
          </w:divBdr>
        </w:div>
        <w:div w:id="1460417871">
          <w:marLeft w:val="0"/>
          <w:marRight w:val="0"/>
          <w:marTop w:val="0"/>
          <w:marBottom w:val="0"/>
          <w:divBdr>
            <w:top w:val="none" w:sz="0" w:space="0" w:color="auto"/>
            <w:left w:val="none" w:sz="0" w:space="0" w:color="auto"/>
            <w:bottom w:val="none" w:sz="0" w:space="0" w:color="auto"/>
            <w:right w:val="none" w:sz="0" w:space="0" w:color="auto"/>
          </w:divBdr>
        </w:div>
        <w:div w:id="1842695863">
          <w:marLeft w:val="0"/>
          <w:marRight w:val="0"/>
          <w:marTop w:val="0"/>
          <w:marBottom w:val="0"/>
          <w:divBdr>
            <w:top w:val="none" w:sz="0" w:space="0" w:color="auto"/>
            <w:left w:val="none" w:sz="0" w:space="0" w:color="auto"/>
            <w:bottom w:val="none" w:sz="0" w:space="0" w:color="auto"/>
            <w:right w:val="none" w:sz="0" w:space="0" w:color="auto"/>
          </w:divBdr>
        </w:div>
      </w:divsChild>
    </w:div>
    <w:div w:id="1123691609">
      <w:bodyDiv w:val="1"/>
      <w:marLeft w:val="0"/>
      <w:marRight w:val="0"/>
      <w:marTop w:val="0"/>
      <w:marBottom w:val="0"/>
      <w:divBdr>
        <w:top w:val="none" w:sz="0" w:space="0" w:color="auto"/>
        <w:left w:val="none" w:sz="0" w:space="0" w:color="auto"/>
        <w:bottom w:val="none" w:sz="0" w:space="0" w:color="auto"/>
        <w:right w:val="none" w:sz="0" w:space="0" w:color="auto"/>
      </w:divBdr>
      <w:divsChild>
        <w:div w:id="559245651">
          <w:marLeft w:val="0"/>
          <w:marRight w:val="0"/>
          <w:marTop w:val="0"/>
          <w:marBottom w:val="0"/>
          <w:divBdr>
            <w:top w:val="none" w:sz="0" w:space="0" w:color="auto"/>
            <w:left w:val="none" w:sz="0" w:space="0" w:color="auto"/>
            <w:bottom w:val="none" w:sz="0" w:space="0" w:color="auto"/>
            <w:right w:val="none" w:sz="0" w:space="0" w:color="auto"/>
          </w:divBdr>
        </w:div>
      </w:divsChild>
    </w:div>
    <w:div w:id="1130393395">
      <w:bodyDiv w:val="1"/>
      <w:marLeft w:val="0"/>
      <w:marRight w:val="0"/>
      <w:marTop w:val="0"/>
      <w:marBottom w:val="0"/>
      <w:divBdr>
        <w:top w:val="none" w:sz="0" w:space="0" w:color="auto"/>
        <w:left w:val="none" w:sz="0" w:space="0" w:color="auto"/>
        <w:bottom w:val="none" w:sz="0" w:space="0" w:color="auto"/>
        <w:right w:val="none" w:sz="0" w:space="0" w:color="auto"/>
      </w:divBdr>
    </w:div>
    <w:div w:id="1146818042">
      <w:bodyDiv w:val="1"/>
      <w:marLeft w:val="0"/>
      <w:marRight w:val="0"/>
      <w:marTop w:val="0"/>
      <w:marBottom w:val="0"/>
      <w:divBdr>
        <w:top w:val="none" w:sz="0" w:space="0" w:color="auto"/>
        <w:left w:val="none" w:sz="0" w:space="0" w:color="auto"/>
        <w:bottom w:val="none" w:sz="0" w:space="0" w:color="auto"/>
        <w:right w:val="none" w:sz="0" w:space="0" w:color="auto"/>
      </w:divBdr>
      <w:divsChild>
        <w:div w:id="1447583832">
          <w:marLeft w:val="0"/>
          <w:marRight w:val="0"/>
          <w:marTop w:val="0"/>
          <w:marBottom w:val="0"/>
          <w:divBdr>
            <w:top w:val="none" w:sz="0" w:space="0" w:color="auto"/>
            <w:left w:val="none" w:sz="0" w:space="0" w:color="auto"/>
            <w:bottom w:val="none" w:sz="0" w:space="0" w:color="auto"/>
            <w:right w:val="none" w:sz="0" w:space="0" w:color="auto"/>
          </w:divBdr>
        </w:div>
      </w:divsChild>
    </w:div>
    <w:div w:id="1215510224">
      <w:bodyDiv w:val="1"/>
      <w:marLeft w:val="0"/>
      <w:marRight w:val="0"/>
      <w:marTop w:val="0"/>
      <w:marBottom w:val="0"/>
      <w:divBdr>
        <w:top w:val="none" w:sz="0" w:space="0" w:color="auto"/>
        <w:left w:val="none" w:sz="0" w:space="0" w:color="auto"/>
        <w:bottom w:val="none" w:sz="0" w:space="0" w:color="auto"/>
        <w:right w:val="none" w:sz="0" w:space="0" w:color="auto"/>
      </w:divBdr>
    </w:div>
    <w:div w:id="1259292490">
      <w:bodyDiv w:val="1"/>
      <w:marLeft w:val="0"/>
      <w:marRight w:val="0"/>
      <w:marTop w:val="0"/>
      <w:marBottom w:val="0"/>
      <w:divBdr>
        <w:top w:val="none" w:sz="0" w:space="0" w:color="auto"/>
        <w:left w:val="none" w:sz="0" w:space="0" w:color="auto"/>
        <w:bottom w:val="none" w:sz="0" w:space="0" w:color="auto"/>
        <w:right w:val="none" w:sz="0" w:space="0" w:color="auto"/>
      </w:divBdr>
    </w:div>
    <w:div w:id="1276212095">
      <w:bodyDiv w:val="1"/>
      <w:marLeft w:val="0"/>
      <w:marRight w:val="0"/>
      <w:marTop w:val="0"/>
      <w:marBottom w:val="0"/>
      <w:divBdr>
        <w:top w:val="none" w:sz="0" w:space="0" w:color="auto"/>
        <w:left w:val="none" w:sz="0" w:space="0" w:color="auto"/>
        <w:bottom w:val="none" w:sz="0" w:space="0" w:color="auto"/>
        <w:right w:val="none" w:sz="0" w:space="0" w:color="auto"/>
      </w:divBdr>
    </w:div>
    <w:div w:id="1282299661">
      <w:bodyDiv w:val="1"/>
      <w:marLeft w:val="0"/>
      <w:marRight w:val="0"/>
      <w:marTop w:val="0"/>
      <w:marBottom w:val="0"/>
      <w:divBdr>
        <w:top w:val="none" w:sz="0" w:space="0" w:color="auto"/>
        <w:left w:val="none" w:sz="0" w:space="0" w:color="auto"/>
        <w:bottom w:val="none" w:sz="0" w:space="0" w:color="auto"/>
        <w:right w:val="none" w:sz="0" w:space="0" w:color="auto"/>
      </w:divBdr>
    </w:div>
    <w:div w:id="1321881512">
      <w:bodyDiv w:val="1"/>
      <w:marLeft w:val="0"/>
      <w:marRight w:val="0"/>
      <w:marTop w:val="0"/>
      <w:marBottom w:val="0"/>
      <w:divBdr>
        <w:top w:val="none" w:sz="0" w:space="0" w:color="auto"/>
        <w:left w:val="none" w:sz="0" w:space="0" w:color="auto"/>
        <w:bottom w:val="none" w:sz="0" w:space="0" w:color="auto"/>
        <w:right w:val="none" w:sz="0" w:space="0" w:color="auto"/>
      </w:divBdr>
    </w:div>
    <w:div w:id="1329599854">
      <w:bodyDiv w:val="1"/>
      <w:marLeft w:val="0"/>
      <w:marRight w:val="0"/>
      <w:marTop w:val="0"/>
      <w:marBottom w:val="0"/>
      <w:divBdr>
        <w:top w:val="none" w:sz="0" w:space="0" w:color="auto"/>
        <w:left w:val="none" w:sz="0" w:space="0" w:color="auto"/>
        <w:bottom w:val="none" w:sz="0" w:space="0" w:color="auto"/>
        <w:right w:val="none" w:sz="0" w:space="0" w:color="auto"/>
      </w:divBdr>
    </w:div>
    <w:div w:id="1413355528">
      <w:bodyDiv w:val="1"/>
      <w:marLeft w:val="0"/>
      <w:marRight w:val="0"/>
      <w:marTop w:val="0"/>
      <w:marBottom w:val="0"/>
      <w:divBdr>
        <w:top w:val="none" w:sz="0" w:space="0" w:color="auto"/>
        <w:left w:val="none" w:sz="0" w:space="0" w:color="auto"/>
        <w:bottom w:val="none" w:sz="0" w:space="0" w:color="auto"/>
        <w:right w:val="none" w:sz="0" w:space="0" w:color="auto"/>
      </w:divBdr>
    </w:div>
    <w:div w:id="1456677292">
      <w:bodyDiv w:val="1"/>
      <w:marLeft w:val="0"/>
      <w:marRight w:val="0"/>
      <w:marTop w:val="0"/>
      <w:marBottom w:val="0"/>
      <w:divBdr>
        <w:top w:val="none" w:sz="0" w:space="0" w:color="auto"/>
        <w:left w:val="none" w:sz="0" w:space="0" w:color="auto"/>
        <w:bottom w:val="none" w:sz="0" w:space="0" w:color="auto"/>
        <w:right w:val="none" w:sz="0" w:space="0" w:color="auto"/>
      </w:divBdr>
    </w:div>
    <w:div w:id="1489007983">
      <w:bodyDiv w:val="1"/>
      <w:marLeft w:val="0"/>
      <w:marRight w:val="0"/>
      <w:marTop w:val="0"/>
      <w:marBottom w:val="0"/>
      <w:divBdr>
        <w:top w:val="none" w:sz="0" w:space="0" w:color="auto"/>
        <w:left w:val="none" w:sz="0" w:space="0" w:color="auto"/>
        <w:bottom w:val="none" w:sz="0" w:space="0" w:color="auto"/>
        <w:right w:val="none" w:sz="0" w:space="0" w:color="auto"/>
      </w:divBdr>
      <w:divsChild>
        <w:div w:id="1713726393">
          <w:marLeft w:val="0"/>
          <w:marRight w:val="0"/>
          <w:marTop w:val="240"/>
          <w:marBottom w:val="0"/>
          <w:divBdr>
            <w:top w:val="none" w:sz="0" w:space="0" w:color="auto"/>
            <w:left w:val="none" w:sz="0" w:space="0" w:color="auto"/>
            <w:bottom w:val="none" w:sz="0" w:space="0" w:color="auto"/>
            <w:right w:val="none" w:sz="0" w:space="0" w:color="auto"/>
          </w:divBdr>
        </w:div>
      </w:divsChild>
    </w:div>
    <w:div w:id="1553538999">
      <w:bodyDiv w:val="1"/>
      <w:marLeft w:val="0"/>
      <w:marRight w:val="0"/>
      <w:marTop w:val="0"/>
      <w:marBottom w:val="0"/>
      <w:divBdr>
        <w:top w:val="none" w:sz="0" w:space="0" w:color="auto"/>
        <w:left w:val="none" w:sz="0" w:space="0" w:color="auto"/>
        <w:bottom w:val="none" w:sz="0" w:space="0" w:color="auto"/>
        <w:right w:val="none" w:sz="0" w:space="0" w:color="auto"/>
      </w:divBdr>
    </w:div>
    <w:div w:id="1579166887">
      <w:bodyDiv w:val="1"/>
      <w:marLeft w:val="0"/>
      <w:marRight w:val="0"/>
      <w:marTop w:val="0"/>
      <w:marBottom w:val="0"/>
      <w:divBdr>
        <w:top w:val="none" w:sz="0" w:space="0" w:color="auto"/>
        <w:left w:val="none" w:sz="0" w:space="0" w:color="auto"/>
        <w:bottom w:val="none" w:sz="0" w:space="0" w:color="auto"/>
        <w:right w:val="none" w:sz="0" w:space="0" w:color="auto"/>
      </w:divBdr>
    </w:div>
    <w:div w:id="1681010517">
      <w:bodyDiv w:val="1"/>
      <w:marLeft w:val="0"/>
      <w:marRight w:val="0"/>
      <w:marTop w:val="0"/>
      <w:marBottom w:val="0"/>
      <w:divBdr>
        <w:top w:val="none" w:sz="0" w:space="0" w:color="auto"/>
        <w:left w:val="none" w:sz="0" w:space="0" w:color="auto"/>
        <w:bottom w:val="none" w:sz="0" w:space="0" w:color="auto"/>
        <w:right w:val="none" w:sz="0" w:space="0" w:color="auto"/>
      </w:divBdr>
    </w:div>
    <w:div w:id="1683626393">
      <w:bodyDiv w:val="1"/>
      <w:marLeft w:val="0"/>
      <w:marRight w:val="0"/>
      <w:marTop w:val="0"/>
      <w:marBottom w:val="0"/>
      <w:divBdr>
        <w:top w:val="none" w:sz="0" w:space="0" w:color="auto"/>
        <w:left w:val="none" w:sz="0" w:space="0" w:color="auto"/>
        <w:bottom w:val="none" w:sz="0" w:space="0" w:color="auto"/>
        <w:right w:val="none" w:sz="0" w:space="0" w:color="auto"/>
      </w:divBdr>
    </w:div>
    <w:div w:id="1700081050">
      <w:bodyDiv w:val="1"/>
      <w:marLeft w:val="0"/>
      <w:marRight w:val="0"/>
      <w:marTop w:val="0"/>
      <w:marBottom w:val="0"/>
      <w:divBdr>
        <w:top w:val="none" w:sz="0" w:space="0" w:color="auto"/>
        <w:left w:val="none" w:sz="0" w:space="0" w:color="auto"/>
        <w:bottom w:val="none" w:sz="0" w:space="0" w:color="auto"/>
        <w:right w:val="none" w:sz="0" w:space="0" w:color="auto"/>
      </w:divBdr>
    </w:div>
    <w:div w:id="1701121925">
      <w:bodyDiv w:val="1"/>
      <w:marLeft w:val="0"/>
      <w:marRight w:val="0"/>
      <w:marTop w:val="0"/>
      <w:marBottom w:val="0"/>
      <w:divBdr>
        <w:top w:val="none" w:sz="0" w:space="0" w:color="auto"/>
        <w:left w:val="none" w:sz="0" w:space="0" w:color="auto"/>
        <w:bottom w:val="none" w:sz="0" w:space="0" w:color="auto"/>
        <w:right w:val="none" w:sz="0" w:space="0" w:color="auto"/>
      </w:divBdr>
    </w:div>
    <w:div w:id="1865972114">
      <w:bodyDiv w:val="1"/>
      <w:marLeft w:val="0"/>
      <w:marRight w:val="0"/>
      <w:marTop w:val="0"/>
      <w:marBottom w:val="0"/>
      <w:divBdr>
        <w:top w:val="none" w:sz="0" w:space="0" w:color="auto"/>
        <w:left w:val="none" w:sz="0" w:space="0" w:color="auto"/>
        <w:bottom w:val="none" w:sz="0" w:space="0" w:color="auto"/>
        <w:right w:val="none" w:sz="0" w:space="0" w:color="auto"/>
      </w:divBdr>
    </w:div>
    <w:div w:id="1882326853">
      <w:bodyDiv w:val="1"/>
      <w:marLeft w:val="0"/>
      <w:marRight w:val="0"/>
      <w:marTop w:val="0"/>
      <w:marBottom w:val="0"/>
      <w:divBdr>
        <w:top w:val="none" w:sz="0" w:space="0" w:color="auto"/>
        <w:left w:val="none" w:sz="0" w:space="0" w:color="auto"/>
        <w:bottom w:val="none" w:sz="0" w:space="0" w:color="auto"/>
        <w:right w:val="none" w:sz="0" w:space="0" w:color="auto"/>
      </w:divBdr>
    </w:div>
    <w:div w:id="203110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emo.baasic.com/angular/starterkit-photo-gallery/main" TargetMode="External"/><Relationship Id="rId18" Type="http://schemas.openxmlformats.org/officeDocument/2006/relationships/hyperlink" Target="http://demo.baasic.com/angular/starterkit-photo-gallery/login" TargetMode="External"/><Relationship Id="rId3" Type="http://schemas.openxmlformats.org/officeDocument/2006/relationships/styles" Target="styles.xml"/><Relationship Id="rId21" Type="http://schemas.openxmlformats.org/officeDocument/2006/relationships/hyperlink" Target="https://demo.baasic.com/angular/starterkit-photo-gallery/main" TargetMode="External"/><Relationship Id="rId7" Type="http://schemas.openxmlformats.org/officeDocument/2006/relationships/footnotes" Target="footnotes.xml"/><Relationship Id="rId12" Type="http://schemas.openxmlformats.org/officeDocument/2006/relationships/hyperlink" Target="http://demo.baasic.com/angular/starterkit-photo-gallery/main" TargetMode="External"/><Relationship Id="rId17" Type="http://schemas.openxmlformats.org/officeDocument/2006/relationships/hyperlink" Target="http://demo.baasic.com/angular/starterkit-photo-gallery/log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emo.baasic.com/angular/starterkit-photo-gallery/login" TargetMode="External"/><Relationship Id="rId20" Type="http://schemas.openxmlformats.org/officeDocument/2006/relationships/hyperlink" Target="https://demo.baasic.com/angular/starterkit-photo-gallery/ma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emo.baasic.com/angular/starterkit-photo-gallery/main"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demo.baasic.com/angular/starterkit-photo-gallery/login" TargetMode="External"/><Relationship Id="rId23" Type="http://schemas.openxmlformats.org/officeDocument/2006/relationships/footer" Target="footer1.xml"/><Relationship Id="rId10" Type="http://schemas.openxmlformats.org/officeDocument/2006/relationships/hyperlink" Target="http://demo.baasic.com/angular/starterkit-photo-gallery/main" TargetMode="External"/><Relationship Id="rId19" Type="http://schemas.openxmlformats.org/officeDocument/2006/relationships/hyperlink" Target="https://demo.baasic.com/angular/starterkit-photo-gallery/main" TargetMode="External"/><Relationship Id="rId4" Type="http://schemas.microsoft.com/office/2007/relationships/stylesWithEffects" Target="stylesWithEffects.xml"/><Relationship Id="rId9" Type="http://schemas.openxmlformats.org/officeDocument/2006/relationships/hyperlink" Target="http://demo.baasic.com/angular/starterkit-photo-gallery/main" TargetMode="External"/><Relationship Id="rId14" Type="http://schemas.openxmlformats.org/officeDocument/2006/relationships/hyperlink" Target="http://demo.baasic.com/angular/starterkit-photo-gallery/login"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0BF00-3064-453D-870B-B8806377B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40</TotalTime>
  <Pages>20</Pages>
  <Words>5583</Words>
  <Characters>3182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hoto Gallery: Test Plans</vt:lpstr>
    </vt:vector>
  </TitlesOfParts>
  <Manager/>
  <Company/>
  <LinksUpToDate>false</LinksUpToDate>
  <CharactersWithSpaces>3733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Gallery: Test Plans</dc:title>
  <dc:subject/>
  <dc:creator/>
  <cp:keywords/>
  <dc:description/>
  <cp:lastModifiedBy>User</cp:lastModifiedBy>
  <cp:revision>5</cp:revision>
  <cp:lastPrinted>2014-10-24T18:55:00Z</cp:lastPrinted>
  <dcterms:created xsi:type="dcterms:W3CDTF">2015-12-27T19:54:00Z</dcterms:created>
  <dcterms:modified xsi:type="dcterms:W3CDTF">2023-07-14T13:24:00Z</dcterms:modified>
  <cp:category/>
</cp:coreProperties>
</file>